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F5C7680" w14:textId="399A4B8A" w:rsidR="00E52BB4" w:rsidRPr="00A75000" w:rsidRDefault="00185691" w:rsidP="001D5981">
      <w:pPr>
        <w:snapToGrid w:val="0"/>
        <w:spacing w:beforeLines="50" w:before="120" w:afterLines="50" w:after="120"/>
        <w:jc w:val="center"/>
        <w:rPr>
          <w:rFonts w:ascii="SimSun" w:eastAsiaTheme="minorEastAsia" w:hAnsi="SimSun"/>
          <w:b/>
          <w:sz w:val="28"/>
          <w:szCs w:val="28"/>
        </w:rPr>
      </w:pPr>
      <w:r w:rsidRPr="00A75000">
        <w:rPr>
          <w:rFonts w:eastAsia="標楷體"/>
          <w:b/>
          <w:noProof/>
          <w:sz w:val="28"/>
          <w:szCs w:val="28"/>
        </w:rPr>
        <mc:AlternateContent>
          <mc:Choice Requires="wps">
            <w:drawing>
              <wp:anchor distT="0" distB="0" distL="114300" distR="114300" simplePos="0" relativeHeight="251686912" behindDoc="1" locked="0" layoutInCell="1" allowOverlap="1" wp14:anchorId="7088B54B" wp14:editId="6579545F">
                <wp:simplePos x="0" y="0"/>
                <wp:positionH relativeFrom="column">
                  <wp:posOffset>3553866</wp:posOffset>
                </wp:positionH>
                <wp:positionV relativeFrom="paragraph">
                  <wp:posOffset>-354559</wp:posOffset>
                </wp:positionV>
                <wp:extent cx="3174521" cy="318770"/>
                <wp:effectExtent l="0" t="0" r="6985" b="508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4521" cy="318770"/>
                        </a:xfrm>
                        <a:prstGeom prst="rect">
                          <a:avLst/>
                        </a:prstGeom>
                        <a:solidFill>
                          <a:srgbClr val="FFFFFF"/>
                        </a:solidFill>
                        <a:ln w="9525">
                          <a:noFill/>
                          <a:miter lim="800000"/>
                          <a:headEnd/>
                          <a:tailEnd/>
                        </a:ln>
                      </wps:spPr>
                      <wps:txbx>
                        <w:txbxContent>
                          <w:p w14:paraId="61D47532" w14:textId="7E4A00E7" w:rsidR="006777C0" w:rsidRPr="00295DE0" w:rsidRDefault="006777C0" w:rsidP="006777C0">
                            <w:pPr>
                              <w:rPr>
                                <w:rFonts w:ascii="標楷體" w:eastAsia="標楷體" w:hAnsi="標楷體"/>
                                <w:b/>
                                <w:sz w:val="20"/>
                                <w:szCs w:val="20"/>
                              </w:rPr>
                            </w:pPr>
                            <w:r w:rsidRPr="00295DE0">
                              <w:rPr>
                                <w:rFonts w:ascii="標楷體" w:eastAsia="標楷體" w:hAnsi="標楷體" w:hint="eastAsia"/>
                                <w:b/>
                                <w:sz w:val="20"/>
                                <w:szCs w:val="20"/>
                              </w:rPr>
                              <w:t>收件編號：</w:t>
                            </w:r>
                            <w:r w:rsidR="00185691" w:rsidRPr="00295DE0">
                              <w:rPr>
                                <w:rFonts w:ascii="標楷體" w:eastAsia="標楷體" w:hAnsi="標楷體"/>
                                <w:b/>
                                <w:sz w:val="20"/>
                                <w:szCs w:val="20"/>
                              </w:rPr>
                              <w:t>________</w:t>
                            </w:r>
                            <w:r w:rsidRPr="00295DE0">
                              <w:rPr>
                                <w:rFonts w:eastAsia="標楷體"/>
                                <w:b/>
                                <w:sz w:val="20"/>
                                <w:szCs w:val="20"/>
                              </w:rPr>
                              <w:t>/2025</w:t>
                            </w:r>
                            <w:r w:rsidRPr="00295DE0">
                              <w:rPr>
                                <w:rFonts w:ascii="標楷體" w:eastAsia="標楷體" w:hAnsi="標楷體" w:hint="eastAsia"/>
                                <w:b/>
                                <w:sz w:val="20"/>
                                <w:szCs w:val="20"/>
                              </w:rPr>
                              <w:t>（由教青局填寫）</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088B54B" id="_x0000_t202" coordsize="21600,21600" o:spt="202" path="m,l,21600r21600,l21600,xe">
                <v:stroke joinstyle="miter"/>
                <v:path gradientshapeok="t" o:connecttype="rect"/>
              </v:shapetype>
              <v:shape id="文字方塊 2" o:spid="_x0000_s1026" type="#_x0000_t202" style="position:absolute;left:0;text-align:left;margin-left:279.85pt;margin-top:-27.9pt;width:249.95pt;height:2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" stroked="f">
                <v:textbox>
                  <w:txbxContent>
                    <w:p w14:paraId="61D47532" w14:textId="7E4A00E7" w:rsidR="006777C0" w:rsidRPr="00295DE0" w:rsidRDefault="006777C0" w:rsidP="006777C0">
                      <w:pPr>
                        <w:rPr>
                          <w:rFonts w:ascii="標楷體" w:eastAsia="標楷體" w:hAnsi="標楷體"/>
                          <w:b/>
                          <w:sz w:val="20"/>
                          <w:szCs w:val="20"/>
                        </w:rPr>
                      </w:pPr>
                      <w:r w:rsidRPr="00295DE0">
                        <w:rPr>
                          <w:rFonts w:ascii="標楷體" w:eastAsia="標楷體" w:hAnsi="標楷體" w:hint="eastAsia"/>
                          <w:b/>
                          <w:sz w:val="20"/>
                          <w:szCs w:val="20"/>
                        </w:rPr>
                        <w:t>收件編號：</w:t>
                      </w:r>
                      <w:r w:rsidR="00185691" w:rsidRPr="00295DE0">
                        <w:rPr>
                          <w:rFonts w:ascii="標楷體" w:eastAsia="標楷體" w:hAnsi="標楷體"/>
                          <w:b/>
                          <w:sz w:val="20"/>
                          <w:szCs w:val="20"/>
                        </w:rPr>
                        <w:t>________</w:t>
                      </w:r>
                      <w:r w:rsidRPr="00295DE0">
                        <w:rPr>
                          <w:rFonts w:eastAsia="標楷體"/>
                          <w:b/>
                          <w:sz w:val="20"/>
                          <w:szCs w:val="20"/>
                        </w:rPr>
                        <w:t>/2025</w:t>
                      </w:r>
                      <w:r w:rsidRPr="00295DE0">
                        <w:rPr>
                          <w:rFonts w:ascii="標楷體" w:eastAsia="標楷體" w:hAnsi="標楷體" w:hint="eastAsia"/>
                          <w:b/>
                          <w:sz w:val="20"/>
                          <w:szCs w:val="20"/>
                        </w:rPr>
                        <w:t>（由教青局填寫）</w:t>
                      </w:r>
                    </w:p>
                  </w:txbxContent>
                </v:textbox>
              </v:shape>
            </w:pict>
          </mc:Fallback>
        </mc:AlternateContent>
      </w:r>
      <w:r w:rsidR="00D822BC" w:rsidRPr="00295DE0">
        <w:rPr>
          <w:rFonts w:eastAsia="標楷體"/>
          <w:b/>
          <w:noProof/>
          <w:sz w:val="28"/>
          <w:szCs w:val="28"/>
        </w:rPr>
        <mc:AlternateContent>
          <mc:Choice Requires="wps">
            <w:drawing>
              <wp:anchor distT="0" distB="0" distL="114300" distR="114300" simplePos="0" relativeHeight="251679744" behindDoc="0" locked="0" layoutInCell="1" allowOverlap="1" wp14:anchorId="19524342" wp14:editId="1B1CE0AB">
                <wp:simplePos x="0" y="0"/>
                <wp:positionH relativeFrom="margin">
                  <wp:posOffset>5230368</wp:posOffset>
                </wp:positionH>
                <wp:positionV relativeFrom="paragraph">
                  <wp:posOffset>-851966</wp:posOffset>
                </wp:positionV>
                <wp:extent cx="836762" cy="493395"/>
                <wp:effectExtent l="0" t="0" r="1905" b="1905"/>
                <wp:wrapNone/>
                <wp:docPr id="1" name="文字方塊 1"/>
                <wp:cNvGraphicFramePr/>
                <a:graphic xmlns:a="http://schemas.openxmlformats.org/drawingml/2006/main">
                  <a:graphicData uri="http://schemas.microsoft.com/office/word/2010/wordprocessingShape">
                    <wps:wsp>
                      <wps:cNvSpPr txBox="1"/>
                      <wps:spPr>
                        <a:xfrm>
                          <a:off x="0" y="0"/>
                          <a:ext cx="836762" cy="493395"/>
                        </a:xfrm>
                        <a:prstGeom prst="rect">
                          <a:avLst/>
                        </a:prstGeom>
                        <a:solidFill>
                          <a:sysClr val="window" lastClr="FFFFFF"/>
                        </a:solidFill>
                        <a:ln w="6350">
                          <a:noFill/>
                        </a:ln>
                      </wps:spPr>
                      <wps:txbx>
                        <w:txbxContent>
                          <w:p w14:paraId="55B3089B" w14:textId="77777777" w:rsidR="00073562" w:rsidRPr="00295DE0" w:rsidRDefault="00073562" w:rsidP="00295DE0">
                            <w:pPr>
                              <w:jc w:val="right"/>
                              <w:rPr>
                                <w:rFonts w:ascii="標楷體" w:eastAsia="SimSun" w:hAnsi="標楷體"/>
                                <w:b/>
                                <w:sz w:val="20"/>
                                <w:szCs w:val="20"/>
                                <w:lang w:eastAsia="zh-CN"/>
                              </w:rPr>
                            </w:pPr>
                            <w:r w:rsidRPr="00295DE0">
                              <w:rPr>
                                <w:rFonts w:ascii="標楷體" w:eastAsia="標楷體" w:hAnsi="標楷體" w:hint="eastAsia"/>
                                <w:b/>
                                <w:sz w:val="20"/>
                                <w:szCs w:val="20"/>
                                <w:lang w:eastAsia="zh-CN"/>
                              </w:rPr>
                              <w:t>附件一</w:t>
                            </w:r>
                          </w:p>
                          <w:p w14:paraId="505DF45B" w14:textId="77777777" w:rsidR="00073562" w:rsidRPr="00295DE0" w:rsidRDefault="00073562"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24342" id="文字方塊 1" o:spid="_x0000_s1027" type="#_x0000_t202" style="position:absolute;left:0;text-align:left;margin-left:411.85pt;margin-top:-67.1pt;width:65.9pt;height:38.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" fillcolor="window" stroked="f" strokeweight=".5pt">
                <v:textbox>
                  <w:txbxContent>
                    <w:p w14:paraId="55B3089B" w14:textId="77777777" w:rsidR="00073562" w:rsidRPr="00295DE0" w:rsidRDefault="00073562" w:rsidP="00295DE0">
                      <w:pPr>
                        <w:jc w:val="right"/>
                        <w:rPr>
                          <w:rFonts w:ascii="標楷體" w:eastAsia="SimSun" w:hAnsi="標楷體"/>
                          <w:b/>
                          <w:sz w:val="20"/>
                          <w:szCs w:val="20"/>
                          <w:lang w:eastAsia="zh-CN"/>
                        </w:rPr>
                      </w:pPr>
                      <w:r w:rsidRPr="00295DE0">
                        <w:rPr>
                          <w:rFonts w:ascii="標楷體" w:eastAsia="標楷體" w:hAnsi="標楷體" w:hint="eastAsia"/>
                          <w:b/>
                          <w:sz w:val="20"/>
                          <w:szCs w:val="20"/>
                          <w:lang w:eastAsia="zh-CN"/>
                        </w:rPr>
                        <w:t>附件一</w:t>
                      </w:r>
                    </w:p>
                    <w:p w14:paraId="505DF45B" w14:textId="77777777" w:rsidR="00073562" w:rsidRPr="00295DE0" w:rsidRDefault="00073562"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秘密文件</w:t>
                      </w:r>
                    </w:p>
                  </w:txbxContent>
                </v:textbox>
                <w10:wrap anchorx="margin"/>
              </v:shape>
            </w:pict>
          </mc:Fallback>
        </mc:AlternateContent>
      </w:r>
      <w:bookmarkStart w:id="1" w:name="_Hlk143761237"/>
      <w:r w:rsidR="00073562" w:rsidRPr="00295DE0">
        <w:rPr>
          <w:rFonts w:eastAsia="標楷體"/>
          <w:b/>
          <w:noProof/>
          <w:sz w:val="28"/>
          <w:szCs w:val="28"/>
        </w:rPr>
        <mc:AlternateContent>
          <mc:Choice Requires="wps">
            <w:drawing>
              <wp:anchor distT="0" distB="0" distL="114300" distR="114300" simplePos="0" relativeHeight="251678720" behindDoc="0" locked="0" layoutInCell="1" allowOverlap="1" wp14:anchorId="67D31DEA" wp14:editId="292F77E5">
                <wp:simplePos x="0" y="0"/>
                <wp:positionH relativeFrom="column">
                  <wp:posOffset>4724959</wp:posOffset>
                </wp:positionH>
                <wp:positionV relativeFrom="paragraph">
                  <wp:posOffset>-1240130</wp:posOffset>
                </wp:positionV>
                <wp:extent cx="1126541" cy="475488"/>
                <wp:effectExtent l="0" t="0" r="0" b="0"/>
                <wp:wrapNone/>
                <wp:docPr id="3" name="流程圖: 程序 3"/>
                <wp:cNvGraphicFramePr/>
                <a:graphic xmlns:a="http://schemas.openxmlformats.org/drawingml/2006/main">
                  <a:graphicData uri="http://schemas.microsoft.com/office/word/2010/wordprocessingShape">
                    <wps:wsp>
                      <wps:cNvSpPr/>
                      <wps:spPr>
                        <a:xfrm>
                          <a:off x="0" y="0"/>
                          <a:ext cx="1126541" cy="475488"/>
                        </a:xfrm>
                        <a:prstGeom prst="flowChartProcess">
                          <a:avLst/>
                        </a:prstGeom>
                        <a:no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8C51BEB" id="_x0000_t109" coordsize="21600,21600" o:spt="109" path="m,l,21600r21600,l21600,xe">
                <v:stroke joinstyle="miter"/>
                <v:path gradientshapeok="t" o:connecttype="rect"/>
              </v:shapetype>
              <v:shape id="流程圖: 程序 3" o:spid="_x0000_s1026" type="#_x0000_t109" style="position:absolute;margin-left:372.05pt;margin-top:-97.65pt;width:88.7pt;height:37.4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" filled="f" stroked="f" strokeweight="2pt"/>
            </w:pict>
          </mc:Fallback>
        </mc:AlternateContent>
      </w:r>
      <w:r w:rsidR="00073562" w:rsidRPr="00A75000">
        <w:rPr>
          <w:rFonts w:eastAsia="標楷體"/>
          <w:b/>
          <w:sz w:val="28"/>
          <w:szCs w:val="28"/>
        </w:rPr>
        <w:t>2024</w:t>
      </w:r>
      <w:r w:rsidR="00350A0D" w:rsidRPr="00A75000">
        <w:rPr>
          <w:rFonts w:eastAsia="標楷體"/>
          <w:b/>
          <w:sz w:val="28"/>
          <w:szCs w:val="28"/>
        </w:rPr>
        <w:t>/</w:t>
      </w:r>
      <w:r w:rsidR="00073562" w:rsidRPr="00A75000">
        <w:rPr>
          <w:rFonts w:eastAsia="標楷體"/>
          <w:b/>
          <w:sz w:val="28"/>
          <w:szCs w:val="28"/>
        </w:rPr>
        <w:t>2025</w:t>
      </w:r>
      <w:r w:rsidR="007145E9" w:rsidRPr="00A75000">
        <w:rPr>
          <w:rFonts w:eastAsia="標楷體" w:hint="eastAsia"/>
          <w:b/>
          <w:sz w:val="28"/>
          <w:szCs w:val="28"/>
        </w:rPr>
        <w:t>學校年度</w:t>
      </w:r>
      <w:r w:rsidR="00881E68" w:rsidRPr="00A75000">
        <w:rPr>
          <w:rFonts w:ascii="標楷體" w:eastAsia="標楷體" w:hAnsi="標楷體" w:hint="eastAsia"/>
          <w:b/>
          <w:sz w:val="28"/>
          <w:szCs w:val="28"/>
        </w:rPr>
        <w:t>公立學校</w:t>
      </w:r>
      <w:r w:rsidR="00770A20" w:rsidRPr="00A75000">
        <w:rPr>
          <w:rFonts w:ascii="標楷體" w:eastAsia="標楷體" w:hAnsi="標楷體"/>
          <w:b/>
          <w:sz w:val="28"/>
          <w:szCs w:val="28"/>
        </w:rPr>
        <w:t>“</w:t>
      </w:r>
      <w:r w:rsidR="0072177C" w:rsidRPr="00A75000">
        <w:rPr>
          <w:rFonts w:eastAsia="標楷體" w:hint="eastAsia"/>
          <w:b/>
          <w:sz w:val="28"/>
          <w:szCs w:val="28"/>
        </w:rPr>
        <w:t>卓越表現教師</w:t>
      </w:r>
      <w:r w:rsidR="00770A20" w:rsidRPr="00A75000">
        <w:rPr>
          <w:rFonts w:eastAsia="標楷體" w:hint="eastAsia"/>
          <w:b/>
          <w:sz w:val="28"/>
          <w:szCs w:val="28"/>
        </w:rPr>
        <w:t>”榮</w:t>
      </w:r>
      <w:r w:rsidR="00770A20" w:rsidRPr="004C0FA0">
        <w:rPr>
          <w:rFonts w:ascii="標楷體" w:eastAsia="標楷體" w:hAnsi="標楷體" w:hint="eastAsia"/>
          <w:b/>
          <w:sz w:val="28"/>
          <w:szCs w:val="28"/>
        </w:rPr>
        <w:t>譽</w:t>
      </w:r>
      <w:r w:rsidR="00881E68" w:rsidRPr="004C0FA0">
        <w:rPr>
          <w:rFonts w:ascii="標楷體" w:eastAsia="標楷體" w:hAnsi="標楷體" w:hint="eastAsia"/>
          <w:b/>
          <w:sz w:val="28"/>
          <w:szCs w:val="28"/>
        </w:rPr>
        <w:t>的</w:t>
      </w:r>
      <w:r w:rsidR="00770A20" w:rsidRPr="00A75000">
        <w:rPr>
          <w:rFonts w:ascii="標楷體" w:eastAsia="標楷體" w:hAnsi="標楷體" w:hint="eastAsia"/>
          <w:b/>
          <w:sz w:val="28"/>
          <w:szCs w:val="28"/>
        </w:rPr>
        <w:t>頒</w:t>
      </w:r>
      <w:r w:rsidR="00770A20" w:rsidRPr="00A75000">
        <w:rPr>
          <w:rFonts w:eastAsia="標楷體" w:hint="eastAsia"/>
          <w:b/>
          <w:sz w:val="28"/>
          <w:szCs w:val="28"/>
        </w:rPr>
        <w:t>授</w:t>
      </w:r>
    </w:p>
    <w:p w14:paraId="093AC96C" w14:textId="34455CD7" w:rsidR="00350A0D" w:rsidRPr="00FB051F" w:rsidRDefault="00781E42" w:rsidP="001D5981">
      <w:pPr>
        <w:snapToGrid w:val="0"/>
        <w:spacing w:beforeLines="50" w:before="120" w:afterLines="50" w:after="120"/>
        <w:jc w:val="center"/>
        <w:rPr>
          <w:rFonts w:eastAsia="標楷體"/>
          <w:b/>
        </w:rPr>
      </w:pPr>
      <w:r w:rsidRPr="00FB051F">
        <w:rPr>
          <w:rFonts w:ascii="標楷體" w:eastAsia="標楷體" w:hAnsi="標楷體" w:hint="eastAsia"/>
          <w:b/>
          <w:sz w:val="28"/>
          <w:szCs w:val="28"/>
        </w:rPr>
        <w:t>提名</w:t>
      </w:r>
      <w:r w:rsidR="00350A0D" w:rsidRPr="00FB051F">
        <w:rPr>
          <w:rFonts w:ascii="標楷體" w:eastAsia="標楷體" w:hAnsi="標楷體" w:hint="eastAsia"/>
          <w:b/>
          <w:sz w:val="28"/>
          <w:szCs w:val="28"/>
        </w:rPr>
        <w:t>表</w:t>
      </w:r>
      <w:bookmarkEnd w:id="1"/>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890"/>
        <w:gridCol w:w="4891"/>
      </w:tblGrid>
      <w:tr w:rsidR="00185691" w:rsidRPr="00464CB9" w14:paraId="7CEBC507" w14:textId="77777777" w:rsidTr="00295DE0">
        <w:trPr>
          <w:trHeight w:val="1720"/>
        </w:trPr>
        <w:tc>
          <w:tcPr>
            <w:tcW w:w="9781" w:type="dxa"/>
            <w:gridSpan w:val="2"/>
            <w:vAlign w:val="center"/>
          </w:tcPr>
          <w:p w14:paraId="58A8FBAB" w14:textId="77777777" w:rsidR="00185691" w:rsidRPr="00FB051F" w:rsidRDefault="00185691" w:rsidP="00295DE0">
            <w:pPr>
              <w:snapToGrid w:val="0"/>
              <w:jc w:val="center"/>
              <w:rPr>
                <w:rFonts w:eastAsia="標楷體"/>
              </w:rPr>
            </w:pPr>
            <w:r w:rsidRPr="00FB051F">
              <w:rPr>
                <w:rFonts w:ascii="標楷體" w:eastAsia="標楷體" w:hAnsi="標楷體" w:hint="eastAsia"/>
              </w:rPr>
              <w:t>被提名教師資料</w:t>
            </w:r>
          </w:p>
          <w:p w14:paraId="44D11086" w14:textId="1AC5B711" w:rsidR="00185691" w:rsidRPr="00FB051F" w:rsidRDefault="00185691" w:rsidP="00295DE0">
            <w:pPr>
              <w:snapToGrid w:val="0"/>
              <w:spacing w:beforeLines="50" w:before="120" w:line="400" w:lineRule="exact"/>
              <w:rPr>
                <w:rFonts w:eastAsia="標楷體"/>
              </w:rPr>
            </w:pPr>
            <w:r w:rsidRPr="00295DE0">
              <w:rPr>
                <w:rFonts w:eastAsia="標楷體"/>
                <w:kern w:val="0"/>
                <w:szCs w:val="32"/>
              </w:rPr>
              <w:t>1.</w:t>
            </w:r>
            <w:r w:rsidRPr="00295DE0">
              <w:rPr>
                <w:rFonts w:eastAsia="標楷體" w:hint="eastAsia"/>
                <w:kern w:val="0"/>
                <w:szCs w:val="32"/>
              </w:rPr>
              <w:t>學校</w:t>
            </w:r>
            <w:r w:rsidRPr="00FB051F">
              <w:rPr>
                <w:rFonts w:eastAsia="標楷體" w:hint="eastAsia"/>
                <w:kern w:val="0"/>
                <w:szCs w:val="32"/>
              </w:rPr>
              <w:t>／</w:t>
            </w:r>
            <w:r w:rsidRPr="00295DE0">
              <w:rPr>
                <w:rFonts w:eastAsia="標楷體" w:hint="eastAsia"/>
                <w:kern w:val="0"/>
                <w:szCs w:val="32"/>
              </w:rPr>
              <w:t>單位</w:t>
            </w:r>
            <w:r w:rsidRPr="00FB051F">
              <w:rPr>
                <w:rFonts w:eastAsia="標楷體" w:hint="eastAsia"/>
                <w:kern w:val="0"/>
                <w:szCs w:val="32"/>
              </w:rPr>
              <w:t>：</w:t>
            </w:r>
            <w:r w:rsidRPr="00FB051F">
              <w:rPr>
                <w:rFonts w:eastAsia="標楷體"/>
                <w:kern w:val="0"/>
                <w:szCs w:val="32"/>
              </w:rPr>
              <w:t xml:space="preserve">                 2.</w:t>
            </w:r>
            <w:r w:rsidRPr="00FB051F">
              <w:rPr>
                <w:rFonts w:eastAsia="標楷體" w:hint="eastAsia"/>
                <w:kern w:val="0"/>
                <w:szCs w:val="32"/>
              </w:rPr>
              <w:t>姓名：</w:t>
            </w:r>
            <w:r w:rsidRPr="00295DE0">
              <w:rPr>
                <w:rFonts w:eastAsia="標楷體"/>
                <w:kern w:val="0"/>
                <w:szCs w:val="32"/>
              </w:rPr>
              <w:t xml:space="preserve">  </w:t>
            </w:r>
            <w:r w:rsidRPr="00FB051F">
              <w:rPr>
                <w:rFonts w:eastAsia="標楷體"/>
                <w:kern w:val="0"/>
                <w:szCs w:val="32"/>
              </w:rPr>
              <w:t xml:space="preserve"> </w:t>
            </w:r>
            <w:r w:rsidRPr="00295DE0">
              <w:rPr>
                <w:rFonts w:eastAsia="標楷體"/>
                <w:kern w:val="0"/>
                <w:szCs w:val="32"/>
              </w:rPr>
              <w:t xml:space="preserve">      </w:t>
            </w:r>
            <w:r w:rsidRPr="00FB051F">
              <w:rPr>
                <w:rFonts w:eastAsia="標楷體"/>
                <w:kern w:val="0"/>
                <w:szCs w:val="32"/>
              </w:rPr>
              <w:t xml:space="preserve">       </w:t>
            </w:r>
            <w:r w:rsidRPr="00295DE0">
              <w:rPr>
                <w:rFonts w:eastAsia="標楷體"/>
                <w:kern w:val="0"/>
                <w:szCs w:val="32"/>
              </w:rPr>
              <w:t xml:space="preserve"> 3.</w:t>
            </w:r>
            <w:r w:rsidRPr="00FB051F">
              <w:rPr>
                <w:rFonts w:eastAsia="標楷體" w:hint="eastAsia"/>
                <w:kern w:val="0"/>
                <w:szCs w:val="32"/>
              </w:rPr>
              <w:t>職稱：</w:t>
            </w:r>
          </w:p>
          <w:p w14:paraId="58DEF863" w14:textId="3CEFDD57" w:rsidR="00185691" w:rsidRPr="00464CB9" w:rsidRDefault="00185691" w:rsidP="00185691">
            <w:pPr>
              <w:tabs>
                <w:tab w:val="left" w:pos="3663"/>
              </w:tabs>
              <w:snapToGrid w:val="0"/>
              <w:spacing w:beforeLines="50" w:before="120" w:line="400" w:lineRule="exact"/>
              <w:rPr>
                <w:rFonts w:eastAsia="標楷體"/>
              </w:rPr>
            </w:pPr>
            <w:r w:rsidRPr="00295DE0">
              <w:rPr>
                <w:rFonts w:eastAsia="標楷體"/>
                <w:kern w:val="0"/>
                <w:szCs w:val="32"/>
              </w:rPr>
              <w:t>4.</w:t>
            </w:r>
            <w:r w:rsidRPr="00295DE0">
              <w:rPr>
                <w:rFonts w:eastAsia="標楷體" w:hint="eastAsia"/>
                <w:kern w:val="0"/>
                <w:szCs w:val="32"/>
              </w:rPr>
              <w:t>手提</w:t>
            </w:r>
            <w:r w:rsidRPr="00FB051F">
              <w:rPr>
                <w:rFonts w:eastAsia="標楷體" w:hint="eastAsia"/>
                <w:kern w:val="0"/>
                <w:szCs w:val="32"/>
              </w:rPr>
              <w:t>電話：</w:t>
            </w:r>
            <w:r w:rsidRPr="00FB051F">
              <w:rPr>
                <w:rFonts w:eastAsia="標楷體"/>
                <w:kern w:val="0"/>
                <w:szCs w:val="32"/>
              </w:rPr>
              <w:t xml:space="preserve">                   5.</w:t>
            </w:r>
            <w:r w:rsidRPr="00FB051F">
              <w:rPr>
                <w:rFonts w:eastAsia="標楷體" w:hint="eastAsia"/>
                <w:kern w:val="0"/>
                <w:szCs w:val="32"/>
              </w:rPr>
              <w:t>任教教育類型及教育階段：</w:t>
            </w:r>
          </w:p>
        </w:tc>
      </w:tr>
      <w:tr w:rsidR="000326A4" w:rsidRPr="00464CB9" w14:paraId="28430028" w14:textId="77777777" w:rsidTr="00132464">
        <w:trPr>
          <w:trHeight w:val="5136"/>
        </w:trPr>
        <w:tc>
          <w:tcPr>
            <w:tcW w:w="9781" w:type="dxa"/>
            <w:gridSpan w:val="2"/>
          </w:tcPr>
          <w:p w14:paraId="05517DD4" w14:textId="44EF5DD4" w:rsidR="000326A4" w:rsidRPr="00464CB9" w:rsidRDefault="000326A4" w:rsidP="000326A4">
            <w:pPr>
              <w:snapToGrid w:val="0"/>
              <w:spacing w:beforeLines="50" w:before="120"/>
              <w:jc w:val="center"/>
              <w:rPr>
                <w:rFonts w:eastAsiaTheme="minorEastAsia"/>
                <w:kern w:val="0"/>
                <w:szCs w:val="32"/>
              </w:rPr>
            </w:pPr>
            <w:r w:rsidRPr="00464CB9">
              <w:rPr>
                <w:rFonts w:eastAsia="標楷體" w:hint="eastAsia"/>
                <w:kern w:val="0"/>
                <w:szCs w:val="32"/>
              </w:rPr>
              <w:t>提名原因：</w:t>
            </w:r>
            <w:r w:rsidRPr="00464CB9">
              <w:rPr>
                <w:rFonts w:eastAsia="標楷體"/>
                <w:kern w:val="0"/>
                <w:szCs w:val="32"/>
              </w:rPr>
              <w:t>(</w:t>
            </w:r>
            <w:r w:rsidRPr="00464CB9">
              <w:rPr>
                <w:rFonts w:eastAsia="標楷體" w:hint="eastAsia"/>
                <w:kern w:val="0"/>
                <w:szCs w:val="32"/>
              </w:rPr>
              <w:t>請用</w:t>
            </w:r>
            <w:r w:rsidRPr="00464CB9">
              <w:rPr>
                <w:rFonts w:eastAsia="標楷體"/>
                <w:kern w:val="0"/>
                <w:szCs w:val="32"/>
              </w:rPr>
              <w:t>200-300</w:t>
            </w:r>
            <w:r w:rsidRPr="00464CB9">
              <w:rPr>
                <w:rFonts w:eastAsia="標楷體" w:hint="eastAsia"/>
                <w:kern w:val="0"/>
                <w:szCs w:val="32"/>
              </w:rPr>
              <w:t>字描述</w:t>
            </w:r>
            <w:r w:rsidRPr="00464CB9">
              <w:rPr>
                <w:rFonts w:ascii="標楷體" w:eastAsia="標楷體" w:hAnsi="標楷體" w:hint="eastAsia"/>
                <w:kern w:val="0"/>
              </w:rPr>
              <w:t>，佐證文件可以附件提交</w:t>
            </w:r>
            <w:r w:rsidRPr="00464CB9">
              <w:rPr>
                <w:rFonts w:ascii="標楷體" w:eastAsia="標楷體" w:hAnsi="標楷體"/>
                <w:kern w:val="0"/>
              </w:rPr>
              <w:t>)</w:t>
            </w:r>
          </w:p>
          <w:p w14:paraId="2254CFA9" w14:textId="77777777" w:rsidR="000326A4" w:rsidRPr="00464CB9" w:rsidRDefault="000326A4" w:rsidP="000326A4">
            <w:pPr>
              <w:snapToGrid w:val="0"/>
              <w:spacing w:beforeLines="50" w:before="120"/>
              <w:jc w:val="both"/>
              <w:rPr>
                <w:rFonts w:eastAsia="標楷體"/>
                <w:kern w:val="0"/>
                <w:szCs w:val="32"/>
              </w:rPr>
            </w:pPr>
          </w:p>
          <w:p w14:paraId="2AAF4F3A" w14:textId="77777777" w:rsidR="000326A4" w:rsidRPr="000364E8" w:rsidRDefault="000326A4" w:rsidP="000326A4">
            <w:pPr>
              <w:snapToGrid w:val="0"/>
              <w:spacing w:beforeLines="50" w:before="120"/>
              <w:jc w:val="both"/>
              <w:rPr>
                <w:rFonts w:eastAsia="標楷體"/>
                <w:kern w:val="0"/>
                <w:szCs w:val="32"/>
              </w:rPr>
            </w:pPr>
          </w:p>
          <w:p w14:paraId="227F2CD4" w14:textId="77777777" w:rsidR="000326A4" w:rsidRPr="00185691" w:rsidRDefault="000326A4" w:rsidP="000326A4">
            <w:pPr>
              <w:snapToGrid w:val="0"/>
              <w:spacing w:beforeLines="50" w:before="120"/>
              <w:jc w:val="both"/>
              <w:rPr>
                <w:rFonts w:eastAsia="標楷體"/>
                <w:kern w:val="0"/>
                <w:szCs w:val="32"/>
              </w:rPr>
            </w:pPr>
          </w:p>
          <w:p w14:paraId="03E782CF" w14:textId="77777777" w:rsidR="000326A4" w:rsidRPr="00464CB9" w:rsidRDefault="000326A4" w:rsidP="000326A4">
            <w:pPr>
              <w:snapToGrid w:val="0"/>
              <w:spacing w:beforeLines="50" w:before="120"/>
              <w:jc w:val="both"/>
              <w:rPr>
                <w:rFonts w:eastAsia="標楷體"/>
                <w:kern w:val="0"/>
                <w:szCs w:val="32"/>
              </w:rPr>
            </w:pPr>
          </w:p>
          <w:p w14:paraId="6391DEBE" w14:textId="77777777" w:rsidR="000326A4" w:rsidRPr="00464CB9" w:rsidRDefault="000326A4" w:rsidP="000326A4">
            <w:pPr>
              <w:snapToGrid w:val="0"/>
              <w:spacing w:beforeLines="50" w:before="120"/>
              <w:jc w:val="both"/>
              <w:rPr>
                <w:rFonts w:eastAsia="標楷體"/>
                <w:kern w:val="0"/>
                <w:szCs w:val="32"/>
              </w:rPr>
            </w:pPr>
          </w:p>
          <w:p w14:paraId="6E1B0AEB" w14:textId="77777777" w:rsidR="000326A4" w:rsidRPr="00464CB9" w:rsidRDefault="000326A4" w:rsidP="000326A4">
            <w:pPr>
              <w:snapToGrid w:val="0"/>
              <w:spacing w:beforeLines="50" w:before="120"/>
              <w:jc w:val="both"/>
              <w:rPr>
                <w:rFonts w:eastAsia="標楷體"/>
                <w:kern w:val="0"/>
                <w:szCs w:val="32"/>
              </w:rPr>
            </w:pPr>
          </w:p>
          <w:p w14:paraId="00E9CB1F" w14:textId="77777777" w:rsidR="000326A4" w:rsidRPr="00464CB9" w:rsidRDefault="000326A4" w:rsidP="000326A4">
            <w:pPr>
              <w:snapToGrid w:val="0"/>
              <w:spacing w:beforeLines="50" w:before="120"/>
              <w:jc w:val="both"/>
              <w:rPr>
                <w:rFonts w:eastAsia="標楷體"/>
                <w:kern w:val="0"/>
                <w:szCs w:val="32"/>
              </w:rPr>
            </w:pPr>
          </w:p>
          <w:p w14:paraId="242220A8" w14:textId="77777777" w:rsidR="000326A4" w:rsidRPr="00464CB9" w:rsidRDefault="000326A4" w:rsidP="000326A4">
            <w:pPr>
              <w:snapToGrid w:val="0"/>
              <w:spacing w:beforeLines="50" w:before="120"/>
              <w:jc w:val="both"/>
              <w:rPr>
                <w:rFonts w:eastAsia="標楷體"/>
                <w:kern w:val="0"/>
                <w:szCs w:val="32"/>
              </w:rPr>
            </w:pPr>
          </w:p>
          <w:p w14:paraId="4C4B8FF1" w14:textId="77777777" w:rsidR="000326A4" w:rsidRPr="00464CB9" w:rsidRDefault="000326A4" w:rsidP="000326A4">
            <w:pPr>
              <w:snapToGrid w:val="0"/>
              <w:spacing w:beforeLines="50" w:before="120"/>
              <w:jc w:val="both"/>
              <w:rPr>
                <w:rFonts w:eastAsia="標楷體"/>
                <w:kern w:val="0"/>
                <w:szCs w:val="32"/>
              </w:rPr>
            </w:pPr>
          </w:p>
          <w:p w14:paraId="0B25127D" w14:textId="77777777" w:rsidR="000326A4" w:rsidRPr="00464CB9" w:rsidRDefault="000326A4" w:rsidP="000326A4">
            <w:pPr>
              <w:snapToGrid w:val="0"/>
              <w:spacing w:beforeLines="50" w:before="120"/>
              <w:jc w:val="both"/>
              <w:rPr>
                <w:rFonts w:eastAsia="標楷體"/>
              </w:rPr>
            </w:pPr>
          </w:p>
        </w:tc>
      </w:tr>
      <w:tr w:rsidR="000326A4" w:rsidRPr="00464CB9" w14:paraId="0146E594" w14:textId="2C2A7C87" w:rsidTr="00132464">
        <w:trPr>
          <w:trHeight w:val="2539"/>
        </w:trPr>
        <w:tc>
          <w:tcPr>
            <w:tcW w:w="4890" w:type="dxa"/>
          </w:tcPr>
          <w:p w14:paraId="0FAD2A92" w14:textId="590B21F4" w:rsidR="000326A4" w:rsidRPr="00464CB9" w:rsidDel="00454CB1" w:rsidRDefault="000326A4" w:rsidP="000326A4">
            <w:pPr>
              <w:snapToGrid w:val="0"/>
              <w:spacing w:beforeLines="50" w:before="120"/>
              <w:jc w:val="center"/>
              <w:rPr>
                <w:rFonts w:ascii="標楷體" w:eastAsiaTheme="minorEastAsia" w:hAnsi="標楷體"/>
              </w:rPr>
            </w:pPr>
            <w:bookmarkStart w:id="2" w:name="_Hlk200531475"/>
            <w:r w:rsidRPr="00464CB9">
              <w:rPr>
                <w:rFonts w:ascii="標楷體" w:eastAsia="標楷體" w:hAnsi="標楷體" w:hint="eastAsia"/>
              </w:rPr>
              <w:t>學校領導機關</w:t>
            </w:r>
            <w:bookmarkEnd w:id="2"/>
            <w:r w:rsidRPr="00464CB9">
              <w:rPr>
                <w:rFonts w:ascii="標楷體" w:eastAsia="SimSun" w:hAnsi="標楷體"/>
              </w:rPr>
              <w:t>/</w:t>
            </w:r>
            <w:r w:rsidRPr="00464CB9">
              <w:rPr>
                <w:rFonts w:eastAsia="標楷體" w:hint="eastAsia"/>
                <w:kern w:val="0"/>
              </w:rPr>
              <w:t>單位主管</w:t>
            </w:r>
            <w:r w:rsidRPr="00464CB9">
              <w:rPr>
                <w:rFonts w:ascii="標楷體" w:eastAsia="標楷體" w:hAnsi="標楷體" w:hint="eastAsia"/>
              </w:rPr>
              <w:t>姓名及</w:t>
            </w:r>
            <w:r w:rsidRPr="00FB051F">
              <w:rPr>
                <w:rFonts w:ascii="標楷體" w:eastAsia="標楷體" w:hAnsi="標楷體" w:hint="eastAsia"/>
              </w:rPr>
              <w:t>職</w:t>
            </w:r>
            <w:r w:rsidR="00185691" w:rsidRPr="00FB051F">
              <w:rPr>
                <w:rFonts w:eastAsia="標楷體" w:hint="eastAsia"/>
                <w:kern w:val="0"/>
                <w:szCs w:val="32"/>
              </w:rPr>
              <w:t>稱</w:t>
            </w:r>
          </w:p>
        </w:tc>
        <w:tc>
          <w:tcPr>
            <w:tcW w:w="4891" w:type="dxa"/>
          </w:tcPr>
          <w:p w14:paraId="7E84DC63" w14:textId="281B4C4B" w:rsidR="000326A4" w:rsidRPr="00464CB9" w:rsidRDefault="000326A4" w:rsidP="000326A4">
            <w:pPr>
              <w:snapToGrid w:val="0"/>
              <w:spacing w:beforeLines="50" w:before="120"/>
              <w:jc w:val="center"/>
              <w:rPr>
                <w:rFonts w:ascii="標楷體" w:eastAsia="標楷體" w:hAnsi="標楷體"/>
              </w:rPr>
            </w:pPr>
            <w:r w:rsidRPr="00464CB9">
              <w:rPr>
                <w:rFonts w:ascii="標楷體" w:eastAsia="標楷體" w:hAnsi="標楷體" w:hint="eastAsia"/>
              </w:rPr>
              <w:t>學校領導機關</w:t>
            </w:r>
            <w:r w:rsidRPr="00464CB9">
              <w:rPr>
                <w:rFonts w:ascii="標楷體" w:eastAsia="標楷體" w:hAnsi="標楷體"/>
              </w:rPr>
              <w:t>/單位主管</w:t>
            </w:r>
            <w:r w:rsidRPr="00464CB9">
              <w:rPr>
                <w:rFonts w:ascii="標楷體" w:eastAsia="標楷體" w:hAnsi="標楷體" w:hint="eastAsia"/>
              </w:rPr>
              <w:t>簽名</w:t>
            </w:r>
          </w:p>
          <w:p w14:paraId="238BE195" w14:textId="46FF0A50" w:rsidR="000326A4" w:rsidRPr="00464CB9" w:rsidRDefault="000326A4" w:rsidP="000326A4">
            <w:pPr>
              <w:snapToGrid w:val="0"/>
              <w:spacing w:beforeLines="50" w:before="120"/>
              <w:jc w:val="center"/>
              <w:rPr>
                <w:rFonts w:ascii="標楷體" w:eastAsia="標楷體" w:hAnsi="標楷體"/>
              </w:rPr>
            </w:pPr>
          </w:p>
          <w:p w14:paraId="413B67F8" w14:textId="1F1064D2" w:rsidR="000326A4" w:rsidRPr="00464CB9" w:rsidRDefault="000326A4" w:rsidP="000326A4">
            <w:pPr>
              <w:snapToGrid w:val="0"/>
              <w:spacing w:beforeLines="50" w:before="120"/>
              <w:jc w:val="center"/>
              <w:rPr>
                <w:rFonts w:ascii="標楷體" w:eastAsia="標楷體" w:hAnsi="標楷體"/>
              </w:rPr>
            </w:pPr>
          </w:p>
          <w:p w14:paraId="52F889F4" w14:textId="23D1424A" w:rsidR="000326A4" w:rsidRPr="00464CB9" w:rsidRDefault="000326A4" w:rsidP="000326A4">
            <w:pPr>
              <w:snapToGrid w:val="0"/>
              <w:spacing w:beforeLines="50" w:before="120"/>
              <w:jc w:val="center"/>
              <w:rPr>
                <w:rFonts w:ascii="標楷體" w:eastAsia="標楷體" w:hAnsi="標楷體"/>
              </w:rPr>
            </w:pPr>
          </w:p>
          <w:p w14:paraId="2DE8D2E5" w14:textId="77777777" w:rsidR="000326A4" w:rsidRPr="00464CB9" w:rsidRDefault="000326A4" w:rsidP="000326A4">
            <w:pPr>
              <w:snapToGrid w:val="0"/>
              <w:spacing w:beforeLines="50" w:before="120"/>
              <w:jc w:val="center"/>
              <w:rPr>
                <w:rFonts w:ascii="標楷體" w:eastAsia="標楷體" w:hAnsi="標楷體"/>
              </w:rPr>
            </w:pPr>
          </w:p>
          <w:p w14:paraId="74F80C46" w14:textId="7429A8E8" w:rsidR="000326A4" w:rsidRPr="00464CB9" w:rsidDel="00454CB1" w:rsidRDefault="000326A4" w:rsidP="000326A4">
            <w:pPr>
              <w:snapToGrid w:val="0"/>
              <w:spacing w:beforeLines="50" w:before="120"/>
              <w:jc w:val="center"/>
              <w:rPr>
                <w:rFonts w:ascii="標楷體" w:eastAsia="標楷體" w:hAnsi="標楷體"/>
              </w:rPr>
            </w:pPr>
            <w:r w:rsidRPr="004C644D">
              <w:rPr>
                <w:rFonts w:ascii="標楷體" w:eastAsia="標楷體" w:hAnsi="標楷體"/>
              </w:rPr>
              <w:t xml:space="preserve">      年</w:t>
            </w:r>
            <w:r w:rsidRPr="00464CB9">
              <w:rPr>
                <w:rFonts w:ascii="標楷體" w:eastAsia="標楷體" w:hAnsi="標楷體"/>
              </w:rPr>
              <w:t xml:space="preserve">     月     日</w:t>
            </w:r>
          </w:p>
        </w:tc>
      </w:tr>
      <w:tr w:rsidR="000326A4" w:rsidRPr="00464CB9" w14:paraId="40EDD2B3" w14:textId="77777777" w:rsidTr="00132464">
        <w:trPr>
          <w:trHeight w:val="693"/>
        </w:trPr>
        <w:tc>
          <w:tcPr>
            <w:tcW w:w="9781" w:type="dxa"/>
            <w:gridSpan w:val="2"/>
          </w:tcPr>
          <w:p w14:paraId="23CEB082" w14:textId="7A9C4AFD" w:rsidR="000326A4" w:rsidRPr="00464CB9" w:rsidRDefault="000326A4" w:rsidP="000326A4">
            <w:pPr>
              <w:snapToGrid w:val="0"/>
              <w:spacing w:beforeLines="50" w:before="120"/>
              <w:rPr>
                <w:rFonts w:ascii="標楷體" w:eastAsia="標楷體" w:hAnsi="標楷體"/>
              </w:rPr>
            </w:pPr>
            <w:bookmarkStart w:id="3" w:name="_Hlk200531482"/>
            <w:r w:rsidRPr="00464CB9">
              <w:rPr>
                <w:rFonts w:ascii="標楷體" w:eastAsia="標楷體" w:hAnsi="標楷體" w:hint="eastAsia"/>
              </w:rPr>
              <w:t>提名實體</w:t>
            </w:r>
            <w:bookmarkEnd w:id="3"/>
            <w:r w:rsidRPr="00464CB9">
              <w:rPr>
                <w:rFonts w:ascii="標楷體" w:eastAsia="標楷體" w:hAnsi="標楷體" w:hint="eastAsia"/>
              </w:rPr>
              <w:t>聯絡資料：</w:t>
            </w:r>
          </w:p>
          <w:p w14:paraId="4B562DD6" w14:textId="77777777" w:rsidR="000326A4" w:rsidRPr="00464CB9" w:rsidRDefault="000326A4" w:rsidP="000326A4">
            <w:pPr>
              <w:snapToGrid w:val="0"/>
              <w:spacing w:beforeLines="50" w:before="120"/>
              <w:rPr>
                <w:rFonts w:ascii="標楷體" w:eastAsia="標楷體" w:hAnsi="標楷體"/>
              </w:rPr>
            </w:pPr>
            <w:r w:rsidRPr="00464CB9">
              <w:rPr>
                <w:rFonts w:ascii="標楷體" w:eastAsia="標楷體" w:hAnsi="標楷體" w:hint="eastAsia"/>
              </w:rPr>
              <w:t>電話：</w:t>
            </w:r>
            <w:r w:rsidRPr="00464CB9">
              <w:rPr>
                <w:rFonts w:ascii="標楷體" w:eastAsia="標楷體" w:hAnsi="標楷體"/>
              </w:rPr>
              <w:t xml:space="preserve">____________________ </w:t>
            </w:r>
            <w:r w:rsidRPr="00464CB9">
              <w:rPr>
                <w:rFonts w:ascii="標楷體" w:eastAsia="標楷體" w:hAnsi="標楷體" w:hint="eastAsia"/>
              </w:rPr>
              <w:t>電郵：</w:t>
            </w:r>
            <w:r w:rsidRPr="00464CB9">
              <w:rPr>
                <w:rFonts w:ascii="標楷體" w:eastAsia="標楷體" w:hAnsi="標楷體"/>
              </w:rPr>
              <w:t>____________________________________________</w:t>
            </w:r>
          </w:p>
          <w:p w14:paraId="16AB33C5" w14:textId="3A4AA91F" w:rsidR="000326A4" w:rsidRPr="00464CB9" w:rsidRDefault="000326A4" w:rsidP="000326A4">
            <w:pPr>
              <w:snapToGrid w:val="0"/>
              <w:spacing w:beforeLines="50" w:before="120"/>
              <w:rPr>
                <w:rFonts w:ascii="標楷體" w:eastAsia="標楷體" w:hAnsi="標楷體"/>
              </w:rPr>
            </w:pPr>
            <w:r w:rsidRPr="00464CB9">
              <w:rPr>
                <w:rFonts w:ascii="標楷體" w:eastAsia="標楷體" w:hAnsi="標楷體" w:hint="eastAsia"/>
              </w:rPr>
              <w:t>教育及青年發展局將以電郵通知倘有補交提名文件等相關事宜，故請提名實體提供有效接收通知的電子郵箱。倘電郵有更新，請即時通知教育及青年發展局。</w:t>
            </w:r>
          </w:p>
        </w:tc>
      </w:tr>
    </w:tbl>
    <w:p w14:paraId="39BFC183" w14:textId="61DB3147" w:rsidR="00E40FE3" w:rsidRPr="00464CB9" w:rsidRDefault="0066746F" w:rsidP="001D5981">
      <w:pPr>
        <w:widowControl/>
        <w:spacing w:beforeLines="50" w:before="120" w:afterLines="50" w:after="120"/>
        <w:jc w:val="center"/>
        <w:rPr>
          <w:rFonts w:eastAsia="標楷體"/>
          <w:b/>
          <w:sz w:val="28"/>
          <w:szCs w:val="28"/>
        </w:rPr>
      </w:pPr>
      <w:r w:rsidRPr="00464CB9">
        <w:rPr>
          <w:rFonts w:eastAsia="標楷體"/>
          <w:sz w:val="28"/>
          <w:szCs w:val="28"/>
        </w:rPr>
        <w:br w:type="page"/>
      </w:r>
      <w:r w:rsidR="006A17EC" w:rsidRPr="004C644D">
        <w:rPr>
          <w:rFonts w:eastAsia="標楷體"/>
          <w:b/>
          <w:noProof/>
          <w:sz w:val="28"/>
          <w:szCs w:val="28"/>
        </w:rPr>
        <w:lastRenderedPageBreak/>
        <mc:AlternateContent>
          <mc:Choice Requires="wps">
            <w:drawing>
              <wp:anchor distT="0" distB="0" distL="114300" distR="114300" simplePos="0" relativeHeight="251676672" behindDoc="0" locked="0" layoutInCell="1" allowOverlap="1" wp14:anchorId="641CB179" wp14:editId="15799158">
                <wp:simplePos x="0" y="0"/>
                <wp:positionH relativeFrom="margin">
                  <wp:posOffset>5115440</wp:posOffset>
                </wp:positionH>
                <wp:positionV relativeFrom="paragraph">
                  <wp:posOffset>-499313</wp:posOffset>
                </wp:positionV>
                <wp:extent cx="810883" cy="524787"/>
                <wp:effectExtent l="0" t="0" r="8890" b="8890"/>
                <wp:wrapNone/>
                <wp:docPr id="15" name="文字方塊 15"/>
                <wp:cNvGraphicFramePr/>
                <a:graphic xmlns:a="http://schemas.openxmlformats.org/drawingml/2006/main">
                  <a:graphicData uri="http://schemas.microsoft.com/office/word/2010/wordprocessingShape">
                    <wps:wsp>
                      <wps:cNvSpPr txBox="1"/>
                      <wps:spPr>
                        <a:xfrm>
                          <a:off x="0" y="0"/>
                          <a:ext cx="810883" cy="524787"/>
                        </a:xfrm>
                        <a:prstGeom prst="rect">
                          <a:avLst/>
                        </a:prstGeom>
                        <a:solidFill>
                          <a:sysClr val="window" lastClr="FFFFFF"/>
                        </a:solidFill>
                        <a:ln w="6350">
                          <a:noFill/>
                        </a:ln>
                      </wps:spPr>
                      <wps:txbx>
                        <w:txbxContent>
                          <w:p w14:paraId="497957AA" w14:textId="1885ADA6" w:rsidR="00E40FE3" w:rsidRPr="00295DE0" w:rsidRDefault="00E40FE3"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附件</w:t>
                            </w:r>
                            <w:r w:rsidRPr="00295DE0">
                              <w:rPr>
                                <w:rFonts w:ascii="標楷體" w:eastAsia="標楷體" w:hAnsi="標楷體" w:hint="eastAsia"/>
                                <w:b/>
                                <w:sz w:val="20"/>
                                <w:szCs w:val="20"/>
                              </w:rPr>
                              <w:t>二</w:t>
                            </w:r>
                          </w:p>
                          <w:p w14:paraId="4F24F650" w14:textId="77777777" w:rsidR="00E40FE3" w:rsidRPr="00AC4C56" w:rsidRDefault="00E40FE3" w:rsidP="00295DE0">
                            <w:pPr>
                              <w:jc w:val="right"/>
                              <w:rPr>
                                <w:rFonts w:ascii="標楷體" w:eastAsia="標楷體" w:hAnsi="標楷體"/>
                                <w:sz w:val="20"/>
                                <w:szCs w:val="20"/>
                                <w:lang w:eastAsia="zh-CN"/>
                              </w:rPr>
                            </w:pPr>
                            <w:r w:rsidRPr="00295DE0">
                              <w:rPr>
                                <w:rFonts w:ascii="標楷體" w:eastAsia="標楷體" w:hAnsi="標楷體" w:hint="eastAsia"/>
                                <w:b/>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CB179" id="文字方塊 15" o:spid="_x0000_s1028" type="#_x0000_t202" style="position:absolute;left:0;text-align:left;margin-left:402.8pt;margin-top:-39.3pt;width:63.85pt;height:41.3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" fillcolor="window" stroked="f" strokeweight=".5pt">
                <v:textbox>
                  <w:txbxContent>
                    <w:p w14:paraId="497957AA" w14:textId="1885ADA6" w:rsidR="00E40FE3" w:rsidRPr="00295DE0" w:rsidRDefault="00E40FE3"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附件</w:t>
                      </w:r>
                      <w:r w:rsidRPr="00295DE0">
                        <w:rPr>
                          <w:rFonts w:ascii="標楷體" w:eastAsia="標楷體" w:hAnsi="標楷體" w:hint="eastAsia"/>
                          <w:b/>
                          <w:sz w:val="20"/>
                          <w:szCs w:val="20"/>
                        </w:rPr>
                        <w:t>二</w:t>
                      </w:r>
                    </w:p>
                    <w:p w14:paraId="4F24F650" w14:textId="77777777" w:rsidR="00E40FE3" w:rsidRPr="00AC4C56" w:rsidRDefault="00E40FE3" w:rsidP="00295DE0">
                      <w:pPr>
                        <w:jc w:val="right"/>
                        <w:rPr>
                          <w:rFonts w:ascii="標楷體" w:eastAsia="標楷體" w:hAnsi="標楷體"/>
                          <w:sz w:val="20"/>
                          <w:szCs w:val="20"/>
                          <w:lang w:eastAsia="zh-CN"/>
                        </w:rPr>
                      </w:pPr>
                      <w:r w:rsidRPr="00295DE0">
                        <w:rPr>
                          <w:rFonts w:ascii="標楷體" w:eastAsia="標楷體" w:hAnsi="標楷體" w:hint="eastAsia"/>
                          <w:b/>
                          <w:sz w:val="20"/>
                          <w:szCs w:val="20"/>
                          <w:lang w:eastAsia="zh-CN"/>
                        </w:rPr>
                        <w:t>秘密文件</w:t>
                      </w:r>
                    </w:p>
                  </w:txbxContent>
                </v:textbox>
                <w10:wrap anchorx="margin"/>
              </v:shape>
            </w:pict>
          </mc:Fallback>
        </mc:AlternateContent>
      </w:r>
      <w:r w:rsidR="00BF3663" w:rsidRPr="004C644D">
        <w:rPr>
          <w:rFonts w:eastAsia="標楷體"/>
          <w:b/>
          <w:sz w:val="28"/>
          <w:szCs w:val="28"/>
        </w:rPr>
        <w:t>2024</w:t>
      </w:r>
      <w:r w:rsidR="00E40FE3" w:rsidRPr="004C644D">
        <w:rPr>
          <w:rFonts w:eastAsia="標楷體"/>
          <w:b/>
          <w:sz w:val="28"/>
          <w:szCs w:val="28"/>
        </w:rPr>
        <w:t>/</w:t>
      </w:r>
      <w:r w:rsidR="00BF3663" w:rsidRPr="00464CB9">
        <w:rPr>
          <w:rFonts w:eastAsia="標楷體"/>
          <w:b/>
          <w:sz w:val="28"/>
          <w:szCs w:val="28"/>
        </w:rPr>
        <w:t>2025</w:t>
      </w:r>
      <w:r w:rsidR="00E40FE3" w:rsidRPr="00464CB9">
        <w:rPr>
          <w:rFonts w:eastAsia="標楷體" w:hint="eastAsia"/>
          <w:b/>
          <w:sz w:val="28"/>
          <w:szCs w:val="28"/>
        </w:rPr>
        <w:t>學校年度公立學校</w:t>
      </w:r>
      <w:r w:rsidR="006A17EC" w:rsidRPr="00464CB9">
        <w:rPr>
          <w:rFonts w:ascii="標楷體" w:eastAsia="標楷體" w:hAnsi="標楷體"/>
          <w:b/>
          <w:sz w:val="28"/>
          <w:szCs w:val="28"/>
        </w:rPr>
        <w:t>“</w:t>
      </w:r>
      <w:r w:rsidR="00E40FE3" w:rsidRPr="00464CB9">
        <w:rPr>
          <w:rFonts w:eastAsia="標楷體" w:hint="eastAsia"/>
          <w:b/>
          <w:sz w:val="28"/>
          <w:szCs w:val="28"/>
        </w:rPr>
        <w:t>卓越表現教師”榮譽的頒授</w:t>
      </w:r>
    </w:p>
    <w:p w14:paraId="0C6F86C0" w14:textId="77777777" w:rsidR="00E40FE3" w:rsidRPr="00464CB9" w:rsidRDefault="00E40FE3" w:rsidP="001D5981">
      <w:pPr>
        <w:snapToGrid w:val="0"/>
        <w:spacing w:beforeLines="50" w:before="120" w:afterLines="50" w:after="120" w:line="360" w:lineRule="auto"/>
        <w:jc w:val="center"/>
        <w:rPr>
          <w:rFonts w:eastAsia="標楷體"/>
          <w:b/>
          <w:sz w:val="28"/>
          <w:szCs w:val="28"/>
        </w:rPr>
      </w:pPr>
      <w:r w:rsidRPr="00464CB9">
        <w:rPr>
          <w:rFonts w:eastAsia="標楷體" w:hint="eastAsia"/>
          <w:b/>
          <w:sz w:val="28"/>
          <w:szCs w:val="28"/>
        </w:rPr>
        <w:t>提名實體聲明書</w:t>
      </w:r>
    </w:p>
    <w:p w14:paraId="757A75A2" w14:textId="77777777" w:rsidR="00E832F1" w:rsidRPr="00464CB9" w:rsidRDefault="00E832F1" w:rsidP="00E832F1">
      <w:pPr>
        <w:snapToGrid w:val="0"/>
        <w:spacing w:beforeLines="50" w:before="120" w:line="360" w:lineRule="auto"/>
        <w:jc w:val="both"/>
        <w:rPr>
          <w:rFonts w:eastAsia="標楷體"/>
          <w:b/>
          <w:color w:val="000000" w:themeColor="text1"/>
          <w:kern w:val="0"/>
          <w:sz w:val="32"/>
          <w:szCs w:val="32"/>
          <w:u w:color="FF0000"/>
        </w:rPr>
      </w:pPr>
    </w:p>
    <w:p w14:paraId="3424D30C" w14:textId="13F6B3B1" w:rsidR="00E40FE3" w:rsidRPr="00A75000" w:rsidRDefault="00792EE7" w:rsidP="00672400">
      <w:pPr>
        <w:snapToGrid w:val="0"/>
        <w:spacing w:beforeLines="50" w:before="120" w:line="360" w:lineRule="auto"/>
        <w:ind w:firstLineChars="200" w:firstLine="560"/>
        <w:jc w:val="both"/>
        <w:rPr>
          <w:rFonts w:eastAsia="標楷體"/>
          <w:sz w:val="28"/>
          <w:szCs w:val="28"/>
        </w:rPr>
      </w:pPr>
      <w:r w:rsidRPr="00A75000">
        <w:rPr>
          <w:rFonts w:ascii="標楷體" w:eastAsia="標楷體" w:hAnsi="標楷體" w:hint="eastAsia"/>
          <w:sz w:val="28"/>
          <w:szCs w:val="28"/>
        </w:rPr>
        <w:t>（</w:t>
      </w:r>
      <w:r w:rsidR="001A248E" w:rsidRPr="00A75000">
        <w:rPr>
          <w:rFonts w:eastAsia="標楷體" w:hint="eastAsia"/>
          <w:sz w:val="28"/>
          <w:szCs w:val="28"/>
        </w:rPr>
        <w:t>請</w:t>
      </w:r>
      <w:r w:rsidR="00AF090C" w:rsidRPr="00A75000">
        <w:rPr>
          <w:rFonts w:ascii="標楷體" w:eastAsia="標楷體" w:hAnsi="標楷體" w:hint="eastAsia"/>
          <w:sz w:val="28"/>
          <w:szCs w:val="28"/>
        </w:rPr>
        <w:t>填寫</w:t>
      </w:r>
      <w:r w:rsidRPr="00A75000">
        <w:rPr>
          <w:rFonts w:ascii="標楷體" w:eastAsia="標楷體" w:hAnsi="標楷體" w:hint="eastAsia"/>
          <w:sz w:val="28"/>
          <w:szCs w:val="28"/>
        </w:rPr>
        <w:t>姓名</w:t>
      </w:r>
      <w:r w:rsidR="002B09E8" w:rsidRPr="00A75000">
        <w:rPr>
          <w:rFonts w:ascii="標楷體" w:eastAsia="標楷體" w:hAnsi="標楷體" w:hint="eastAsia"/>
          <w:sz w:val="28"/>
          <w:szCs w:val="28"/>
          <w:vertAlign w:val="superscript"/>
        </w:rPr>
        <w:t>註</w:t>
      </w:r>
      <w:r w:rsidR="006252F8" w:rsidRPr="00A75000">
        <w:rPr>
          <w:rStyle w:val="ae"/>
          <w:rFonts w:ascii="標楷體" w:eastAsia="標楷體" w:hAnsi="標楷體"/>
          <w:sz w:val="28"/>
          <w:szCs w:val="28"/>
        </w:rPr>
        <w:footnoteReference w:id="1"/>
      </w:r>
      <w:r w:rsidRPr="00A75000">
        <w:rPr>
          <w:rFonts w:ascii="標楷體" w:eastAsia="標楷體" w:hAnsi="標楷體" w:hint="eastAsia"/>
          <w:sz w:val="28"/>
          <w:szCs w:val="28"/>
        </w:rPr>
        <w:t>）</w:t>
      </w:r>
      <w:r w:rsidR="00E40FE3" w:rsidRPr="00A75000">
        <w:rPr>
          <w:rFonts w:eastAsia="標楷體"/>
          <w:sz w:val="28"/>
          <w:szCs w:val="28"/>
        </w:rPr>
        <w:t>___________</w:t>
      </w:r>
      <w:r w:rsidR="00593D22" w:rsidRPr="00A75000">
        <w:rPr>
          <w:rFonts w:eastAsia="標楷體"/>
          <w:sz w:val="28"/>
          <w:szCs w:val="28"/>
        </w:rPr>
        <w:t>_______________________________</w:t>
      </w:r>
      <w:r w:rsidR="00E40FE3" w:rsidRPr="00A75000">
        <w:rPr>
          <w:rFonts w:eastAsia="標楷體" w:hint="eastAsia"/>
          <w:sz w:val="28"/>
          <w:szCs w:val="28"/>
        </w:rPr>
        <w:t>，為</w:t>
      </w:r>
      <w:r w:rsidR="00E40FE3" w:rsidRPr="00A75000">
        <w:rPr>
          <w:rFonts w:eastAsia="標楷體"/>
          <w:sz w:val="28"/>
          <w:szCs w:val="28"/>
        </w:rPr>
        <w:t>___________</w:t>
      </w:r>
      <w:r w:rsidR="00E832F1" w:rsidRPr="00A75000">
        <w:rPr>
          <w:rFonts w:eastAsia="標楷體"/>
          <w:sz w:val="28"/>
          <w:szCs w:val="28"/>
        </w:rPr>
        <w:t>________</w:t>
      </w:r>
      <w:r w:rsidR="00E40FE3" w:rsidRPr="00A75000">
        <w:rPr>
          <w:rFonts w:eastAsia="標楷體"/>
          <w:sz w:val="28"/>
          <w:szCs w:val="28"/>
        </w:rPr>
        <w:t>_</w:t>
      </w:r>
      <w:r w:rsidR="006A17EC" w:rsidRPr="00A75000">
        <w:rPr>
          <w:rFonts w:eastAsia="標楷體"/>
          <w:sz w:val="28"/>
          <w:szCs w:val="28"/>
        </w:rPr>
        <w:t>______</w:t>
      </w:r>
      <w:r w:rsidR="00E40FE3" w:rsidRPr="00A75000">
        <w:rPr>
          <w:rFonts w:eastAsia="標楷體"/>
          <w:sz w:val="28"/>
          <w:szCs w:val="28"/>
        </w:rPr>
        <w:t>___________</w:t>
      </w:r>
      <w:r w:rsidR="00E40FE3" w:rsidRPr="00A75000">
        <w:rPr>
          <w:rFonts w:eastAsia="標楷體" w:hint="eastAsia"/>
          <w:sz w:val="28"/>
          <w:szCs w:val="28"/>
        </w:rPr>
        <w:t>學校</w:t>
      </w:r>
      <w:r w:rsidR="00593D22" w:rsidRPr="00A75000">
        <w:rPr>
          <w:rFonts w:eastAsia="標楷體" w:hint="eastAsia"/>
          <w:sz w:val="28"/>
          <w:szCs w:val="28"/>
        </w:rPr>
        <w:t>領導機關</w:t>
      </w:r>
      <w:r w:rsidR="00E40FE3" w:rsidRPr="00A75000">
        <w:rPr>
          <w:rFonts w:eastAsia="標楷體"/>
          <w:sz w:val="28"/>
          <w:szCs w:val="28"/>
        </w:rPr>
        <w:t>/</w:t>
      </w:r>
      <w:r w:rsidR="00E40FE3" w:rsidRPr="00A75000">
        <w:rPr>
          <w:rFonts w:eastAsia="標楷體" w:hint="eastAsia"/>
          <w:sz w:val="28"/>
          <w:szCs w:val="28"/>
        </w:rPr>
        <w:t>單位主管，現提名</w:t>
      </w:r>
      <w:r w:rsidR="00E40FE3" w:rsidRPr="00A75000">
        <w:rPr>
          <w:rFonts w:eastAsia="標楷體"/>
          <w:sz w:val="28"/>
          <w:szCs w:val="28"/>
        </w:rPr>
        <w:t>________</w:t>
      </w:r>
      <w:r w:rsidR="00E832F1" w:rsidRPr="00A75000">
        <w:rPr>
          <w:rFonts w:eastAsia="標楷體"/>
          <w:sz w:val="28"/>
          <w:szCs w:val="28"/>
        </w:rPr>
        <w:t>_______</w:t>
      </w:r>
      <w:r w:rsidR="00E40FE3" w:rsidRPr="00A75000">
        <w:rPr>
          <w:rFonts w:eastAsia="標楷體" w:hint="eastAsia"/>
          <w:sz w:val="28"/>
          <w:szCs w:val="28"/>
        </w:rPr>
        <w:t>參</w:t>
      </w:r>
      <w:r w:rsidR="00286EB7" w:rsidRPr="00A75000">
        <w:rPr>
          <w:rFonts w:ascii="標楷體" w:eastAsia="標楷體" w:hAnsi="標楷體" w:hint="eastAsia"/>
          <w:sz w:val="28"/>
          <w:szCs w:val="28"/>
        </w:rPr>
        <w:t>與</w:t>
      </w:r>
      <w:r w:rsidR="00BF3663" w:rsidRPr="00A75000">
        <w:rPr>
          <w:rFonts w:eastAsia="標楷體"/>
          <w:sz w:val="28"/>
          <w:szCs w:val="28"/>
        </w:rPr>
        <w:t>2024</w:t>
      </w:r>
      <w:r w:rsidR="00E40FE3" w:rsidRPr="00A75000">
        <w:rPr>
          <w:rFonts w:eastAsia="標楷體"/>
          <w:sz w:val="28"/>
          <w:szCs w:val="28"/>
        </w:rPr>
        <w:t>/</w:t>
      </w:r>
      <w:r w:rsidR="00BF3663" w:rsidRPr="00A75000">
        <w:rPr>
          <w:rFonts w:eastAsia="標楷體"/>
          <w:sz w:val="28"/>
          <w:szCs w:val="28"/>
        </w:rPr>
        <w:t>2025</w:t>
      </w:r>
      <w:r w:rsidR="00E40FE3" w:rsidRPr="00A75000">
        <w:rPr>
          <w:rFonts w:eastAsia="標楷體" w:hint="eastAsia"/>
          <w:sz w:val="28"/>
          <w:szCs w:val="28"/>
        </w:rPr>
        <w:t>學校年度公立學校“卓越表現教師”榮譽</w:t>
      </w:r>
      <w:r w:rsidR="00321D2B" w:rsidRPr="00A75000">
        <w:rPr>
          <w:rFonts w:eastAsia="標楷體" w:hint="eastAsia"/>
          <w:sz w:val="28"/>
          <w:szCs w:val="28"/>
        </w:rPr>
        <w:t>之</w:t>
      </w:r>
      <w:r w:rsidR="003F6F84" w:rsidRPr="00A75000">
        <w:rPr>
          <w:rFonts w:ascii="標楷體" w:eastAsia="標楷體" w:hAnsi="標楷體" w:hint="eastAsia"/>
          <w:sz w:val="28"/>
          <w:szCs w:val="28"/>
        </w:rPr>
        <w:t>評選</w:t>
      </w:r>
      <w:r w:rsidR="00E40FE3" w:rsidRPr="00A75000">
        <w:rPr>
          <w:rFonts w:eastAsia="標楷體" w:hint="eastAsia"/>
          <w:sz w:val="28"/>
          <w:szCs w:val="28"/>
        </w:rPr>
        <w:t>，聲明遵守有關</w:t>
      </w:r>
      <w:r w:rsidR="00E832F1" w:rsidRPr="00A75000">
        <w:rPr>
          <w:rFonts w:eastAsia="標楷體" w:hint="eastAsia"/>
          <w:sz w:val="28"/>
          <w:szCs w:val="28"/>
        </w:rPr>
        <w:t>公立學校</w:t>
      </w:r>
      <w:r w:rsidR="00E40FE3" w:rsidRPr="00A75000">
        <w:rPr>
          <w:rFonts w:eastAsia="標楷體" w:hint="eastAsia"/>
          <w:sz w:val="28"/>
          <w:szCs w:val="28"/>
        </w:rPr>
        <w:t>“卓越表現教師”榮譽</w:t>
      </w:r>
      <w:r w:rsidR="00E832F1" w:rsidRPr="00A75000">
        <w:rPr>
          <w:rFonts w:eastAsia="標楷體" w:hint="eastAsia"/>
          <w:sz w:val="28"/>
          <w:szCs w:val="28"/>
        </w:rPr>
        <w:t>的頒授指引</w:t>
      </w:r>
      <w:r w:rsidR="003F6F84" w:rsidRPr="00A75000">
        <w:rPr>
          <w:rFonts w:ascii="標楷體" w:eastAsia="標楷體" w:hAnsi="標楷體" w:hint="eastAsia"/>
          <w:sz w:val="28"/>
          <w:szCs w:val="28"/>
        </w:rPr>
        <w:t>的規定</w:t>
      </w:r>
      <w:r w:rsidR="00E40FE3" w:rsidRPr="00A75000">
        <w:rPr>
          <w:rFonts w:eastAsia="標楷體" w:hint="eastAsia"/>
          <w:sz w:val="28"/>
          <w:szCs w:val="28"/>
        </w:rPr>
        <w:t>，並同意</w:t>
      </w:r>
      <w:r w:rsidR="009B1669" w:rsidRPr="00A75000">
        <w:rPr>
          <w:rFonts w:eastAsia="標楷體"/>
          <w:sz w:val="28"/>
          <w:szCs w:val="28"/>
        </w:rPr>
        <w:t>2024/2025</w:t>
      </w:r>
      <w:r w:rsidR="009B1669" w:rsidRPr="00A75000">
        <w:rPr>
          <w:rFonts w:eastAsia="標楷體" w:hint="eastAsia"/>
          <w:sz w:val="28"/>
          <w:szCs w:val="28"/>
        </w:rPr>
        <w:t>學校年度</w:t>
      </w:r>
      <w:r w:rsidR="000758C7" w:rsidRPr="00A75000">
        <w:rPr>
          <w:rFonts w:eastAsia="標楷體" w:hint="eastAsia"/>
          <w:sz w:val="28"/>
          <w:szCs w:val="28"/>
        </w:rPr>
        <w:t>公立學校</w:t>
      </w:r>
      <w:r w:rsidR="000758C7" w:rsidRPr="00A75000">
        <w:rPr>
          <w:rFonts w:ascii="標楷體" w:eastAsia="標楷體" w:hAnsi="標楷體"/>
          <w:sz w:val="28"/>
          <w:szCs w:val="28"/>
        </w:rPr>
        <w:t>“卓越表現教師”</w:t>
      </w:r>
      <w:r w:rsidR="009B1669" w:rsidRPr="00A75000">
        <w:rPr>
          <w:rFonts w:ascii="標楷體" w:eastAsia="標楷體" w:hAnsi="標楷體" w:hint="eastAsia"/>
          <w:sz w:val="28"/>
          <w:szCs w:val="28"/>
        </w:rPr>
        <w:t>榮譽的頒授</w:t>
      </w:r>
      <w:r w:rsidR="000758C7" w:rsidRPr="00A75000">
        <w:rPr>
          <w:rFonts w:eastAsia="標楷體" w:hint="eastAsia"/>
          <w:sz w:val="28"/>
          <w:szCs w:val="28"/>
        </w:rPr>
        <w:t>評審委員會及</w:t>
      </w:r>
      <w:r w:rsidR="00E40FE3" w:rsidRPr="00A75000">
        <w:rPr>
          <w:rFonts w:eastAsia="標楷體" w:hint="eastAsia"/>
          <w:sz w:val="28"/>
          <w:szCs w:val="28"/>
        </w:rPr>
        <w:t>教育及青年發展局相關工作人員對提名實體</w:t>
      </w:r>
      <w:r w:rsidR="00E40FE3" w:rsidRPr="00A75000">
        <w:rPr>
          <w:rFonts w:ascii="標楷體" w:eastAsia="標楷體" w:hAnsi="標楷體" w:hint="eastAsia"/>
          <w:sz w:val="28"/>
          <w:szCs w:val="28"/>
        </w:rPr>
        <w:t>提</w:t>
      </w:r>
      <w:r w:rsidR="000758C7" w:rsidRPr="00A75000">
        <w:rPr>
          <w:rFonts w:ascii="標楷體" w:eastAsia="標楷體" w:hAnsi="標楷體" w:hint="eastAsia"/>
          <w:sz w:val="28"/>
          <w:szCs w:val="28"/>
        </w:rPr>
        <w:t>交</w:t>
      </w:r>
      <w:r w:rsidR="00E40FE3" w:rsidRPr="00A75000">
        <w:rPr>
          <w:rFonts w:ascii="標楷體" w:eastAsia="標楷體" w:hAnsi="標楷體" w:hint="eastAsia"/>
          <w:sz w:val="28"/>
          <w:szCs w:val="28"/>
        </w:rPr>
        <w:t>的</w:t>
      </w:r>
      <w:r w:rsidR="000758C7" w:rsidRPr="00A75000">
        <w:rPr>
          <w:rFonts w:ascii="標楷體" w:eastAsia="標楷體" w:hAnsi="標楷體" w:hint="eastAsia"/>
          <w:sz w:val="28"/>
          <w:szCs w:val="28"/>
        </w:rPr>
        <w:t>個人</w:t>
      </w:r>
      <w:r w:rsidR="00E40FE3" w:rsidRPr="00A75000">
        <w:rPr>
          <w:rFonts w:ascii="標楷體" w:eastAsia="標楷體" w:hAnsi="標楷體" w:hint="eastAsia"/>
          <w:sz w:val="28"/>
          <w:szCs w:val="28"/>
        </w:rPr>
        <w:t>資</w:t>
      </w:r>
      <w:r w:rsidR="00E40FE3" w:rsidRPr="00A75000">
        <w:rPr>
          <w:rFonts w:eastAsia="標楷體" w:hint="eastAsia"/>
          <w:sz w:val="28"/>
          <w:szCs w:val="28"/>
        </w:rPr>
        <w:t>料</w:t>
      </w:r>
      <w:r w:rsidR="006252F8" w:rsidRPr="00A75000">
        <w:rPr>
          <w:rStyle w:val="ae"/>
          <w:rFonts w:eastAsia="標楷體" w:hint="eastAsia"/>
          <w:sz w:val="28"/>
          <w:szCs w:val="28"/>
        </w:rPr>
        <w:footnoteReference w:customMarkFollows="1" w:id="2"/>
        <w:t>註</w:t>
      </w:r>
      <w:r w:rsidR="006252F8" w:rsidRPr="00A75000">
        <w:rPr>
          <w:rStyle w:val="ae"/>
          <w:rFonts w:eastAsia="標楷體"/>
          <w:sz w:val="28"/>
          <w:szCs w:val="28"/>
        </w:rPr>
        <w:t>2</w:t>
      </w:r>
      <w:r w:rsidR="00E40FE3" w:rsidRPr="00A75000">
        <w:rPr>
          <w:rFonts w:eastAsia="標楷體" w:hint="eastAsia"/>
          <w:sz w:val="28"/>
          <w:szCs w:val="28"/>
        </w:rPr>
        <w:t>作出處理，包括轉移到澳門以外的地方</w:t>
      </w:r>
      <w:r w:rsidR="00E40FE3" w:rsidRPr="00A75000">
        <w:rPr>
          <w:rFonts w:ascii="標楷體" w:eastAsia="標楷體" w:hAnsi="標楷體" w:hint="eastAsia"/>
          <w:sz w:val="28"/>
          <w:szCs w:val="28"/>
        </w:rPr>
        <w:t>供</w:t>
      </w:r>
      <w:r w:rsidR="008F7FB4" w:rsidRPr="00A75000">
        <w:rPr>
          <w:rFonts w:ascii="標楷體" w:eastAsia="標楷體" w:hAnsi="標楷體" w:hint="eastAsia"/>
          <w:sz w:val="28"/>
          <w:szCs w:val="28"/>
        </w:rPr>
        <w:t>協助</w:t>
      </w:r>
      <w:r w:rsidR="00E40FE3" w:rsidRPr="00A75000">
        <w:rPr>
          <w:rFonts w:ascii="標楷體" w:eastAsia="標楷體" w:hAnsi="標楷體" w:hint="eastAsia"/>
          <w:sz w:val="28"/>
          <w:szCs w:val="28"/>
        </w:rPr>
        <w:t>評</w:t>
      </w:r>
      <w:r w:rsidR="00E40FE3" w:rsidRPr="00A75000">
        <w:rPr>
          <w:rFonts w:eastAsia="標楷體" w:hint="eastAsia"/>
          <w:sz w:val="28"/>
          <w:szCs w:val="28"/>
        </w:rPr>
        <w:t>審的</w:t>
      </w:r>
      <w:r w:rsidR="00E038D3" w:rsidRPr="00A75000">
        <w:rPr>
          <w:rFonts w:eastAsia="標楷體" w:hint="eastAsia"/>
          <w:sz w:val="28"/>
          <w:szCs w:val="28"/>
        </w:rPr>
        <w:t>委員</w:t>
      </w:r>
      <w:r w:rsidR="00E40FE3" w:rsidRPr="00A75000">
        <w:rPr>
          <w:rFonts w:eastAsia="標楷體" w:hint="eastAsia"/>
          <w:sz w:val="28"/>
          <w:szCs w:val="28"/>
        </w:rPr>
        <w:t>檢視</w:t>
      </w:r>
      <w:r w:rsidR="00185691" w:rsidRPr="00A75000">
        <w:rPr>
          <w:rFonts w:eastAsia="標楷體" w:hint="eastAsia"/>
          <w:sz w:val="28"/>
          <w:szCs w:val="28"/>
        </w:rPr>
        <w:t>，</w:t>
      </w:r>
      <w:r w:rsidR="00E40FE3" w:rsidRPr="00A75000">
        <w:rPr>
          <w:rFonts w:eastAsia="標楷體" w:hint="eastAsia"/>
          <w:sz w:val="28"/>
          <w:szCs w:val="28"/>
        </w:rPr>
        <w:t>特此聲明</w:t>
      </w:r>
      <w:r w:rsidR="00185691" w:rsidRPr="00A75000">
        <w:rPr>
          <w:rFonts w:eastAsia="標楷體" w:hint="eastAsia"/>
          <w:sz w:val="28"/>
          <w:szCs w:val="28"/>
        </w:rPr>
        <w:t>。</w:t>
      </w:r>
    </w:p>
    <w:p w14:paraId="03C135E6" w14:textId="77777777" w:rsidR="00E40FE3" w:rsidRPr="00A75000" w:rsidRDefault="00E40FE3" w:rsidP="00E40FE3">
      <w:pPr>
        <w:snapToGrid w:val="0"/>
        <w:spacing w:line="480" w:lineRule="auto"/>
        <w:jc w:val="both"/>
        <w:rPr>
          <w:rFonts w:eastAsia="標楷體"/>
          <w:color w:val="000000" w:themeColor="text1"/>
          <w:sz w:val="32"/>
          <w:szCs w:val="32"/>
          <w:u w:color="FF0000"/>
        </w:rPr>
      </w:pPr>
    </w:p>
    <w:tbl>
      <w:tblPr>
        <w:tblStyle w:val="af5"/>
        <w:tblW w:w="5528" w:type="dxa"/>
        <w:tblInd w:w="3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8"/>
      </w:tblGrid>
      <w:tr w:rsidR="00E40FE3" w:rsidRPr="00A75000" w14:paraId="71AE3693" w14:textId="77777777" w:rsidTr="009A70D5">
        <w:tc>
          <w:tcPr>
            <w:tcW w:w="5528" w:type="dxa"/>
          </w:tcPr>
          <w:p w14:paraId="3F5A9C68" w14:textId="60DB3258" w:rsidR="00AE677D" w:rsidRPr="00A75000" w:rsidRDefault="00F7154B" w:rsidP="00E73F7D">
            <w:pPr>
              <w:snapToGrid w:val="0"/>
              <w:spacing w:line="360" w:lineRule="auto"/>
              <w:jc w:val="center"/>
              <w:rPr>
                <w:rFonts w:eastAsia="標楷體"/>
                <w:color w:val="000000" w:themeColor="text1"/>
                <w:sz w:val="28"/>
                <w:szCs w:val="28"/>
              </w:rPr>
            </w:pPr>
            <w:r w:rsidRPr="00A75000">
              <w:rPr>
                <w:rFonts w:eastAsia="標楷體"/>
                <w:color w:val="000000" w:themeColor="text1"/>
                <w:sz w:val="28"/>
                <w:szCs w:val="28"/>
              </w:rPr>
              <w:t xml:space="preserve"> </w:t>
            </w:r>
            <w:r w:rsidR="00763B71" w:rsidRPr="00A75000">
              <w:rPr>
                <w:rFonts w:eastAsia="標楷體" w:hint="eastAsia"/>
                <w:color w:val="000000" w:themeColor="text1"/>
                <w:sz w:val="28"/>
                <w:szCs w:val="28"/>
              </w:rPr>
              <w:t>學校領導機關</w:t>
            </w:r>
            <w:r w:rsidR="00763B71" w:rsidRPr="00A75000">
              <w:rPr>
                <w:rFonts w:eastAsia="標楷體"/>
                <w:color w:val="000000" w:themeColor="text1"/>
                <w:sz w:val="28"/>
                <w:szCs w:val="28"/>
              </w:rPr>
              <w:t>/</w:t>
            </w:r>
            <w:r w:rsidR="00763B71" w:rsidRPr="00A75000">
              <w:rPr>
                <w:rFonts w:eastAsia="標楷體" w:hint="eastAsia"/>
                <w:color w:val="000000" w:themeColor="text1"/>
                <w:sz w:val="28"/>
                <w:szCs w:val="28"/>
              </w:rPr>
              <w:t>單位主管</w:t>
            </w:r>
          </w:p>
          <w:p w14:paraId="1F1B2CEC" w14:textId="1E8166F0" w:rsidR="00E40FE3" w:rsidRPr="00A75000" w:rsidRDefault="008F1375" w:rsidP="00E73F7D">
            <w:pPr>
              <w:snapToGrid w:val="0"/>
              <w:spacing w:line="360" w:lineRule="auto"/>
              <w:jc w:val="center"/>
              <w:rPr>
                <w:rFonts w:ascii="Times New Roman" w:eastAsia="標楷體" w:hAnsi="Times New Roman"/>
                <w:color w:val="000000" w:themeColor="text1"/>
                <w:sz w:val="28"/>
                <w:szCs w:val="28"/>
              </w:rPr>
            </w:pPr>
            <w:r w:rsidRPr="00A75000">
              <w:rPr>
                <w:rFonts w:ascii="標楷體" w:eastAsia="標楷體" w:hAnsi="標楷體" w:hint="eastAsia"/>
                <w:color w:val="000000" w:themeColor="text1"/>
                <w:sz w:val="28"/>
                <w:szCs w:val="28"/>
              </w:rPr>
              <w:t>簽署</w:t>
            </w:r>
            <w:r w:rsidR="00E40FE3" w:rsidRPr="00A75000">
              <w:rPr>
                <w:rFonts w:ascii="標楷體" w:eastAsia="標楷體" w:hAnsi="標楷體" w:hint="eastAsia"/>
                <w:color w:val="000000" w:themeColor="text1"/>
                <w:sz w:val="28"/>
                <w:szCs w:val="28"/>
              </w:rPr>
              <w:t>聲</w:t>
            </w:r>
            <w:r w:rsidR="00E40FE3" w:rsidRPr="00A75000">
              <w:rPr>
                <w:rFonts w:eastAsia="標楷體" w:hint="eastAsia"/>
                <w:color w:val="000000" w:themeColor="text1"/>
                <w:sz w:val="28"/>
                <w:szCs w:val="28"/>
              </w:rPr>
              <w:t>明</w:t>
            </w:r>
          </w:p>
          <w:p w14:paraId="452759C7" w14:textId="77777777" w:rsidR="00E40FE3" w:rsidRPr="00A75000" w:rsidRDefault="00E40FE3" w:rsidP="00E73F7D">
            <w:pPr>
              <w:snapToGrid w:val="0"/>
              <w:spacing w:line="360" w:lineRule="auto"/>
              <w:jc w:val="center"/>
              <w:rPr>
                <w:rFonts w:ascii="Times New Roman" w:eastAsia="標楷體" w:hAnsi="Times New Roman"/>
                <w:color w:val="000000" w:themeColor="text1"/>
                <w:sz w:val="28"/>
                <w:szCs w:val="28"/>
              </w:rPr>
            </w:pPr>
          </w:p>
          <w:p w14:paraId="0E978852" w14:textId="77777777" w:rsidR="006323E0" w:rsidRPr="00A75000" w:rsidRDefault="006323E0" w:rsidP="00E73F7D">
            <w:pPr>
              <w:snapToGrid w:val="0"/>
              <w:spacing w:line="360" w:lineRule="auto"/>
              <w:jc w:val="center"/>
              <w:rPr>
                <w:rFonts w:ascii="Times New Roman" w:eastAsia="標楷體" w:hAnsi="Times New Roman"/>
                <w:color w:val="000000" w:themeColor="text1"/>
                <w:sz w:val="28"/>
                <w:szCs w:val="28"/>
              </w:rPr>
            </w:pPr>
          </w:p>
          <w:p w14:paraId="70972689" w14:textId="665567A9" w:rsidR="006323E0" w:rsidRPr="00A75000" w:rsidRDefault="006323E0" w:rsidP="008F720C">
            <w:pPr>
              <w:snapToGrid w:val="0"/>
              <w:spacing w:line="360" w:lineRule="auto"/>
              <w:rPr>
                <w:rFonts w:ascii="Times New Roman" w:eastAsia="標楷體" w:hAnsi="Times New Roman"/>
                <w:color w:val="000000" w:themeColor="text1"/>
                <w:sz w:val="28"/>
                <w:szCs w:val="28"/>
              </w:rPr>
            </w:pPr>
          </w:p>
        </w:tc>
      </w:tr>
      <w:tr w:rsidR="00E40FE3" w:rsidRPr="00A75000" w14:paraId="51B69244" w14:textId="77777777" w:rsidTr="009A70D5">
        <w:tc>
          <w:tcPr>
            <w:tcW w:w="5528" w:type="dxa"/>
          </w:tcPr>
          <w:p w14:paraId="43709951" w14:textId="72EE0498" w:rsidR="00E40FE3" w:rsidRPr="00A75000" w:rsidRDefault="00F7154B" w:rsidP="00E73F7D">
            <w:pPr>
              <w:snapToGrid w:val="0"/>
              <w:spacing w:line="360" w:lineRule="auto"/>
              <w:jc w:val="center"/>
              <w:rPr>
                <w:rFonts w:ascii="Times New Roman" w:eastAsia="標楷體" w:hAnsi="Times New Roman"/>
                <w:color w:val="000000" w:themeColor="text1"/>
                <w:sz w:val="28"/>
                <w:szCs w:val="28"/>
              </w:rPr>
            </w:pPr>
            <w:r w:rsidRPr="00A75000">
              <w:rPr>
                <w:rFonts w:eastAsia="標楷體"/>
                <w:color w:val="000000" w:themeColor="text1"/>
                <w:sz w:val="28"/>
                <w:szCs w:val="28"/>
              </w:rPr>
              <w:t xml:space="preserve"> </w:t>
            </w:r>
            <w:r w:rsidR="00E40FE3" w:rsidRPr="00A75000">
              <w:rPr>
                <w:rFonts w:eastAsia="標楷體" w:hint="eastAsia"/>
                <w:color w:val="000000" w:themeColor="text1"/>
                <w:sz w:val="28"/>
                <w:szCs w:val="28"/>
              </w:rPr>
              <w:t>＿＿＿＿＿＿＿＿</w:t>
            </w:r>
            <w:r w:rsidR="00586F50" w:rsidRPr="00A75000">
              <w:rPr>
                <w:rFonts w:eastAsia="標楷體" w:hint="eastAsia"/>
                <w:color w:val="000000" w:themeColor="text1"/>
                <w:sz w:val="28"/>
                <w:szCs w:val="28"/>
              </w:rPr>
              <w:t>＿＿＿＿＿＿＿＿＿</w:t>
            </w:r>
          </w:p>
        </w:tc>
      </w:tr>
      <w:tr w:rsidR="00E40FE3" w:rsidRPr="00A75000" w14:paraId="3CE59844" w14:textId="77777777" w:rsidTr="009A70D5">
        <w:tc>
          <w:tcPr>
            <w:tcW w:w="5528" w:type="dxa"/>
          </w:tcPr>
          <w:p w14:paraId="64160C60" w14:textId="7D3FC9E2" w:rsidR="00E40FE3" w:rsidRPr="00A75000" w:rsidRDefault="00E40FE3" w:rsidP="00E73F7D">
            <w:pPr>
              <w:snapToGrid w:val="0"/>
              <w:spacing w:line="360" w:lineRule="auto"/>
              <w:jc w:val="center"/>
              <w:rPr>
                <w:rFonts w:ascii="Times New Roman" w:eastAsia="標楷體" w:hAnsi="Times New Roman"/>
                <w:color w:val="000000" w:themeColor="text1"/>
                <w:sz w:val="28"/>
                <w:szCs w:val="28"/>
              </w:rPr>
            </w:pPr>
            <w:r w:rsidRPr="00A75000">
              <w:rPr>
                <w:rFonts w:eastAsia="標楷體" w:hint="eastAsia"/>
                <w:color w:val="000000" w:themeColor="text1"/>
                <w:sz w:val="28"/>
                <w:szCs w:val="28"/>
              </w:rPr>
              <w:t xml:space="preserve">　　年　　月　　日</w:t>
            </w:r>
          </w:p>
        </w:tc>
      </w:tr>
    </w:tbl>
    <w:p w14:paraId="10ED8F18" w14:textId="17FEF384" w:rsidR="00A65F05" w:rsidRPr="004C644D" w:rsidRDefault="0065681B" w:rsidP="003B66D9">
      <w:pPr>
        <w:widowControl/>
        <w:rPr>
          <w:rFonts w:eastAsia="標楷體"/>
          <w:sz w:val="28"/>
          <w:szCs w:val="28"/>
        </w:rPr>
      </w:pPr>
      <w:r w:rsidRPr="00A75000">
        <w:rPr>
          <w:rFonts w:eastAsia="標楷體"/>
          <w:sz w:val="28"/>
          <w:szCs w:val="28"/>
        </w:rPr>
        <w:br w:type="page"/>
      </w:r>
      <w:r w:rsidR="00A70EBF" w:rsidRPr="004C644D">
        <w:rPr>
          <w:rFonts w:eastAsia="標楷體"/>
          <w:noProof/>
          <w:sz w:val="28"/>
          <w:szCs w:val="28"/>
        </w:rPr>
        <w:lastRenderedPageBreak/>
        <mc:AlternateContent>
          <mc:Choice Requires="wps">
            <w:drawing>
              <wp:anchor distT="0" distB="0" distL="114300" distR="114300" simplePos="0" relativeHeight="251681792" behindDoc="0" locked="0" layoutInCell="1" allowOverlap="1" wp14:anchorId="5735B9B3" wp14:editId="345D552F">
                <wp:simplePos x="0" y="0"/>
                <wp:positionH relativeFrom="column">
                  <wp:posOffset>5005525</wp:posOffset>
                </wp:positionH>
                <wp:positionV relativeFrom="paragraph">
                  <wp:posOffset>-506095</wp:posOffset>
                </wp:positionV>
                <wp:extent cx="932213" cy="488950"/>
                <wp:effectExtent l="0" t="0" r="1270" b="6350"/>
                <wp:wrapNone/>
                <wp:docPr id="7" name="文字方塊 7"/>
                <wp:cNvGraphicFramePr/>
                <a:graphic xmlns:a="http://schemas.openxmlformats.org/drawingml/2006/main">
                  <a:graphicData uri="http://schemas.microsoft.com/office/word/2010/wordprocessingShape">
                    <wps:wsp>
                      <wps:cNvSpPr txBox="1"/>
                      <wps:spPr>
                        <a:xfrm>
                          <a:off x="0" y="0"/>
                          <a:ext cx="932213" cy="488950"/>
                        </a:xfrm>
                        <a:prstGeom prst="rect">
                          <a:avLst/>
                        </a:prstGeom>
                        <a:solidFill>
                          <a:sysClr val="window" lastClr="FFFFFF"/>
                        </a:solidFill>
                        <a:ln w="6350">
                          <a:noFill/>
                        </a:ln>
                      </wps:spPr>
                      <wps:txbx>
                        <w:txbxContent>
                          <w:p w14:paraId="4C502476" w14:textId="4CEF366D" w:rsidR="007A10A9" w:rsidRPr="00295DE0" w:rsidRDefault="007A10A9" w:rsidP="00295DE0">
                            <w:pPr>
                              <w:jc w:val="right"/>
                              <w:rPr>
                                <w:rFonts w:ascii="標楷體" w:eastAsia="SimSun" w:hAnsi="標楷體"/>
                                <w:b/>
                                <w:sz w:val="20"/>
                                <w:szCs w:val="20"/>
                              </w:rPr>
                            </w:pPr>
                            <w:r w:rsidRPr="00295DE0">
                              <w:rPr>
                                <w:rFonts w:ascii="標楷體" w:eastAsia="標楷體" w:hAnsi="標楷體" w:hint="eastAsia"/>
                                <w:b/>
                                <w:sz w:val="20"/>
                                <w:szCs w:val="20"/>
                                <w:lang w:eastAsia="zh-CN"/>
                              </w:rPr>
                              <w:t>附件</w:t>
                            </w:r>
                            <w:r w:rsidRPr="00295DE0">
                              <w:rPr>
                                <w:rFonts w:ascii="標楷體" w:eastAsia="標楷體" w:hAnsi="標楷體" w:hint="eastAsia"/>
                                <w:b/>
                                <w:sz w:val="20"/>
                                <w:szCs w:val="20"/>
                              </w:rPr>
                              <w:t>三</w:t>
                            </w:r>
                            <w:r w:rsidR="009A2526" w:rsidRPr="00295DE0">
                              <w:rPr>
                                <w:rFonts w:ascii="標楷體" w:eastAsia="標楷體" w:hAnsi="標楷體"/>
                                <w:b/>
                                <w:sz w:val="20"/>
                                <w:szCs w:val="20"/>
                              </w:rPr>
                              <w:t>(</w:t>
                            </w:r>
                            <w:r w:rsidR="009A2526" w:rsidRPr="00295DE0">
                              <w:rPr>
                                <w:rFonts w:eastAsia="標楷體"/>
                                <w:b/>
                                <w:sz w:val="20"/>
                                <w:szCs w:val="20"/>
                              </w:rPr>
                              <w:t>A</w:t>
                            </w:r>
                            <w:r w:rsidR="009A2526" w:rsidRPr="00295DE0">
                              <w:rPr>
                                <w:rFonts w:ascii="標楷體" w:eastAsia="標楷體" w:hAnsi="標楷體"/>
                                <w:b/>
                                <w:sz w:val="20"/>
                                <w:szCs w:val="20"/>
                              </w:rPr>
                              <w:t>)</w:t>
                            </w:r>
                          </w:p>
                          <w:p w14:paraId="39939F1B" w14:textId="77777777" w:rsidR="007A10A9" w:rsidRPr="00295DE0" w:rsidRDefault="007A10A9"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5B9B3" id="文字方塊 7" o:spid="_x0000_s1029" type="#_x0000_t202" style="position:absolute;margin-left:394.15pt;margin-top:-39.85pt;width:73.4pt;height:3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" fillcolor="window" stroked="f" strokeweight=".5pt">
                <v:textbox>
                  <w:txbxContent>
                    <w:p w14:paraId="4C502476" w14:textId="4CEF366D" w:rsidR="007A10A9" w:rsidRPr="00295DE0" w:rsidRDefault="007A10A9" w:rsidP="00295DE0">
                      <w:pPr>
                        <w:jc w:val="right"/>
                        <w:rPr>
                          <w:rFonts w:ascii="標楷體" w:eastAsia="SimSun" w:hAnsi="標楷體"/>
                          <w:b/>
                          <w:sz w:val="20"/>
                          <w:szCs w:val="20"/>
                        </w:rPr>
                      </w:pPr>
                      <w:r w:rsidRPr="00295DE0">
                        <w:rPr>
                          <w:rFonts w:ascii="標楷體" w:eastAsia="標楷體" w:hAnsi="標楷體" w:hint="eastAsia"/>
                          <w:b/>
                          <w:sz w:val="20"/>
                          <w:szCs w:val="20"/>
                          <w:lang w:eastAsia="zh-CN"/>
                        </w:rPr>
                        <w:t>附件</w:t>
                      </w:r>
                      <w:r w:rsidRPr="00295DE0">
                        <w:rPr>
                          <w:rFonts w:ascii="標楷體" w:eastAsia="標楷體" w:hAnsi="標楷體" w:hint="eastAsia"/>
                          <w:b/>
                          <w:sz w:val="20"/>
                          <w:szCs w:val="20"/>
                        </w:rPr>
                        <w:t>三</w:t>
                      </w:r>
                      <w:r w:rsidR="009A2526" w:rsidRPr="00295DE0">
                        <w:rPr>
                          <w:rFonts w:ascii="標楷體" w:eastAsia="標楷體" w:hAnsi="標楷體"/>
                          <w:b/>
                          <w:sz w:val="20"/>
                          <w:szCs w:val="20"/>
                        </w:rPr>
                        <w:t>(</w:t>
                      </w:r>
                      <w:r w:rsidR="009A2526" w:rsidRPr="00295DE0">
                        <w:rPr>
                          <w:rFonts w:eastAsia="標楷體"/>
                          <w:b/>
                          <w:sz w:val="20"/>
                          <w:szCs w:val="20"/>
                        </w:rPr>
                        <w:t>A</w:t>
                      </w:r>
                      <w:r w:rsidR="009A2526" w:rsidRPr="00295DE0">
                        <w:rPr>
                          <w:rFonts w:ascii="標楷體" w:eastAsia="標楷體" w:hAnsi="標楷體"/>
                          <w:b/>
                          <w:sz w:val="20"/>
                          <w:szCs w:val="20"/>
                        </w:rPr>
                        <w:t>)</w:t>
                      </w:r>
                    </w:p>
                    <w:p w14:paraId="39939F1B" w14:textId="77777777" w:rsidR="007A10A9" w:rsidRPr="00295DE0" w:rsidRDefault="007A10A9" w:rsidP="00295DE0">
                      <w:pPr>
                        <w:jc w:val="right"/>
                        <w:rPr>
                          <w:rFonts w:ascii="標楷體" w:eastAsia="標楷體" w:hAnsi="標楷體"/>
                          <w:b/>
                          <w:sz w:val="20"/>
                          <w:szCs w:val="20"/>
                          <w:lang w:eastAsia="zh-CN"/>
                        </w:rPr>
                      </w:pPr>
                      <w:r w:rsidRPr="00295DE0">
                        <w:rPr>
                          <w:rFonts w:ascii="標楷體" w:eastAsia="標楷體" w:hAnsi="標楷體" w:hint="eastAsia"/>
                          <w:b/>
                          <w:sz w:val="20"/>
                          <w:szCs w:val="20"/>
                          <w:lang w:eastAsia="zh-CN"/>
                        </w:rPr>
                        <w:t>秘密文件</w:t>
                      </w:r>
                    </w:p>
                  </w:txbxContent>
                </v:textbox>
              </v:shape>
            </w:pict>
          </mc:Fallback>
        </mc:AlternateContent>
      </w:r>
      <w:r w:rsidR="00B14E08" w:rsidRPr="004C644D">
        <w:rPr>
          <w:rFonts w:eastAsia="標楷體"/>
          <w:sz w:val="28"/>
          <w:szCs w:val="28"/>
        </w:rPr>
        <w:tab/>
      </w:r>
    </w:p>
    <w:p w14:paraId="53FAE1D1" w14:textId="18597628" w:rsidR="005157AB" w:rsidRPr="00464CB9" w:rsidRDefault="007A10A9" w:rsidP="001D5981">
      <w:pPr>
        <w:widowControl/>
        <w:spacing w:beforeLines="50" w:before="120" w:afterLines="50" w:after="120"/>
        <w:jc w:val="center"/>
        <w:rPr>
          <w:rFonts w:eastAsia="標楷體"/>
          <w:b/>
          <w:sz w:val="28"/>
          <w:szCs w:val="28"/>
        </w:rPr>
      </w:pPr>
      <w:r w:rsidRPr="00464CB9">
        <w:rPr>
          <w:rFonts w:eastAsia="標楷體"/>
          <w:b/>
          <w:sz w:val="28"/>
          <w:szCs w:val="28"/>
        </w:rPr>
        <w:t>2024</w:t>
      </w:r>
      <w:r w:rsidR="007145E9" w:rsidRPr="00464CB9">
        <w:rPr>
          <w:rFonts w:eastAsia="標楷體"/>
          <w:b/>
          <w:sz w:val="28"/>
          <w:szCs w:val="28"/>
        </w:rPr>
        <w:t>/</w:t>
      </w:r>
      <w:r w:rsidRPr="00464CB9">
        <w:rPr>
          <w:rFonts w:eastAsia="標楷體"/>
          <w:b/>
          <w:sz w:val="28"/>
          <w:szCs w:val="28"/>
        </w:rPr>
        <w:t>2025</w:t>
      </w:r>
      <w:r w:rsidR="007145E9" w:rsidRPr="00464CB9">
        <w:rPr>
          <w:rFonts w:eastAsia="標楷體" w:hint="eastAsia"/>
          <w:b/>
          <w:sz w:val="28"/>
          <w:szCs w:val="28"/>
        </w:rPr>
        <w:t>學校年度</w:t>
      </w:r>
      <w:r w:rsidR="00881E68" w:rsidRPr="00464CB9">
        <w:rPr>
          <w:rFonts w:eastAsia="標楷體" w:hint="eastAsia"/>
          <w:b/>
          <w:sz w:val="28"/>
          <w:szCs w:val="28"/>
        </w:rPr>
        <w:t>公立學校</w:t>
      </w:r>
      <w:r w:rsidR="00A70EBF" w:rsidRPr="00464CB9">
        <w:rPr>
          <w:rFonts w:ascii="標楷體" w:eastAsia="標楷體" w:hAnsi="標楷體"/>
          <w:b/>
          <w:sz w:val="28"/>
          <w:szCs w:val="28"/>
        </w:rPr>
        <w:t>“</w:t>
      </w:r>
      <w:r w:rsidR="0072177C" w:rsidRPr="00464CB9">
        <w:rPr>
          <w:rFonts w:eastAsia="標楷體" w:hint="eastAsia"/>
          <w:b/>
          <w:sz w:val="28"/>
          <w:szCs w:val="28"/>
        </w:rPr>
        <w:t>卓越表現教師</w:t>
      </w:r>
      <w:r w:rsidR="00A70EBF" w:rsidRPr="00464CB9">
        <w:rPr>
          <w:rFonts w:eastAsia="標楷體" w:hint="eastAsia"/>
          <w:b/>
          <w:sz w:val="28"/>
          <w:szCs w:val="28"/>
        </w:rPr>
        <w:t>”</w:t>
      </w:r>
      <w:r w:rsidR="00D15BF9" w:rsidRPr="00464CB9">
        <w:rPr>
          <w:rFonts w:eastAsia="標楷體" w:hint="eastAsia"/>
          <w:b/>
          <w:sz w:val="28"/>
          <w:szCs w:val="28"/>
        </w:rPr>
        <w:t>榮譽</w:t>
      </w:r>
      <w:r w:rsidR="00881E68" w:rsidRPr="00464CB9">
        <w:rPr>
          <w:rFonts w:eastAsia="標楷體" w:hint="eastAsia"/>
          <w:b/>
          <w:sz w:val="28"/>
          <w:szCs w:val="28"/>
        </w:rPr>
        <w:t>的</w:t>
      </w:r>
      <w:r w:rsidR="00D15BF9" w:rsidRPr="00464CB9">
        <w:rPr>
          <w:rFonts w:eastAsia="標楷體" w:hint="eastAsia"/>
          <w:b/>
          <w:sz w:val="28"/>
          <w:szCs w:val="28"/>
        </w:rPr>
        <w:t>頒授</w:t>
      </w:r>
    </w:p>
    <w:p w14:paraId="5AB5F38E" w14:textId="4D417E63" w:rsidR="005157AB" w:rsidRPr="00464CB9" w:rsidRDefault="00FA267D" w:rsidP="001D5981">
      <w:pPr>
        <w:widowControl/>
        <w:spacing w:beforeLines="50" w:before="120" w:afterLines="50" w:after="120"/>
        <w:jc w:val="center"/>
        <w:rPr>
          <w:rFonts w:eastAsia="標楷體"/>
          <w:b/>
          <w:sz w:val="28"/>
          <w:szCs w:val="28"/>
        </w:rPr>
      </w:pPr>
      <w:r w:rsidRPr="00464CB9">
        <w:rPr>
          <w:rFonts w:eastAsia="標楷體" w:hint="eastAsia"/>
          <w:b/>
          <w:sz w:val="28"/>
          <w:szCs w:val="28"/>
        </w:rPr>
        <w:t>被提名教師</w:t>
      </w:r>
      <w:r w:rsidR="005157AB" w:rsidRPr="00464CB9">
        <w:rPr>
          <w:rFonts w:eastAsia="標楷體" w:hint="eastAsia"/>
          <w:b/>
          <w:sz w:val="28"/>
          <w:szCs w:val="28"/>
        </w:rPr>
        <w:t>同意接受</w:t>
      </w:r>
      <w:r w:rsidR="00781E42" w:rsidRPr="00464CB9">
        <w:rPr>
          <w:rFonts w:eastAsia="標楷體" w:hint="eastAsia"/>
          <w:b/>
          <w:sz w:val="28"/>
          <w:szCs w:val="28"/>
        </w:rPr>
        <w:t>提名</w:t>
      </w:r>
      <w:r w:rsidR="004C5926" w:rsidRPr="00464CB9">
        <w:rPr>
          <w:rFonts w:eastAsia="標楷體" w:hint="eastAsia"/>
          <w:b/>
          <w:sz w:val="28"/>
          <w:szCs w:val="28"/>
        </w:rPr>
        <w:t>的</w:t>
      </w:r>
      <w:r w:rsidR="005157AB" w:rsidRPr="00464CB9">
        <w:rPr>
          <w:rFonts w:eastAsia="標楷體" w:hint="eastAsia"/>
          <w:b/>
          <w:sz w:val="28"/>
          <w:szCs w:val="28"/>
        </w:rPr>
        <w:t>聲明</w:t>
      </w:r>
      <w:r w:rsidRPr="00464CB9">
        <w:rPr>
          <w:rFonts w:eastAsia="標楷體" w:hint="eastAsia"/>
          <w:b/>
          <w:sz w:val="28"/>
          <w:szCs w:val="28"/>
        </w:rPr>
        <w:t>書</w:t>
      </w:r>
    </w:p>
    <w:p w14:paraId="649A6B89" w14:textId="07594774" w:rsidR="006F28E3" w:rsidRPr="00464CB9" w:rsidRDefault="005D22E2" w:rsidP="00856E1F">
      <w:pPr>
        <w:snapToGrid w:val="0"/>
        <w:spacing w:beforeLines="50" w:before="120" w:line="360" w:lineRule="auto"/>
        <w:ind w:leftChars="59" w:left="142"/>
        <w:jc w:val="center"/>
        <w:rPr>
          <w:rFonts w:eastAsia="標楷體"/>
          <w:b/>
          <w:sz w:val="28"/>
          <w:szCs w:val="28"/>
        </w:rPr>
      </w:pPr>
      <w:r w:rsidRPr="00464CB9">
        <w:rPr>
          <w:rFonts w:eastAsia="標楷體"/>
          <w:b/>
          <w:sz w:val="28"/>
          <w:szCs w:val="28"/>
        </w:rPr>
        <w:t>(</w:t>
      </w:r>
      <w:r w:rsidRPr="00464CB9">
        <w:rPr>
          <w:rFonts w:eastAsia="標楷體" w:hint="eastAsia"/>
          <w:b/>
          <w:sz w:val="28"/>
          <w:szCs w:val="28"/>
        </w:rPr>
        <w:t>教育及青年發展局</w:t>
      </w:r>
      <w:r w:rsidR="001815AE" w:rsidRPr="00464CB9">
        <w:rPr>
          <w:rFonts w:eastAsia="標楷體" w:hint="eastAsia"/>
          <w:b/>
          <w:sz w:val="28"/>
          <w:szCs w:val="28"/>
        </w:rPr>
        <w:t>轄下的教師</w:t>
      </w:r>
      <w:r w:rsidRPr="00464CB9">
        <w:rPr>
          <w:rFonts w:eastAsia="標楷體" w:hint="eastAsia"/>
          <w:b/>
          <w:sz w:val="28"/>
          <w:szCs w:val="28"/>
        </w:rPr>
        <w:t>適用</w:t>
      </w:r>
      <w:r w:rsidRPr="00464CB9">
        <w:rPr>
          <w:rFonts w:eastAsia="標楷體"/>
          <w:b/>
          <w:sz w:val="28"/>
          <w:szCs w:val="28"/>
        </w:rPr>
        <w:t>)</w:t>
      </w:r>
    </w:p>
    <w:p w14:paraId="16F253D1" w14:textId="77777777" w:rsidR="009A2526" w:rsidRPr="00464CB9" w:rsidRDefault="009A2526" w:rsidP="00856E1F">
      <w:pPr>
        <w:snapToGrid w:val="0"/>
        <w:spacing w:beforeLines="50" w:before="120" w:line="360" w:lineRule="auto"/>
        <w:ind w:leftChars="59" w:left="142"/>
        <w:jc w:val="center"/>
        <w:rPr>
          <w:rFonts w:eastAsia="標楷體"/>
          <w:b/>
          <w:sz w:val="28"/>
          <w:szCs w:val="28"/>
        </w:rPr>
      </w:pPr>
    </w:p>
    <w:p w14:paraId="69BCD67B" w14:textId="3B5E810D" w:rsidR="00652AAD" w:rsidRPr="004C0FA0" w:rsidRDefault="00BC792E" w:rsidP="00856E1F">
      <w:pPr>
        <w:pStyle w:val="aa"/>
        <w:numPr>
          <w:ilvl w:val="0"/>
          <w:numId w:val="63"/>
        </w:numPr>
        <w:snapToGrid w:val="0"/>
        <w:spacing w:line="276" w:lineRule="auto"/>
        <w:ind w:leftChars="59" w:left="565" w:hangingChars="151" w:hanging="423"/>
        <w:jc w:val="both"/>
        <w:rPr>
          <w:rFonts w:eastAsia="標楷體"/>
          <w:sz w:val="28"/>
          <w:szCs w:val="28"/>
        </w:rPr>
      </w:pPr>
      <w:r w:rsidRPr="004C0FA0">
        <w:rPr>
          <w:rFonts w:eastAsia="標楷體" w:hint="eastAsia"/>
          <w:sz w:val="28"/>
          <w:szCs w:val="28"/>
        </w:rPr>
        <w:t>本人</w:t>
      </w:r>
      <w:r w:rsidRPr="004C0FA0">
        <w:rPr>
          <w:rFonts w:eastAsia="標楷體"/>
          <w:sz w:val="28"/>
          <w:szCs w:val="28"/>
        </w:rPr>
        <w:t>____________________</w:t>
      </w:r>
      <w:r w:rsidRPr="004C0FA0">
        <w:rPr>
          <w:rFonts w:eastAsia="標楷體" w:hint="eastAsia"/>
          <w:sz w:val="28"/>
          <w:szCs w:val="28"/>
        </w:rPr>
        <w:t>，任職於</w:t>
      </w:r>
      <w:r w:rsidRPr="004C0FA0">
        <w:rPr>
          <w:rFonts w:eastAsia="標楷體"/>
          <w:sz w:val="28"/>
          <w:szCs w:val="28"/>
        </w:rPr>
        <w:t>_________________________</w:t>
      </w:r>
      <w:r w:rsidRPr="004C0FA0">
        <w:rPr>
          <w:rFonts w:eastAsia="標楷體" w:hint="eastAsia"/>
          <w:sz w:val="28"/>
          <w:szCs w:val="28"/>
        </w:rPr>
        <w:t>，</w:t>
      </w:r>
      <w:r w:rsidR="000C2096" w:rsidRPr="004C0FA0">
        <w:rPr>
          <w:rFonts w:eastAsia="標楷體" w:hint="eastAsia"/>
          <w:sz w:val="28"/>
          <w:szCs w:val="28"/>
        </w:rPr>
        <w:t>現</w:t>
      </w:r>
      <w:r w:rsidRPr="004C0FA0">
        <w:rPr>
          <w:rFonts w:eastAsia="標楷體" w:hint="eastAsia"/>
          <w:sz w:val="28"/>
          <w:szCs w:val="28"/>
        </w:rPr>
        <w:t>接受</w:t>
      </w:r>
      <w:r w:rsidR="007A10A9" w:rsidRPr="004C0FA0">
        <w:rPr>
          <w:rFonts w:eastAsia="標楷體"/>
          <w:sz w:val="28"/>
          <w:szCs w:val="28"/>
        </w:rPr>
        <w:t>2024</w:t>
      </w:r>
      <w:r w:rsidRPr="004C0FA0">
        <w:rPr>
          <w:rFonts w:eastAsia="標楷體"/>
          <w:sz w:val="28"/>
          <w:szCs w:val="28"/>
        </w:rPr>
        <w:t>/</w:t>
      </w:r>
      <w:r w:rsidR="007A10A9" w:rsidRPr="004C0FA0">
        <w:rPr>
          <w:rFonts w:eastAsia="標楷體"/>
          <w:sz w:val="28"/>
          <w:szCs w:val="28"/>
        </w:rPr>
        <w:t>2025</w:t>
      </w:r>
      <w:r w:rsidR="00E14D7A" w:rsidRPr="004C0FA0">
        <w:rPr>
          <w:rFonts w:eastAsia="標楷體" w:hint="eastAsia"/>
          <w:sz w:val="28"/>
          <w:szCs w:val="28"/>
        </w:rPr>
        <w:t>學校年度</w:t>
      </w:r>
      <w:r w:rsidR="002A00DA" w:rsidRPr="004C0FA0">
        <w:rPr>
          <w:rFonts w:eastAsia="標楷體" w:hint="eastAsia"/>
          <w:sz w:val="28"/>
          <w:szCs w:val="28"/>
        </w:rPr>
        <w:t>公立學校“卓越表現教師”</w:t>
      </w:r>
      <w:bookmarkStart w:id="4" w:name="_Hlk195689677"/>
      <w:r w:rsidR="002A00DA" w:rsidRPr="004C0FA0">
        <w:rPr>
          <w:rFonts w:eastAsia="標楷體" w:hint="eastAsia"/>
          <w:sz w:val="28"/>
          <w:szCs w:val="28"/>
        </w:rPr>
        <w:t>榮譽的頒授</w:t>
      </w:r>
      <w:bookmarkEnd w:id="4"/>
      <w:r w:rsidR="009A33AC" w:rsidRPr="004C0FA0">
        <w:rPr>
          <w:rFonts w:eastAsia="標楷體" w:hint="eastAsia"/>
          <w:sz w:val="28"/>
          <w:szCs w:val="28"/>
        </w:rPr>
        <w:t>提名，參與相關</w:t>
      </w:r>
      <w:r w:rsidR="00A66555" w:rsidRPr="004C0FA0">
        <w:rPr>
          <w:rFonts w:eastAsia="標楷體" w:hint="eastAsia"/>
          <w:sz w:val="28"/>
          <w:szCs w:val="28"/>
        </w:rPr>
        <w:t>的</w:t>
      </w:r>
      <w:r w:rsidR="009A33AC" w:rsidRPr="004C0FA0">
        <w:rPr>
          <w:rFonts w:eastAsia="標楷體" w:hint="eastAsia"/>
          <w:sz w:val="28"/>
          <w:szCs w:val="28"/>
        </w:rPr>
        <w:t>評選</w:t>
      </w:r>
      <w:r w:rsidRPr="004C0FA0">
        <w:rPr>
          <w:rFonts w:eastAsia="標楷體" w:hint="eastAsia"/>
          <w:sz w:val="28"/>
          <w:szCs w:val="28"/>
        </w:rPr>
        <w:t>，</w:t>
      </w:r>
      <w:r w:rsidR="00E276E7" w:rsidRPr="004C0FA0">
        <w:rPr>
          <w:rFonts w:eastAsia="標楷體" w:hint="eastAsia"/>
          <w:sz w:val="28"/>
          <w:szCs w:val="28"/>
        </w:rPr>
        <w:t>聲明遵守有關公立學校“卓越表現教師”榮譽的頒授指引</w:t>
      </w:r>
      <w:r w:rsidR="00302221" w:rsidRPr="004C0FA0">
        <w:rPr>
          <w:rFonts w:eastAsia="標楷體" w:hint="eastAsia"/>
          <w:sz w:val="28"/>
          <w:szCs w:val="28"/>
        </w:rPr>
        <w:t>的</w:t>
      </w:r>
      <w:r w:rsidR="00675DEF" w:rsidRPr="004C0FA0">
        <w:rPr>
          <w:rFonts w:eastAsia="標楷體" w:hint="eastAsia"/>
          <w:sz w:val="28"/>
          <w:szCs w:val="28"/>
        </w:rPr>
        <w:t>規定</w:t>
      </w:r>
      <w:r w:rsidR="00652AAD" w:rsidRPr="004C0FA0">
        <w:rPr>
          <w:rFonts w:eastAsia="標楷體" w:hint="eastAsia"/>
          <w:sz w:val="28"/>
          <w:szCs w:val="28"/>
        </w:rPr>
        <w:t>。</w:t>
      </w:r>
    </w:p>
    <w:p w14:paraId="2D5943D2" w14:textId="457C70C6" w:rsidR="008D19CB" w:rsidRPr="004C0FA0" w:rsidRDefault="00CC408D" w:rsidP="00691BF0">
      <w:pPr>
        <w:pStyle w:val="aa"/>
        <w:numPr>
          <w:ilvl w:val="0"/>
          <w:numId w:val="63"/>
        </w:numPr>
        <w:snapToGrid w:val="0"/>
        <w:spacing w:beforeLines="50" w:before="120" w:line="276" w:lineRule="auto"/>
        <w:ind w:leftChars="59" w:left="565" w:hangingChars="151" w:hanging="423"/>
        <w:jc w:val="both"/>
        <w:rPr>
          <w:rFonts w:eastAsia="標楷體"/>
          <w:sz w:val="28"/>
          <w:szCs w:val="28"/>
        </w:rPr>
      </w:pPr>
      <w:r w:rsidRPr="004C0FA0">
        <w:rPr>
          <w:rFonts w:eastAsia="標楷體" w:hint="eastAsia"/>
          <w:sz w:val="28"/>
          <w:szCs w:val="28"/>
        </w:rPr>
        <w:t>本人</w:t>
      </w:r>
      <w:r w:rsidR="008D19CB" w:rsidRPr="004C0FA0">
        <w:rPr>
          <w:rFonts w:eastAsia="標楷體" w:hint="eastAsia"/>
          <w:sz w:val="28"/>
          <w:szCs w:val="28"/>
        </w:rPr>
        <w:t>為着參與</w:t>
      </w:r>
      <w:r w:rsidR="007A10A9" w:rsidRPr="004C0FA0">
        <w:rPr>
          <w:rFonts w:eastAsia="標楷體"/>
          <w:sz w:val="28"/>
          <w:szCs w:val="28"/>
        </w:rPr>
        <w:t>2024</w:t>
      </w:r>
      <w:r w:rsidRPr="004C0FA0">
        <w:rPr>
          <w:rFonts w:eastAsia="標楷體"/>
          <w:sz w:val="28"/>
          <w:szCs w:val="28"/>
        </w:rPr>
        <w:t>/</w:t>
      </w:r>
      <w:r w:rsidR="007A10A9" w:rsidRPr="004C0FA0">
        <w:rPr>
          <w:rFonts w:eastAsia="標楷體"/>
          <w:sz w:val="28"/>
          <w:szCs w:val="28"/>
        </w:rPr>
        <w:t>2025</w:t>
      </w:r>
      <w:r w:rsidRPr="004C0FA0">
        <w:rPr>
          <w:rFonts w:eastAsia="標楷體" w:hint="eastAsia"/>
          <w:sz w:val="28"/>
          <w:szCs w:val="28"/>
        </w:rPr>
        <w:t>學校年度</w:t>
      </w:r>
      <w:r w:rsidR="008D19CB" w:rsidRPr="004C0FA0">
        <w:rPr>
          <w:rFonts w:eastAsia="標楷體" w:hint="eastAsia"/>
          <w:sz w:val="28"/>
          <w:szCs w:val="28"/>
        </w:rPr>
        <w:t>公立學校</w:t>
      </w:r>
      <w:r w:rsidR="00F7154B" w:rsidRPr="004C0FA0">
        <w:rPr>
          <w:rFonts w:eastAsia="標楷體" w:hint="eastAsia"/>
          <w:sz w:val="28"/>
          <w:szCs w:val="28"/>
        </w:rPr>
        <w:t>“</w:t>
      </w:r>
      <w:r w:rsidR="008D19CB" w:rsidRPr="004C0FA0">
        <w:rPr>
          <w:rFonts w:eastAsia="標楷體" w:hint="eastAsia"/>
          <w:sz w:val="28"/>
          <w:szCs w:val="28"/>
        </w:rPr>
        <w:t>卓越表現教師</w:t>
      </w:r>
      <w:r w:rsidR="00F7154B" w:rsidRPr="004C0FA0">
        <w:rPr>
          <w:rFonts w:eastAsia="標楷體" w:hint="eastAsia"/>
          <w:sz w:val="28"/>
          <w:szCs w:val="28"/>
        </w:rPr>
        <w:t>”</w:t>
      </w:r>
      <w:r w:rsidR="00A70EBF" w:rsidRPr="004C0FA0">
        <w:rPr>
          <w:rFonts w:eastAsia="標楷體" w:hint="eastAsia"/>
          <w:sz w:val="28"/>
          <w:szCs w:val="28"/>
        </w:rPr>
        <w:t>榮譽</w:t>
      </w:r>
      <w:r w:rsidRPr="004C0FA0">
        <w:rPr>
          <w:rFonts w:eastAsia="標楷體" w:hint="eastAsia"/>
          <w:sz w:val="28"/>
          <w:szCs w:val="28"/>
        </w:rPr>
        <w:t>的</w:t>
      </w:r>
      <w:r w:rsidR="008D19CB" w:rsidRPr="004C0FA0">
        <w:rPr>
          <w:rFonts w:eastAsia="標楷體" w:hint="eastAsia"/>
          <w:sz w:val="28"/>
          <w:szCs w:val="28"/>
        </w:rPr>
        <w:t>評選，</w:t>
      </w:r>
      <w:r w:rsidR="00BA36CD" w:rsidRPr="004C0FA0">
        <w:rPr>
          <w:rFonts w:eastAsia="標楷體" w:hint="eastAsia"/>
          <w:sz w:val="28"/>
          <w:szCs w:val="28"/>
        </w:rPr>
        <w:t>聲明</w:t>
      </w:r>
      <w:r w:rsidR="008D19CB" w:rsidRPr="004C0FA0">
        <w:rPr>
          <w:rFonts w:eastAsia="標楷體" w:hint="eastAsia"/>
          <w:sz w:val="28"/>
          <w:szCs w:val="28"/>
        </w:rPr>
        <w:t>：</w:t>
      </w:r>
    </w:p>
    <w:p w14:paraId="3671A854" w14:textId="4605D3B2" w:rsidR="00FD5873" w:rsidRPr="004C0FA0" w:rsidRDefault="00BA36CD" w:rsidP="00B73141">
      <w:pPr>
        <w:pStyle w:val="aa"/>
        <w:numPr>
          <w:ilvl w:val="0"/>
          <w:numId w:val="67"/>
        </w:numPr>
        <w:snapToGrid w:val="0"/>
        <w:spacing w:line="276" w:lineRule="auto"/>
        <w:ind w:leftChars="0"/>
        <w:jc w:val="both"/>
        <w:rPr>
          <w:rFonts w:ascii="標楷體" w:eastAsia="標楷體" w:hAnsi="標楷體"/>
          <w:sz w:val="28"/>
          <w:szCs w:val="28"/>
        </w:rPr>
      </w:pPr>
      <w:r w:rsidRPr="004C0FA0">
        <w:rPr>
          <w:rFonts w:ascii="標楷體" w:eastAsia="標楷體" w:hAnsi="標楷體" w:hint="eastAsia"/>
          <w:sz w:val="28"/>
          <w:szCs w:val="28"/>
        </w:rPr>
        <w:t>同意</w:t>
      </w:r>
      <w:r w:rsidR="00004EC5" w:rsidRPr="004C0FA0">
        <w:rPr>
          <w:rFonts w:eastAsia="標楷體"/>
          <w:sz w:val="28"/>
          <w:szCs w:val="28"/>
        </w:rPr>
        <w:t>2024/2025</w:t>
      </w:r>
      <w:r w:rsidR="00004EC5" w:rsidRPr="004C0FA0">
        <w:rPr>
          <w:rFonts w:ascii="標楷體" w:eastAsia="標楷體" w:hAnsi="標楷體" w:hint="eastAsia"/>
          <w:sz w:val="28"/>
          <w:szCs w:val="28"/>
        </w:rPr>
        <w:t>學校年度</w:t>
      </w:r>
      <w:r w:rsidR="00410376" w:rsidRPr="004C0FA0">
        <w:rPr>
          <w:rFonts w:ascii="標楷體" w:eastAsia="標楷體" w:hAnsi="標楷體" w:hint="eastAsia"/>
          <w:sz w:val="28"/>
          <w:szCs w:val="28"/>
        </w:rPr>
        <w:t>公立學校“卓越表現教師”</w:t>
      </w:r>
      <w:bookmarkStart w:id="5" w:name="_Hlk195689719"/>
      <w:r w:rsidR="00004EC5" w:rsidRPr="004C0FA0">
        <w:rPr>
          <w:rFonts w:ascii="標楷體" w:eastAsia="標楷體" w:hAnsi="標楷體" w:hint="eastAsia"/>
          <w:sz w:val="28"/>
          <w:szCs w:val="28"/>
        </w:rPr>
        <w:t>榮譽的頒授</w:t>
      </w:r>
      <w:bookmarkEnd w:id="5"/>
      <w:r w:rsidR="00410376" w:rsidRPr="004C0FA0">
        <w:rPr>
          <w:rFonts w:ascii="標楷體" w:eastAsia="標楷體" w:hAnsi="標楷體" w:hint="eastAsia"/>
          <w:sz w:val="28"/>
          <w:szCs w:val="28"/>
        </w:rPr>
        <w:t>評審委員會</w:t>
      </w:r>
      <w:r w:rsidR="00FD5873" w:rsidRPr="004C0FA0">
        <w:rPr>
          <w:rFonts w:ascii="標楷體" w:eastAsia="標楷體" w:hAnsi="標楷體" w:hint="eastAsia"/>
          <w:sz w:val="28"/>
          <w:szCs w:val="28"/>
        </w:rPr>
        <w:t>及</w:t>
      </w:r>
      <w:r w:rsidR="00582E27" w:rsidRPr="004C0FA0">
        <w:rPr>
          <w:rFonts w:ascii="標楷體" w:eastAsia="標楷體" w:hAnsi="標楷體" w:hint="eastAsia"/>
          <w:sz w:val="28"/>
          <w:szCs w:val="28"/>
        </w:rPr>
        <w:t>教育</w:t>
      </w:r>
      <w:r w:rsidR="002B48CB" w:rsidRPr="004C0FA0">
        <w:rPr>
          <w:rFonts w:ascii="標楷體" w:eastAsia="標楷體" w:hAnsi="標楷體" w:hint="eastAsia"/>
          <w:sz w:val="28"/>
          <w:szCs w:val="28"/>
        </w:rPr>
        <w:t>及</w:t>
      </w:r>
      <w:r w:rsidR="00FD5873" w:rsidRPr="004C0FA0">
        <w:rPr>
          <w:rFonts w:ascii="標楷體" w:eastAsia="標楷體" w:hAnsi="標楷體" w:hint="eastAsia"/>
          <w:sz w:val="28"/>
          <w:szCs w:val="28"/>
        </w:rPr>
        <w:t>青年發展局相關工作人員對本人提交的個人資料</w:t>
      </w:r>
      <w:r w:rsidR="00FB5497" w:rsidRPr="004C0FA0">
        <w:rPr>
          <w:rStyle w:val="ae"/>
          <w:rFonts w:ascii="標楷體" w:eastAsia="標楷體" w:hAnsi="標楷體" w:hint="eastAsia"/>
          <w:sz w:val="28"/>
          <w:szCs w:val="28"/>
        </w:rPr>
        <w:footnoteReference w:customMarkFollows="1" w:id="3"/>
        <w:t>註</w:t>
      </w:r>
      <w:r w:rsidR="00FD5873" w:rsidRPr="004C0FA0">
        <w:rPr>
          <w:rFonts w:ascii="標楷體" w:eastAsia="標楷體" w:hAnsi="標楷體" w:hint="eastAsia"/>
          <w:sz w:val="28"/>
          <w:szCs w:val="28"/>
        </w:rPr>
        <w:t>作出處理；</w:t>
      </w:r>
    </w:p>
    <w:p w14:paraId="6A9EB219" w14:textId="73584898" w:rsidR="0096713F" w:rsidRPr="004C0FA0" w:rsidRDefault="00BA36CD" w:rsidP="00B73141">
      <w:pPr>
        <w:pStyle w:val="aa"/>
        <w:numPr>
          <w:ilvl w:val="0"/>
          <w:numId w:val="67"/>
        </w:numPr>
        <w:snapToGrid w:val="0"/>
        <w:spacing w:line="276" w:lineRule="auto"/>
        <w:ind w:leftChars="0"/>
        <w:jc w:val="both"/>
        <w:rPr>
          <w:rFonts w:eastAsia="標楷體"/>
          <w:sz w:val="28"/>
          <w:szCs w:val="28"/>
        </w:rPr>
      </w:pPr>
      <w:r w:rsidRPr="004C0FA0">
        <w:rPr>
          <w:rFonts w:eastAsia="標楷體" w:hint="eastAsia"/>
          <w:sz w:val="28"/>
          <w:szCs w:val="28"/>
        </w:rPr>
        <w:t>免除提交</w:t>
      </w:r>
      <w:r w:rsidR="00004EC5" w:rsidRPr="004C0FA0">
        <w:rPr>
          <w:rFonts w:eastAsia="標楷體"/>
          <w:sz w:val="28"/>
          <w:szCs w:val="28"/>
        </w:rPr>
        <w:t>2024/2025</w:t>
      </w:r>
      <w:r w:rsidR="00004EC5" w:rsidRPr="004C0FA0">
        <w:rPr>
          <w:rFonts w:eastAsia="標楷體" w:hint="eastAsia"/>
          <w:sz w:val="28"/>
          <w:szCs w:val="28"/>
        </w:rPr>
        <w:t>學校年度</w:t>
      </w:r>
      <w:r w:rsidR="007A472F" w:rsidRPr="004C0FA0">
        <w:rPr>
          <w:rFonts w:eastAsia="標楷體" w:hint="eastAsia"/>
          <w:sz w:val="28"/>
          <w:szCs w:val="28"/>
        </w:rPr>
        <w:t>公立學校</w:t>
      </w:r>
      <w:r w:rsidR="00F7154B" w:rsidRPr="004C0FA0">
        <w:rPr>
          <w:rFonts w:ascii="標楷體" w:eastAsia="標楷體" w:hAnsi="標楷體" w:hint="eastAsia"/>
          <w:sz w:val="28"/>
          <w:szCs w:val="28"/>
        </w:rPr>
        <w:t>“</w:t>
      </w:r>
      <w:r w:rsidR="007A472F" w:rsidRPr="004C0FA0">
        <w:rPr>
          <w:rFonts w:eastAsia="標楷體" w:hint="eastAsia"/>
          <w:sz w:val="28"/>
          <w:szCs w:val="28"/>
        </w:rPr>
        <w:t>卓越表現教師</w:t>
      </w:r>
      <w:r w:rsidR="00F7154B" w:rsidRPr="004C0FA0">
        <w:rPr>
          <w:rFonts w:ascii="標楷體" w:eastAsia="標楷體" w:hAnsi="標楷體" w:hint="eastAsia"/>
          <w:sz w:val="28"/>
          <w:szCs w:val="28"/>
        </w:rPr>
        <w:t>”</w:t>
      </w:r>
      <w:r w:rsidR="00004EC5" w:rsidRPr="004C0FA0">
        <w:rPr>
          <w:rFonts w:eastAsia="標楷體" w:hint="eastAsia"/>
          <w:sz w:val="28"/>
          <w:szCs w:val="28"/>
        </w:rPr>
        <w:t>榮譽的頒授</w:t>
      </w:r>
      <w:r w:rsidRPr="004C0FA0">
        <w:rPr>
          <w:rFonts w:eastAsia="標楷體" w:hint="eastAsia"/>
          <w:sz w:val="28"/>
          <w:szCs w:val="28"/>
        </w:rPr>
        <w:t>指引第</w:t>
      </w:r>
      <w:r w:rsidRPr="004C0FA0">
        <w:rPr>
          <w:rFonts w:eastAsia="標楷體"/>
          <w:sz w:val="28"/>
          <w:szCs w:val="28"/>
        </w:rPr>
        <w:t>3.</w:t>
      </w:r>
      <w:r w:rsidR="002A200E">
        <w:rPr>
          <w:rFonts w:eastAsia="標楷體"/>
          <w:sz w:val="28"/>
          <w:szCs w:val="28"/>
        </w:rPr>
        <w:t>3</w:t>
      </w:r>
      <w:r w:rsidRPr="004C0FA0">
        <w:rPr>
          <w:rFonts w:eastAsia="標楷體"/>
          <w:sz w:val="28"/>
          <w:szCs w:val="28"/>
        </w:rPr>
        <w:t>.6</w:t>
      </w:r>
      <w:r w:rsidR="00470117" w:rsidRPr="004C0FA0">
        <w:rPr>
          <w:rFonts w:eastAsia="標楷體" w:hint="eastAsia"/>
          <w:sz w:val="28"/>
          <w:szCs w:val="28"/>
        </w:rPr>
        <w:t>點</w:t>
      </w:r>
      <w:r w:rsidRPr="004C0FA0">
        <w:rPr>
          <w:rFonts w:eastAsia="標楷體" w:hint="eastAsia"/>
          <w:sz w:val="28"/>
          <w:szCs w:val="28"/>
        </w:rPr>
        <w:t>所指的被提名教師於</w:t>
      </w:r>
      <w:r w:rsidRPr="004C0FA0">
        <w:rPr>
          <w:rFonts w:eastAsia="標楷體"/>
          <w:sz w:val="28"/>
          <w:szCs w:val="28"/>
        </w:rPr>
        <w:t>2024/2025</w:t>
      </w:r>
      <w:r w:rsidRPr="004C0FA0">
        <w:rPr>
          <w:rFonts w:eastAsia="標楷體" w:hint="eastAsia"/>
          <w:sz w:val="28"/>
          <w:szCs w:val="28"/>
        </w:rPr>
        <w:t>學校年度的每周授課時間表及教師工作表現評核結果為</w:t>
      </w:r>
      <w:r w:rsidR="00F7154B" w:rsidRPr="004C0FA0">
        <w:rPr>
          <w:rFonts w:ascii="標楷體" w:eastAsia="標楷體" w:hAnsi="標楷體" w:hint="eastAsia"/>
          <w:sz w:val="28"/>
          <w:szCs w:val="28"/>
        </w:rPr>
        <w:t>“</w:t>
      </w:r>
      <w:r w:rsidRPr="004C0FA0">
        <w:rPr>
          <w:rFonts w:eastAsia="標楷體" w:hint="eastAsia"/>
          <w:sz w:val="28"/>
          <w:szCs w:val="28"/>
        </w:rPr>
        <w:t>優異</w:t>
      </w:r>
      <w:r w:rsidR="00F7154B" w:rsidRPr="004C0FA0">
        <w:rPr>
          <w:rFonts w:ascii="標楷體" w:eastAsia="標楷體" w:hAnsi="標楷體" w:hint="eastAsia"/>
          <w:sz w:val="28"/>
          <w:szCs w:val="28"/>
        </w:rPr>
        <w:t>”</w:t>
      </w:r>
      <w:r w:rsidRPr="004C0FA0">
        <w:rPr>
          <w:rFonts w:eastAsia="標楷體" w:hint="eastAsia"/>
          <w:sz w:val="28"/>
          <w:szCs w:val="28"/>
        </w:rPr>
        <w:t>之證明，</w:t>
      </w:r>
      <w:r w:rsidR="00F7154B" w:rsidRPr="004C0FA0">
        <w:rPr>
          <w:rFonts w:eastAsia="標楷體" w:hint="eastAsia"/>
          <w:sz w:val="28"/>
          <w:szCs w:val="28"/>
        </w:rPr>
        <w:t>現聲明相關文件已存於教育及青年發展局存檔的資料內，並同意</w:t>
      </w:r>
      <w:r w:rsidR="00F7154B" w:rsidRPr="004C0FA0">
        <w:rPr>
          <w:rFonts w:eastAsia="標楷體"/>
          <w:sz w:val="28"/>
          <w:szCs w:val="28"/>
        </w:rPr>
        <w:t>2024/2025</w:t>
      </w:r>
      <w:r w:rsidR="00F7154B" w:rsidRPr="004C0FA0">
        <w:rPr>
          <w:rFonts w:eastAsia="標楷體" w:hint="eastAsia"/>
          <w:sz w:val="28"/>
          <w:szCs w:val="28"/>
        </w:rPr>
        <w:t>學校年度公立學校</w:t>
      </w:r>
      <w:r w:rsidR="00F7154B" w:rsidRPr="004C0FA0">
        <w:rPr>
          <w:rFonts w:ascii="標楷體" w:eastAsia="標楷體" w:hAnsi="標楷體" w:hint="eastAsia"/>
          <w:sz w:val="28"/>
          <w:szCs w:val="28"/>
        </w:rPr>
        <w:t>“</w:t>
      </w:r>
      <w:r w:rsidR="00F7154B" w:rsidRPr="004C0FA0">
        <w:rPr>
          <w:rFonts w:eastAsia="標楷體" w:hint="eastAsia"/>
          <w:sz w:val="28"/>
          <w:szCs w:val="28"/>
        </w:rPr>
        <w:t>卓越表現教師</w:t>
      </w:r>
      <w:r w:rsidR="00F7154B" w:rsidRPr="004C0FA0">
        <w:rPr>
          <w:rFonts w:ascii="標楷體" w:eastAsia="標楷體" w:hAnsi="標楷體" w:hint="eastAsia"/>
          <w:sz w:val="28"/>
          <w:szCs w:val="28"/>
        </w:rPr>
        <w:t>”</w:t>
      </w:r>
      <w:r w:rsidR="00F7154B" w:rsidRPr="004C0FA0">
        <w:rPr>
          <w:rFonts w:eastAsia="標楷體" w:hint="eastAsia"/>
          <w:sz w:val="28"/>
          <w:szCs w:val="28"/>
        </w:rPr>
        <w:t>榮譽的頒授</w:t>
      </w:r>
      <w:r w:rsidR="007A472F" w:rsidRPr="004C0FA0">
        <w:rPr>
          <w:rFonts w:eastAsia="標楷體" w:hint="eastAsia"/>
          <w:sz w:val="28"/>
          <w:szCs w:val="28"/>
        </w:rPr>
        <w:t>評審委員會</w:t>
      </w:r>
      <w:r w:rsidR="002B48CB" w:rsidRPr="004C0FA0">
        <w:rPr>
          <w:rFonts w:eastAsia="標楷體" w:hint="eastAsia"/>
          <w:sz w:val="28"/>
          <w:szCs w:val="28"/>
        </w:rPr>
        <w:t>及教育及青年發展局相關工作人員</w:t>
      </w:r>
      <w:r w:rsidR="00F7154B" w:rsidRPr="004C0FA0">
        <w:rPr>
          <w:rFonts w:eastAsia="標楷體" w:hint="eastAsia"/>
          <w:sz w:val="28"/>
          <w:szCs w:val="28"/>
        </w:rPr>
        <w:t>向教育及青年發展局取得相關文件並進行處理；</w:t>
      </w:r>
    </w:p>
    <w:p w14:paraId="74CD86DE" w14:textId="52EF23B6" w:rsidR="00342E52" w:rsidRPr="004C0FA0" w:rsidRDefault="00F7154B" w:rsidP="00B73141">
      <w:pPr>
        <w:pStyle w:val="aa"/>
        <w:numPr>
          <w:ilvl w:val="0"/>
          <w:numId w:val="67"/>
        </w:numPr>
        <w:snapToGrid w:val="0"/>
        <w:spacing w:line="276" w:lineRule="auto"/>
        <w:ind w:leftChars="0"/>
        <w:jc w:val="both"/>
        <w:rPr>
          <w:rFonts w:ascii="標楷體" w:eastAsia="標楷體" w:hAnsi="標楷體"/>
          <w:sz w:val="28"/>
          <w:szCs w:val="28"/>
        </w:rPr>
      </w:pPr>
      <w:r w:rsidRPr="004C0FA0">
        <w:rPr>
          <w:rFonts w:ascii="標楷體" w:eastAsia="標楷體" w:hAnsi="標楷體" w:hint="eastAsia"/>
          <w:sz w:val="28"/>
          <w:szCs w:val="28"/>
        </w:rPr>
        <w:t>同意</w:t>
      </w:r>
      <w:r w:rsidR="00B715F0" w:rsidRPr="004C0FA0">
        <w:rPr>
          <w:rFonts w:ascii="標楷體" w:eastAsia="標楷體" w:hAnsi="標楷體" w:hint="eastAsia"/>
          <w:sz w:val="28"/>
          <w:szCs w:val="28"/>
        </w:rPr>
        <w:t>對上述</w:t>
      </w:r>
      <w:r w:rsidRPr="004C0FA0">
        <w:rPr>
          <w:rFonts w:ascii="標楷體" w:eastAsia="標楷體" w:hAnsi="標楷體" w:hint="eastAsia"/>
          <w:sz w:val="28"/>
          <w:szCs w:val="28"/>
        </w:rPr>
        <w:t>聲明</w:t>
      </w:r>
      <w:r w:rsidR="00B715F0" w:rsidRPr="004C0FA0">
        <w:rPr>
          <w:rFonts w:ascii="標楷體" w:eastAsia="標楷體" w:hAnsi="標楷體" w:hint="eastAsia"/>
          <w:sz w:val="28"/>
          <w:szCs w:val="28"/>
        </w:rPr>
        <w:t>的資料</w:t>
      </w:r>
      <w:r w:rsidR="00741F27" w:rsidRPr="004C0FA0">
        <w:rPr>
          <w:rFonts w:ascii="標楷體" w:eastAsia="標楷體" w:hAnsi="標楷體" w:hint="eastAsia"/>
          <w:sz w:val="28"/>
          <w:szCs w:val="28"/>
        </w:rPr>
        <w:t>轉移到澳門以外的地方供協助</w:t>
      </w:r>
      <w:r w:rsidR="003048EE" w:rsidRPr="004C0FA0">
        <w:rPr>
          <w:rFonts w:ascii="標楷體" w:eastAsia="標楷體" w:hAnsi="標楷體" w:hint="eastAsia"/>
          <w:sz w:val="28"/>
          <w:szCs w:val="28"/>
        </w:rPr>
        <w:t>評審</w:t>
      </w:r>
      <w:r w:rsidR="00080450" w:rsidRPr="004C0FA0">
        <w:rPr>
          <w:rFonts w:ascii="標楷體" w:eastAsia="標楷體" w:hAnsi="標楷體" w:hint="eastAsia"/>
          <w:sz w:val="28"/>
          <w:szCs w:val="28"/>
        </w:rPr>
        <w:t>的</w:t>
      </w:r>
      <w:r w:rsidR="007D3983" w:rsidRPr="004C0FA0">
        <w:rPr>
          <w:rFonts w:ascii="標楷體" w:eastAsia="標楷體" w:hAnsi="標楷體" w:hint="eastAsia"/>
          <w:sz w:val="28"/>
          <w:szCs w:val="28"/>
        </w:rPr>
        <w:t>委員</w:t>
      </w:r>
      <w:r w:rsidR="00565738" w:rsidRPr="004C0FA0">
        <w:rPr>
          <w:rFonts w:ascii="標楷體" w:eastAsia="標楷體" w:hAnsi="標楷體" w:hint="eastAsia"/>
          <w:sz w:val="28"/>
          <w:szCs w:val="28"/>
        </w:rPr>
        <w:t>檢視。</w:t>
      </w:r>
    </w:p>
    <w:p w14:paraId="17DC26DE" w14:textId="3D6C909D" w:rsidR="004C2B88" w:rsidRPr="004C0FA0" w:rsidRDefault="00BC792E" w:rsidP="00295DE0">
      <w:pPr>
        <w:snapToGrid w:val="0"/>
        <w:spacing w:beforeLines="100" w:before="240" w:afterLines="50" w:after="120" w:line="276" w:lineRule="auto"/>
        <w:jc w:val="both"/>
        <w:rPr>
          <w:rFonts w:eastAsia="標楷體"/>
          <w:color w:val="000000" w:themeColor="text1"/>
          <w:kern w:val="0"/>
          <w:sz w:val="32"/>
          <w:szCs w:val="32"/>
        </w:rPr>
      </w:pPr>
      <w:r w:rsidRPr="004C0FA0">
        <w:rPr>
          <w:rFonts w:eastAsia="標楷體" w:hint="eastAsia"/>
          <w:sz w:val="28"/>
          <w:szCs w:val="28"/>
        </w:rPr>
        <w:t>特此聲明</w:t>
      </w:r>
      <w:r w:rsidR="00185691" w:rsidRPr="004C0FA0">
        <w:rPr>
          <w:rFonts w:eastAsia="標楷體" w:hint="eastAsia"/>
          <w:sz w:val="28"/>
          <w:szCs w:val="28"/>
        </w:rPr>
        <w:t>。</w:t>
      </w:r>
    </w:p>
    <w:tbl>
      <w:tblPr>
        <w:tblStyle w:val="af5"/>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tblGrid>
      <w:tr w:rsidR="004C2B88" w:rsidRPr="004C0FA0" w14:paraId="510D79B8" w14:textId="77777777" w:rsidTr="000E7EA4">
        <w:trPr>
          <w:trHeight w:val="567"/>
        </w:trPr>
        <w:tc>
          <w:tcPr>
            <w:tcW w:w="4187" w:type="dxa"/>
          </w:tcPr>
          <w:p w14:paraId="6CC15CAE" w14:textId="68BC97BE" w:rsidR="004C2B88" w:rsidRPr="004C0FA0" w:rsidRDefault="004C2B88" w:rsidP="000E7EA4">
            <w:pPr>
              <w:snapToGrid w:val="0"/>
              <w:spacing w:beforeLines="100" w:before="240"/>
              <w:ind w:leftChars="59" w:left="142"/>
              <w:jc w:val="center"/>
              <w:rPr>
                <w:rFonts w:ascii="Times New Roman" w:eastAsia="標楷體" w:hAnsi="Times New Roman"/>
                <w:color w:val="000000" w:themeColor="text1"/>
                <w:sz w:val="28"/>
                <w:szCs w:val="28"/>
              </w:rPr>
            </w:pPr>
            <w:r w:rsidRPr="004C0FA0">
              <w:rPr>
                <w:rFonts w:eastAsia="標楷體" w:hint="eastAsia"/>
                <w:color w:val="000000" w:themeColor="text1"/>
                <w:sz w:val="28"/>
                <w:szCs w:val="28"/>
              </w:rPr>
              <w:t>聲明人</w:t>
            </w:r>
          </w:p>
        </w:tc>
      </w:tr>
      <w:tr w:rsidR="004C2B88" w:rsidRPr="004C0FA0" w14:paraId="55B04948" w14:textId="77777777" w:rsidTr="000E7EA4">
        <w:tc>
          <w:tcPr>
            <w:tcW w:w="4187" w:type="dxa"/>
          </w:tcPr>
          <w:p w14:paraId="0D036116" w14:textId="3CB5139D" w:rsidR="004C2B88" w:rsidRPr="004C0FA0" w:rsidRDefault="004C2B88" w:rsidP="000E7EA4">
            <w:pPr>
              <w:snapToGrid w:val="0"/>
              <w:spacing w:beforeLines="200" w:before="480"/>
              <w:jc w:val="center"/>
              <w:rPr>
                <w:rFonts w:ascii="Times New Roman" w:eastAsia="標楷體" w:hAnsi="Times New Roman"/>
                <w:color w:val="000000" w:themeColor="text1"/>
                <w:sz w:val="32"/>
                <w:szCs w:val="32"/>
              </w:rPr>
            </w:pPr>
            <w:r w:rsidRPr="004C0FA0">
              <w:rPr>
                <w:rFonts w:eastAsia="標楷體" w:hint="eastAsia"/>
                <w:color w:val="000000" w:themeColor="text1"/>
                <w:sz w:val="32"/>
                <w:szCs w:val="32"/>
              </w:rPr>
              <w:t>＿＿＿＿＿＿＿＿＿</w:t>
            </w:r>
          </w:p>
        </w:tc>
      </w:tr>
      <w:tr w:rsidR="004C2B88" w:rsidRPr="004C0FA0" w14:paraId="58695A65" w14:textId="77777777" w:rsidTr="000E7EA4">
        <w:trPr>
          <w:trHeight w:val="132"/>
        </w:trPr>
        <w:tc>
          <w:tcPr>
            <w:tcW w:w="4187" w:type="dxa"/>
          </w:tcPr>
          <w:p w14:paraId="66F82326" w14:textId="50220036" w:rsidR="004C2B88" w:rsidRPr="004C0FA0" w:rsidRDefault="004C2B88" w:rsidP="000E7EA4">
            <w:pPr>
              <w:snapToGrid w:val="0"/>
              <w:jc w:val="center"/>
              <w:rPr>
                <w:rFonts w:ascii="Times New Roman" w:eastAsia="標楷體" w:hAnsi="Times New Roman"/>
                <w:color w:val="000000" w:themeColor="text1"/>
                <w:sz w:val="28"/>
                <w:szCs w:val="28"/>
              </w:rPr>
            </w:pPr>
            <w:r w:rsidRPr="004C0FA0">
              <w:rPr>
                <w:rFonts w:eastAsia="標楷體" w:hint="eastAsia"/>
                <w:color w:val="000000" w:themeColor="text1"/>
                <w:sz w:val="28"/>
                <w:szCs w:val="28"/>
              </w:rPr>
              <w:t xml:space="preserve">　　年　　月　　日</w:t>
            </w:r>
          </w:p>
        </w:tc>
      </w:tr>
    </w:tbl>
    <w:p w14:paraId="641F2988" w14:textId="5DDEBEED" w:rsidR="004513FB" w:rsidRPr="00464CB9" w:rsidRDefault="00FB0768" w:rsidP="004513FB">
      <w:pPr>
        <w:widowControl/>
        <w:spacing w:beforeLines="50" w:before="120" w:afterLines="50" w:after="120"/>
        <w:jc w:val="center"/>
        <w:rPr>
          <w:rFonts w:eastAsia="標楷體"/>
          <w:b/>
          <w:sz w:val="28"/>
          <w:szCs w:val="28"/>
        </w:rPr>
      </w:pPr>
      <w:r w:rsidRPr="00464CB9">
        <w:rPr>
          <w:rFonts w:eastAsia="標楷體"/>
          <w:noProof/>
          <w:sz w:val="28"/>
          <w:szCs w:val="28"/>
        </w:rPr>
        <w:lastRenderedPageBreak/>
        <mc:AlternateContent>
          <mc:Choice Requires="wps">
            <w:drawing>
              <wp:anchor distT="0" distB="0" distL="114300" distR="114300" simplePos="0" relativeHeight="251685888" behindDoc="0" locked="0" layoutInCell="1" allowOverlap="1" wp14:anchorId="5FF66A79" wp14:editId="187BE751">
                <wp:simplePos x="0" y="0"/>
                <wp:positionH relativeFrom="column">
                  <wp:posOffset>5210978</wp:posOffset>
                </wp:positionH>
                <wp:positionV relativeFrom="paragraph">
                  <wp:posOffset>-648000</wp:posOffset>
                </wp:positionV>
                <wp:extent cx="821786" cy="488950"/>
                <wp:effectExtent l="0" t="0" r="0" b="6350"/>
                <wp:wrapNone/>
                <wp:docPr id="4" name="文字方塊 4"/>
                <wp:cNvGraphicFramePr/>
                <a:graphic xmlns:a="http://schemas.openxmlformats.org/drawingml/2006/main">
                  <a:graphicData uri="http://schemas.microsoft.com/office/word/2010/wordprocessingShape">
                    <wps:wsp>
                      <wps:cNvSpPr txBox="1"/>
                      <wps:spPr>
                        <a:xfrm>
                          <a:off x="0" y="0"/>
                          <a:ext cx="821786" cy="488950"/>
                        </a:xfrm>
                        <a:prstGeom prst="rect">
                          <a:avLst/>
                        </a:prstGeom>
                        <a:solidFill>
                          <a:sysClr val="window" lastClr="FFFFFF"/>
                        </a:solidFill>
                        <a:ln w="6350">
                          <a:noFill/>
                        </a:ln>
                      </wps:spPr>
                      <wps:txbx>
                        <w:txbxContent>
                          <w:p w14:paraId="0ADD5942" w14:textId="393D15F2" w:rsidR="00FB0768" w:rsidRPr="00AC4C56" w:rsidRDefault="00FB0768" w:rsidP="00295DE0">
                            <w:pPr>
                              <w:jc w:val="right"/>
                              <w:rPr>
                                <w:rFonts w:ascii="標楷體" w:eastAsia="SimSun" w:hAnsi="標楷體"/>
                                <w:sz w:val="20"/>
                                <w:szCs w:val="20"/>
                              </w:rPr>
                            </w:pPr>
                            <w:r w:rsidRPr="00AC4C56">
                              <w:rPr>
                                <w:rFonts w:ascii="標楷體" w:eastAsia="標楷體" w:hAnsi="標楷體" w:hint="eastAsia"/>
                                <w:sz w:val="20"/>
                                <w:szCs w:val="20"/>
                                <w:lang w:eastAsia="zh-CN"/>
                              </w:rPr>
                              <w:t>附件</w:t>
                            </w:r>
                            <w:r w:rsidRPr="00AC4C56">
                              <w:rPr>
                                <w:rFonts w:ascii="標楷體" w:eastAsia="標楷體" w:hAnsi="標楷體" w:hint="eastAsia"/>
                                <w:sz w:val="20"/>
                                <w:szCs w:val="20"/>
                              </w:rPr>
                              <w:t>三</w:t>
                            </w:r>
                            <w:r w:rsidRPr="00AC4C56">
                              <w:rPr>
                                <w:rFonts w:ascii="標楷體" w:eastAsia="標楷體" w:hAnsi="標楷體"/>
                                <w:sz w:val="20"/>
                                <w:szCs w:val="20"/>
                              </w:rPr>
                              <w:t>(</w:t>
                            </w:r>
                            <w:r w:rsidR="009A2526" w:rsidRPr="00AC4C56">
                              <w:rPr>
                                <w:rFonts w:eastAsia="標楷體"/>
                                <w:sz w:val="20"/>
                                <w:szCs w:val="20"/>
                              </w:rPr>
                              <w:t>B</w:t>
                            </w:r>
                            <w:r w:rsidRPr="00AC4C56">
                              <w:rPr>
                                <w:rFonts w:ascii="標楷體" w:eastAsia="標楷體" w:hAnsi="標楷體"/>
                                <w:sz w:val="20"/>
                                <w:szCs w:val="20"/>
                              </w:rPr>
                              <w:t>)</w:t>
                            </w:r>
                          </w:p>
                          <w:p w14:paraId="68B5ECAD" w14:textId="77777777" w:rsidR="00FB0768" w:rsidRPr="001D5981" w:rsidRDefault="00FB0768" w:rsidP="00295DE0">
                            <w:pPr>
                              <w:jc w:val="right"/>
                              <w:rPr>
                                <w:rFonts w:ascii="標楷體" w:eastAsia="標楷體" w:hAnsi="標楷體"/>
                                <w:sz w:val="22"/>
                                <w:szCs w:val="22"/>
                                <w:lang w:eastAsia="zh-CN"/>
                              </w:rPr>
                            </w:pPr>
                            <w:r w:rsidRPr="00AC4C56">
                              <w:rPr>
                                <w:rFonts w:ascii="標楷體" w:eastAsia="標楷體" w:hAnsi="標楷體" w:hint="eastAsia"/>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66A79" id="文字方塊 4" o:spid="_x0000_s1030" type="#_x0000_t202" style="position:absolute;left:0;text-align:left;margin-left:410.3pt;margin-top:-51pt;width:64.7pt;height:3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" fillcolor="window" stroked="f" strokeweight=".5pt">
                <v:textbox>
                  <w:txbxContent>
                    <w:p w14:paraId="0ADD5942" w14:textId="393D15F2" w:rsidR="00FB0768" w:rsidRPr="00AC4C56" w:rsidRDefault="00FB0768" w:rsidP="00295DE0">
                      <w:pPr>
                        <w:jc w:val="right"/>
                        <w:rPr>
                          <w:rFonts w:ascii="標楷體" w:eastAsia="SimSun" w:hAnsi="標楷體"/>
                          <w:sz w:val="20"/>
                          <w:szCs w:val="20"/>
                        </w:rPr>
                      </w:pPr>
                      <w:r w:rsidRPr="00AC4C56">
                        <w:rPr>
                          <w:rFonts w:ascii="標楷體" w:eastAsia="標楷體" w:hAnsi="標楷體" w:hint="eastAsia"/>
                          <w:sz w:val="20"/>
                          <w:szCs w:val="20"/>
                          <w:lang w:eastAsia="zh-CN"/>
                        </w:rPr>
                        <w:t>附件</w:t>
                      </w:r>
                      <w:r w:rsidRPr="00AC4C56">
                        <w:rPr>
                          <w:rFonts w:ascii="標楷體" w:eastAsia="標楷體" w:hAnsi="標楷體" w:hint="eastAsia"/>
                          <w:sz w:val="20"/>
                          <w:szCs w:val="20"/>
                        </w:rPr>
                        <w:t>三</w:t>
                      </w:r>
                      <w:r w:rsidRPr="00AC4C56">
                        <w:rPr>
                          <w:rFonts w:ascii="標楷體" w:eastAsia="標楷體" w:hAnsi="標楷體"/>
                          <w:sz w:val="20"/>
                          <w:szCs w:val="20"/>
                        </w:rPr>
                        <w:t>(</w:t>
                      </w:r>
                      <w:r w:rsidR="009A2526" w:rsidRPr="00AC4C56">
                        <w:rPr>
                          <w:rFonts w:eastAsia="標楷體"/>
                          <w:sz w:val="20"/>
                          <w:szCs w:val="20"/>
                        </w:rPr>
                        <w:t>B</w:t>
                      </w:r>
                      <w:r w:rsidRPr="00AC4C56">
                        <w:rPr>
                          <w:rFonts w:ascii="標楷體" w:eastAsia="標楷體" w:hAnsi="標楷體"/>
                          <w:sz w:val="20"/>
                          <w:szCs w:val="20"/>
                        </w:rPr>
                        <w:t>)</w:t>
                      </w:r>
                    </w:p>
                    <w:p w14:paraId="68B5ECAD" w14:textId="77777777" w:rsidR="00FB0768" w:rsidRPr="001D5981" w:rsidRDefault="00FB0768" w:rsidP="00295DE0">
                      <w:pPr>
                        <w:jc w:val="right"/>
                        <w:rPr>
                          <w:rFonts w:ascii="標楷體" w:eastAsia="標楷體" w:hAnsi="標楷體"/>
                          <w:sz w:val="22"/>
                          <w:szCs w:val="22"/>
                          <w:lang w:eastAsia="zh-CN"/>
                        </w:rPr>
                      </w:pPr>
                      <w:r w:rsidRPr="00AC4C56">
                        <w:rPr>
                          <w:rFonts w:ascii="標楷體" w:eastAsia="標楷體" w:hAnsi="標楷體" w:hint="eastAsia"/>
                          <w:sz w:val="20"/>
                          <w:szCs w:val="20"/>
                          <w:lang w:eastAsia="zh-CN"/>
                        </w:rPr>
                        <w:t>秘密文件</w:t>
                      </w:r>
                    </w:p>
                  </w:txbxContent>
                </v:textbox>
              </v:shape>
            </w:pict>
          </mc:Fallback>
        </mc:AlternateContent>
      </w:r>
      <w:r w:rsidR="004513FB" w:rsidRPr="00464CB9">
        <w:rPr>
          <w:rFonts w:eastAsia="標楷體"/>
          <w:b/>
          <w:sz w:val="28"/>
          <w:szCs w:val="28"/>
        </w:rPr>
        <w:t>2024/2025</w:t>
      </w:r>
      <w:r w:rsidR="004513FB" w:rsidRPr="00464CB9">
        <w:rPr>
          <w:rFonts w:eastAsia="標楷體" w:hint="eastAsia"/>
          <w:b/>
          <w:sz w:val="28"/>
          <w:szCs w:val="28"/>
        </w:rPr>
        <w:t>學校年度公立學校</w:t>
      </w:r>
      <w:r w:rsidR="004513FB" w:rsidRPr="00464CB9">
        <w:rPr>
          <w:rFonts w:ascii="標楷體" w:eastAsia="標楷體" w:hAnsi="標楷體"/>
          <w:b/>
          <w:sz w:val="28"/>
          <w:szCs w:val="28"/>
        </w:rPr>
        <w:t>“</w:t>
      </w:r>
      <w:r w:rsidR="004513FB" w:rsidRPr="00464CB9">
        <w:rPr>
          <w:rFonts w:eastAsia="標楷體" w:hint="eastAsia"/>
          <w:b/>
          <w:sz w:val="28"/>
          <w:szCs w:val="28"/>
        </w:rPr>
        <w:t>卓越表現教師”榮譽的頒授</w:t>
      </w:r>
    </w:p>
    <w:p w14:paraId="1A892A97" w14:textId="77777777" w:rsidR="004513FB" w:rsidRPr="00464CB9" w:rsidRDefault="004513FB" w:rsidP="004513FB">
      <w:pPr>
        <w:widowControl/>
        <w:spacing w:beforeLines="50" w:before="120" w:afterLines="50" w:after="120"/>
        <w:jc w:val="center"/>
        <w:rPr>
          <w:rFonts w:eastAsia="標楷體"/>
          <w:b/>
          <w:sz w:val="28"/>
          <w:szCs w:val="28"/>
        </w:rPr>
      </w:pPr>
      <w:r w:rsidRPr="00464CB9">
        <w:rPr>
          <w:rFonts w:eastAsia="標楷體" w:hint="eastAsia"/>
          <w:b/>
          <w:sz w:val="28"/>
          <w:szCs w:val="28"/>
        </w:rPr>
        <w:t>被提名教師同意接受提名的聲明書</w:t>
      </w:r>
    </w:p>
    <w:p w14:paraId="1B3390B7" w14:textId="5FEFA5AE" w:rsidR="004513FB" w:rsidRPr="00464CB9" w:rsidRDefault="004513FB" w:rsidP="004513FB">
      <w:pPr>
        <w:snapToGrid w:val="0"/>
        <w:spacing w:beforeLines="50" w:before="120" w:line="360" w:lineRule="auto"/>
        <w:ind w:leftChars="59" w:left="142"/>
        <w:jc w:val="center"/>
        <w:rPr>
          <w:rFonts w:eastAsia="標楷體"/>
          <w:b/>
          <w:sz w:val="28"/>
          <w:szCs w:val="28"/>
        </w:rPr>
      </w:pPr>
      <w:r w:rsidRPr="00464CB9">
        <w:rPr>
          <w:rFonts w:eastAsia="標楷體"/>
          <w:b/>
          <w:sz w:val="28"/>
          <w:szCs w:val="28"/>
        </w:rPr>
        <w:t>(</w:t>
      </w:r>
      <w:r w:rsidR="00894EB2" w:rsidRPr="00464CB9">
        <w:rPr>
          <w:rFonts w:eastAsia="標楷體" w:hint="eastAsia"/>
          <w:b/>
          <w:sz w:val="28"/>
          <w:szCs w:val="28"/>
        </w:rPr>
        <w:t>其他公共部門</w:t>
      </w:r>
      <w:r w:rsidR="001815AE" w:rsidRPr="00464CB9">
        <w:rPr>
          <w:rFonts w:eastAsia="標楷體" w:hint="eastAsia"/>
          <w:b/>
          <w:sz w:val="28"/>
          <w:szCs w:val="28"/>
        </w:rPr>
        <w:t>轄下的教師</w:t>
      </w:r>
      <w:r w:rsidRPr="00464CB9">
        <w:rPr>
          <w:rFonts w:eastAsia="標楷體" w:hint="eastAsia"/>
          <w:b/>
          <w:sz w:val="28"/>
          <w:szCs w:val="28"/>
        </w:rPr>
        <w:t>適用</w:t>
      </w:r>
      <w:r w:rsidRPr="00464CB9">
        <w:rPr>
          <w:rFonts w:eastAsia="標楷體"/>
          <w:b/>
          <w:sz w:val="28"/>
          <w:szCs w:val="28"/>
        </w:rPr>
        <w:t>)</w:t>
      </w:r>
    </w:p>
    <w:p w14:paraId="5BFA963C" w14:textId="77777777" w:rsidR="009A2526" w:rsidRPr="00295DE0" w:rsidRDefault="009A2526" w:rsidP="005A68F4">
      <w:pPr>
        <w:snapToGrid w:val="0"/>
        <w:spacing w:beforeLines="50" w:before="120" w:line="360" w:lineRule="auto"/>
        <w:ind w:leftChars="60" w:left="567" w:hangingChars="151" w:hanging="423"/>
        <w:jc w:val="center"/>
        <w:rPr>
          <w:rFonts w:eastAsia="標楷體"/>
          <w:b/>
          <w:sz w:val="28"/>
          <w:szCs w:val="28"/>
        </w:rPr>
      </w:pPr>
    </w:p>
    <w:p w14:paraId="24437641" w14:textId="1CE5EA7A" w:rsidR="004513FB" w:rsidRPr="004C0FA0" w:rsidRDefault="004513FB" w:rsidP="005A68F4">
      <w:pPr>
        <w:pStyle w:val="aa"/>
        <w:numPr>
          <w:ilvl w:val="0"/>
          <w:numId w:val="68"/>
        </w:numPr>
        <w:snapToGrid w:val="0"/>
        <w:spacing w:line="276" w:lineRule="auto"/>
        <w:ind w:leftChars="60" w:left="567" w:hangingChars="151" w:hanging="423"/>
        <w:jc w:val="both"/>
        <w:rPr>
          <w:rFonts w:eastAsia="標楷體"/>
          <w:sz w:val="28"/>
          <w:szCs w:val="28"/>
        </w:rPr>
      </w:pPr>
      <w:r w:rsidRPr="004C0FA0">
        <w:rPr>
          <w:rFonts w:eastAsia="標楷體" w:hint="eastAsia"/>
          <w:sz w:val="28"/>
          <w:szCs w:val="28"/>
        </w:rPr>
        <w:t>本人</w:t>
      </w:r>
      <w:r w:rsidRPr="004C0FA0">
        <w:rPr>
          <w:rFonts w:eastAsia="標楷體"/>
          <w:sz w:val="28"/>
          <w:szCs w:val="28"/>
        </w:rPr>
        <w:t>____________________</w:t>
      </w:r>
      <w:r w:rsidRPr="004C0FA0">
        <w:rPr>
          <w:rFonts w:eastAsia="標楷體" w:hint="eastAsia"/>
          <w:sz w:val="28"/>
          <w:szCs w:val="28"/>
        </w:rPr>
        <w:t>，任職於</w:t>
      </w:r>
      <w:r w:rsidRPr="004C0FA0">
        <w:rPr>
          <w:rFonts w:eastAsia="標楷體"/>
          <w:sz w:val="28"/>
          <w:szCs w:val="28"/>
        </w:rPr>
        <w:t>_________</w:t>
      </w:r>
      <w:r w:rsidR="00AF6835" w:rsidRPr="00AF6835">
        <w:rPr>
          <w:rFonts w:eastAsia="標楷體"/>
          <w:sz w:val="28"/>
          <w:szCs w:val="28"/>
        </w:rPr>
        <w:t>_____</w:t>
      </w:r>
      <w:r w:rsidRPr="004C0FA0">
        <w:rPr>
          <w:rFonts w:eastAsia="標楷體"/>
          <w:sz w:val="28"/>
          <w:szCs w:val="28"/>
        </w:rPr>
        <w:t>_________</w:t>
      </w:r>
      <w:r w:rsidR="00AF6835" w:rsidRPr="00976148">
        <w:rPr>
          <w:rFonts w:ascii="標楷體" w:eastAsia="標楷體" w:hAnsi="標楷體" w:hint="eastAsia"/>
          <w:sz w:val="28"/>
          <w:szCs w:val="28"/>
        </w:rPr>
        <w:t>（部門名稱）</w:t>
      </w:r>
      <w:r w:rsidR="001E032A" w:rsidRPr="004C0FA0">
        <w:rPr>
          <w:rFonts w:eastAsia="標楷體"/>
          <w:sz w:val="28"/>
          <w:szCs w:val="28"/>
        </w:rPr>
        <w:t>_________</w:t>
      </w:r>
      <w:r w:rsidR="001E032A" w:rsidRPr="00AF6835">
        <w:rPr>
          <w:rFonts w:eastAsia="標楷體"/>
          <w:sz w:val="28"/>
          <w:szCs w:val="28"/>
        </w:rPr>
        <w:t>_____</w:t>
      </w:r>
      <w:r w:rsidR="001E032A" w:rsidRPr="004C0FA0">
        <w:rPr>
          <w:rFonts w:eastAsia="標楷體"/>
          <w:sz w:val="28"/>
          <w:szCs w:val="28"/>
        </w:rPr>
        <w:t>_______________</w:t>
      </w:r>
      <w:r w:rsidR="00AF6835" w:rsidRPr="00976148">
        <w:rPr>
          <w:rFonts w:ascii="標楷體" w:eastAsia="標楷體" w:hAnsi="標楷體" w:hint="eastAsia"/>
          <w:sz w:val="28"/>
          <w:szCs w:val="28"/>
        </w:rPr>
        <w:t>（單位名稱）</w:t>
      </w:r>
      <w:r w:rsidRPr="004C0FA0">
        <w:rPr>
          <w:rFonts w:eastAsia="標楷體" w:hint="eastAsia"/>
          <w:sz w:val="28"/>
          <w:szCs w:val="28"/>
        </w:rPr>
        <w:t>，現接受</w:t>
      </w:r>
      <w:r w:rsidRPr="004C0FA0">
        <w:rPr>
          <w:rFonts w:eastAsia="標楷體"/>
          <w:sz w:val="28"/>
          <w:szCs w:val="28"/>
        </w:rPr>
        <w:t>2024/2025</w:t>
      </w:r>
      <w:r w:rsidRPr="004C0FA0">
        <w:rPr>
          <w:rFonts w:eastAsia="標楷體" w:hint="eastAsia"/>
          <w:sz w:val="28"/>
          <w:szCs w:val="28"/>
        </w:rPr>
        <w:t>學校年度公立學校“卓越表現教師”榮譽的頒授提名，參與相關的評選，聲明遵守有關公立學校“卓越表現教師”榮譽的頒授指引的規定。</w:t>
      </w:r>
    </w:p>
    <w:p w14:paraId="4B1C50D0" w14:textId="77777777" w:rsidR="004513FB" w:rsidRPr="004C0FA0" w:rsidRDefault="004513FB" w:rsidP="00691BF0">
      <w:pPr>
        <w:pStyle w:val="aa"/>
        <w:numPr>
          <w:ilvl w:val="0"/>
          <w:numId w:val="68"/>
        </w:numPr>
        <w:snapToGrid w:val="0"/>
        <w:spacing w:beforeLines="50" w:before="120" w:line="276" w:lineRule="auto"/>
        <w:ind w:leftChars="60" w:left="567" w:hangingChars="151" w:hanging="423"/>
        <w:jc w:val="both"/>
        <w:rPr>
          <w:rFonts w:eastAsia="標楷體"/>
          <w:sz w:val="28"/>
          <w:szCs w:val="28"/>
        </w:rPr>
      </w:pPr>
      <w:r w:rsidRPr="004C0FA0">
        <w:rPr>
          <w:rFonts w:eastAsia="標楷體" w:hint="eastAsia"/>
          <w:sz w:val="28"/>
          <w:szCs w:val="28"/>
        </w:rPr>
        <w:t>本人為着參與</w:t>
      </w:r>
      <w:r w:rsidRPr="004C0FA0">
        <w:rPr>
          <w:rFonts w:eastAsia="標楷體"/>
          <w:sz w:val="28"/>
          <w:szCs w:val="28"/>
        </w:rPr>
        <w:t>2024/2025</w:t>
      </w:r>
      <w:r w:rsidRPr="004C0FA0">
        <w:rPr>
          <w:rFonts w:eastAsia="標楷體" w:hint="eastAsia"/>
          <w:sz w:val="28"/>
          <w:szCs w:val="28"/>
        </w:rPr>
        <w:t>學校年度公立學校“卓越表現教師”榮譽的評選，聲明：</w:t>
      </w:r>
    </w:p>
    <w:p w14:paraId="1855140E" w14:textId="77777777" w:rsidR="004513FB" w:rsidRPr="004C0FA0" w:rsidRDefault="004513FB" w:rsidP="005A68F4">
      <w:pPr>
        <w:pStyle w:val="aa"/>
        <w:numPr>
          <w:ilvl w:val="0"/>
          <w:numId w:val="66"/>
        </w:numPr>
        <w:snapToGrid w:val="0"/>
        <w:spacing w:line="276" w:lineRule="auto"/>
        <w:ind w:leftChars="0" w:left="1134" w:hanging="567"/>
        <w:jc w:val="both"/>
        <w:rPr>
          <w:rFonts w:ascii="標楷體" w:eastAsia="標楷體" w:hAnsi="標楷體"/>
          <w:sz w:val="28"/>
          <w:szCs w:val="28"/>
        </w:rPr>
      </w:pPr>
      <w:r w:rsidRPr="004C0FA0">
        <w:rPr>
          <w:rFonts w:ascii="標楷體" w:eastAsia="標楷體" w:hAnsi="標楷體" w:hint="eastAsia"/>
          <w:sz w:val="28"/>
          <w:szCs w:val="28"/>
        </w:rPr>
        <w:t>同意</w:t>
      </w:r>
      <w:r w:rsidRPr="004C0FA0">
        <w:rPr>
          <w:rFonts w:eastAsia="標楷體"/>
          <w:sz w:val="28"/>
          <w:szCs w:val="28"/>
        </w:rPr>
        <w:t>2024/2025</w:t>
      </w:r>
      <w:r w:rsidRPr="004C0FA0">
        <w:rPr>
          <w:rFonts w:ascii="標楷體" w:eastAsia="標楷體" w:hAnsi="標楷體" w:hint="eastAsia"/>
          <w:sz w:val="28"/>
          <w:szCs w:val="28"/>
        </w:rPr>
        <w:t>學校年度公立學校“卓越表現教師”榮譽的頒授評審委員會及教育及青年發展局相關工作人員對本人提交的個人資料</w:t>
      </w:r>
      <w:r w:rsidRPr="004C0FA0">
        <w:rPr>
          <w:rStyle w:val="ae"/>
          <w:rFonts w:ascii="標楷體" w:eastAsia="標楷體" w:hAnsi="標楷體" w:hint="eastAsia"/>
          <w:sz w:val="28"/>
          <w:szCs w:val="28"/>
        </w:rPr>
        <w:footnoteReference w:customMarkFollows="1" w:id="4"/>
        <w:t>註</w:t>
      </w:r>
      <w:r w:rsidRPr="004C0FA0">
        <w:rPr>
          <w:rFonts w:ascii="標楷體" w:eastAsia="標楷體" w:hAnsi="標楷體" w:hint="eastAsia"/>
          <w:sz w:val="28"/>
          <w:szCs w:val="28"/>
        </w:rPr>
        <w:t>作出處理；</w:t>
      </w:r>
    </w:p>
    <w:p w14:paraId="12EF246C" w14:textId="77777777" w:rsidR="004513FB" w:rsidRPr="004C0FA0" w:rsidRDefault="004513FB" w:rsidP="005A68F4">
      <w:pPr>
        <w:pStyle w:val="aa"/>
        <w:numPr>
          <w:ilvl w:val="0"/>
          <w:numId w:val="66"/>
        </w:numPr>
        <w:snapToGrid w:val="0"/>
        <w:spacing w:line="276" w:lineRule="auto"/>
        <w:ind w:leftChars="0" w:left="1134" w:hanging="567"/>
        <w:jc w:val="both"/>
        <w:rPr>
          <w:rFonts w:ascii="標楷體" w:eastAsia="標楷體" w:hAnsi="標楷體"/>
          <w:sz w:val="28"/>
          <w:szCs w:val="28"/>
        </w:rPr>
      </w:pPr>
      <w:r w:rsidRPr="004C0FA0">
        <w:rPr>
          <w:rFonts w:ascii="標楷體" w:eastAsia="標楷體" w:hAnsi="標楷體" w:hint="eastAsia"/>
          <w:sz w:val="28"/>
          <w:szCs w:val="28"/>
        </w:rPr>
        <w:t>同意對上述聲明的資料轉移到澳門以外的地方供協助評審的委員檢視。</w:t>
      </w:r>
    </w:p>
    <w:p w14:paraId="7B54F3B6" w14:textId="08F4BB38" w:rsidR="004513FB" w:rsidRPr="004C0FA0" w:rsidRDefault="004513FB" w:rsidP="00295DE0">
      <w:pPr>
        <w:snapToGrid w:val="0"/>
        <w:spacing w:beforeLines="100" w:before="240" w:afterLines="50" w:after="120" w:line="276" w:lineRule="auto"/>
        <w:jc w:val="both"/>
        <w:rPr>
          <w:rFonts w:eastAsia="標楷體"/>
          <w:color w:val="000000" w:themeColor="text1"/>
          <w:kern w:val="0"/>
          <w:sz w:val="32"/>
          <w:szCs w:val="32"/>
        </w:rPr>
      </w:pPr>
      <w:r w:rsidRPr="004C0FA0">
        <w:rPr>
          <w:rFonts w:eastAsia="標楷體" w:hint="eastAsia"/>
          <w:sz w:val="28"/>
          <w:szCs w:val="28"/>
        </w:rPr>
        <w:t>特此聲明</w:t>
      </w:r>
      <w:r w:rsidR="00185691" w:rsidRPr="00295DE0">
        <w:rPr>
          <w:rFonts w:eastAsia="標楷體" w:hint="eastAsia"/>
          <w:sz w:val="28"/>
          <w:szCs w:val="28"/>
        </w:rPr>
        <w:t>。</w:t>
      </w:r>
    </w:p>
    <w:tbl>
      <w:tblPr>
        <w:tblStyle w:val="af5"/>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tblGrid>
      <w:tr w:rsidR="004513FB" w:rsidRPr="004C0FA0" w14:paraId="4A78144C" w14:textId="77777777" w:rsidTr="008A46F0">
        <w:tc>
          <w:tcPr>
            <w:tcW w:w="4187" w:type="dxa"/>
          </w:tcPr>
          <w:p w14:paraId="05167AF7" w14:textId="77777777" w:rsidR="004513FB" w:rsidRPr="004C0FA0" w:rsidRDefault="004513FB" w:rsidP="008A46F0">
            <w:pPr>
              <w:snapToGrid w:val="0"/>
              <w:spacing w:beforeLines="100" w:before="240" w:line="360" w:lineRule="auto"/>
              <w:ind w:leftChars="59" w:left="142"/>
              <w:jc w:val="center"/>
              <w:rPr>
                <w:rFonts w:ascii="Times New Roman" w:eastAsia="標楷體" w:hAnsi="Times New Roman"/>
                <w:color w:val="000000" w:themeColor="text1"/>
                <w:sz w:val="28"/>
                <w:szCs w:val="28"/>
              </w:rPr>
            </w:pPr>
            <w:r w:rsidRPr="004C0FA0">
              <w:rPr>
                <w:rFonts w:eastAsia="標楷體" w:hint="eastAsia"/>
                <w:color w:val="000000" w:themeColor="text1"/>
                <w:sz w:val="28"/>
                <w:szCs w:val="28"/>
              </w:rPr>
              <w:t>聲明人</w:t>
            </w:r>
          </w:p>
        </w:tc>
      </w:tr>
      <w:tr w:rsidR="004513FB" w:rsidRPr="004C0FA0" w14:paraId="1520204F" w14:textId="77777777" w:rsidTr="008A46F0">
        <w:tc>
          <w:tcPr>
            <w:tcW w:w="4187" w:type="dxa"/>
          </w:tcPr>
          <w:p w14:paraId="7BAF74C8" w14:textId="77777777" w:rsidR="004513FB" w:rsidRPr="004C0FA0" w:rsidRDefault="004513FB" w:rsidP="008A46F0">
            <w:pPr>
              <w:snapToGrid w:val="0"/>
              <w:spacing w:beforeLines="200" w:before="480" w:line="360" w:lineRule="auto"/>
              <w:jc w:val="center"/>
              <w:rPr>
                <w:rFonts w:ascii="Times New Roman" w:eastAsia="標楷體" w:hAnsi="Times New Roman"/>
                <w:color w:val="000000" w:themeColor="text1"/>
                <w:sz w:val="32"/>
                <w:szCs w:val="32"/>
              </w:rPr>
            </w:pPr>
            <w:r w:rsidRPr="004C0FA0">
              <w:rPr>
                <w:rFonts w:eastAsia="標楷體" w:hint="eastAsia"/>
                <w:color w:val="000000" w:themeColor="text1"/>
                <w:sz w:val="32"/>
                <w:szCs w:val="32"/>
              </w:rPr>
              <w:t>＿＿＿＿＿＿＿＿＿</w:t>
            </w:r>
          </w:p>
        </w:tc>
      </w:tr>
      <w:tr w:rsidR="004513FB" w:rsidRPr="004C0FA0" w14:paraId="46278873" w14:textId="77777777" w:rsidTr="008A46F0">
        <w:tc>
          <w:tcPr>
            <w:tcW w:w="4187" w:type="dxa"/>
          </w:tcPr>
          <w:p w14:paraId="0C842FB9" w14:textId="77777777" w:rsidR="004513FB" w:rsidRPr="004C0FA0" w:rsidRDefault="004513FB" w:rsidP="008A46F0">
            <w:pPr>
              <w:snapToGrid w:val="0"/>
              <w:spacing w:line="360" w:lineRule="auto"/>
              <w:jc w:val="center"/>
              <w:rPr>
                <w:rFonts w:ascii="Times New Roman" w:eastAsia="標楷體" w:hAnsi="Times New Roman"/>
                <w:color w:val="000000" w:themeColor="text1"/>
                <w:sz w:val="28"/>
                <w:szCs w:val="28"/>
              </w:rPr>
            </w:pPr>
            <w:r w:rsidRPr="004C0FA0">
              <w:rPr>
                <w:rFonts w:eastAsia="標楷體" w:hint="eastAsia"/>
                <w:color w:val="000000" w:themeColor="text1"/>
                <w:sz w:val="28"/>
                <w:szCs w:val="28"/>
              </w:rPr>
              <w:t xml:space="preserve">　　年　　月　　日</w:t>
            </w:r>
          </w:p>
        </w:tc>
      </w:tr>
    </w:tbl>
    <w:p w14:paraId="75AA7F1D" w14:textId="77777777" w:rsidR="004513FB" w:rsidRPr="00464CB9" w:rsidRDefault="004513FB" w:rsidP="004513FB">
      <w:pPr>
        <w:widowControl/>
        <w:rPr>
          <w:rFonts w:eastAsia="標楷體"/>
          <w:sz w:val="28"/>
          <w:szCs w:val="28"/>
        </w:rPr>
      </w:pPr>
    </w:p>
    <w:p w14:paraId="28DB657C" w14:textId="77777777" w:rsidR="004513FB" w:rsidRPr="00464CB9" w:rsidRDefault="004513FB" w:rsidP="004513FB">
      <w:pPr>
        <w:widowControl/>
        <w:rPr>
          <w:rFonts w:eastAsia="標楷體"/>
          <w:sz w:val="28"/>
          <w:szCs w:val="28"/>
        </w:rPr>
      </w:pPr>
    </w:p>
    <w:p w14:paraId="5BBF30D6" w14:textId="77777777" w:rsidR="004513FB" w:rsidRPr="00464CB9" w:rsidRDefault="004513FB" w:rsidP="00C45CBA">
      <w:pPr>
        <w:widowControl/>
        <w:rPr>
          <w:rFonts w:eastAsia="標楷體"/>
          <w:sz w:val="28"/>
          <w:szCs w:val="28"/>
        </w:rPr>
      </w:pPr>
    </w:p>
    <w:p w14:paraId="28D70748" w14:textId="77777777" w:rsidR="004513FB" w:rsidRPr="00464CB9" w:rsidRDefault="004513FB">
      <w:pPr>
        <w:widowControl/>
        <w:rPr>
          <w:rFonts w:eastAsia="標楷體"/>
          <w:sz w:val="28"/>
          <w:szCs w:val="28"/>
        </w:rPr>
      </w:pPr>
      <w:r w:rsidRPr="00464CB9">
        <w:rPr>
          <w:rFonts w:eastAsia="標楷體"/>
          <w:sz w:val="28"/>
          <w:szCs w:val="28"/>
        </w:rPr>
        <w:br w:type="page"/>
      </w:r>
    </w:p>
    <w:p w14:paraId="0D7304F7" w14:textId="50C175F5" w:rsidR="00F369D1" w:rsidRPr="004C644D" w:rsidRDefault="00F71115" w:rsidP="00C45CBA">
      <w:pPr>
        <w:widowControl/>
        <w:rPr>
          <w:rFonts w:eastAsia="標楷體"/>
          <w:sz w:val="28"/>
          <w:szCs w:val="28"/>
        </w:rPr>
      </w:pPr>
      <w:r w:rsidRPr="004C644D">
        <w:rPr>
          <w:rFonts w:eastAsia="標楷體"/>
          <w:noProof/>
          <w:sz w:val="28"/>
          <w:szCs w:val="28"/>
        </w:rPr>
        <w:lastRenderedPageBreak/>
        <mc:AlternateContent>
          <mc:Choice Requires="wps">
            <w:drawing>
              <wp:anchor distT="0" distB="0" distL="114300" distR="114300" simplePos="0" relativeHeight="251683840" behindDoc="0" locked="0" layoutInCell="1" allowOverlap="1" wp14:anchorId="21533DD8" wp14:editId="6A7B7F46">
                <wp:simplePos x="0" y="0"/>
                <wp:positionH relativeFrom="margin">
                  <wp:posOffset>5323900</wp:posOffset>
                </wp:positionH>
                <wp:positionV relativeFrom="paragraph">
                  <wp:posOffset>-466437</wp:posOffset>
                </wp:positionV>
                <wp:extent cx="771276" cy="429370"/>
                <wp:effectExtent l="0" t="0" r="0" b="8890"/>
                <wp:wrapNone/>
                <wp:docPr id="9" name="文字方塊 9"/>
                <wp:cNvGraphicFramePr/>
                <a:graphic xmlns:a="http://schemas.openxmlformats.org/drawingml/2006/main">
                  <a:graphicData uri="http://schemas.microsoft.com/office/word/2010/wordprocessingShape">
                    <wps:wsp>
                      <wps:cNvSpPr txBox="1"/>
                      <wps:spPr>
                        <a:xfrm>
                          <a:off x="0" y="0"/>
                          <a:ext cx="771276" cy="429370"/>
                        </a:xfrm>
                        <a:prstGeom prst="rect">
                          <a:avLst/>
                        </a:prstGeom>
                        <a:solidFill>
                          <a:sysClr val="window" lastClr="FFFFFF"/>
                        </a:solidFill>
                        <a:ln w="6350">
                          <a:noFill/>
                        </a:ln>
                      </wps:spPr>
                      <wps:txbx>
                        <w:txbxContent>
                          <w:p w14:paraId="168B777A" w14:textId="77777777" w:rsidR="001F3513" w:rsidRPr="00AC4C56" w:rsidRDefault="001F3513" w:rsidP="00295DE0">
                            <w:pPr>
                              <w:jc w:val="right"/>
                              <w:rPr>
                                <w:rFonts w:ascii="標楷體" w:eastAsia="SimSun" w:hAnsi="標楷體"/>
                                <w:sz w:val="20"/>
                                <w:szCs w:val="20"/>
                              </w:rPr>
                            </w:pPr>
                            <w:r w:rsidRPr="00AC4C56">
                              <w:rPr>
                                <w:rFonts w:ascii="標楷體" w:eastAsia="標楷體" w:hAnsi="標楷體" w:hint="eastAsia"/>
                                <w:sz w:val="20"/>
                                <w:szCs w:val="20"/>
                                <w:lang w:eastAsia="zh-CN"/>
                              </w:rPr>
                              <w:t>附件</w:t>
                            </w:r>
                            <w:r w:rsidRPr="00AC4C56">
                              <w:rPr>
                                <w:rFonts w:ascii="標楷體" w:eastAsia="標楷體" w:hAnsi="標楷體" w:hint="eastAsia"/>
                                <w:sz w:val="20"/>
                                <w:szCs w:val="20"/>
                              </w:rPr>
                              <w:t>四</w:t>
                            </w:r>
                          </w:p>
                          <w:p w14:paraId="7F7348A0" w14:textId="77777777" w:rsidR="001F3513" w:rsidRPr="00AC4C56" w:rsidRDefault="001F3513" w:rsidP="00295DE0">
                            <w:pPr>
                              <w:jc w:val="right"/>
                              <w:rPr>
                                <w:rFonts w:ascii="標楷體" w:eastAsia="標楷體" w:hAnsi="標楷體"/>
                                <w:sz w:val="20"/>
                                <w:szCs w:val="20"/>
                                <w:lang w:eastAsia="zh-CN"/>
                              </w:rPr>
                            </w:pPr>
                            <w:r w:rsidRPr="00AC4C56">
                              <w:rPr>
                                <w:rFonts w:ascii="標楷體" w:eastAsia="標楷體" w:hAnsi="標楷體" w:hint="eastAsia"/>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33DD8" id="文字方塊 9" o:spid="_x0000_s1031" type="#_x0000_t202" style="position:absolute;margin-left:419.2pt;margin-top:-36.75pt;width:60.75pt;height:33.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" fillcolor="window" stroked="f" strokeweight=".5pt">
                <v:textbox>
                  <w:txbxContent>
                    <w:p w14:paraId="168B777A" w14:textId="77777777" w:rsidR="001F3513" w:rsidRPr="00AC4C56" w:rsidRDefault="001F3513" w:rsidP="00295DE0">
                      <w:pPr>
                        <w:jc w:val="right"/>
                        <w:rPr>
                          <w:rFonts w:ascii="標楷體" w:eastAsia="SimSun" w:hAnsi="標楷體"/>
                          <w:sz w:val="20"/>
                          <w:szCs w:val="20"/>
                        </w:rPr>
                      </w:pPr>
                      <w:r w:rsidRPr="00AC4C56">
                        <w:rPr>
                          <w:rFonts w:ascii="標楷體" w:eastAsia="標楷體" w:hAnsi="標楷體" w:hint="eastAsia"/>
                          <w:sz w:val="20"/>
                          <w:szCs w:val="20"/>
                          <w:lang w:eastAsia="zh-CN"/>
                        </w:rPr>
                        <w:t>附件</w:t>
                      </w:r>
                      <w:r w:rsidRPr="00AC4C56">
                        <w:rPr>
                          <w:rFonts w:ascii="標楷體" w:eastAsia="標楷體" w:hAnsi="標楷體" w:hint="eastAsia"/>
                          <w:sz w:val="20"/>
                          <w:szCs w:val="20"/>
                        </w:rPr>
                        <w:t>四</w:t>
                      </w:r>
                    </w:p>
                    <w:p w14:paraId="7F7348A0" w14:textId="77777777" w:rsidR="001F3513" w:rsidRPr="00AC4C56" w:rsidRDefault="001F3513" w:rsidP="00295DE0">
                      <w:pPr>
                        <w:jc w:val="right"/>
                        <w:rPr>
                          <w:rFonts w:ascii="標楷體" w:eastAsia="標楷體" w:hAnsi="標楷體"/>
                          <w:sz w:val="20"/>
                          <w:szCs w:val="20"/>
                          <w:lang w:eastAsia="zh-CN"/>
                        </w:rPr>
                      </w:pPr>
                      <w:r w:rsidRPr="00AC4C56">
                        <w:rPr>
                          <w:rFonts w:ascii="標楷體" w:eastAsia="標楷體" w:hAnsi="標楷體" w:hint="eastAsia"/>
                          <w:sz w:val="20"/>
                          <w:szCs w:val="20"/>
                          <w:lang w:eastAsia="zh-CN"/>
                        </w:rPr>
                        <w:t>秘密文件</w:t>
                      </w:r>
                    </w:p>
                  </w:txbxContent>
                </v:textbox>
                <w10:wrap anchorx="margin"/>
              </v:shape>
            </w:pict>
          </mc:Fallback>
        </mc:AlternateContent>
      </w:r>
    </w:p>
    <w:p w14:paraId="7A4BBC02" w14:textId="6B9DCCCD" w:rsidR="00254B6F" w:rsidRPr="00464CB9" w:rsidRDefault="001F3513" w:rsidP="001D5981">
      <w:pPr>
        <w:widowControl/>
        <w:spacing w:beforeLines="50" w:before="120" w:afterLines="50" w:after="120"/>
        <w:jc w:val="center"/>
        <w:rPr>
          <w:rFonts w:eastAsia="標楷體"/>
          <w:b/>
          <w:sz w:val="28"/>
          <w:szCs w:val="28"/>
        </w:rPr>
      </w:pPr>
      <w:bookmarkStart w:id="6" w:name="_Hlk143761291"/>
      <w:r w:rsidRPr="00464CB9">
        <w:rPr>
          <w:rFonts w:eastAsia="標楷體"/>
          <w:b/>
          <w:sz w:val="28"/>
          <w:szCs w:val="28"/>
        </w:rPr>
        <w:t>2024</w:t>
      </w:r>
      <w:r w:rsidR="00254B6F" w:rsidRPr="00464CB9">
        <w:rPr>
          <w:rFonts w:eastAsia="標楷體"/>
          <w:b/>
          <w:sz w:val="28"/>
          <w:szCs w:val="28"/>
        </w:rPr>
        <w:t>/</w:t>
      </w:r>
      <w:r w:rsidRPr="00464CB9">
        <w:rPr>
          <w:rFonts w:eastAsia="標楷體"/>
          <w:b/>
          <w:sz w:val="28"/>
          <w:szCs w:val="28"/>
        </w:rPr>
        <w:t>2025</w:t>
      </w:r>
      <w:r w:rsidR="00254B6F" w:rsidRPr="00464CB9">
        <w:rPr>
          <w:rFonts w:eastAsia="標楷體" w:hint="eastAsia"/>
          <w:b/>
          <w:sz w:val="28"/>
          <w:szCs w:val="28"/>
        </w:rPr>
        <w:t>學校年度</w:t>
      </w:r>
      <w:r w:rsidR="00881E68" w:rsidRPr="00464CB9">
        <w:rPr>
          <w:rFonts w:eastAsia="標楷體" w:hint="eastAsia"/>
          <w:b/>
          <w:sz w:val="28"/>
          <w:szCs w:val="28"/>
        </w:rPr>
        <w:t>公立學校</w:t>
      </w:r>
      <w:r w:rsidR="00254B6F" w:rsidRPr="00464CB9">
        <w:rPr>
          <w:rFonts w:eastAsia="標楷體" w:hint="eastAsia"/>
          <w:b/>
          <w:sz w:val="28"/>
          <w:szCs w:val="28"/>
        </w:rPr>
        <w:t>“</w:t>
      </w:r>
      <w:r w:rsidR="0072177C" w:rsidRPr="00464CB9">
        <w:rPr>
          <w:rFonts w:eastAsia="標楷體" w:hint="eastAsia"/>
          <w:b/>
          <w:sz w:val="28"/>
          <w:szCs w:val="28"/>
        </w:rPr>
        <w:t>卓越表現教師</w:t>
      </w:r>
      <w:r w:rsidR="00254B6F" w:rsidRPr="00464CB9">
        <w:rPr>
          <w:rFonts w:eastAsia="標楷體" w:hint="eastAsia"/>
          <w:b/>
          <w:sz w:val="28"/>
          <w:szCs w:val="28"/>
        </w:rPr>
        <w:t>”榮譽</w:t>
      </w:r>
      <w:r w:rsidR="00881E68" w:rsidRPr="00464CB9">
        <w:rPr>
          <w:rFonts w:eastAsia="標楷體" w:hint="eastAsia"/>
          <w:b/>
          <w:sz w:val="28"/>
          <w:szCs w:val="28"/>
        </w:rPr>
        <w:t>的</w:t>
      </w:r>
      <w:r w:rsidR="00254B6F" w:rsidRPr="00464CB9">
        <w:rPr>
          <w:rFonts w:eastAsia="標楷體" w:hint="eastAsia"/>
          <w:b/>
          <w:sz w:val="28"/>
          <w:szCs w:val="28"/>
        </w:rPr>
        <w:t>頒授</w:t>
      </w:r>
    </w:p>
    <w:p w14:paraId="4678A511" w14:textId="1FC6B548" w:rsidR="00254B6F" w:rsidRPr="00464CB9" w:rsidRDefault="00254B6F" w:rsidP="001D5981">
      <w:pPr>
        <w:widowControl/>
        <w:spacing w:beforeLines="50" w:before="120" w:afterLines="50" w:after="120"/>
        <w:jc w:val="center"/>
        <w:rPr>
          <w:rFonts w:eastAsia="標楷體"/>
          <w:b/>
          <w:sz w:val="28"/>
          <w:szCs w:val="28"/>
        </w:rPr>
      </w:pPr>
      <w:r w:rsidRPr="00464CB9">
        <w:rPr>
          <w:rFonts w:eastAsia="標楷體" w:hint="eastAsia"/>
          <w:b/>
          <w:sz w:val="28"/>
          <w:szCs w:val="28"/>
        </w:rPr>
        <w:t>被</w:t>
      </w:r>
      <w:r w:rsidR="00781E42" w:rsidRPr="00464CB9">
        <w:rPr>
          <w:rFonts w:eastAsia="標楷體" w:hint="eastAsia"/>
          <w:b/>
          <w:sz w:val="28"/>
          <w:szCs w:val="28"/>
        </w:rPr>
        <w:t>提名</w:t>
      </w:r>
      <w:r w:rsidRPr="00464CB9">
        <w:rPr>
          <w:rFonts w:eastAsia="標楷體" w:hint="eastAsia"/>
          <w:b/>
          <w:sz w:val="28"/>
          <w:szCs w:val="28"/>
        </w:rPr>
        <w:t>教師教學經歷</w:t>
      </w:r>
    </w:p>
    <w:bookmarkEnd w:id="6"/>
    <w:p w14:paraId="1D615F42" w14:textId="77777777" w:rsidR="00254B6F" w:rsidRPr="00464CB9" w:rsidRDefault="00254B6F" w:rsidP="00254B6F">
      <w:pPr>
        <w:rPr>
          <w:rFonts w:ascii="Calibri" w:hAnsi="Calibri"/>
        </w:rPr>
      </w:pPr>
    </w:p>
    <w:p w14:paraId="3B9037E6" w14:textId="2D6D6868" w:rsidR="00254B6F" w:rsidRPr="00464CB9" w:rsidRDefault="00254B6F" w:rsidP="00254B6F">
      <w:pPr>
        <w:snapToGrid w:val="0"/>
        <w:spacing w:line="360" w:lineRule="auto"/>
        <w:jc w:val="center"/>
        <w:rPr>
          <w:rFonts w:eastAsia="標楷體"/>
          <w:b/>
        </w:rPr>
      </w:pPr>
      <w:r w:rsidRPr="00464CB9">
        <w:rPr>
          <w:rFonts w:eastAsia="標楷體" w:hint="eastAsia"/>
          <w:b/>
        </w:rPr>
        <w:t>姓名：</w:t>
      </w:r>
      <w:r w:rsidRPr="00464CB9">
        <w:rPr>
          <w:rFonts w:eastAsia="標楷體"/>
          <w:b/>
        </w:rPr>
        <w:t>_________</w:t>
      </w:r>
      <w:r w:rsidR="00F71115" w:rsidRPr="00464CB9">
        <w:rPr>
          <w:rFonts w:eastAsia="標楷體"/>
          <w:b/>
        </w:rPr>
        <w:t>____</w:t>
      </w:r>
      <w:r w:rsidRPr="00464CB9">
        <w:rPr>
          <w:rFonts w:eastAsia="標楷體"/>
          <w:b/>
        </w:rPr>
        <w:t>_____</w:t>
      </w:r>
    </w:p>
    <w:tbl>
      <w:tblPr>
        <w:tblStyle w:val="1"/>
        <w:tblW w:w="8789" w:type="dxa"/>
        <w:jc w:val="center"/>
        <w:tblLook w:val="04A0" w:firstRow="1" w:lastRow="0" w:firstColumn="1" w:lastColumn="0" w:noHBand="0" w:noVBand="1"/>
      </w:tblPr>
      <w:tblGrid>
        <w:gridCol w:w="1555"/>
        <w:gridCol w:w="2835"/>
        <w:gridCol w:w="1701"/>
        <w:gridCol w:w="2698"/>
      </w:tblGrid>
      <w:tr w:rsidR="00480E9E" w:rsidRPr="00480E9E" w14:paraId="690658A0" w14:textId="6499FF77" w:rsidTr="00295DE0">
        <w:trPr>
          <w:trHeight w:val="767"/>
          <w:jc w:val="center"/>
        </w:trPr>
        <w:tc>
          <w:tcPr>
            <w:tcW w:w="1555" w:type="dxa"/>
            <w:vAlign w:val="center"/>
          </w:tcPr>
          <w:p w14:paraId="26BD52FD" w14:textId="77777777" w:rsidR="00480E9E" w:rsidRPr="00480E9E" w:rsidRDefault="00480E9E" w:rsidP="00254B6F">
            <w:pPr>
              <w:snapToGrid w:val="0"/>
              <w:spacing w:line="240" w:lineRule="atLeast"/>
              <w:jc w:val="center"/>
              <w:rPr>
                <w:rFonts w:eastAsia="標楷體"/>
                <w:b/>
              </w:rPr>
            </w:pPr>
            <w:r w:rsidRPr="00480E9E">
              <w:rPr>
                <w:rFonts w:eastAsia="標楷體" w:hint="eastAsia"/>
                <w:b/>
              </w:rPr>
              <w:t>學年</w:t>
            </w:r>
          </w:p>
        </w:tc>
        <w:tc>
          <w:tcPr>
            <w:tcW w:w="2835" w:type="dxa"/>
            <w:vAlign w:val="center"/>
          </w:tcPr>
          <w:p w14:paraId="482584FB" w14:textId="7A584D70" w:rsidR="00480E9E" w:rsidRPr="00480E9E" w:rsidRDefault="00480E9E" w:rsidP="00254B6F">
            <w:pPr>
              <w:snapToGrid w:val="0"/>
              <w:spacing w:line="276" w:lineRule="auto"/>
              <w:jc w:val="center"/>
              <w:rPr>
                <w:rFonts w:eastAsia="標楷體"/>
                <w:b/>
              </w:rPr>
            </w:pPr>
            <w:r w:rsidRPr="00480E9E">
              <w:rPr>
                <w:rFonts w:eastAsia="標楷體" w:hint="eastAsia"/>
                <w:b/>
              </w:rPr>
              <w:t>學校</w:t>
            </w:r>
            <w:r w:rsidRPr="00295DE0">
              <w:rPr>
                <w:rFonts w:eastAsia="標楷體" w:hint="eastAsia"/>
                <w:b/>
                <w:kern w:val="0"/>
                <w:szCs w:val="32"/>
              </w:rPr>
              <w:t>／單位</w:t>
            </w:r>
          </w:p>
        </w:tc>
        <w:tc>
          <w:tcPr>
            <w:tcW w:w="1701" w:type="dxa"/>
            <w:vAlign w:val="center"/>
          </w:tcPr>
          <w:p w14:paraId="626B7F8D" w14:textId="77777777" w:rsidR="00480E9E" w:rsidRPr="00480E9E" w:rsidRDefault="00480E9E" w:rsidP="00254B6F">
            <w:pPr>
              <w:snapToGrid w:val="0"/>
              <w:spacing w:line="276" w:lineRule="auto"/>
              <w:jc w:val="center"/>
              <w:rPr>
                <w:rFonts w:eastAsia="標楷體"/>
                <w:b/>
              </w:rPr>
            </w:pPr>
            <w:r w:rsidRPr="00480E9E">
              <w:rPr>
                <w:rFonts w:eastAsia="標楷體" w:hint="eastAsia"/>
                <w:b/>
              </w:rPr>
              <w:t>任教級別</w:t>
            </w:r>
          </w:p>
        </w:tc>
        <w:tc>
          <w:tcPr>
            <w:tcW w:w="2698" w:type="dxa"/>
            <w:vAlign w:val="center"/>
          </w:tcPr>
          <w:p w14:paraId="5109336A" w14:textId="77777777" w:rsidR="00480E9E" w:rsidRPr="00480E9E" w:rsidRDefault="00480E9E" w:rsidP="00254B6F">
            <w:pPr>
              <w:snapToGrid w:val="0"/>
              <w:spacing w:line="276" w:lineRule="auto"/>
              <w:jc w:val="center"/>
              <w:rPr>
                <w:rFonts w:eastAsia="標楷體"/>
                <w:b/>
              </w:rPr>
            </w:pPr>
            <w:r w:rsidRPr="00480E9E">
              <w:rPr>
                <w:rFonts w:eastAsia="標楷體" w:hint="eastAsia"/>
                <w:b/>
              </w:rPr>
              <w:t>主要任教科目</w:t>
            </w:r>
            <w:r w:rsidRPr="00480E9E">
              <w:rPr>
                <w:rFonts w:eastAsia="標楷體"/>
                <w:b/>
              </w:rPr>
              <w:t>/</w:t>
            </w:r>
            <w:r w:rsidRPr="00480E9E">
              <w:rPr>
                <w:rFonts w:eastAsia="標楷體" w:hint="eastAsia"/>
                <w:b/>
              </w:rPr>
              <w:t>職務</w:t>
            </w:r>
          </w:p>
        </w:tc>
      </w:tr>
      <w:tr w:rsidR="00480E9E" w:rsidRPr="00464CB9" w14:paraId="628DE3D4" w14:textId="7377E168" w:rsidTr="00295DE0">
        <w:trPr>
          <w:jc w:val="center"/>
        </w:trPr>
        <w:tc>
          <w:tcPr>
            <w:tcW w:w="1555" w:type="dxa"/>
            <w:shd w:val="clear" w:color="auto" w:fill="auto"/>
          </w:tcPr>
          <w:p w14:paraId="3382DA47" w14:textId="77777777" w:rsidR="00480E9E" w:rsidRPr="00464CB9" w:rsidRDefault="00480E9E" w:rsidP="00254B6F">
            <w:pPr>
              <w:snapToGrid w:val="0"/>
              <w:spacing w:line="480" w:lineRule="auto"/>
              <w:jc w:val="center"/>
              <w:rPr>
                <w:rFonts w:eastAsia="標楷體"/>
              </w:rPr>
            </w:pPr>
          </w:p>
        </w:tc>
        <w:tc>
          <w:tcPr>
            <w:tcW w:w="2835" w:type="dxa"/>
            <w:shd w:val="clear" w:color="auto" w:fill="auto"/>
          </w:tcPr>
          <w:p w14:paraId="3DFC9BB4" w14:textId="77777777" w:rsidR="00480E9E" w:rsidRPr="00464CB9" w:rsidRDefault="00480E9E" w:rsidP="00254B6F">
            <w:pPr>
              <w:snapToGrid w:val="0"/>
              <w:spacing w:line="480" w:lineRule="auto"/>
              <w:jc w:val="center"/>
              <w:rPr>
                <w:rFonts w:eastAsia="標楷體"/>
              </w:rPr>
            </w:pPr>
          </w:p>
        </w:tc>
        <w:tc>
          <w:tcPr>
            <w:tcW w:w="1701" w:type="dxa"/>
            <w:shd w:val="clear" w:color="auto" w:fill="auto"/>
          </w:tcPr>
          <w:p w14:paraId="1EEE0DED" w14:textId="77777777" w:rsidR="00480E9E" w:rsidRPr="00464CB9" w:rsidRDefault="00480E9E" w:rsidP="00254B6F">
            <w:pPr>
              <w:snapToGrid w:val="0"/>
              <w:spacing w:line="480" w:lineRule="auto"/>
              <w:jc w:val="center"/>
              <w:rPr>
                <w:rFonts w:eastAsia="標楷體"/>
              </w:rPr>
            </w:pPr>
          </w:p>
        </w:tc>
        <w:tc>
          <w:tcPr>
            <w:tcW w:w="2698" w:type="dxa"/>
            <w:shd w:val="clear" w:color="auto" w:fill="auto"/>
          </w:tcPr>
          <w:p w14:paraId="2D990627" w14:textId="77777777" w:rsidR="00480E9E" w:rsidRPr="00464CB9" w:rsidRDefault="00480E9E" w:rsidP="00254B6F">
            <w:pPr>
              <w:snapToGrid w:val="0"/>
              <w:spacing w:line="480" w:lineRule="auto"/>
              <w:jc w:val="center"/>
              <w:rPr>
                <w:rFonts w:eastAsia="標楷體"/>
              </w:rPr>
            </w:pPr>
          </w:p>
        </w:tc>
      </w:tr>
      <w:tr w:rsidR="00480E9E" w:rsidRPr="00464CB9" w14:paraId="7AF1233B" w14:textId="3838011B" w:rsidTr="00295DE0">
        <w:trPr>
          <w:jc w:val="center"/>
        </w:trPr>
        <w:tc>
          <w:tcPr>
            <w:tcW w:w="1555" w:type="dxa"/>
            <w:shd w:val="clear" w:color="auto" w:fill="auto"/>
          </w:tcPr>
          <w:p w14:paraId="786A17CD" w14:textId="77777777" w:rsidR="00480E9E" w:rsidRPr="00464CB9" w:rsidRDefault="00480E9E" w:rsidP="00254B6F">
            <w:pPr>
              <w:snapToGrid w:val="0"/>
              <w:spacing w:line="480" w:lineRule="auto"/>
              <w:jc w:val="center"/>
              <w:rPr>
                <w:rFonts w:eastAsia="標楷體"/>
              </w:rPr>
            </w:pPr>
          </w:p>
        </w:tc>
        <w:tc>
          <w:tcPr>
            <w:tcW w:w="2835" w:type="dxa"/>
            <w:shd w:val="clear" w:color="auto" w:fill="auto"/>
          </w:tcPr>
          <w:p w14:paraId="192000DF" w14:textId="77777777" w:rsidR="00480E9E" w:rsidRPr="00464CB9" w:rsidRDefault="00480E9E" w:rsidP="00254B6F">
            <w:pPr>
              <w:snapToGrid w:val="0"/>
              <w:spacing w:line="480" w:lineRule="auto"/>
              <w:jc w:val="center"/>
              <w:rPr>
                <w:rFonts w:eastAsia="標楷體"/>
              </w:rPr>
            </w:pPr>
          </w:p>
        </w:tc>
        <w:tc>
          <w:tcPr>
            <w:tcW w:w="1701" w:type="dxa"/>
            <w:shd w:val="clear" w:color="auto" w:fill="auto"/>
          </w:tcPr>
          <w:p w14:paraId="7BCE25FA" w14:textId="77777777" w:rsidR="00480E9E" w:rsidRPr="00464CB9" w:rsidRDefault="00480E9E" w:rsidP="00254B6F">
            <w:pPr>
              <w:snapToGrid w:val="0"/>
              <w:spacing w:line="480" w:lineRule="auto"/>
              <w:jc w:val="center"/>
              <w:rPr>
                <w:rFonts w:eastAsia="標楷體"/>
              </w:rPr>
            </w:pPr>
          </w:p>
        </w:tc>
        <w:tc>
          <w:tcPr>
            <w:tcW w:w="2698" w:type="dxa"/>
            <w:shd w:val="clear" w:color="auto" w:fill="auto"/>
          </w:tcPr>
          <w:p w14:paraId="2E93E627" w14:textId="77777777" w:rsidR="00480E9E" w:rsidRPr="00464CB9" w:rsidRDefault="00480E9E" w:rsidP="00254B6F">
            <w:pPr>
              <w:snapToGrid w:val="0"/>
              <w:spacing w:line="480" w:lineRule="auto"/>
              <w:jc w:val="center"/>
              <w:rPr>
                <w:rFonts w:eastAsia="標楷體"/>
              </w:rPr>
            </w:pPr>
          </w:p>
        </w:tc>
      </w:tr>
      <w:tr w:rsidR="00480E9E" w:rsidRPr="00464CB9" w14:paraId="4A45F330" w14:textId="2B0E6DBB" w:rsidTr="00295DE0">
        <w:trPr>
          <w:jc w:val="center"/>
        </w:trPr>
        <w:tc>
          <w:tcPr>
            <w:tcW w:w="1555" w:type="dxa"/>
            <w:shd w:val="clear" w:color="auto" w:fill="auto"/>
          </w:tcPr>
          <w:p w14:paraId="0FE19010" w14:textId="77777777" w:rsidR="00480E9E" w:rsidRPr="00464CB9" w:rsidRDefault="00480E9E" w:rsidP="00254B6F">
            <w:pPr>
              <w:snapToGrid w:val="0"/>
              <w:spacing w:line="480" w:lineRule="auto"/>
              <w:jc w:val="center"/>
              <w:rPr>
                <w:rFonts w:eastAsia="標楷體"/>
              </w:rPr>
            </w:pPr>
          </w:p>
        </w:tc>
        <w:tc>
          <w:tcPr>
            <w:tcW w:w="2835" w:type="dxa"/>
            <w:shd w:val="clear" w:color="auto" w:fill="auto"/>
          </w:tcPr>
          <w:p w14:paraId="5B607294" w14:textId="77777777" w:rsidR="00480E9E" w:rsidRPr="00464CB9" w:rsidRDefault="00480E9E" w:rsidP="00254B6F">
            <w:pPr>
              <w:snapToGrid w:val="0"/>
              <w:spacing w:line="480" w:lineRule="auto"/>
              <w:jc w:val="center"/>
              <w:rPr>
                <w:rFonts w:eastAsia="標楷體"/>
              </w:rPr>
            </w:pPr>
          </w:p>
        </w:tc>
        <w:tc>
          <w:tcPr>
            <w:tcW w:w="1701" w:type="dxa"/>
            <w:shd w:val="clear" w:color="auto" w:fill="auto"/>
          </w:tcPr>
          <w:p w14:paraId="1E187D85" w14:textId="77777777" w:rsidR="00480E9E" w:rsidRPr="00464CB9" w:rsidRDefault="00480E9E" w:rsidP="00254B6F">
            <w:pPr>
              <w:snapToGrid w:val="0"/>
              <w:spacing w:line="480" w:lineRule="auto"/>
              <w:jc w:val="center"/>
              <w:rPr>
                <w:rFonts w:eastAsia="標楷體"/>
              </w:rPr>
            </w:pPr>
          </w:p>
        </w:tc>
        <w:tc>
          <w:tcPr>
            <w:tcW w:w="2698" w:type="dxa"/>
            <w:shd w:val="clear" w:color="auto" w:fill="auto"/>
          </w:tcPr>
          <w:p w14:paraId="2C94246B" w14:textId="77777777" w:rsidR="00480E9E" w:rsidRPr="00464CB9" w:rsidRDefault="00480E9E" w:rsidP="00254B6F">
            <w:pPr>
              <w:snapToGrid w:val="0"/>
              <w:spacing w:line="480" w:lineRule="auto"/>
              <w:jc w:val="center"/>
              <w:rPr>
                <w:rFonts w:eastAsia="標楷體"/>
              </w:rPr>
            </w:pPr>
          </w:p>
        </w:tc>
      </w:tr>
      <w:tr w:rsidR="00480E9E" w:rsidRPr="00464CB9" w14:paraId="78C98EAC" w14:textId="520F73EB" w:rsidTr="00295DE0">
        <w:trPr>
          <w:jc w:val="center"/>
        </w:trPr>
        <w:tc>
          <w:tcPr>
            <w:tcW w:w="1555" w:type="dxa"/>
            <w:shd w:val="clear" w:color="auto" w:fill="auto"/>
            <w:vAlign w:val="center"/>
          </w:tcPr>
          <w:p w14:paraId="788F5BDD" w14:textId="77777777" w:rsidR="00480E9E" w:rsidRPr="00464CB9" w:rsidRDefault="00480E9E" w:rsidP="00254B6F">
            <w:pPr>
              <w:snapToGrid w:val="0"/>
              <w:spacing w:line="480" w:lineRule="auto"/>
              <w:jc w:val="center"/>
              <w:rPr>
                <w:rFonts w:eastAsia="標楷體"/>
              </w:rPr>
            </w:pPr>
          </w:p>
        </w:tc>
        <w:tc>
          <w:tcPr>
            <w:tcW w:w="2835" w:type="dxa"/>
            <w:shd w:val="clear" w:color="auto" w:fill="auto"/>
            <w:vAlign w:val="center"/>
          </w:tcPr>
          <w:p w14:paraId="2EC42EEA" w14:textId="77777777" w:rsidR="00480E9E" w:rsidRPr="00464CB9" w:rsidRDefault="00480E9E" w:rsidP="00254B6F">
            <w:pPr>
              <w:snapToGrid w:val="0"/>
              <w:spacing w:line="480" w:lineRule="auto"/>
              <w:jc w:val="center"/>
              <w:rPr>
                <w:rFonts w:eastAsia="標楷體"/>
              </w:rPr>
            </w:pPr>
          </w:p>
        </w:tc>
        <w:tc>
          <w:tcPr>
            <w:tcW w:w="1701" w:type="dxa"/>
            <w:shd w:val="clear" w:color="auto" w:fill="auto"/>
            <w:vAlign w:val="center"/>
          </w:tcPr>
          <w:p w14:paraId="374883C7" w14:textId="77777777" w:rsidR="00480E9E" w:rsidRPr="00464CB9" w:rsidRDefault="00480E9E" w:rsidP="00254B6F">
            <w:pPr>
              <w:snapToGrid w:val="0"/>
              <w:spacing w:line="480" w:lineRule="auto"/>
              <w:jc w:val="center"/>
              <w:rPr>
                <w:rFonts w:eastAsia="標楷體"/>
              </w:rPr>
            </w:pPr>
          </w:p>
        </w:tc>
        <w:tc>
          <w:tcPr>
            <w:tcW w:w="2698" w:type="dxa"/>
            <w:shd w:val="clear" w:color="auto" w:fill="auto"/>
            <w:vAlign w:val="center"/>
          </w:tcPr>
          <w:p w14:paraId="73F428AE" w14:textId="77777777" w:rsidR="00480E9E" w:rsidRPr="00464CB9" w:rsidRDefault="00480E9E" w:rsidP="00254B6F">
            <w:pPr>
              <w:snapToGrid w:val="0"/>
              <w:spacing w:line="480" w:lineRule="auto"/>
              <w:jc w:val="center"/>
              <w:rPr>
                <w:rFonts w:eastAsia="標楷體"/>
              </w:rPr>
            </w:pPr>
          </w:p>
        </w:tc>
      </w:tr>
      <w:tr w:rsidR="00480E9E" w:rsidRPr="00464CB9" w14:paraId="4033679E" w14:textId="44805A1A" w:rsidTr="00295DE0">
        <w:trPr>
          <w:jc w:val="center"/>
        </w:trPr>
        <w:tc>
          <w:tcPr>
            <w:tcW w:w="1555" w:type="dxa"/>
            <w:shd w:val="clear" w:color="auto" w:fill="auto"/>
          </w:tcPr>
          <w:p w14:paraId="6773593D" w14:textId="77777777" w:rsidR="00480E9E" w:rsidRPr="00464CB9" w:rsidRDefault="00480E9E" w:rsidP="00254B6F">
            <w:pPr>
              <w:snapToGrid w:val="0"/>
              <w:spacing w:line="480" w:lineRule="auto"/>
              <w:jc w:val="center"/>
              <w:rPr>
                <w:rFonts w:eastAsia="標楷體"/>
              </w:rPr>
            </w:pPr>
          </w:p>
        </w:tc>
        <w:tc>
          <w:tcPr>
            <w:tcW w:w="2835" w:type="dxa"/>
            <w:shd w:val="clear" w:color="auto" w:fill="auto"/>
          </w:tcPr>
          <w:p w14:paraId="4F3363A2" w14:textId="77777777" w:rsidR="00480E9E" w:rsidRPr="00464CB9" w:rsidRDefault="00480E9E" w:rsidP="00254B6F">
            <w:pPr>
              <w:snapToGrid w:val="0"/>
              <w:spacing w:line="480" w:lineRule="auto"/>
              <w:jc w:val="center"/>
              <w:rPr>
                <w:rFonts w:eastAsia="標楷體"/>
              </w:rPr>
            </w:pPr>
          </w:p>
        </w:tc>
        <w:tc>
          <w:tcPr>
            <w:tcW w:w="1701" w:type="dxa"/>
            <w:shd w:val="clear" w:color="auto" w:fill="auto"/>
          </w:tcPr>
          <w:p w14:paraId="01821BF7" w14:textId="77777777" w:rsidR="00480E9E" w:rsidRPr="00464CB9" w:rsidRDefault="00480E9E" w:rsidP="00254B6F">
            <w:pPr>
              <w:snapToGrid w:val="0"/>
              <w:spacing w:line="480" w:lineRule="auto"/>
              <w:jc w:val="center"/>
              <w:rPr>
                <w:rFonts w:eastAsia="標楷體"/>
              </w:rPr>
            </w:pPr>
          </w:p>
        </w:tc>
        <w:tc>
          <w:tcPr>
            <w:tcW w:w="2698" w:type="dxa"/>
            <w:shd w:val="clear" w:color="auto" w:fill="auto"/>
          </w:tcPr>
          <w:p w14:paraId="77778B99" w14:textId="77777777" w:rsidR="00480E9E" w:rsidRPr="00464CB9" w:rsidRDefault="00480E9E" w:rsidP="00254B6F">
            <w:pPr>
              <w:snapToGrid w:val="0"/>
              <w:spacing w:line="480" w:lineRule="auto"/>
              <w:jc w:val="center"/>
              <w:rPr>
                <w:rFonts w:eastAsia="標楷體"/>
              </w:rPr>
            </w:pPr>
          </w:p>
        </w:tc>
      </w:tr>
      <w:tr w:rsidR="00480E9E" w:rsidRPr="00464CB9" w14:paraId="03AACD5F" w14:textId="20469218" w:rsidTr="00295DE0">
        <w:trPr>
          <w:jc w:val="center"/>
        </w:trPr>
        <w:tc>
          <w:tcPr>
            <w:tcW w:w="1555" w:type="dxa"/>
            <w:shd w:val="clear" w:color="auto" w:fill="auto"/>
          </w:tcPr>
          <w:p w14:paraId="0F1AE128" w14:textId="77777777" w:rsidR="00480E9E" w:rsidRPr="00464CB9" w:rsidRDefault="00480E9E" w:rsidP="00254B6F">
            <w:pPr>
              <w:snapToGrid w:val="0"/>
              <w:spacing w:line="480" w:lineRule="auto"/>
              <w:jc w:val="center"/>
              <w:rPr>
                <w:rFonts w:eastAsia="標楷體"/>
              </w:rPr>
            </w:pPr>
          </w:p>
        </w:tc>
        <w:tc>
          <w:tcPr>
            <w:tcW w:w="2835" w:type="dxa"/>
            <w:shd w:val="clear" w:color="auto" w:fill="auto"/>
          </w:tcPr>
          <w:p w14:paraId="153C7D52" w14:textId="77777777" w:rsidR="00480E9E" w:rsidRPr="00464CB9" w:rsidRDefault="00480E9E" w:rsidP="00254B6F">
            <w:pPr>
              <w:snapToGrid w:val="0"/>
              <w:spacing w:line="480" w:lineRule="auto"/>
              <w:jc w:val="center"/>
              <w:rPr>
                <w:rFonts w:eastAsia="標楷體"/>
              </w:rPr>
            </w:pPr>
          </w:p>
        </w:tc>
        <w:tc>
          <w:tcPr>
            <w:tcW w:w="1701" w:type="dxa"/>
            <w:shd w:val="clear" w:color="auto" w:fill="auto"/>
          </w:tcPr>
          <w:p w14:paraId="4CA078B2" w14:textId="77777777" w:rsidR="00480E9E" w:rsidRPr="00464CB9" w:rsidRDefault="00480E9E" w:rsidP="00254B6F">
            <w:pPr>
              <w:snapToGrid w:val="0"/>
              <w:spacing w:line="480" w:lineRule="auto"/>
              <w:jc w:val="center"/>
              <w:rPr>
                <w:rFonts w:eastAsia="標楷體"/>
              </w:rPr>
            </w:pPr>
          </w:p>
        </w:tc>
        <w:tc>
          <w:tcPr>
            <w:tcW w:w="2698" w:type="dxa"/>
            <w:shd w:val="clear" w:color="auto" w:fill="auto"/>
          </w:tcPr>
          <w:p w14:paraId="43433090" w14:textId="77777777" w:rsidR="00480E9E" w:rsidRPr="00464CB9" w:rsidRDefault="00480E9E" w:rsidP="00254B6F">
            <w:pPr>
              <w:snapToGrid w:val="0"/>
              <w:spacing w:line="480" w:lineRule="auto"/>
              <w:jc w:val="center"/>
              <w:rPr>
                <w:rFonts w:eastAsia="標楷體"/>
              </w:rPr>
            </w:pPr>
          </w:p>
        </w:tc>
      </w:tr>
      <w:tr w:rsidR="00480E9E" w:rsidRPr="00464CB9" w14:paraId="49B7B824" w14:textId="3F2EF7A6" w:rsidTr="00295DE0">
        <w:trPr>
          <w:jc w:val="center"/>
        </w:trPr>
        <w:tc>
          <w:tcPr>
            <w:tcW w:w="1555" w:type="dxa"/>
          </w:tcPr>
          <w:p w14:paraId="4A956CCF" w14:textId="77777777" w:rsidR="00480E9E" w:rsidRPr="00464CB9" w:rsidRDefault="00480E9E" w:rsidP="00254B6F">
            <w:pPr>
              <w:snapToGrid w:val="0"/>
              <w:spacing w:line="480" w:lineRule="auto"/>
              <w:jc w:val="center"/>
              <w:rPr>
                <w:rFonts w:eastAsia="標楷體"/>
              </w:rPr>
            </w:pPr>
          </w:p>
        </w:tc>
        <w:tc>
          <w:tcPr>
            <w:tcW w:w="2835" w:type="dxa"/>
          </w:tcPr>
          <w:p w14:paraId="617C1CFC" w14:textId="77777777" w:rsidR="00480E9E" w:rsidRPr="00464CB9" w:rsidRDefault="00480E9E" w:rsidP="00254B6F">
            <w:pPr>
              <w:snapToGrid w:val="0"/>
              <w:spacing w:line="480" w:lineRule="auto"/>
              <w:jc w:val="center"/>
              <w:rPr>
                <w:rFonts w:eastAsia="標楷體"/>
              </w:rPr>
            </w:pPr>
          </w:p>
        </w:tc>
        <w:tc>
          <w:tcPr>
            <w:tcW w:w="1701" w:type="dxa"/>
          </w:tcPr>
          <w:p w14:paraId="7170DCF1" w14:textId="77777777" w:rsidR="00480E9E" w:rsidRPr="00464CB9" w:rsidRDefault="00480E9E" w:rsidP="00254B6F">
            <w:pPr>
              <w:snapToGrid w:val="0"/>
              <w:spacing w:line="480" w:lineRule="auto"/>
              <w:jc w:val="center"/>
              <w:rPr>
                <w:rFonts w:eastAsia="標楷體"/>
              </w:rPr>
            </w:pPr>
          </w:p>
        </w:tc>
        <w:tc>
          <w:tcPr>
            <w:tcW w:w="2698" w:type="dxa"/>
          </w:tcPr>
          <w:p w14:paraId="11D8EAE3" w14:textId="77777777" w:rsidR="00480E9E" w:rsidRPr="00464CB9" w:rsidRDefault="00480E9E" w:rsidP="00254B6F">
            <w:pPr>
              <w:snapToGrid w:val="0"/>
              <w:spacing w:line="480" w:lineRule="auto"/>
              <w:jc w:val="center"/>
              <w:rPr>
                <w:rFonts w:eastAsia="標楷體"/>
              </w:rPr>
            </w:pPr>
          </w:p>
        </w:tc>
      </w:tr>
      <w:tr w:rsidR="00480E9E" w:rsidRPr="00464CB9" w14:paraId="5237CF5D" w14:textId="227E3F8A" w:rsidTr="00295DE0">
        <w:trPr>
          <w:jc w:val="center"/>
        </w:trPr>
        <w:tc>
          <w:tcPr>
            <w:tcW w:w="1555" w:type="dxa"/>
          </w:tcPr>
          <w:p w14:paraId="28202754"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74918AB8"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0E83A072"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6AAEE298"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7FC5F989" w14:textId="3646FB18" w:rsidTr="00295DE0">
        <w:trPr>
          <w:jc w:val="center"/>
        </w:trPr>
        <w:tc>
          <w:tcPr>
            <w:tcW w:w="1555" w:type="dxa"/>
          </w:tcPr>
          <w:p w14:paraId="421AFD13"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206B9706"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5A8D81D7"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01BB0BF2"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3D21F81B" w14:textId="2903B44A" w:rsidTr="00295DE0">
        <w:trPr>
          <w:jc w:val="center"/>
        </w:trPr>
        <w:tc>
          <w:tcPr>
            <w:tcW w:w="1555" w:type="dxa"/>
          </w:tcPr>
          <w:p w14:paraId="6902E692"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2F544BE0"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4FEFAC3D"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38AF6E29"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334759D8" w14:textId="3A3EC64A" w:rsidTr="00295DE0">
        <w:trPr>
          <w:jc w:val="center"/>
        </w:trPr>
        <w:tc>
          <w:tcPr>
            <w:tcW w:w="1555" w:type="dxa"/>
          </w:tcPr>
          <w:p w14:paraId="5B37FC26"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0DD11D91"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2A67FC66"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724A9BC9"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42F1CD88" w14:textId="77777777" w:rsidTr="00295DE0">
        <w:trPr>
          <w:jc w:val="center"/>
        </w:trPr>
        <w:tc>
          <w:tcPr>
            <w:tcW w:w="1555" w:type="dxa"/>
          </w:tcPr>
          <w:p w14:paraId="1538BCAF"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3CAB5586"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13FCC841"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639B1F88"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4FA4072B" w14:textId="77777777" w:rsidTr="00295DE0">
        <w:trPr>
          <w:jc w:val="center"/>
        </w:trPr>
        <w:tc>
          <w:tcPr>
            <w:tcW w:w="1555" w:type="dxa"/>
          </w:tcPr>
          <w:p w14:paraId="11839DCC"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014948AC"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73758C61"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7F975148"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081C2EA9" w14:textId="77777777" w:rsidTr="00295DE0">
        <w:trPr>
          <w:jc w:val="center"/>
        </w:trPr>
        <w:tc>
          <w:tcPr>
            <w:tcW w:w="1555" w:type="dxa"/>
          </w:tcPr>
          <w:p w14:paraId="10F13280"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102B1BCA"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60D5CC34"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0507CD19" w14:textId="77777777" w:rsidR="00480E9E" w:rsidRPr="00464CB9" w:rsidRDefault="00480E9E" w:rsidP="00254B6F">
            <w:pPr>
              <w:snapToGrid w:val="0"/>
              <w:spacing w:line="480" w:lineRule="auto"/>
              <w:jc w:val="center"/>
              <w:rPr>
                <w:rFonts w:eastAsia="標楷體"/>
                <w:b/>
                <w:sz w:val="28"/>
                <w:szCs w:val="32"/>
              </w:rPr>
            </w:pPr>
          </w:p>
        </w:tc>
      </w:tr>
      <w:tr w:rsidR="00480E9E" w:rsidRPr="00464CB9" w14:paraId="5005F556" w14:textId="77777777" w:rsidTr="00295DE0">
        <w:trPr>
          <w:jc w:val="center"/>
        </w:trPr>
        <w:tc>
          <w:tcPr>
            <w:tcW w:w="1555" w:type="dxa"/>
          </w:tcPr>
          <w:p w14:paraId="2AB94C22" w14:textId="77777777" w:rsidR="00480E9E" w:rsidRPr="00464CB9" w:rsidRDefault="00480E9E" w:rsidP="00254B6F">
            <w:pPr>
              <w:snapToGrid w:val="0"/>
              <w:spacing w:line="480" w:lineRule="auto"/>
              <w:jc w:val="center"/>
              <w:rPr>
                <w:rFonts w:eastAsia="標楷體"/>
                <w:b/>
                <w:sz w:val="28"/>
                <w:szCs w:val="32"/>
              </w:rPr>
            </w:pPr>
          </w:p>
        </w:tc>
        <w:tc>
          <w:tcPr>
            <w:tcW w:w="2835" w:type="dxa"/>
          </w:tcPr>
          <w:p w14:paraId="21AA6BCD" w14:textId="77777777" w:rsidR="00480E9E" w:rsidRPr="00464CB9" w:rsidRDefault="00480E9E" w:rsidP="00254B6F">
            <w:pPr>
              <w:snapToGrid w:val="0"/>
              <w:spacing w:line="480" w:lineRule="auto"/>
              <w:jc w:val="center"/>
              <w:rPr>
                <w:rFonts w:eastAsia="標楷體"/>
                <w:b/>
                <w:sz w:val="28"/>
                <w:szCs w:val="32"/>
              </w:rPr>
            </w:pPr>
          </w:p>
        </w:tc>
        <w:tc>
          <w:tcPr>
            <w:tcW w:w="1701" w:type="dxa"/>
          </w:tcPr>
          <w:p w14:paraId="21F65AD6" w14:textId="77777777" w:rsidR="00480E9E" w:rsidRPr="00464CB9" w:rsidRDefault="00480E9E" w:rsidP="00254B6F">
            <w:pPr>
              <w:snapToGrid w:val="0"/>
              <w:spacing w:line="480" w:lineRule="auto"/>
              <w:jc w:val="center"/>
              <w:rPr>
                <w:rFonts w:eastAsia="標楷體"/>
                <w:b/>
                <w:sz w:val="28"/>
                <w:szCs w:val="32"/>
              </w:rPr>
            </w:pPr>
          </w:p>
        </w:tc>
        <w:tc>
          <w:tcPr>
            <w:tcW w:w="2698" w:type="dxa"/>
          </w:tcPr>
          <w:p w14:paraId="03078289" w14:textId="77777777" w:rsidR="00480E9E" w:rsidRPr="00464CB9" w:rsidRDefault="00480E9E" w:rsidP="00254B6F">
            <w:pPr>
              <w:snapToGrid w:val="0"/>
              <w:spacing w:line="480" w:lineRule="auto"/>
              <w:jc w:val="center"/>
              <w:rPr>
                <w:rFonts w:eastAsia="標楷體"/>
                <w:b/>
                <w:sz w:val="28"/>
                <w:szCs w:val="32"/>
              </w:rPr>
            </w:pPr>
          </w:p>
        </w:tc>
      </w:tr>
    </w:tbl>
    <w:p w14:paraId="2BBD7F87" w14:textId="30094799" w:rsidR="00811324" w:rsidRPr="00464CB9" w:rsidRDefault="00F369D1" w:rsidP="00856E1F">
      <w:pPr>
        <w:widowControl/>
        <w:jc w:val="center"/>
        <w:rPr>
          <w:rFonts w:eastAsia="標楷體"/>
          <w:b/>
          <w:sz w:val="28"/>
          <w:szCs w:val="28"/>
        </w:rPr>
      </w:pPr>
      <w:r w:rsidRPr="00464CB9">
        <w:rPr>
          <w:rFonts w:eastAsia="標楷體"/>
          <w:sz w:val="28"/>
          <w:szCs w:val="28"/>
        </w:rPr>
        <w:br w:type="page"/>
      </w:r>
      <w:r w:rsidR="00222298" w:rsidRPr="004C644D">
        <w:rPr>
          <w:rFonts w:eastAsia="標楷體"/>
          <w:noProof/>
          <w:sz w:val="28"/>
          <w:szCs w:val="28"/>
        </w:rPr>
        <w:lastRenderedPageBreak/>
        <mc:AlternateContent>
          <mc:Choice Requires="wps">
            <w:drawing>
              <wp:anchor distT="0" distB="0" distL="114300" distR="114300" simplePos="0" relativeHeight="251674624" behindDoc="0" locked="0" layoutInCell="1" allowOverlap="1" wp14:anchorId="5C98E6D6" wp14:editId="53E7A4B5">
                <wp:simplePos x="0" y="0"/>
                <wp:positionH relativeFrom="margin">
                  <wp:posOffset>5333737</wp:posOffset>
                </wp:positionH>
                <wp:positionV relativeFrom="paragraph">
                  <wp:posOffset>-489141</wp:posOffset>
                </wp:positionV>
                <wp:extent cx="755374" cy="453225"/>
                <wp:effectExtent l="0" t="0" r="6985" b="4445"/>
                <wp:wrapNone/>
                <wp:docPr id="8" name="文字方塊 8"/>
                <wp:cNvGraphicFramePr/>
                <a:graphic xmlns:a="http://schemas.openxmlformats.org/drawingml/2006/main">
                  <a:graphicData uri="http://schemas.microsoft.com/office/word/2010/wordprocessingShape">
                    <wps:wsp>
                      <wps:cNvSpPr txBox="1"/>
                      <wps:spPr>
                        <a:xfrm>
                          <a:off x="0" y="0"/>
                          <a:ext cx="755374" cy="453225"/>
                        </a:xfrm>
                        <a:prstGeom prst="rect">
                          <a:avLst/>
                        </a:prstGeom>
                        <a:solidFill>
                          <a:sysClr val="window" lastClr="FFFFFF"/>
                        </a:solidFill>
                        <a:ln w="6350">
                          <a:noFill/>
                        </a:ln>
                      </wps:spPr>
                      <wps:txbx>
                        <w:txbxContent>
                          <w:p w14:paraId="6D15C6A3" w14:textId="17082E2A" w:rsidR="003E210A" w:rsidRPr="00AC4C56" w:rsidRDefault="003E210A" w:rsidP="00295DE0">
                            <w:pPr>
                              <w:jc w:val="right"/>
                              <w:rPr>
                                <w:rFonts w:ascii="標楷體" w:eastAsia="SimSun" w:hAnsi="標楷體"/>
                                <w:sz w:val="20"/>
                                <w:szCs w:val="20"/>
                                <w:lang w:eastAsia="zh-CN"/>
                              </w:rPr>
                            </w:pPr>
                            <w:r w:rsidRPr="00AC4C56">
                              <w:rPr>
                                <w:rFonts w:ascii="標楷體" w:eastAsia="標楷體" w:hAnsi="標楷體" w:hint="eastAsia"/>
                                <w:sz w:val="20"/>
                                <w:szCs w:val="20"/>
                                <w:lang w:eastAsia="zh-CN"/>
                              </w:rPr>
                              <w:t>附件</w:t>
                            </w:r>
                            <w:r w:rsidR="0034034D" w:rsidRPr="00AC4C56">
                              <w:rPr>
                                <w:rFonts w:ascii="標楷體" w:eastAsia="標楷體" w:hAnsi="標楷體" w:hint="eastAsia"/>
                                <w:sz w:val="20"/>
                                <w:szCs w:val="20"/>
                              </w:rPr>
                              <w:t>五</w:t>
                            </w:r>
                          </w:p>
                          <w:p w14:paraId="53DD6B7A" w14:textId="669DE16B" w:rsidR="001740FA" w:rsidRPr="00AC4C56" w:rsidRDefault="001740FA" w:rsidP="00295DE0">
                            <w:pPr>
                              <w:jc w:val="right"/>
                              <w:rPr>
                                <w:rFonts w:ascii="標楷體" w:eastAsia="標楷體" w:hAnsi="標楷體"/>
                                <w:sz w:val="20"/>
                                <w:szCs w:val="20"/>
                                <w:lang w:eastAsia="zh-CN"/>
                              </w:rPr>
                            </w:pPr>
                            <w:r w:rsidRPr="00AC4C56">
                              <w:rPr>
                                <w:rFonts w:ascii="標楷體" w:eastAsia="標楷體" w:hAnsi="標楷體" w:hint="eastAsia"/>
                                <w:sz w:val="20"/>
                                <w:szCs w:val="20"/>
                                <w:lang w:eastAsia="zh-CN"/>
                              </w:rPr>
                              <w:t>秘密文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8E6D6" id="文字方塊 8" o:spid="_x0000_s1032" type="#_x0000_t202" style="position:absolute;left:0;text-align:left;margin-left:420pt;margin-top:-38.5pt;width:59.5pt;height:35.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" fillcolor="window" stroked="f" strokeweight=".5pt">
                <v:textbox>
                  <w:txbxContent>
                    <w:p w14:paraId="6D15C6A3" w14:textId="17082E2A" w:rsidR="003E210A" w:rsidRPr="00AC4C56" w:rsidRDefault="003E210A" w:rsidP="00295DE0">
                      <w:pPr>
                        <w:jc w:val="right"/>
                        <w:rPr>
                          <w:rFonts w:ascii="標楷體" w:eastAsia="SimSun" w:hAnsi="標楷體"/>
                          <w:sz w:val="20"/>
                          <w:szCs w:val="20"/>
                          <w:lang w:eastAsia="zh-CN"/>
                        </w:rPr>
                      </w:pPr>
                      <w:r w:rsidRPr="00AC4C56">
                        <w:rPr>
                          <w:rFonts w:ascii="標楷體" w:eastAsia="標楷體" w:hAnsi="標楷體" w:hint="eastAsia"/>
                          <w:sz w:val="20"/>
                          <w:szCs w:val="20"/>
                          <w:lang w:eastAsia="zh-CN"/>
                        </w:rPr>
                        <w:t>附件</w:t>
                      </w:r>
                      <w:r w:rsidR="0034034D" w:rsidRPr="00AC4C56">
                        <w:rPr>
                          <w:rFonts w:ascii="標楷體" w:eastAsia="標楷體" w:hAnsi="標楷體" w:hint="eastAsia"/>
                          <w:sz w:val="20"/>
                          <w:szCs w:val="20"/>
                        </w:rPr>
                        <w:t>五</w:t>
                      </w:r>
                    </w:p>
                    <w:p w14:paraId="53DD6B7A" w14:textId="669DE16B" w:rsidR="001740FA" w:rsidRPr="00AC4C56" w:rsidRDefault="001740FA" w:rsidP="00295DE0">
                      <w:pPr>
                        <w:jc w:val="right"/>
                        <w:rPr>
                          <w:rFonts w:ascii="標楷體" w:eastAsia="標楷體" w:hAnsi="標楷體"/>
                          <w:sz w:val="20"/>
                          <w:szCs w:val="20"/>
                          <w:lang w:eastAsia="zh-CN"/>
                        </w:rPr>
                      </w:pPr>
                      <w:r w:rsidRPr="00AC4C56">
                        <w:rPr>
                          <w:rFonts w:ascii="標楷體" w:eastAsia="標楷體" w:hAnsi="標楷體" w:hint="eastAsia"/>
                          <w:sz w:val="20"/>
                          <w:szCs w:val="20"/>
                          <w:lang w:eastAsia="zh-CN"/>
                        </w:rPr>
                        <w:t>秘密文件</w:t>
                      </w:r>
                    </w:p>
                  </w:txbxContent>
                </v:textbox>
                <w10:wrap anchorx="margin"/>
              </v:shape>
            </w:pict>
          </mc:Fallback>
        </mc:AlternateContent>
      </w:r>
      <w:r w:rsidR="001F3513" w:rsidRPr="004C644D">
        <w:rPr>
          <w:rFonts w:eastAsia="標楷體"/>
          <w:b/>
          <w:sz w:val="28"/>
          <w:szCs w:val="28"/>
        </w:rPr>
        <w:t>2024</w:t>
      </w:r>
      <w:r w:rsidR="00811324" w:rsidRPr="004C644D">
        <w:rPr>
          <w:rFonts w:eastAsia="標楷體"/>
          <w:b/>
          <w:sz w:val="28"/>
          <w:szCs w:val="28"/>
        </w:rPr>
        <w:t>/</w:t>
      </w:r>
      <w:r w:rsidR="001F3513" w:rsidRPr="00464CB9">
        <w:rPr>
          <w:rFonts w:eastAsia="標楷體"/>
          <w:b/>
          <w:sz w:val="28"/>
          <w:szCs w:val="28"/>
        </w:rPr>
        <w:t>2025</w:t>
      </w:r>
      <w:r w:rsidR="00811324" w:rsidRPr="00464CB9">
        <w:rPr>
          <w:rFonts w:eastAsia="標楷體" w:hint="eastAsia"/>
          <w:b/>
          <w:sz w:val="28"/>
          <w:szCs w:val="28"/>
        </w:rPr>
        <w:t>學校年度</w:t>
      </w:r>
      <w:r w:rsidR="00FE6B03" w:rsidRPr="00464CB9">
        <w:rPr>
          <w:rFonts w:eastAsia="標楷體" w:hint="eastAsia"/>
          <w:b/>
          <w:sz w:val="28"/>
          <w:szCs w:val="28"/>
        </w:rPr>
        <w:t>公立學校“卓越表現教師”榮譽的頒授</w:t>
      </w:r>
    </w:p>
    <w:p w14:paraId="5CAE622E" w14:textId="4FA4CE21" w:rsidR="00811324" w:rsidRPr="00464CB9" w:rsidRDefault="00811324" w:rsidP="00534905">
      <w:pPr>
        <w:widowControl/>
        <w:spacing w:beforeLines="50" w:before="120" w:afterLines="50" w:after="120"/>
        <w:jc w:val="center"/>
        <w:rPr>
          <w:rFonts w:eastAsia="標楷體"/>
          <w:b/>
          <w:sz w:val="28"/>
          <w:szCs w:val="28"/>
        </w:rPr>
      </w:pPr>
      <w:r w:rsidRPr="00464CB9">
        <w:rPr>
          <w:rFonts w:eastAsia="標楷體" w:hint="eastAsia"/>
          <w:b/>
          <w:sz w:val="28"/>
          <w:szCs w:val="28"/>
        </w:rPr>
        <w:t>被</w:t>
      </w:r>
      <w:r w:rsidR="00781E42" w:rsidRPr="00464CB9">
        <w:rPr>
          <w:rFonts w:eastAsia="標楷體" w:hint="eastAsia"/>
          <w:b/>
          <w:sz w:val="28"/>
          <w:szCs w:val="28"/>
        </w:rPr>
        <w:t>提名</w:t>
      </w:r>
      <w:r w:rsidRPr="00464CB9">
        <w:rPr>
          <w:rFonts w:eastAsia="標楷體" w:hint="eastAsia"/>
          <w:b/>
          <w:sz w:val="28"/>
          <w:szCs w:val="28"/>
        </w:rPr>
        <w:t>教師突出表現舉要</w:t>
      </w:r>
    </w:p>
    <w:p w14:paraId="0BD3CFBA" w14:textId="77777777" w:rsidR="00615CA0" w:rsidRPr="00464CB9" w:rsidRDefault="00615CA0" w:rsidP="00295DE0">
      <w:pPr>
        <w:pStyle w:val="ac"/>
        <w:ind w:leftChars="97" w:left="233" w:firstLineChars="20" w:firstLine="48"/>
        <w:rPr>
          <w:rFonts w:ascii="標楷體" w:eastAsia="標楷體" w:hAnsi="標楷體"/>
          <w:sz w:val="24"/>
          <w:szCs w:val="24"/>
        </w:rPr>
      </w:pPr>
      <w:r w:rsidRPr="00464CB9">
        <w:rPr>
          <w:rFonts w:ascii="標楷體" w:eastAsia="標楷體" w:hAnsi="標楷體" w:hint="eastAsia"/>
          <w:sz w:val="24"/>
          <w:szCs w:val="24"/>
        </w:rPr>
        <w:t>注意事項：</w:t>
      </w:r>
    </w:p>
    <w:p w14:paraId="57D4D3D5" w14:textId="77777777" w:rsidR="00615CA0" w:rsidRPr="00464CB9" w:rsidRDefault="00615CA0" w:rsidP="00295DE0">
      <w:pPr>
        <w:pStyle w:val="ac"/>
        <w:ind w:leftChars="97" w:left="233" w:firstLineChars="20" w:firstLine="48"/>
        <w:jc w:val="both"/>
        <w:rPr>
          <w:rFonts w:ascii="標楷體" w:eastAsia="標楷體" w:hAnsi="標楷體"/>
          <w:sz w:val="24"/>
          <w:szCs w:val="24"/>
        </w:rPr>
      </w:pPr>
      <w:r w:rsidRPr="00464CB9">
        <w:rPr>
          <w:rFonts w:eastAsia="標楷體"/>
          <w:sz w:val="24"/>
          <w:szCs w:val="24"/>
        </w:rPr>
        <w:t>1.</w:t>
      </w:r>
      <w:r w:rsidRPr="00464CB9">
        <w:rPr>
          <w:rFonts w:ascii="標楷體" w:eastAsia="標楷體" w:hAnsi="標楷體"/>
          <w:sz w:val="24"/>
          <w:szCs w:val="24"/>
        </w:rPr>
        <w:t xml:space="preserve"> 請提交被提名教師於</w:t>
      </w:r>
      <w:r w:rsidRPr="00464CB9">
        <w:rPr>
          <w:rFonts w:eastAsia="標楷體"/>
          <w:sz w:val="24"/>
          <w:szCs w:val="24"/>
        </w:rPr>
        <w:t>2024/2025</w:t>
      </w:r>
      <w:r w:rsidRPr="00464CB9">
        <w:rPr>
          <w:rFonts w:ascii="標楷體" w:eastAsia="標楷體" w:hAnsi="標楷體" w:hint="eastAsia"/>
          <w:sz w:val="24"/>
          <w:szCs w:val="24"/>
        </w:rPr>
        <w:t>學校年度在專業操守及教育教學方面的突出表現</w:t>
      </w:r>
    </w:p>
    <w:p w14:paraId="0084A38E" w14:textId="1ACF743D" w:rsidR="006857FA" w:rsidRPr="00464CB9" w:rsidRDefault="00615CA0" w:rsidP="00295DE0">
      <w:pPr>
        <w:snapToGrid w:val="0"/>
        <w:spacing w:line="360" w:lineRule="auto"/>
        <w:ind w:leftChars="97" w:left="233" w:firstLineChars="20" w:firstLine="48"/>
        <w:rPr>
          <w:rFonts w:eastAsia="標楷體"/>
        </w:rPr>
      </w:pPr>
      <w:r w:rsidRPr="00464CB9">
        <w:rPr>
          <w:rFonts w:eastAsia="標楷體"/>
        </w:rPr>
        <w:t>2.</w:t>
      </w:r>
      <w:r w:rsidRPr="00464CB9">
        <w:rPr>
          <w:rFonts w:ascii="標楷體" w:eastAsia="標楷體" w:hAnsi="標楷體"/>
        </w:rPr>
        <w:t xml:space="preserve"> 應量化被提名教師突出表現資料，並以表格、</w:t>
      </w:r>
      <w:r w:rsidRPr="00464CB9">
        <w:rPr>
          <w:rFonts w:ascii="標楷體" w:eastAsia="標楷體" w:hAnsi="標楷體" w:hint="eastAsia"/>
        </w:rPr>
        <w:t>列點等方式呈現</w:t>
      </w:r>
    </w:p>
    <w:tbl>
      <w:tblPr>
        <w:tblStyle w:val="af5"/>
        <w:tblW w:w="0" w:type="auto"/>
        <w:jc w:val="center"/>
        <w:tblLook w:val="04A0" w:firstRow="1" w:lastRow="0" w:firstColumn="1" w:lastColumn="0" w:noHBand="0" w:noVBand="1"/>
      </w:tblPr>
      <w:tblGrid>
        <w:gridCol w:w="9085"/>
      </w:tblGrid>
      <w:tr w:rsidR="009B3F1C" w:rsidRPr="00464CB9" w14:paraId="03422E51" w14:textId="77777777" w:rsidTr="00534905">
        <w:trPr>
          <w:trHeight w:val="483"/>
          <w:jc w:val="center"/>
        </w:trPr>
        <w:tc>
          <w:tcPr>
            <w:tcW w:w="9085" w:type="dxa"/>
            <w:vAlign w:val="center"/>
          </w:tcPr>
          <w:p w14:paraId="28F9691C" w14:textId="1F459615" w:rsidR="00811324" w:rsidRPr="00464CB9" w:rsidRDefault="00811324" w:rsidP="00534905">
            <w:pPr>
              <w:jc w:val="both"/>
              <w:rPr>
                <w:rFonts w:ascii="Times New Roman" w:eastAsia="標楷體" w:hAnsi="Times New Roman"/>
                <w:b/>
                <w:szCs w:val="22"/>
              </w:rPr>
            </w:pPr>
            <w:r w:rsidRPr="00464CB9">
              <w:rPr>
                <w:rFonts w:eastAsia="標楷體" w:hint="eastAsia"/>
                <w:b/>
                <w:szCs w:val="22"/>
              </w:rPr>
              <w:t>例一：被</w:t>
            </w:r>
            <w:r w:rsidR="00781E42" w:rsidRPr="00464CB9">
              <w:rPr>
                <w:rFonts w:eastAsia="標楷體" w:hint="eastAsia"/>
                <w:b/>
                <w:szCs w:val="22"/>
              </w:rPr>
              <w:t>提名</w:t>
            </w:r>
            <w:r w:rsidRPr="00464CB9">
              <w:rPr>
                <w:rFonts w:eastAsia="標楷體" w:hint="eastAsia"/>
                <w:b/>
                <w:szCs w:val="22"/>
              </w:rPr>
              <w:t>教師</w:t>
            </w:r>
            <w:r w:rsidR="006B28A3"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B6013D" w:rsidRPr="00464CB9">
              <w:rPr>
                <w:rFonts w:ascii="Times New Roman" w:eastAsia="標楷體" w:hAnsi="Times New Roman" w:hint="eastAsia"/>
                <w:b/>
                <w:szCs w:val="22"/>
              </w:rPr>
              <w:t>在</w:t>
            </w:r>
            <w:r w:rsidRPr="00464CB9">
              <w:rPr>
                <w:rFonts w:eastAsia="標楷體" w:hint="eastAsia"/>
                <w:b/>
                <w:szCs w:val="22"/>
              </w:rPr>
              <w:t>教學方面的突出表現</w:t>
            </w:r>
          </w:p>
        </w:tc>
      </w:tr>
      <w:tr w:rsidR="009B3F1C" w:rsidRPr="00464CB9" w14:paraId="61525B2B" w14:textId="77777777" w:rsidTr="00295DE0">
        <w:trPr>
          <w:trHeight w:val="976"/>
          <w:jc w:val="center"/>
        </w:trPr>
        <w:tc>
          <w:tcPr>
            <w:tcW w:w="9085" w:type="dxa"/>
          </w:tcPr>
          <w:p w14:paraId="1CF7966B" w14:textId="77777777" w:rsidR="00811324" w:rsidRPr="00464CB9" w:rsidRDefault="00811324" w:rsidP="00295DE0">
            <w:pPr>
              <w:spacing w:line="300" w:lineRule="exact"/>
              <w:jc w:val="both"/>
              <w:rPr>
                <w:rFonts w:ascii="Times New Roman" w:hAnsi="Times New Roman"/>
                <w:szCs w:val="22"/>
              </w:rPr>
            </w:pPr>
            <w:r w:rsidRPr="00464CB9">
              <w:rPr>
                <w:rFonts w:eastAsia="標楷體" w:hint="eastAsia"/>
                <w:szCs w:val="22"/>
              </w:rPr>
              <w:t>展現對教學工作的熱誠；採用特色教學法、創新教學法等進行教學活動；配合課程改革，自編特色教材，實施多元評核；開展與教學相關的教研活動等。</w:t>
            </w:r>
          </w:p>
        </w:tc>
      </w:tr>
      <w:tr w:rsidR="009B3F1C" w:rsidRPr="00464CB9" w14:paraId="69CAB628" w14:textId="77777777" w:rsidTr="007231E8">
        <w:trPr>
          <w:trHeight w:val="473"/>
          <w:jc w:val="center"/>
        </w:trPr>
        <w:tc>
          <w:tcPr>
            <w:tcW w:w="9085" w:type="dxa"/>
            <w:tcBorders>
              <w:left w:val="nil"/>
              <w:right w:val="nil"/>
            </w:tcBorders>
          </w:tcPr>
          <w:p w14:paraId="2F80585D" w14:textId="77777777" w:rsidR="00811324" w:rsidRPr="00464CB9" w:rsidRDefault="00811324" w:rsidP="00811324">
            <w:pPr>
              <w:rPr>
                <w:rFonts w:ascii="Times New Roman" w:hAnsi="Times New Roman"/>
                <w:szCs w:val="22"/>
              </w:rPr>
            </w:pPr>
          </w:p>
        </w:tc>
      </w:tr>
      <w:tr w:rsidR="009B3F1C" w:rsidRPr="00464CB9" w14:paraId="45446A3A" w14:textId="77777777" w:rsidTr="00534905">
        <w:trPr>
          <w:trHeight w:val="473"/>
          <w:jc w:val="center"/>
        </w:trPr>
        <w:tc>
          <w:tcPr>
            <w:tcW w:w="9085" w:type="dxa"/>
            <w:vAlign w:val="center"/>
          </w:tcPr>
          <w:p w14:paraId="20BB1C96" w14:textId="4B9B78F9" w:rsidR="00811324" w:rsidRPr="00464CB9" w:rsidRDefault="00811324" w:rsidP="00534905">
            <w:pPr>
              <w:jc w:val="both"/>
              <w:rPr>
                <w:rFonts w:ascii="Times New Roman" w:eastAsia="標楷體" w:hAnsi="Times New Roman"/>
                <w:b/>
                <w:szCs w:val="22"/>
              </w:rPr>
            </w:pPr>
            <w:r w:rsidRPr="00464CB9">
              <w:rPr>
                <w:rFonts w:eastAsia="標楷體" w:hint="eastAsia"/>
                <w:b/>
                <w:szCs w:val="22"/>
              </w:rPr>
              <w:t>例二：被</w:t>
            </w:r>
            <w:r w:rsidR="00781E42" w:rsidRPr="00464CB9">
              <w:rPr>
                <w:rFonts w:eastAsia="標楷體" w:hint="eastAsia"/>
                <w:b/>
                <w:szCs w:val="22"/>
              </w:rPr>
              <w:t>提名</w:t>
            </w:r>
            <w:r w:rsidRPr="00464CB9">
              <w:rPr>
                <w:rFonts w:eastAsia="標楷體" w:hint="eastAsia"/>
                <w:b/>
                <w:szCs w:val="22"/>
              </w:rPr>
              <w:t>教師</w:t>
            </w:r>
            <w:r w:rsidR="00220C29"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B6013D" w:rsidRPr="00464CB9">
              <w:rPr>
                <w:rFonts w:eastAsia="標楷體" w:hint="eastAsia"/>
                <w:b/>
                <w:szCs w:val="22"/>
              </w:rPr>
              <w:t>在</w:t>
            </w:r>
            <w:r w:rsidRPr="00464CB9">
              <w:rPr>
                <w:rFonts w:eastAsia="標楷體" w:hint="eastAsia"/>
                <w:b/>
                <w:szCs w:val="22"/>
              </w:rPr>
              <w:t>學生支</w:t>
            </w:r>
            <w:r w:rsidRPr="00464CB9">
              <w:rPr>
                <w:rFonts w:ascii="Times New Roman" w:eastAsia="標楷體" w:hAnsi="Times New Roman" w:hint="eastAsia"/>
                <w:b/>
                <w:szCs w:val="22"/>
              </w:rPr>
              <w:t>援</w:t>
            </w:r>
            <w:r w:rsidR="00B6013D" w:rsidRPr="00464CB9">
              <w:rPr>
                <w:rFonts w:ascii="Times New Roman" w:eastAsia="標楷體" w:hAnsi="Times New Roman" w:hint="eastAsia"/>
                <w:b/>
                <w:szCs w:val="22"/>
              </w:rPr>
              <w:t>、學生輔導</w:t>
            </w:r>
            <w:r w:rsidRPr="00464CB9">
              <w:rPr>
                <w:rFonts w:ascii="Times New Roman" w:eastAsia="標楷體" w:hAnsi="Times New Roman" w:hint="eastAsia"/>
                <w:b/>
                <w:szCs w:val="22"/>
              </w:rPr>
              <w:t>方</w:t>
            </w:r>
            <w:r w:rsidRPr="00464CB9">
              <w:rPr>
                <w:rFonts w:eastAsia="標楷體" w:hint="eastAsia"/>
                <w:b/>
                <w:szCs w:val="22"/>
              </w:rPr>
              <w:t>面的突出表現</w:t>
            </w:r>
          </w:p>
        </w:tc>
      </w:tr>
      <w:tr w:rsidR="009B3F1C" w:rsidRPr="000364E8" w14:paraId="20A30ADE" w14:textId="77777777" w:rsidTr="00295DE0">
        <w:trPr>
          <w:trHeight w:val="876"/>
          <w:jc w:val="center"/>
        </w:trPr>
        <w:tc>
          <w:tcPr>
            <w:tcW w:w="9085" w:type="dxa"/>
          </w:tcPr>
          <w:p w14:paraId="6CAC14B3" w14:textId="77777777" w:rsidR="00811324" w:rsidRPr="00295DE0" w:rsidRDefault="00811324" w:rsidP="00295DE0">
            <w:pPr>
              <w:spacing w:line="300" w:lineRule="exact"/>
              <w:jc w:val="both"/>
              <w:rPr>
                <w:rFonts w:eastAsia="標楷體"/>
                <w:szCs w:val="22"/>
              </w:rPr>
            </w:pPr>
            <w:r w:rsidRPr="000364E8">
              <w:rPr>
                <w:rFonts w:eastAsia="標楷體" w:hint="eastAsia"/>
                <w:szCs w:val="22"/>
              </w:rPr>
              <w:t>分享班級經營經驗和如何照顧學生個別差異的策略，輔導有需要的學生，升大輔導，學習困難輔導，支援學生發展潛能，師生關係及與家長溝通等。</w:t>
            </w:r>
          </w:p>
        </w:tc>
      </w:tr>
      <w:tr w:rsidR="009B3F1C" w:rsidRPr="00464CB9" w14:paraId="46B0D8FB" w14:textId="77777777" w:rsidTr="007231E8">
        <w:trPr>
          <w:trHeight w:val="473"/>
          <w:jc w:val="center"/>
        </w:trPr>
        <w:tc>
          <w:tcPr>
            <w:tcW w:w="9085" w:type="dxa"/>
            <w:tcBorders>
              <w:left w:val="nil"/>
              <w:right w:val="nil"/>
            </w:tcBorders>
          </w:tcPr>
          <w:p w14:paraId="29E4B999" w14:textId="77777777" w:rsidR="00811324" w:rsidRPr="00464CB9" w:rsidRDefault="00811324" w:rsidP="00811324">
            <w:pPr>
              <w:rPr>
                <w:rFonts w:ascii="Times New Roman" w:hAnsi="Times New Roman"/>
                <w:szCs w:val="22"/>
              </w:rPr>
            </w:pPr>
          </w:p>
        </w:tc>
      </w:tr>
      <w:tr w:rsidR="009B3F1C" w:rsidRPr="00464CB9" w14:paraId="31A0D363" w14:textId="77777777" w:rsidTr="00534905">
        <w:trPr>
          <w:trHeight w:val="473"/>
          <w:jc w:val="center"/>
        </w:trPr>
        <w:tc>
          <w:tcPr>
            <w:tcW w:w="9085" w:type="dxa"/>
            <w:vAlign w:val="center"/>
          </w:tcPr>
          <w:p w14:paraId="0980EA15" w14:textId="267CBE07" w:rsidR="00811324" w:rsidRPr="00464CB9" w:rsidRDefault="00811324" w:rsidP="00534905">
            <w:pPr>
              <w:jc w:val="both"/>
              <w:rPr>
                <w:rFonts w:ascii="Times New Roman" w:eastAsia="標楷體" w:hAnsi="Times New Roman"/>
                <w:b/>
                <w:szCs w:val="22"/>
              </w:rPr>
            </w:pPr>
            <w:r w:rsidRPr="00464CB9">
              <w:rPr>
                <w:rFonts w:eastAsia="標楷體" w:hint="eastAsia"/>
                <w:b/>
                <w:szCs w:val="22"/>
              </w:rPr>
              <w:t>例三：被</w:t>
            </w:r>
            <w:r w:rsidR="00781E42" w:rsidRPr="00464CB9">
              <w:rPr>
                <w:rFonts w:eastAsia="標楷體" w:hint="eastAsia"/>
                <w:b/>
                <w:szCs w:val="22"/>
              </w:rPr>
              <w:t>提名</w:t>
            </w:r>
            <w:r w:rsidRPr="00464CB9">
              <w:rPr>
                <w:rFonts w:eastAsia="標楷體" w:hint="eastAsia"/>
                <w:b/>
                <w:szCs w:val="22"/>
              </w:rPr>
              <w:t>教師</w:t>
            </w:r>
            <w:r w:rsidR="00220C29"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DE3BD4" w:rsidRPr="00464CB9">
              <w:rPr>
                <w:rFonts w:eastAsia="標楷體" w:hint="eastAsia"/>
                <w:b/>
                <w:szCs w:val="22"/>
              </w:rPr>
              <w:t>在</w:t>
            </w:r>
            <w:r w:rsidRPr="00464CB9">
              <w:rPr>
                <w:rFonts w:eastAsia="標楷體" w:hint="eastAsia"/>
                <w:b/>
                <w:szCs w:val="22"/>
              </w:rPr>
              <w:t>專業發展方面的突出表現</w:t>
            </w:r>
          </w:p>
        </w:tc>
      </w:tr>
      <w:tr w:rsidR="009B3F1C" w:rsidRPr="000364E8" w14:paraId="30B3E956" w14:textId="77777777" w:rsidTr="00295DE0">
        <w:trPr>
          <w:trHeight w:val="1002"/>
          <w:jc w:val="center"/>
        </w:trPr>
        <w:tc>
          <w:tcPr>
            <w:tcW w:w="9085" w:type="dxa"/>
          </w:tcPr>
          <w:p w14:paraId="01DA59CE" w14:textId="77777777" w:rsidR="00811324" w:rsidRPr="00295DE0" w:rsidRDefault="00811324" w:rsidP="00295DE0">
            <w:pPr>
              <w:spacing w:line="300" w:lineRule="exact"/>
              <w:jc w:val="both"/>
              <w:rPr>
                <w:rFonts w:eastAsia="標楷體"/>
                <w:szCs w:val="22"/>
              </w:rPr>
            </w:pPr>
            <w:r w:rsidRPr="000364E8">
              <w:rPr>
                <w:rFonts w:eastAsia="標楷體" w:hint="eastAsia"/>
                <w:szCs w:val="22"/>
              </w:rPr>
              <w:t>參與教學設計活動及教研工作；組織或出席示範課及教育研討會；發表論文；編寫教材；進修專業課程等。</w:t>
            </w:r>
          </w:p>
        </w:tc>
      </w:tr>
      <w:tr w:rsidR="009B3F1C" w:rsidRPr="00464CB9" w14:paraId="2AF87CBD" w14:textId="77777777" w:rsidTr="007231E8">
        <w:trPr>
          <w:trHeight w:val="483"/>
          <w:jc w:val="center"/>
        </w:trPr>
        <w:tc>
          <w:tcPr>
            <w:tcW w:w="9085" w:type="dxa"/>
            <w:tcBorders>
              <w:left w:val="nil"/>
              <w:right w:val="nil"/>
            </w:tcBorders>
          </w:tcPr>
          <w:p w14:paraId="010B5640" w14:textId="77777777" w:rsidR="00811324" w:rsidRPr="00464CB9" w:rsidRDefault="00811324" w:rsidP="00811324">
            <w:pPr>
              <w:rPr>
                <w:rFonts w:ascii="Times New Roman" w:eastAsia="標楷體" w:hAnsi="Times New Roman"/>
                <w:szCs w:val="22"/>
              </w:rPr>
            </w:pPr>
          </w:p>
        </w:tc>
      </w:tr>
      <w:tr w:rsidR="009B3F1C" w:rsidRPr="00464CB9" w14:paraId="48AD15E8" w14:textId="77777777" w:rsidTr="00534905">
        <w:trPr>
          <w:trHeight w:val="473"/>
          <w:jc w:val="center"/>
        </w:trPr>
        <w:tc>
          <w:tcPr>
            <w:tcW w:w="9085" w:type="dxa"/>
            <w:vAlign w:val="center"/>
          </w:tcPr>
          <w:p w14:paraId="19D62DF0" w14:textId="1A92D6A8" w:rsidR="00811324" w:rsidRPr="00464CB9" w:rsidRDefault="00811324" w:rsidP="00534905">
            <w:pPr>
              <w:jc w:val="both"/>
              <w:rPr>
                <w:rFonts w:ascii="Times New Roman" w:eastAsia="標楷體" w:hAnsi="Times New Roman"/>
                <w:b/>
                <w:szCs w:val="22"/>
              </w:rPr>
            </w:pPr>
            <w:r w:rsidRPr="00464CB9">
              <w:rPr>
                <w:rFonts w:eastAsia="標楷體" w:hint="eastAsia"/>
                <w:b/>
                <w:szCs w:val="22"/>
              </w:rPr>
              <w:t>例四：被</w:t>
            </w:r>
            <w:r w:rsidR="00781E42" w:rsidRPr="00464CB9">
              <w:rPr>
                <w:rFonts w:eastAsia="標楷體" w:hint="eastAsia"/>
                <w:b/>
                <w:szCs w:val="22"/>
              </w:rPr>
              <w:t>提名</w:t>
            </w:r>
            <w:r w:rsidRPr="00464CB9">
              <w:rPr>
                <w:rFonts w:eastAsia="標楷體" w:hint="eastAsia"/>
                <w:b/>
                <w:szCs w:val="22"/>
              </w:rPr>
              <w:t>教師</w:t>
            </w:r>
            <w:r w:rsidR="00220C29"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DE3BD4" w:rsidRPr="00464CB9">
              <w:rPr>
                <w:rFonts w:eastAsia="標楷體" w:hint="eastAsia"/>
                <w:b/>
                <w:szCs w:val="22"/>
              </w:rPr>
              <w:t>在</w:t>
            </w:r>
            <w:r w:rsidRPr="00464CB9">
              <w:rPr>
                <w:rFonts w:eastAsia="標楷體" w:hint="eastAsia"/>
                <w:b/>
                <w:szCs w:val="22"/>
              </w:rPr>
              <w:t>促進學校發展方面的突出表現</w:t>
            </w:r>
          </w:p>
        </w:tc>
      </w:tr>
      <w:tr w:rsidR="009B3F1C" w:rsidRPr="000364E8" w14:paraId="1330A7B1" w14:textId="77777777" w:rsidTr="00295DE0">
        <w:trPr>
          <w:trHeight w:val="719"/>
          <w:jc w:val="center"/>
        </w:trPr>
        <w:tc>
          <w:tcPr>
            <w:tcW w:w="9085" w:type="dxa"/>
          </w:tcPr>
          <w:p w14:paraId="332E52F1" w14:textId="77777777" w:rsidR="00811324" w:rsidRPr="00295DE0" w:rsidRDefault="00811324" w:rsidP="00295DE0">
            <w:pPr>
              <w:spacing w:line="300" w:lineRule="exact"/>
              <w:jc w:val="both"/>
              <w:rPr>
                <w:rFonts w:eastAsia="標楷體"/>
                <w:szCs w:val="22"/>
              </w:rPr>
            </w:pPr>
            <w:r w:rsidRPr="000364E8">
              <w:rPr>
                <w:rFonts w:eastAsia="標楷體" w:hint="eastAsia"/>
                <w:szCs w:val="22"/>
              </w:rPr>
              <w:t>推動學校課程的發展，帶領科組教師或級組教師專業發展，開展教研活動等。</w:t>
            </w:r>
          </w:p>
        </w:tc>
      </w:tr>
      <w:tr w:rsidR="009B3F1C" w:rsidRPr="00464CB9" w14:paraId="632757E4" w14:textId="77777777" w:rsidTr="007231E8">
        <w:trPr>
          <w:trHeight w:val="473"/>
          <w:jc w:val="center"/>
        </w:trPr>
        <w:tc>
          <w:tcPr>
            <w:tcW w:w="9085" w:type="dxa"/>
            <w:tcBorders>
              <w:left w:val="nil"/>
              <w:right w:val="nil"/>
            </w:tcBorders>
          </w:tcPr>
          <w:p w14:paraId="4C9DF75C" w14:textId="77777777" w:rsidR="00811324" w:rsidRPr="00464CB9" w:rsidRDefault="00811324" w:rsidP="00811324">
            <w:pPr>
              <w:rPr>
                <w:rFonts w:ascii="Times New Roman" w:eastAsia="標楷體" w:hAnsi="Times New Roman"/>
                <w:szCs w:val="22"/>
              </w:rPr>
            </w:pPr>
          </w:p>
        </w:tc>
      </w:tr>
      <w:tr w:rsidR="009B3F1C" w:rsidRPr="00464CB9" w14:paraId="45F0DDC6" w14:textId="77777777" w:rsidTr="00534905">
        <w:trPr>
          <w:trHeight w:val="483"/>
          <w:jc w:val="center"/>
        </w:trPr>
        <w:tc>
          <w:tcPr>
            <w:tcW w:w="9085" w:type="dxa"/>
            <w:vAlign w:val="center"/>
          </w:tcPr>
          <w:p w14:paraId="7763AD00" w14:textId="0E41A2C8" w:rsidR="00811324" w:rsidRPr="00464CB9" w:rsidRDefault="00811324" w:rsidP="00534905">
            <w:pPr>
              <w:jc w:val="both"/>
              <w:rPr>
                <w:rFonts w:ascii="Times New Roman" w:eastAsia="標楷體" w:hAnsi="Times New Roman"/>
                <w:b/>
                <w:szCs w:val="22"/>
              </w:rPr>
            </w:pPr>
            <w:r w:rsidRPr="00464CB9">
              <w:rPr>
                <w:rFonts w:eastAsia="標楷體" w:hint="eastAsia"/>
                <w:b/>
                <w:szCs w:val="22"/>
              </w:rPr>
              <w:t>例五：被</w:t>
            </w:r>
            <w:r w:rsidR="00781E42" w:rsidRPr="00464CB9">
              <w:rPr>
                <w:rFonts w:eastAsia="標楷體" w:hint="eastAsia"/>
                <w:b/>
                <w:szCs w:val="22"/>
              </w:rPr>
              <w:t>提名</w:t>
            </w:r>
            <w:r w:rsidRPr="00464CB9">
              <w:rPr>
                <w:rFonts w:eastAsia="標楷體" w:hint="eastAsia"/>
                <w:b/>
                <w:szCs w:val="22"/>
              </w:rPr>
              <w:t>教師</w:t>
            </w:r>
            <w:r w:rsidR="00220C29"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DE3BD4" w:rsidRPr="00464CB9">
              <w:rPr>
                <w:rFonts w:eastAsia="標楷體" w:hint="eastAsia"/>
                <w:b/>
                <w:szCs w:val="22"/>
              </w:rPr>
              <w:t>在</w:t>
            </w:r>
            <w:r w:rsidRPr="00464CB9">
              <w:rPr>
                <w:rFonts w:eastAsia="標楷體" w:hint="eastAsia"/>
                <w:b/>
                <w:szCs w:val="22"/>
              </w:rPr>
              <w:t>促進社會教育發展方面的突出表現</w:t>
            </w:r>
          </w:p>
        </w:tc>
      </w:tr>
      <w:tr w:rsidR="009B3F1C" w:rsidRPr="000364E8" w14:paraId="68DDB608" w14:textId="77777777" w:rsidTr="001325DB">
        <w:trPr>
          <w:trHeight w:val="842"/>
          <w:jc w:val="center"/>
        </w:trPr>
        <w:tc>
          <w:tcPr>
            <w:tcW w:w="9085" w:type="dxa"/>
          </w:tcPr>
          <w:p w14:paraId="4478C9AC" w14:textId="77777777" w:rsidR="00811324" w:rsidRPr="00295DE0" w:rsidRDefault="00811324" w:rsidP="00295DE0">
            <w:pPr>
              <w:spacing w:line="300" w:lineRule="exact"/>
              <w:jc w:val="both"/>
              <w:rPr>
                <w:rFonts w:eastAsia="標楷體"/>
                <w:szCs w:val="22"/>
              </w:rPr>
            </w:pPr>
            <w:r w:rsidRPr="000364E8">
              <w:rPr>
                <w:rFonts w:eastAsia="標楷體" w:hint="eastAsia"/>
                <w:szCs w:val="22"/>
              </w:rPr>
              <w:t>參加公開的教育分享會或工作坊，參與有關課程或教學方面的先導計劃，推動或組織學生參與公益活動等。</w:t>
            </w:r>
          </w:p>
        </w:tc>
      </w:tr>
      <w:tr w:rsidR="009B3F1C" w:rsidRPr="00464CB9" w14:paraId="562CDFA9" w14:textId="77777777" w:rsidTr="007231E8">
        <w:trPr>
          <w:trHeight w:val="473"/>
          <w:jc w:val="center"/>
        </w:trPr>
        <w:tc>
          <w:tcPr>
            <w:tcW w:w="9085" w:type="dxa"/>
            <w:tcBorders>
              <w:left w:val="nil"/>
              <w:right w:val="nil"/>
            </w:tcBorders>
          </w:tcPr>
          <w:p w14:paraId="1C9D35FD" w14:textId="77777777" w:rsidR="00811324" w:rsidRPr="00464CB9" w:rsidRDefault="00811324" w:rsidP="00811324">
            <w:pPr>
              <w:rPr>
                <w:rFonts w:ascii="Times New Roman" w:eastAsia="標楷體" w:hAnsi="Times New Roman"/>
                <w:szCs w:val="22"/>
              </w:rPr>
            </w:pPr>
          </w:p>
        </w:tc>
      </w:tr>
      <w:tr w:rsidR="009B3F1C" w:rsidRPr="00464CB9" w14:paraId="4CC847BF" w14:textId="77777777" w:rsidTr="00534905">
        <w:trPr>
          <w:trHeight w:val="473"/>
          <w:jc w:val="center"/>
        </w:trPr>
        <w:tc>
          <w:tcPr>
            <w:tcW w:w="9085" w:type="dxa"/>
            <w:vAlign w:val="center"/>
          </w:tcPr>
          <w:p w14:paraId="128D2B71" w14:textId="070E8B88" w:rsidR="00811324" w:rsidRPr="00464CB9" w:rsidRDefault="00811324" w:rsidP="00534905">
            <w:pPr>
              <w:jc w:val="both"/>
              <w:rPr>
                <w:rFonts w:ascii="Times New Roman" w:eastAsia="標楷體" w:hAnsi="Times New Roman"/>
                <w:b/>
                <w:szCs w:val="22"/>
              </w:rPr>
            </w:pPr>
            <w:r w:rsidRPr="00464CB9">
              <w:rPr>
                <w:rFonts w:ascii="Times New Roman" w:eastAsia="標楷體" w:hAnsi="Times New Roman" w:hint="eastAsia"/>
                <w:b/>
                <w:szCs w:val="22"/>
              </w:rPr>
              <w:t>例六：被</w:t>
            </w:r>
            <w:r w:rsidR="00781E42" w:rsidRPr="00464CB9">
              <w:rPr>
                <w:rFonts w:ascii="Times New Roman" w:eastAsia="標楷體" w:hAnsi="Times New Roman" w:hint="eastAsia"/>
                <w:b/>
                <w:szCs w:val="22"/>
              </w:rPr>
              <w:t>提名</w:t>
            </w:r>
            <w:r w:rsidRPr="00464CB9">
              <w:rPr>
                <w:rFonts w:eastAsia="標楷體" w:hint="eastAsia"/>
                <w:b/>
                <w:szCs w:val="22"/>
              </w:rPr>
              <w:t>教師</w:t>
            </w:r>
            <w:r w:rsidR="00220C29" w:rsidRPr="00464CB9">
              <w:rPr>
                <w:rFonts w:eastAsia="標楷體" w:hint="eastAsia"/>
                <w:b/>
                <w:szCs w:val="22"/>
              </w:rPr>
              <w:t>於</w:t>
            </w:r>
            <w:r w:rsidR="00615CA0" w:rsidRPr="00464CB9">
              <w:rPr>
                <w:rFonts w:ascii="Times New Roman" w:eastAsia="標楷體" w:hAnsi="Times New Roman"/>
                <w:b/>
                <w:szCs w:val="22"/>
              </w:rPr>
              <w:t>2024/2025</w:t>
            </w:r>
            <w:r w:rsidR="00615CA0" w:rsidRPr="00464CB9">
              <w:rPr>
                <w:rFonts w:eastAsia="標楷體" w:hint="eastAsia"/>
                <w:b/>
                <w:szCs w:val="22"/>
              </w:rPr>
              <w:t>學校年度</w:t>
            </w:r>
            <w:r w:rsidR="00DE3BD4" w:rsidRPr="00464CB9">
              <w:rPr>
                <w:rFonts w:eastAsia="標楷體" w:hint="eastAsia"/>
                <w:b/>
                <w:szCs w:val="22"/>
              </w:rPr>
              <w:t>在</w:t>
            </w:r>
            <w:r w:rsidRPr="00464CB9">
              <w:rPr>
                <w:rFonts w:ascii="Times New Roman" w:eastAsia="標楷體" w:hAnsi="Times New Roman" w:hint="eastAsia"/>
                <w:b/>
                <w:szCs w:val="22"/>
              </w:rPr>
              <w:t>其他方面的</w:t>
            </w:r>
            <w:r w:rsidRPr="00464CB9">
              <w:rPr>
                <w:rFonts w:eastAsia="標楷體" w:hint="eastAsia"/>
                <w:b/>
                <w:szCs w:val="22"/>
              </w:rPr>
              <w:t>突出</w:t>
            </w:r>
            <w:r w:rsidRPr="00464CB9">
              <w:rPr>
                <w:rFonts w:ascii="Times New Roman" w:eastAsia="標楷體" w:hAnsi="Times New Roman" w:hint="eastAsia"/>
                <w:b/>
                <w:szCs w:val="22"/>
              </w:rPr>
              <w:t>表現</w:t>
            </w:r>
          </w:p>
        </w:tc>
      </w:tr>
      <w:tr w:rsidR="00811324" w:rsidRPr="000364E8" w14:paraId="3EFDFFCC" w14:textId="77777777" w:rsidTr="001325DB">
        <w:trPr>
          <w:trHeight w:val="444"/>
          <w:jc w:val="center"/>
        </w:trPr>
        <w:tc>
          <w:tcPr>
            <w:tcW w:w="9085" w:type="dxa"/>
          </w:tcPr>
          <w:p w14:paraId="3A753EFB" w14:textId="77777777" w:rsidR="00811324" w:rsidRPr="00295DE0" w:rsidRDefault="00811324" w:rsidP="00295DE0">
            <w:pPr>
              <w:spacing w:line="300" w:lineRule="exact"/>
              <w:jc w:val="both"/>
              <w:rPr>
                <w:rFonts w:eastAsia="標楷體"/>
                <w:szCs w:val="22"/>
              </w:rPr>
            </w:pPr>
            <w:r w:rsidRPr="00295DE0">
              <w:rPr>
                <w:rFonts w:ascii="Times New Roman" w:eastAsia="標楷體" w:hAnsi="Times New Roman" w:hint="eastAsia"/>
                <w:szCs w:val="22"/>
              </w:rPr>
              <w:t>於某重大事件表現突出。</w:t>
            </w:r>
          </w:p>
        </w:tc>
      </w:tr>
    </w:tbl>
    <w:p w14:paraId="34BFC6D8" w14:textId="77777777" w:rsidR="0026163D" w:rsidRPr="001325DB" w:rsidRDefault="0026163D" w:rsidP="001325DB">
      <w:pPr>
        <w:snapToGrid w:val="0"/>
        <w:spacing w:beforeLines="50" w:before="120" w:line="360" w:lineRule="auto"/>
        <w:ind w:right="840"/>
        <w:rPr>
          <w:rFonts w:eastAsia="標楷體"/>
          <w:sz w:val="28"/>
          <w:szCs w:val="28"/>
        </w:rPr>
      </w:pPr>
    </w:p>
    <w:sectPr w:rsidR="0026163D" w:rsidRPr="001325DB" w:rsidSect="00295DE0">
      <w:headerReference w:type="default" r:id="rId8"/>
      <w:footerReference w:type="even" r:id="rId9"/>
      <w:footerReference w:type="default" r:id="rId10"/>
      <w:pgSz w:w="12240" w:h="15840"/>
      <w:pgMar w:top="1985" w:right="1325" w:bottom="426" w:left="1276" w:header="720" w:footer="35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0CF0E" w14:textId="77777777" w:rsidR="00DA426C" w:rsidRDefault="00DA426C">
      <w:r>
        <w:separator/>
      </w:r>
    </w:p>
  </w:endnote>
  <w:endnote w:type="continuationSeparator" w:id="0">
    <w:p w14:paraId="23BC74ED" w14:textId="77777777" w:rsidR="00DA426C" w:rsidRDefault="00DA4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BF2BF" w14:textId="77777777" w:rsidR="003B5544" w:rsidRDefault="003B5544" w:rsidP="006A744E">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252C61F4" w14:textId="77777777" w:rsidR="003B5544" w:rsidRDefault="003B5544" w:rsidP="006E2AC5">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6467C" w14:textId="77777777" w:rsidR="000364E8" w:rsidRDefault="000364E8">
    <w:pPr>
      <w:pStyle w:val="a5"/>
      <w:jc w:val="center"/>
    </w:pPr>
  </w:p>
  <w:sdt>
    <w:sdtPr>
      <w:id w:val="-143591924"/>
      <w:docPartObj>
        <w:docPartGallery w:val="Page Numbers (Bottom of Page)"/>
        <w:docPartUnique/>
      </w:docPartObj>
    </w:sdtPr>
    <w:sdtEndPr/>
    <w:sdtContent>
      <w:p w14:paraId="4FA772DC" w14:textId="1762201A" w:rsidR="000364E8" w:rsidRDefault="000364E8">
        <w:pPr>
          <w:pStyle w:val="a5"/>
          <w:jc w:val="center"/>
        </w:pPr>
        <w:r>
          <w:fldChar w:fldCharType="begin"/>
        </w:r>
        <w:r>
          <w:instrText>PAGE   \* MERGEFORMAT</w:instrText>
        </w:r>
        <w:r>
          <w:fldChar w:fldCharType="separate"/>
        </w:r>
        <w:r>
          <w:rPr>
            <w:lang w:val="zh-TW"/>
          </w:rPr>
          <w:t>2</w:t>
        </w:r>
        <w:r>
          <w:fldChar w:fldCharType="end"/>
        </w:r>
      </w:p>
    </w:sdtContent>
  </w:sdt>
  <w:p w14:paraId="064D284A" w14:textId="77777777" w:rsidR="003B5544" w:rsidRDefault="003B5544" w:rsidP="006E2AC5">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5727A" w14:textId="77777777" w:rsidR="00DA426C" w:rsidRDefault="00DA426C">
      <w:r>
        <w:separator/>
      </w:r>
    </w:p>
  </w:footnote>
  <w:footnote w:type="continuationSeparator" w:id="0">
    <w:p w14:paraId="31570A9B" w14:textId="77777777" w:rsidR="00DA426C" w:rsidRDefault="00DA426C">
      <w:r>
        <w:continuationSeparator/>
      </w:r>
    </w:p>
  </w:footnote>
  <w:footnote w:id="1">
    <w:p w14:paraId="100D9D21" w14:textId="1CD2B0BA" w:rsidR="006252F8" w:rsidRPr="00B1020C" w:rsidRDefault="006252F8">
      <w:pPr>
        <w:pStyle w:val="ac"/>
      </w:pPr>
      <w:r>
        <w:rPr>
          <w:rStyle w:val="ae"/>
          <w:rFonts w:hint="eastAsia"/>
        </w:rPr>
        <w:t>註</w:t>
      </w:r>
      <w:r>
        <w:rPr>
          <w:rStyle w:val="ae"/>
          <w:rFonts w:hint="eastAsia"/>
        </w:rPr>
        <w:t>1</w:t>
      </w:r>
      <w:r w:rsidRPr="00C23BE0">
        <w:rPr>
          <w:rFonts w:ascii="標楷體" w:eastAsia="標楷體" w:hAnsi="標楷體" w:hint="eastAsia"/>
        </w:rPr>
        <w:t>提名實體為學校領導機關時需填寫學校領導機關全部成員之姓名。</w:t>
      </w:r>
    </w:p>
  </w:footnote>
  <w:footnote w:id="2">
    <w:p w14:paraId="3028EA42" w14:textId="00E81C43" w:rsidR="006252F8" w:rsidRPr="00856E1F" w:rsidRDefault="006252F8" w:rsidP="00FA46C0">
      <w:pPr>
        <w:pStyle w:val="ac"/>
        <w:ind w:left="196" w:hangingChars="98" w:hanging="196"/>
        <w:jc w:val="both"/>
        <w:rPr>
          <w:rFonts w:ascii="標楷體" w:eastAsia="標楷體" w:hAnsi="標楷體"/>
        </w:rPr>
      </w:pPr>
      <w:r w:rsidRPr="00B1020C">
        <w:rPr>
          <w:rStyle w:val="ae"/>
          <w:rFonts w:hint="eastAsia"/>
        </w:rPr>
        <w:t>註</w:t>
      </w:r>
      <w:r w:rsidRPr="00B1020C">
        <w:rPr>
          <w:rStyle w:val="ae"/>
          <w:rFonts w:hint="eastAsia"/>
        </w:rPr>
        <w:t>2</w:t>
      </w:r>
      <w:r w:rsidRPr="00C23BE0">
        <w:rPr>
          <w:rFonts w:ascii="標楷體" w:eastAsia="標楷體" w:hAnsi="標楷體" w:hint="eastAsia"/>
        </w:rPr>
        <w:t>僅指提名實體（學校領導機關成員或單位主管）的個人資料。倘提名實體在提名文件中涉及其他人的個人資料，提名實體聲明，該等個人資料經當事人同意可由</w:t>
      </w:r>
      <w:r w:rsidRPr="00C23BE0">
        <w:rPr>
          <w:rFonts w:eastAsia="標楷體"/>
        </w:rPr>
        <w:t>2024/2025</w:t>
      </w:r>
      <w:r w:rsidRPr="00C23BE0">
        <w:rPr>
          <w:rFonts w:ascii="標楷體" w:eastAsia="標楷體" w:hAnsi="標楷體" w:hint="eastAsia"/>
        </w:rPr>
        <w:t>學校年度公立學校“卓越表現教師”榮譽的頒授評審委員會及教育及青年發展局相關工作人員對其個人資料作出處理，包括轉移到澳門以外地方供協助評審的委員檢視。</w:t>
      </w:r>
    </w:p>
  </w:footnote>
  <w:footnote w:id="3">
    <w:p w14:paraId="78F099D1" w14:textId="0BCB5C71" w:rsidR="00FB5497" w:rsidRPr="00672400" w:rsidRDefault="00FB5497" w:rsidP="00856E1F">
      <w:pPr>
        <w:pStyle w:val="ac"/>
        <w:ind w:left="142" w:hangingChars="71" w:hanging="142"/>
        <w:jc w:val="both"/>
        <w:rPr>
          <w:rFonts w:eastAsia="SimSun"/>
        </w:rPr>
      </w:pPr>
      <w:r w:rsidRPr="00C23BE0">
        <w:rPr>
          <w:rStyle w:val="ae"/>
          <w:rFonts w:ascii="標楷體" w:eastAsia="標楷體" w:hAnsi="標楷體" w:hint="eastAsia"/>
        </w:rPr>
        <w:t>註</w:t>
      </w:r>
      <w:r w:rsidR="00F7154B" w:rsidRPr="00C23BE0">
        <w:rPr>
          <w:rFonts w:ascii="標楷體" w:eastAsia="標楷體" w:hAnsi="標楷體" w:hint="eastAsia"/>
        </w:rPr>
        <w:t>僅指被提名教師的個人資料。倘被提名教師在提名文件中涉及其他人的個人資料，被提名教師聲明，該等個人資料經當事人同意可由</w:t>
      </w:r>
      <w:r w:rsidR="007C7345" w:rsidRPr="00C23BE0">
        <w:rPr>
          <w:rFonts w:eastAsia="標楷體"/>
        </w:rPr>
        <w:t>2024/2025</w:t>
      </w:r>
      <w:r w:rsidR="007C7345" w:rsidRPr="00C23BE0">
        <w:rPr>
          <w:rFonts w:ascii="標楷體" w:eastAsia="標楷體" w:hAnsi="標楷體" w:hint="eastAsia"/>
        </w:rPr>
        <w:t>學校年度</w:t>
      </w:r>
      <w:r w:rsidR="007A472F" w:rsidRPr="00C23BE0">
        <w:rPr>
          <w:rFonts w:ascii="標楷體" w:eastAsia="標楷體" w:hAnsi="標楷體" w:hint="eastAsia"/>
        </w:rPr>
        <w:t>公立學校“卓越表現教師”</w:t>
      </w:r>
      <w:r w:rsidR="007C7345" w:rsidRPr="00C23BE0">
        <w:rPr>
          <w:rFonts w:ascii="標楷體" w:eastAsia="標楷體" w:hAnsi="標楷體" w:hint="eastAsia"/>
        </w:rPr>
        <w:t>榮譽的頒授</w:t>
      </w:r>
      <w:r w:rsidR="007A472F" w:rsidRPr="00C23BE0">
        <w:rPr>
          <w:rFonts w:ascii="標楷體" w:eastAsia="標楷體" w:hAnsi="標楷體" w:hint="eastAsia"/>
        </w:rPr>
        <w:t>評審委員會</w:t>
      </w:r>
      <w:r w:rsidRPr="00C23BE0">
        <w:rPr>
          <w:rFonts w:ascii="標楷體" w:eastAsia="標楷體" w:hAnsi="標楷體" w:hint="eastAsia"/>
        </w:rPr>
        <w:t>及教育及青年發展局相關工作人員對其個人資料作出處理，包括轉移到澳門以外地方供協助評審的</w:t>
      </w:r>
      <w:r w:rsidR="007D3983" w:rsidRPr="00C23BE0">
        <w:rPr>
          <w:rFonts w:ascii="標楷體" w:eastAsia="標楷體" w:hAnsi="標楷體" w:hint="eastAsia"/>
        </w:rPr>
        <w:t>委員</w:t>
      </w:r>
      <w:r w:rsidRPr="00C23BE0">
        <w:rPr>
          <w:rFonts w:ascii="標楷體" w:eastAsia="標楷體" w:hAnsi="標楷體" w:hint="eastAsia"/>
        </w:rPr>
        <w:t>檢視。</w:t>
      </w:r>
    </w:p>
  </w:footnote>
  <w:footnote w:id="4">
    <w:p w14:paraId="03D119E5" w14:textId="77777777" w:rsidR="004513FB" w:rsidRPr="00672400" w:rsidRDefault="004513FB" w:rsidP="004513FB">
      <w:pPr>
        <w:pStyle w:val="ac"/>
        <w:ind w:left="142" w:hangingChars="71" w:hanging="142"/>
        <w:jc w:val="both"/>
        <w:rPr>
          <w:rFonts w:eastAsia="SimSun"/>
        </w:rPr>
      </w:pPr>
      <w:r w:rsidRPr="00C23BE0">
        <w:rPr>
          <w:rStyle w:val="ae"/>
          <w:rFonts w:ascii="標楷體" w:eastAsia="標楷體" w:hAnsi="標楷體" w:hint="eastAsia"/>
        </w:rPr>
        <w:t>註</w:t>
      </w:r>
      <w:r w:rsidRPr="00C23BE0">
        <w:rPr>
          <w:rFonts w:ascii="標楷體" w:eastAsia="標楷體" w:hAnsi="標楷體" w:hint="eastAsia"/>
        </w:rPr>
        <w:t>僅指被提名教師的個人資料。倘被提名教師在提名文件中涉及其他人的個人資料，被提名教師聲明，該等個人資料經當事人同意可由</w:t>
      </w:r>
      <w:r w:rsidRPr="00C23BE0">
        <w:rPr>
          <w:rFonts w:eastAsia="標楷體"/>
        </w:rPr>
        <w:t>2024/2025</w:t>
      </w:r>
      <w:r w:rsidRPr="00C23BE0">
        <w:rPr>
          <w:rFonts w:ascii="標楷體" w:eastAsia="標楷體" w:hAnsi="標楷體" w:hint="eastAsia"/>
        </w:rPr>
        <w:t>學校年度公立學校“卓越表現教師”榮譽的頒授評審委員會及教育及青年發展局相關工作人員對其個人資料作出處理，包括轉移到澳門以外地方供協助評審的委員檢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8FC23" w14:textId="134C22E4" w:rsidR="00D438C7" w:rsidRPr="005C7ABC" w:rsidRDefault="000F2BA8" w:rsidP="004127C8">
    <w:pPr>
      <w:pStyle w:val="a3"/>
      <w:rPr>
        <w:rFonts w:eastAsia="SimSun"/>
        <w:lang w:eastAsia="zh-CN"/>
      </w:rPr>
    </w:pPr>
    <w:r>
      <w:rPr>
        <w:noProof/>
      </w:rPr>
      <w:drawing>
        <wp:anchor distT="0" distB="0" distL="114300" distR="114300" simplePos="0" relativeHeight="251658240" behindDoc="1" locked="0" layoutInCell="1" allowOverlap="1" wp14:anchorId="76891648" wp14:editId="649AB27B">
          <wp:simplePos x="0" y="0"/>
          <wp:positionH relativeFrom="margin">
            <wp:posOffset>-393700</wp:posOffset>
          </wp:positionH>
          <wp:positionV relativeFrom="paragraph">
            <wp:posOffset>-276225</wp:posOffset>
          </wp:positionV>
          <wp:extent cx="762635" cy="950595"/>
          <wp:effectExtent l="0" t="0" r="0" b="1905"/>
          <wp:wrapThrough wrapText="bothSides">
            <wp:wrapPolygon edited="0">
              <wp:start x="0" y="0"/>
              <wp:lineTo x="0" y="21210"/>
              <wp:lineTo x="21042" y="21210"/>
              <wp:lineTo x="21042" y="0"/>
              <wp:lineTo x="0" y="0"/>
            </wp:wrapPolygon>
          </wp:wrapThrough>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635" cy="9505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7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40305FE"/>
    <w:multiLevelType w:val="hybridMultilevel"/>
    <w:tmpl w:val="08EC8884"/>
    <w:lvl w:ilvl="0" w:tplc="B6520DB4">
      <w:start w:val="1"/>
      <w:numFmt w:val="decimal"/>
      <w:lvlText w:val="(%1)"/>
      <w:lvlJc w:val="left"/>
      <w:pPr>
        <w:ind w:left="480" w:hanging="480"/>
      </w:pPr>
      <w:rPr>
        <w:rFonts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53169C"/>
    <w:multiLevelType w:val="hybridMultilevel"/>
    <w:tmpl w:val="2CB6C7AA"/>
    <w:lvl w:ilvl="0" w:tplc="5EC402B0">
      <w:start w:val="1"/>
      <w:numFmt w:val="decimal"/>
      <w:lvlText w:val="（%1）"/>
      <w:lvlJc w:val="left"/>
      <w:pPr>
        <w:ind w:left="1330" w:hanging="480"/>
      </w:pPr>
      <w:rPr>
        <w:rFonts w:hint="default"/>
      </w:rPr>
    </w:lvl>
    <w:lvl w:ilvl="1" w:tplc="04090019" w:tentative="1">
      <w:start w:val="1"/>
      <w:numFmt w:val="ideographTraditional"/>
      <w:lvlText w:val="%2、"/>
      <w:lvlJc w:val="left"/>
      <w:pPr>
        <w:ind w:left="1810" w:hanging="480"/>
      </w:pPr>
    </w:lvl>
    <w:lvl w:ilvl="2" w:tplc="0409001B">
      <w:start w:val="1"/>
      <w:numFmt w:val="lowerRoman"/>
      <w:lvlText w:val="%3."/>
      <w:lvlJc w:val="right"/>
      <w:pPr>
        <w:ind w:left="2290" w:hanging="480"/>
      </w:pPr>
    </w:lvl>
    <w:lvl w:ilvl="3" w:tplc="0409000F">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3" w15:restartNumberingAfterBreak="0">
    <w:nsid w:val="0471030D"/>
    <w:multiLevelType w:val="hybridMultilevel"/>
    <w:tmpl w:val="15B08364"/>
    <w:lvl w:ilvl="0" w:tplc="5EC402B0">
      <w:start w:val="1"/>
      <w:numFmt w:val="decimal"/>
      <w:lvlText w:val="（%1）"/>
      <w:lvlJc w:val="left"/>
      <w:pPr>
        <w:ind w:left="1473" w:hanging="480"/>
      </w:pPr>
      <w:rPr>
        <w:rFonts w:hint="default"/>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15:restartNumberingAfterBreak="0">
    <w:nsid w:val="04F0237D"/>
    <w:multiLevelType w:val="hybridMultilevel"/>
    <w:tmpl w:val="4D7E650C"/>
    <w:lvl w:ilvl="0" w:tplc="1F2E9D3E">
      <w:start w:val="1"/>
      <w:numFmt w:val="decimal"/>
      <w:lvlText w:val="7.%1"/>
      <w:lvlJc w:val="left"/>
      <w:pPr>
        <w:ind w:left="906" w:hanging="480"/>
      </w:pPr>
      <w:rPr>
        <w:rFonts w:ascii="Times New Roman" w:hAnsi="Times New Roman" w:cs="Times New Roman" w:hint="default"/>
        <w:sz w:val="24"/>
        <w:szCs w:val="24"/>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5" w15:restartNumberingAfterBreak="0">
    <w:nsid w:val="05437A22"/>
    <w:multiLevelType w:val="multilevel"/>
    <w:tmpl w:val="55562C28"/>
    <w:lvl w:ilvl="0">
      <w:start w:val="2"/>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06F2289B"/>
    <w:multiLevelType w:val="multilevel"/>
    <w:tmpl w:val="583ECBB6"/>
    <w:lvl w:ilvl="0">
      <w:start w:val="1"/>
      <w:numFmt w:val="decimal"/>
      <w:lvlText w:val="%1"/>
      <w:lvlJc w:val="left"/>
      <w:pPr>
        <w:ind w:left="425" w:hanging="425"/>
      </w:pPr>
      <w:rPr>
        <w:rFonts w:hint="eastAsia"/>
      </w:rPr>
    </w:lvl>
    <w:lvl w:ilvl="1">
      <w:start w:val="7"/>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07777DF0"/>
    <w:multiLevelType w:val="hybridMultilevel"/>
    <w:tmpl w:val="EC66C12C"/>
    <w:lvl w:ilvl="0" w:tplc="9AB8228E">
      <w:start w:val="1"/>
      <w:numFmt w:val="decimal"/>
      <w:lvlText w:val="%1."/>
      <w:lvlJc w:val="left"/>
      <w:pPr>
        <w:tabs>
          <w:tab w:val="num" w:pos="785"/>
        </w:tabs>
        <w:ind w:left="785" w:hanging="360"/>
      </w:pPr>
      <w:rPr>
        <w:rFonts w:hint="default"/>
      </w:rPr>
    </w:lvl>
    <w:lvl w:ilvl="1" w:tplc="04090019" w:tentative="1">
      <w:start w:val="1"/>
      <w:numFmt w:val="ideographTraditional"/>
      <w:lvlText w:val="%2、"/>
      <w:lvlJc w:val="left"/>
      <w:pPr>
        <w:tabs>
          <w:tab w:val="num" w:pos="1385"/>
        </w:tabs>
        <w:ind w:left="1385" w:hanging="480"/>
      </w:pPr>
    </w:lvl>
    <w:lvl w:ilvl="2" w:tplc="0409001B" w:tentative="1">
      <w:start w:val="1"/>
      <w:numFmt w:val="lowerRoman"/>
      <w:lvlText w:val="%3."/>
      <w:lvlJc w:val="right"/>
      <w:pPr>
        <w:tabs>
          <w:tab w:val="num" w:pos="1865"/>
        </w:tabs>
        <w:ind w:left="1865" w:hanging="480"/>
      </w:pPr>
    </w:lvl>
    <w:lvl w:ilvl="3" w:tplc="0409000F" w:tentative="1">
      <w:start w:val="1"/>
      <w:numFmt w:val="decimal"/>
      <w:lvlText w:val="%4."/>
      <w:lvlJc w:val="left"/>
      <w:pPr>
        <w:tabs>
          <w:tab w:val="num" w:pos="2345"/>
        </w:tabs>
        <w:ind w:left="2345" w:hanging="480"/>
      </w:pPr>
    </w:lvl>
    <w:lvl w:ilvl="4" w:tplc="04090019" w:tentative="1">
      <w:start w:val="1"/>
      <w:numFmt w:val="ideographTraditional"/>
      <w:lvlText w:val="%5、"/>
      <w:lvlJc w:val="left"/>
      <w:pPr>
        <w:tabs>
          <w:tab w:val="num" w:pos="2825"/>
        </w:tabs>
        <w:ind w:left="2825" w:hanging="480"/>
      </w:pPr>
    </w:lvl>
    <w:lvl w:ilvl="5" w:tplc="0409001B" w:tentative="1">
      <w:start w:val="1"/>
      <w:numFmt w:val="lowerRoman"/>
      <w:lvlText w:val="%6."/>
      <w:lvlJc w:val="right"/>
      <w:pPr>
        <w:tabs>
          <w:tab w:val="num" w:pos="3305"/>
        </w:tabs>
        <w:ind w:left="3305" w:hanging="480"/>
      </w:pPr>
    </w:lvl>
    <w:lvl w:ilvl="6" w:tplc="0409000F" w:tentative="1">
      <w:start w:val="1"/>
      <w:numFmt w:val="decimal"/>
      <w:lvlText w:val="%7."/>
      <w:lvlJc w:val="left"/>
      <w:pPr>
        <w:tabs>
          <w:tab w:val="num" w:pos="3785"/>
        </w:tabs>
        <w:ind w:left="3785" w:hanging="480"/>
      </w:pPr>
    </w:lvl>
    <w:lvl w:ilvl="7" w:tplc="04090019" w:tentative="1">
      <w:start w:val="1"/>
      <w:numFmt w:val="ideographTraditional"/>
      <w:lvlText w:val="%8、"/>
      <w:lvlJc w:val="left"/>
      <w:pPr>
        <w:tabs>
          <w:tab w:val="num" w:pos="4265"/>
        </w:tabs>
        <w:ind w:left="4265" w:hanging="480"/>
      </w:pPr>
    </w:lvl>
    <w:lvl w:ilvl="8" w:tplc="0409001B" w:tentative="1">
      <w:start w:val="1"/>
      <w:numFmt w:val="lowerRoman"/>
      <w:lvlText w:val="%9."/>
      <w:lvlJc w:val="right"/>
      <w:pPr>
        <w:tabs>
          <w:tab w:val="num" w:pos="4745"/>
        </w:tabs>
        <w:ind w:left="4745" w:hanging="480"/>
      </w:pPr>
    </w:lvl>
  </w:abstractNum>
  <w:abstractNum w:abstractNumId="8" w15:restartNumberingAfterBreak="0">
    <w:nsid w:val="0B020060"/>
    <w:multiLevelType w:val="hybridMultilevel"/>
    <w:tmpl w:val="DA8E2054"/>
    <w:lvl w:ilvl="0" w:tplc="9D1CE412">
      <w:start w:val="1"/>
      <w:numFmt w:val="decimal"/>
      <w:lvlText w:val="2.%1"/>
      <w:lvlJc w:val="left"/>
      <w:pPr>
        <w:ind w:left="1525" w:hanging="480"/>
      </w:pPr>
      <w:rPr>
        <w:rFonts w:ascii="Times New Roman" w:hAnsi="Times New Roman" w:cs="Times New Roman" w:hint="default"/>
        <w:sz w:val="28"/>
        <w:szCs w:val="28"/>
      </w:rPr>
    </w:lvl>
    <w:lvl w:ilvl="1" w:tplc="04090019" w:tentative="1">
      <w:start w:val="1"/>
      <w:numFmt w:val="ideographTraditional"/>
      <w:lvlText w:val="%2、"/>
      <w:lvlJc w:val="left"/>
      <w:pPr>
        <w:ind w:left="2005" w:hanging="480"/>
      </w:pPr>
    </w:lvl>
    <w:lvl w:ilvl="2" w:tplc="0409001B" w:tentative="1">
      <w:start w:val="1"/>
      <w:numFmt w:val="lowerRoman"/>
      <w:lvlText w:val="%3."/>
      <w:lvlJc w:val="right"/>
      <w:pPr>
        <w:ind w:left="2485" w:hanging="480"/>
      </w:pPr>
    </w:lvl>
    <w:lvl w:ilvl="3" w:tplc="0409000F" w:tentative="1">
      <w:start w:val="1"/>
      <w:numFmt w:val="decimal"/>
      <w:lvlText w:val="%4."/>
      <w:lvlJc w:val="left"/>
      <w:pPr>
        <w:ind w:left="2965" w:hanging="480"/>
      </w:pPr>
    </w:lvl>
    <w:lvl w:ilvl="4" w:tplc="04090019" w:tentative="1">
      <w:start w:val="1"/>
      <w:numFmt w:val="ideographTraditional"/>
      <w:lvlText w:val="%5、"/>
      <w:lvlJc w:val="left"/>
      <w:pPr>
        <w:ind w:left="3445" w:hanging="480"/>
      </w:pPr>
    </w:lvl>
    <w:lvl w:ilvl="5" w:tplc="0409001B" w:tentative="1">
      <w:start w:val="1"/>
      <w:numFmt w:val="lowerRoman"/>
      <w:lvlText w:val="%6."/>
      <w:lvlJc w:val="right"/>
      <w:pPr>
        <w:ind w:left="3925" w:hanging="480"/>
      </w:pPr>
    </w:lvl>
    <w:lvl w:ilvl="6" w:tplc="0409000F" w:tentative="1">
      <w:start w:val="1"/>
      <w:numFmt w:val="decimal"/>
      <w:lvlText w:val="%7."/>
      <w:lvlJc w:val="left"/>
      <w:pPr>
        <w:ind w:left="4405" w:hanging="480"/>
      </w:pPr>
    </w:lvl>
    <w:lvl w:ilvl="7" w:tplc="04090019" w:tentative="1">
      <w:start w:val="1"/>
      <w:numFmt w:val="ideographTraditional"/>
      <w:lvlText w:val="%8、"/>
      <w:lvlJc w:val="left"/>
      <w:pPr>
        <w:ind w:left="4885" w:hanging="480"/>
      </w:pPr>
    </w:lvl>
    <w:lvl w:ilvl="8" w:tplc="0409001B" w:tentative="1">
      <w:start w:val="1"/>
      <w:numFmt w:val="lowerRoman"/>
      <w:lvlText w:val="%9."/>
      <w:lvlJc w:val="right"/>
      <w:pPr>
        <w:ind w:left="5365" w:hanging="480"/>
      </w:pPr>
    </w:lvl>
  </w:abstractNum>
  <w:abstractNum w:abstractNumId="9" w15:restartNumberingAfterBreak="0">
    <w:nsid w:val="0B0C0EE7"/>
    <w:multiLevelType w:val="hybridMultilevel"/>
    <w:tmpl w:val="E598BAF8"/>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B0E4A14"/>
    <w:multiLevelType w:val="multilevel"/>
    <w:tmpl w:val="7B864E22"/>
    <w:lvl w:ilvl="0">
      <w:start w:val="1"/>
      <w:numFmt w:val="decimal"/>
      <w:lvlText w:val="1.%1"/>
      <w:lvlJc w:val="left"/>
      <w:pPr>
        <w:ind w:left="1044" w:hanging="480"/>
      </w:pPr>
      <w:rPr>
        <w:rFonts w:ascii="Times New Roman" w:hAnsi="Times New Roman" w:cs="Times New Roman" w:hint="default"/>
      </w:rPr>
    </w:lvl>
    <w:lvl w:ilvl="1">
      <w:start w:val="1"/>
      <w:numFmt w:val="ideographTraditional"/>
      <w:lvlText w:val="%2、"/>
      <w:lvlJc w:val="left"/>
      <w:pPr>
        <w:ind w:left="1524" w:hanging="480"/>
      </w:pPr>
      <w:rPr>
        <w:rFonts w:hint="eastAsia"/>
      </w:rPr>
    </w:lvl>
    <w:lvl w:ilvl="2">
      <w:start w:val="1"/>
      <w:numFmt w:val="lowerRoman"/>
      <w:lvlText w:val="%3."/>
      <w:lvlJc w:val="right"/>
      <w:pPr>
        <w:ind w:left="2004" w:hanging="480"/>
      </w:pPr>
      <w:rPr>
        <w:rFonts w:hint="eastAsia"/>
      </w:rPr>
    </w:lvl>
    <w:lvl w:ilvl="3">
      <w:start w:val="1"/>
      <w:numFmt w:val="decimal"/>
      <w:lvlText w:val="%4."/>
      <w:lvlJc w:val="left"/>
      <w:pPr>
        <w:ind w:left="2484" w:hanging="480"/>
      </w:pPr>
      <w:rPr>
        <w:rFonts w:hint="eastAsia"/>
      </w:rPr>
    </w:lvl>
    <w:lvl w:ilvl="4">
      <w:start w:val="1"/>
      <w:numFmt w:val="ideographTraditional"/>
      <w:lvlText w:val="%5、"/>
      <w:lvlJc w:val="left"/>
      <w:pPr>
        <w:ind w:left="2964" w:hanging="480"/>
      </w:pPr>
      <w:rPr>
        <w:rFonts w:hint="eastAsia"/>
      </w:rPr>
    </w:lvl>
    <w:lvl w:ilvl="5">
      <w:start w:val="1"/>
      <w:numFmt w:val="lowerRoman"/>
      <w:lvlText w:val="%6."/>
      <w:lvlJc w:val="right"/>
      <w:pPr>
        <w:ind w:left="3444" w:hanging="480"/>
      </w:pPr>
      <w:rPr>
        <w:rFonts w:hint="eastAsia"/>
      </w:rPr>
    </w:lvl>
    <w:lvl w:ilvl="6">
      <w:start w:val="1"/>
      <w:numFmt w:val="decimal"/>
      <w:lvlText w:val="%7."/>
      <w:lvlJc w:val="left"/>
      <w:pPr>
        <w:ind w:left="3924" w:hanging="480"/>
      </w:pPr>
      <w:rPr>
        <w:rFonts w:hint="eastAsia"/>
      </w:rPr>
    </w:lvl>
    <w:lvl w:ilvl="7">
      <w:start w:val="1"/>
      <w:numFmt w:val="ideographTraditional"/>
      <w:lvlText w:val="%8、"/>
      <w:lvlJc w:val="left"/>
      <w:pPr>
        <w:ind w:left="4404" w:hanging="480"/>
      </w:pPr>
      <w:rPr>
        <w:rFonts w:hint="eastAsia"/>
      </w:rPr>
    </w:lvl>
    <w:lvl w:ilvl="8">
      <w:start w:val="1"/>
      <w:numFmt w:val="lowerRoman"/>
      <w:lvlText w:val="%9."/>
      <w:lvlJc w:val="right"/>
      <w:pPr>
        <w:ind w:left="4884" w:hanging="480"/>
      </w:pPr>
      <w:rPr>
        <w:rFonts w:hint="eastAsia"/>
      </w:rPr>
    </w:lvl>
  </w:abstractNum>
  <w:abstractNum w:abstractNumId="11" w15:restartNumberingAfterBreak="0">
    <w:nsid w:val="10553AFC"/>
    <w:multiLevelType w:val="hybridMultilevel"/>
    <w:tmpl w:val="A5344868"/>
    <w:lvl w:ilvl="0" w:tplc="C97EA168">
      <w:start w:val="1"/>
      <w:numFmt w:val="taiwaneseCountingThousand"/>
      <w:lvlText w:val="%1、"/>
      <w:lvlJc w:val="left"/>
      <w:pPr>
        <w:ind w:left="504" w:hanging="50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0D91427"/>
    <w:multiLevelType w:val="multilevel"/>
    <w:tmpl w:val="6DE200F2"/>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12673D82"/>
    <w:multiLevelType w:val="multilevel"/>
    <w:tmpl w:val="55562C28"/>
    <w:lvl w:ilvl="0">
      <w:start w:val="2"/>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4CB65D3"/>
    <w:multiLevelType w:val="hybridMultilevel"/>
    <w:tmpl w:val="3F146812"/>
    <w:lvl w:ilvl="0" w:tplc="5EC402B0">
      <w:start w:val="1"/>
      <w:numFmt w:val="decimal"/>
      <w:lvlText w:val="（%1）"/>
      <w:lvlJc w:val="left"/>
      <w:pPr>
        <w:ind w:left="1047" w:hanging="48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5FF1531"/>
    <w:multiLevelType w:val="hybridMultilevel"/>
    <w:tmpl w:val="4E5ED9AC"/>
    <w:lvl w:ilvl="0" w:tplc="B6520DB4">
      <w:start w:val="1"/>
      <w:numFmt w:val="decimal"/>
      <w:lvlText w:val="(%1)"/>
      <w:lvlJc w:val="left"/>
      <w:pPr>
        <w:tabs>
          <w:tab w:val="num" w:pos="1210"/>
        </w:tabs>
        <w:ind w:left="1210" w:hanging="360"/>
      </w:pPr>
      <w:rPr>
        <w:rFonts w:cs="Times New Roman" w:hint="default"/>
      </w:rPr>
    </w:lvl>
    <w:lvl w:ilvl="1" w:tplc="04090019">
      <w:start w:val="1"/>
      <w:numFmt w:val="ideographTraditional"/>
      <w:lvlText w:val="%2、"/>
      <w:lvlJc w:val="left"/>
      <w:pPr>
        <w:tabs>
          <w:tab w:val="num" w:pos="1810"/>
        </w:tabs>
        <w:ind w:left="1810" w:hanging="480"/>
      </w:pPr>
      <w:rPr>
        <w:rFonts w:cs="Times New Roman"/>
      </w:rPr>
    </w:lvl>
    <w:lvl w:ilvl="2" w:tplc="0409001B">
      <w:start w:val="1"/>
      <w:numFmt w:val="lowerRoman"/>
      <w:lvlText w:val="%3."/>
      <w:lvlJc w:val="right"/>
      <w:pPr>
        <w:tabs>
          <w:tab w:val="num" w:pos="2290"/>
        </w:tabs>
        <w:ind w:left="2290" w:hanging="480"/>
      </w:pPr>
      <w:rPr>
        <w:rFonts w:cs="Times New Roman"/>
      </w:rPr>
    </w:lvl>
    <w:lvl w:ilvl="3" w:tplc="0409000F">
      <w:start w:val="1"/>
      <w:numFmt w:val="decimal"/>
      <w:lvlText w:val="%4."/>
      <w:lvlJc w:val="left"/>
      <w:pPr>
        <w:tabs>
          <w:tab w:val="num" w:pos="2770"/>
        </w:tabs>
        <w:ind w:left="2770" w:hanging="480"/>
      </w:pPr>
      <w:rPr>
        <w:rFonts w:cs="Times New Roman"/>
      </w:rPr>
    </w:lvl>
    <w:lvl w:ilvl="4" w:tplc="04090019">
      <w:start w:val="1"/>
      <w:numFmt w:val="ideographTraditional"/>
      <w:lvlText w:val="%5、"/>
      <w:lvlJc w:val="left"/>
      <w:pPr>
        <w:tabs>
          <w:tab w:val="num" w:pos="3250"/>
        </w:tabs>
        <w:ind w:left="3250" w:hanging="480"/>
      </w:pPr>
      <w:rPr>
        <w:rFonts w:cs="Times New Roman"/>
      </w:rPr>
    </w:lvl>
    <w:lvl w:ilvl="5" w:tplc="0409001B">
      <w:start w:val="1"/>
      <w:numFmt w:val="lowerRoman"/>
      <w:lvlText w:val="%6."/>
      <w:lvlJc w:val="right"/>
      <w:pPr>
        <w:tabs>
          <w:tab w:val="num" w:pos="3730"/>
        </w:tabs>
        <w:ind w:left="3730" w:hanging="480"/>
      </w:pPr>
      <w:rPr>
        <w:rFonts w:cs="Times New Roman"/>
      </w:rPr>
    </w:lvl>
    <w:lvl w:ilvl="6" w:tplc="0409000F">
      <w:start w:val="1"/>
      <w:numFmt w:val="decimal"/>
      <w:lvlText w:val="%7."/>
      <w:lvlJc w:val="left"/>
      <w:pPr>
        <w:tabs>
          <w:tab w:val="num" w:pos="4210"/>
        </w:tabs>
        <w:ind w:left="4210" w:hanging="480"/>
      </w:pPr>
      <w:rPr>
        <w:rFonts w:cs="Times New Roman"/>
      </w:rPr>
    </w:lvl>
    <w:lvl w:ilvl="7" w:tplc="04090019">
      <w:start w:val="1"/>
      <w:numFmt w:val="ideographTraditional"/>
      <w:lvlText w:val="%8、"/>
      <w:lvlJc w:val="left"/>
      <w:pPr>
        <w:tabs>
          <w:tab w:val="num" w:pos="4690"/>
        </w:tabs>
        <w:ind w:left="4690" w:hanging="480"/>
      </w:pPr>
      <w:rPr>
        <w:rFonts w:cs="Times New Roman"/>
      </w:rPr>
    </w:lvl>
    <w:lvl w:ilvl="8" w:tplc="0409001B">
      <w:start w:val="1"/>
      <w:numFmt w:val="lowerRoman"/>
      <w:lvlText w:val="%9."/>
      <w:lvlJc w:val="right"/>
      <w:pPr>
        <w:tabs>
          <w:tab w:val="num" w:pos="5170"/>
        </w:tabs>
        <w:ind w:left="5170" w:hanging="480"/>
      </w:pPr>
      <w:rPr>
        <w:rFonts w:cs="Times New Roman"/>
      </w:rPr>
    </w:lvl>
  </w:abstractNum>
  <w:abstractNum w:abstractNumId="16" w15:restartNumberingAfterBreak="0">
    <w:nsid w:val="1876121D"/>
    <w:multiLevelType w:val="hybridMultilevel"/>
    <w:tmpl w:val="69B60810"/>
    <w:lvl w:ilvl="0" w:tplc="D6BA1E94">
      <w:start w:val="1"/>
      <w:numFmt w:val="decimal"/>
      <w:lvlText w:val="(%1)"/>
      <w:lvlJc w:val="left"/>
      <w:pPr>
        <w:tabs>
          <w:tab w:val="num" w:pos="1270"/>
        </w:tabs>
        <w:ind w:left="1270" w:hanging="420"/>
      </w:pPr>
      <w:rPr>
        <w:rFonts w:cs="Times New Roman" w:hint="default"/>
      </w:rPr>
    </w:lvl>
    <w:lvl w:ilvl="1" w:tplc="04090019">
      <w:start w:val="1"/>
      <w:numFmt w:val="ideographTraditional"/>
      <w:lvlText w:val="%2、"/>
      <w:lvlJc w:val="left"/>
      <w:pPr>
        <w:tabs>
          <w:tab w:val="num" w:pos="1810"/>
        </w:tabs>
        <w:ind w:left="1810" w:hanging="480"/>
      </w:pPr>
      <w:rPr>
        <w:rFonts w:cs="Times New Roman"/>
      </w:rPr>
    </w:lvl>
    <w:lvl w:ilvl="2" w:tplc="0409001B">
      <w:start w:val="1"/>
      <w:numFmt w:val="lowerRoman"/>
      <w:lvlText w:val="%3."/>
      <w:lvlJc w:val="right"/>
      <w:pPr>
        <w:tabs>
          <w:tab w:val="num" w:pos="2290"/>
        </w:tabs>
        <w:ind w:left="2290" w:hanging="480"/>
      </w:pPr>
      <w:rPr>
        <w:rFonts w:cs="Times New Roman"/>
      </w:rPr>
    </w:lvl>
    <w:lvl w:ilvl="3" w:tplc="0409000F">
      <w:start w:val="1"/>
      <w:numFmt w:val="decimal"/>
      <w:lvlText w:val="%4."/>
      <w:lvlJc w:val="left"/>
      <w:pPr>
        <w:tabs>
          <w:tab w:val="num" w:pos="2770"/>
        </w:tabs>
        <w:ind w:left="2770" w:hanging="480"/>
      </w:pPr>
      <w:rPr>
        <w:rFonts w:cs="Times New Roman"/>
      </w:rPr>
    </w:lvl>
    <w:lvl w:ilvl="4" w:tplc="04090019">
      <w:start w:val="1"/>
      <w:numFmt w:val="ideographTraditional"/>
      <w:lvlText w:val="%5、"/>
      <w:lvlJc w:val="left"/>
      <w:pPr>
        <w:tabs>
          <w:tab w:val="num" w:pos="3250"/>
        </w:tabs>
        <w:ind w:left="3250" w:hanging="480"/>
      </w:pPr>
      <w:rPr>
        <w:rFonts w:cs="Times New Roman"/>
      </w:rPr>
    </w:lvl>
    <w:lvl w:ilvl="5" w:tplc="0409001B">
      <w:start w:val="1"/>
      <w:numFmt w:val="lowerRoman"/>
      <w:lvlText w:val="%6."/>
      <w:lvlJc w:val="right"/>
      <w:pPr>
        <w:tabs>
          <w:tab w:val="num" w:pos="3730"/>
        </w:tabs>
        <w:ind w:left="3730" w:hanging="480"/>
      </w:pPr>
      <w:rPr>
        <w:rFonts w:cs="Times New Roman"/>
      </w:rPr>
    </w:lvl>
    <w:lvl w:ilvl="6" w:tplc="0409000F">
      <w:start w:val="1"/>
      <w:numFmt w:val="decimal"/>
      <w:lvlText w:val="%7."/>
      <w:lvlJc w:val="left"/>
      <w:pPr>
        <w:tabs>
          <w:tab w:val="num" w:pos="4210"/>
        </w:tabs>
        <w:ind w:left="4210" w:hanging="480"/>
      </w:pPr>
      <w:rPr>
        <w:rFonts w:cs="Times New Roman"/>
      </w:rPr>
    </w:lvl>
    <w:lvl w:ilvl="7" w:tplc="04090019">
      <w:start w:val="1"/>
      <w:numFmt w:val="ideographTraditional"/>
      <w:lvlText w:val="%8、"/>
      <w:lvlJc w:val="left"/>
      <w:pPr>
        <w:tabs>
          <w:tab w:val="num" w:pos="4690"/>
        </w:tabs>
        <w:ind w:left="4690" w:hanging="480"/>
      </w:pPr>
      <w:rPr>
        <w:rFonts w:cs="Times New Roman"/>
      </w:rPr>
    </w:lvl>
    <w:lvl w:ilvl="8" w:tplc="0409001B">
      <w:start w:val="1"/>
      <w:numFmt w:val="lowerRoman"/>
      <w:lvlText w:val="%9."/>
      <w:lvlJc w:val="right"/>
      <w:pPr>
        <w:tabs>
          <w:tab w:val="num" w:pos="5170"/>
        </w:tabs>
        <w:ind w:left="5170" w:hanging="480"/>
      </w:pPr>
      <w:rPr>
        <w:rFonts w:cs="Times New Roman"/>
      </w:rPr>
    </w:lvl>
  </w:abstractNum>
  <w:abstractNum w:abstractNumId="17" w15:restartNumberingAfterBreak="0">
    <w:nsid w:val="18E53B2D"/>
    <w:multiLevelType w:val="hybridMultilevel"/>
    <w:tmpl w:val="EE8CF84C"/>
    <w:lvl w:ilvl="0" w:tplc="DD20AB00">
      <w:start w:val="1"/>
      <w:numFmt w:val="decimal"/>
      <w:lvlText w:val="%1."/>
      <w:lvlJc w:val="left"/>
      <w:pPr>
        <w:ind w:left="480" w:hanging="480"/>
      </w:pPr>
      <w:rPr>
        <w:rFonts w:ascii="新細明體"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3A74BC"/>
    <w:multiLevelType w:val="multilevel"/>
    <w:tmpl w:val="55562C28"/>
    <w:lvl w:ilvl="0">
      <w:start w:val="2"/>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F680FB8"/>
    <w:multiLevelType w:val="multilevel"/>
    <w:tmpl w:val="94FC3394"/>
    <w:lvl w:ilvl="0">
      <w:start w:val="1"/>
      <w:numFmt w:val="decimal"/>
      <w:lvlText w:val="%1."/>
      <w:lvlJc w:val="left"/>
      <w:pPr>
        <w:ind w:left="480" w:hanging="480"/>
      </w:pPr>
      <w:rPr>
        <w:rFonts w:hint="eastAsia"/>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20" w15:restartNumberingAfterBreak="0">
    <w:nsid w:val="22C218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2D4F74F3"/>
    <w:multiLevelType w:val="hybridMultilevel"/>
    <w:tmpl w:val="DEAADEDA"/>
    <w:lvl w:ilvl="0" w:tplc="5EC402B0">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F866B02"/>
    <w:multiLevelType w:val="hybridMultilevel"/>
    <w:tmpl w:val="011AAA78"/>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23" w15:restartNumberingAfterBreak="0">
    <w:nsid w:val="311654BD"/>
    <w:multiLevelType w:val="multilevel"/>
    <w:tmpl w:val="55562C28"/>
    <w:lvl w:ilvl="0">
      <w:start w:val="2"/>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295A8B"/>
    <w:multiLevelType w:val="hybridMultilevel"/>
    <w:tmpl w:val="897E18A2"/>
    <w:lvl w:ilvl="0" w:tplc="53C4F646">
      <w:start w:val="1"/>
      <w:numFmt w:val="decimal"/>
      <w:lvlText w:val="%1."/>
      <w:lvlJc w:val="left"/>
      <w:pPr>
        <w:tabs>
          <w:tab w:val="num" w:pos="785"/>
        </w:tabs>
        <w:ind w:left="785" w:hanging="360"/>
      </w:pPr>
      <w:rPr>
        <w:rFonts w:hint="default"/>
      </w:rPr>
    </w:lvl>
    <w:lvl w:ilvl="1" w:tplc="04090019" w:tentative="1">
      <w:start w:val="1"/>
      <w:numFmt w:val="ideographTraditional"/>
      <w:lvlText w:val="%2、"/>
      <w:lvlJc w:val="left"/>
      <w:pPr>
        <w:tabs>
          <w:tab w:val="num" w:pos="1385"/>
        </w:tabs>
        <w:ind w:left="1385" w:hanging="480"/>
      </w:pPr>
    </w:lvl>
    <w:lvl w:ilvl="2" w:tplc="0409001B" w:tentative="1">
      <w:start w:val="1"/>
      <w:numFmt w:val="lowerRoman"/>
      <w:lvlText w:val="%3."/>
      <w:lvlJc w:val="right"/>
      <w:pPr>
        <w:tabs>
          <w:tab w:val="num" w:pos="1865"/>
        </w:tabs>
        <w:ind w:left="1865" w:hanging="480"/>
      </w:pPr>
    </w:lvl>
    <w:lvl w:ilvl="3" w:tplc="0409000F" w:tentative="1">
      <w:start w:val="1"/>
      <w:numFmt w:val="decimal"/>
      <w:lvlText w:val="%4."/>
      <w:lvlJc w:val="left"/>
      <w:pPr>
        <w:tabs>
          <w:tab w:val="num" w:pos="2345"/>
        </w:tabs>
        <w:ind w:left="2345" w:hanging="480"/>
      </w:pPr>
    </w:lvl>
    <w:lvl w:ilvl="4" w:tplc="04090019" w:tentative="1">
      <w:start w:val="1"/>
      <w:numFmt w:val="ideographTraditional"/>
      <w:lvlText w:val="%5、"/>
      <w:lvlJc w:val="left"/>
      <w:pPr>
        <w:tabs>
          <w:tab w:val="num" w:pos="2825"/>
        </w:tabs>
        <w:ind w:left="2825" w:hanging="480"/>
      </w:pPr>
    </w:lvl>
    <w:lvl w:ilvl="5" w:tplc="0409001B" w:tentative="1">
      <w:start w:val="1"/>
      <w:numFmt w:val="lowerRoman"/>
      <w:lvlText w:val="%6."/>
      <w:lvlJc w:val="right"/>
      <w:pPr>
        <w:tabs>
          <w:tab w:val="num" w:pos="3305"/>
        </w:tabs>
        <w:ind w:left="3305" w:hanging="480"/>
      </w:pPr>
    </w:lvl>
    <w:lvl w:ilvl="6" w:tplc="0409000F" w:tentative="1">
      <w:start w:val="1"/>
      <w:numFmt w:val="decimal"/>
      <w:lvlText w:val="%7."/>
      <w:lvlJc w:val="left"/>
      <w:pPr>
        <w:tabs>
          <w:tab w:val="num" w:pos="3785"/>
        </w:tabs>
        <w:ind w:left="3785" w:hanging="480"/>
      </w:pPr>
    </w:lvl>
    <w:lvl w:ilvl="7" w:tplc="04090019" w:tentative="1">
      <w:start w:val="1"/>
      <w:numFmt w:val="ideographTraditional"/>
      <w:lvlText w:val="%8、"/>
      <w:lvlJc w:val="left"/>
      <w:pPr>
        <w:tabs>
          <w:tab w:val="num" w:pos="4265"/>
        </w:tabs>
        <w:ind w:left="4265" w:hanging="480"/>
      </w:pPr>
    </w:lvl>
    <w:lvl w:ilvl="8" w:tplc="0409001B" w:tentative="1">
      <w:start w:val="1"/>
      <w:numFmt w:val="lowerRoman"/>
      <w:lvlText w:val="%9."/>
      <w:lvlJc w:val="right"/>
      <w:pPr>
        <w:tabs>
          <w:tab w:val="num" w:pos="4745"/>
        </w:tabs>
        <w:ind w:left="4745" w:hanging="480"/>
      </w:pPr>
    </w:lvl>
  </w:abstractNum>
  <w:abstractNum w:abstractNumId="25" w15:restartNumberingAfterBreak="0">
    <w:nsid w:val="379165D0"/>
    <w:multiLevelType w:val="hybridMultilevel"/>
    <w:tmpl w:val="2C88AB5E"/>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A190316"/>
    <w:multiLevelType w:val="multilevel"/>
    <w:tmpl w:val="C8F271B2"/>
    <w:lvl w:ilvl="0">
      <w:start w:val="2"/>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3D063D7D"/>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28" w15:restartNumberingAfterBreak="0">
    <w:nsid w:val="3F240115"/>
    <w:multiLevelType w:val="hybridMultilevel"/>
    <w:tmpl w:val="724EBF44"/>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2782975"/>
    <w:multiLevelType w:val="multilevel"/>
    <w:tmpl w:val="583ECBB6"/>
    <w:lvl w:ilvl="0">
      <w:start w:val="1"/>
      <w:numFmt w:val="decimal"/>
      <w:lvlText w:val="%1"/>
      <w:lvlJc w:val="left"/>
      <w:pPr>
        <w:ind w:left="425" w:hanging="425"/>
      </w:pPr>
      <w:rPr>
        <w:rFonts w:hint="eastAsia"/>
      </w:rPr>
    </w:lvl>
    <w:lvl w:ilvl="1">
      <w:start w:val="7"/>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35A1FFB"/>
    <w:multiLevelType w:val="hybridMultilevel"/>
    <w:tmpl w:val="280EE970"/>
    <w:lvl w:ilvl="0" w:tplc="B6520DB4">
      <w:start w:val="3"/>
      <w:numFmt w:val="decimal"/>
      <w:lvlText w:val="(%1)"/>
      <w:lvlJc w:val="left"/>
      <w:pPr>
        <w:tabs>
          <w:tab w:val="num" w:pos="1210"/>
        </w:tabs>
        <w:ind w:left="1210" w:hanging="360"/>
      </w:pPr>
      <w:rPr>
        <w:rFonts w:cs="Times New Roman" w:hint="default"/>
      </w:rPr>
    </w:lvl>
    <w:lvl w:ilvl="1" w:tplc="04090019">
      <w:start w:val="1"/>
      <w:numFmt w:val="ideographTraditional"/>
      <w:lvlText w:val="%2、"/>
      <w:lvlJc w:val="left"/>
      <w:pPr>
        <w:tabs>
          <w:tab w:val="num" w:pos="1810"/>
        </w:tabs>
        <w:ind w:left="1810" w:hanging="480"/>
      </w:pPr>
      <w:rPr>
        <w:rFonts w:cs="Times New Roman"/>
      </w:rPr>
    </w:lvl>
    <w:lvl w:ilvl="2" w:tplc="0409001B">
      <w:start w:val="1"/>
      <w:numFmt w:val="lowerRoman"/>
      <w:lvlText w:val="%3."/>
      <w:lvlJc w:val="right"/>
      <w:pPr>
        <w:tabs>
          <w:tab w:val="num" w:pos="2290"/>
        </w:tabs>
        <w:ind w:left="2290" w:hanging="480"/>
      </w:pPr>
      <w:rPr>
        <w:rFonts w:cs="Times New Roman"/>
      </w:rPr>
    </w:lvl>
    <w:lvl w:ilvl="3" w:tplc="0409000F">
      <w:start w:val="1"/>
      <w:numFmt w:val="decimal"/>
      <w:lvlText w:val="%4."/>
      <w:lvlJc w:val="left"/>
      <w:pPr>
        <w:tabs>
          <w:tab w:val="num" w:pos="2770"/>
        </w:tabs>
        <w:ind w:left="2770" w:hanging="480"/>
      </w:pPr>
      <w:rPr>
        <w:rFonts w:cs="Times New Roman"/>
      </w:rPr>
    </w:lvl>
    <w:lvl w:ilvl="4" w:tplc="04090019">
      <w:start w:val="1"/>
      <w:numFmt w:val="ideographTraditional"/>
      <w:lvlText w:val="%5、"/>
      <w:lvlJc w:val="left"/>
      <w:pPr>
        <w:tabs>
          <w:tab w:val="num" w:pos="3250"/>
        </w:tabs>
        <w:ind w:left="3250" w:hanging="480"/>
      </w:pPr>
      <w:rPr>
        <w:rFonts w:cs="Times New Roman"/>
      </w:rPr>
    </w:lvl>
    <w:lvl w:ilvl="5" w:tplc="0409001B">
      <w:start w:val="1"/>
      <w:numFmt w:val="lowerRoman"/>
      <w:lvlText w:val="%6."/>
      <w:lvlJc w:val="right"/>
      <w:pPr>
        <w:tabs>
          <w:tab w:val="num" w:pos="3730"/>
        </w:tabs>
        <w:ind w:left="3730" w:hanging="480"/>
      </w:pPr>
      <w:rPr>
        <w:rFonts w:cs="Times New Roman"/>
      </w:rPr>
    </w:lvl>
    <w:lvl w:ilvl="6" w:tplc="0409000F">
      <w:start w:val="1"/>
      <w:numFmt w:val="decimal"/>
      <w:lvlText w:val="%7."/>
      <w:lvlJc w:val="left"/>
      <w:pPr>
        <w:tabs>
          <w:tab w:val="num" w:pos="4210"/>
        </w:tabs>
        <w:ind w:left="4210" w:hanging="480"/>
      </w:pPr>
      <w:rPr>
        <w:rFonts w:cs="Times New Roman"/>
      </w:rPr>
    </w:lvl>
    <w:lvl w:ilvl="7" w:tplc="04090019">
      <w:start w:val="1"/>
      <w:numFmt w:val="ideographTraditional"/>
      <w:lvlText w:val="%8、"/>
      <w:lvlJc w:val="left"/>
      <w:pPr>
        <w:tabs>
          <w:tab w:val="num" w:pos="4690"/>
        </w:tabs>
        <w:ind w:left="4690" w:hanging="480"/>
      </w:pPr>
      <w:rPr>
        <w:rFonts w:cs="Times New Roman"/>
      </w:rPr>
    </w:lvl>
    <w:lvl w:ilvl="8" w:tplc="0409001B">
      <w:start w:val="1"/>
      <w:numFmt w:val="lowerRoman"/>
      <w:lvlText w:val="%9."/>
      <w:lvlJc w:val="right"/>
      <w:pPr>
        <w:tabs>
          <w:tab w:val="num" w:pos="5170"/>
        </w:tabs>
        <w:ind w:left="5170" w:hanging="480"/>
      </w:pPr>
      <w:rPr>
        <w:rFonts w:cs="Times New Roman"/>
      </w:rPr>
    </w:lvl>
  </w:abstractNum>
  <w:abstractNum w:abstractNumId="31" w15:restartNumberingAfterBreak="0">
    <w:nsid w:val="47164C13"/>
    <w:multiLevelType w:val="hybridMultilevel"/>
    <w:tmpl w:val="594C3E6A"/>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32" w15:restartNumberingAfterBreak="0">
    <w:nsid w:val="4A143774"/>
    <w:multiLevelType w:val="hybridMultilevel"/>
    <w:tmpl w:val="1256B6FA"/>
    <w:lvl w:ilvl="0" w:tplc="5EC402B0">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4A5C74CE"/>
    <w:multiLevelType w:val="hybridMultilevel"/>
    <w:tmpl w:val="CA62CDE4"/>
    <w:lvl w:ilvl="0" w:tplc="B6520DB4">
      <w:start w:val="1"/>
      <w:numFmt w:val="decimal"/>
      <w:lvlText w:val="(%1)"/>
      <w:lvlJc w:val="left"/>
      <w:pPr>
        <w:ind w:left="480" w:hanging="480"/>
      </w:pPr>
      <w:rPr>
        <w:rFonts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4C60386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4DA45BAB"/>
    <w:multiLevelType w:val="hybridMultilevel"/>
    <w:tmpl w:val="9FBA54E6"/>
    <w:lvl w:ilvl="0" w:tplc="DD20AB00">
      <w:start w:val="1"/>
      <w:numFmt w:val="decimal"/>
      <w:lvlText w:val="%1."/>
      <w:lvlJc w:val="left"/>
      <w:pPr>
        <w:tabs>
          <w:tab w:val="num" w:pos="857"/>
        </w:tabs>
        <w:ind w:left="857" w:hanging="432"/>
      </w:pPr>
      <w:rPr>
        <w:rFonts w:ascii="新細明體" w:cs="Times New Roman" w:hint="default"/>
      </w:rPr>
    </w:lvl>
    <w:lvl w:ilvl="1" w:tplc="04090019">
      <w:start w:val="1"/>
      <w:numFmt w:val="ideographTraditional"/>
      <w:lvlText w:val="%2、"/>
      <w:lvlJc w:val="left"/>
      <w:pPr>
        <w:tabs>
          <w:tab w:val="num" w:pos="1385"/>
        </w:tabs>
        <w:ind w:left="1385" w:hanging="480"/>
      </w:pPr>
      <w:rPr>
        <w:rFonts w:cs="Times New Roman"/>
      </w:rPr>
    </w:lvl>
    <w:lvl w:ilvl="2" w:tplc="0409001B">
      <w:start w:val="1"/>
      <w:numFmt w:val="lowerRoman"/>
      <w:lvlText w:val="%3."/>
      <w:lvlJc w:val="right"/>
      <w:pPr>
        <w:tabs>
          <w:tab w:val="num" w:pos="1865"/>
        </w:tabs>
        <w:ind w:left="1865" w:hanging="480"/>
      </w:pPr>
      <w:rPr>
        <w:rFonts w:cs="Times New Roman"/>
      </w:rPr>
    </w:lvl>
    <w:lvl w:ilvl="3" w:tplc="0409000F">
      <w:start w:val="1"/>
      <w:numFmt w:val="decimal"/>
      <w:lvlText w:val="%4."/>
      <w:lvlJc w:val="left"/>
      <w:pPr>
        <w:tabs>
          <w:tab w:val="num" w:pos="2345"/>
        </w:tabs>
        <w:ind w:left="2345" w:hanging="480"/>
      </w:pPr>
      <w:rPr>
        <w:rFonts w:cs="Times New Roman"/>
      </w:rPr>
    </w:lvl>
    <w:lvl w:ilvl="4" w:tplc="04090019">
      <w:start w:val="1"/>
      <w:numFmt w:val="ideographTraditional"/>
      <w:lvlText w:val="%5、"/>
      <w:lvlJc w:val="left"/>
      <w:pPr>
        <w:tabs>
          <w:tab w:val="num" w:pos="2825"/>
        </w:tabs>
        <w:ind w:left="2825" w:hanging="480"/>
      </w:pPr>
      <w:rPr>
        <w:rFonts w:cs="Times New Roman"/>
      </w:rPr>
    </w:lvl>
    <w:lvl w:ilvl="5" w:tplc="0409001B">
      <w:start w:val="1"/>
      <w:numFmt w:val="lowerRoman"/>
      <w:lvlText w:val="%6."/>
      <w:lvlJc w:val="right"/>
      <w:pPr>
        <w:tabs>
          <w:tab w:val="num" w:pos="3305"/>
        </w:tabs>
        <w:ind w:left="3305" w:hanging="480"/>
      </w:pPr>
      <w:rPr>
        <w:rFonts w:cs="Times New Roman"/>
      </w:rPr>
    </w:lvl>
    <w:lvl w:ilvl="6" w:tplc="0409000F">
      <w:start w:val="1"/>
      <w:numFmt w:val="decimal"/>
      <w:lvlText w:val="%7."/>
      <w:lvlJc w:val="left"/>
      <w:pPr>
        <w:tabs>
          <w:tab w:val="num" w:pos="3785"/>
        </w:tabs>
        <w:ind w:left="3785" w:hanging="480"/>
      </w:pPr>
      <w:rPr>
        <w:rFonts w:cs="Times New Roman"/>
      </w:rPr>
    </w:lvl>
    <w:lvl w:ilvl="7" w:tplc="04090019">
      <w:start w:val="1"/>
      <w:numFmt w:val="ideographTraditional"/>
      <w:lvlText w:val="%8、"/>
      <w:lvlJc w:val="left"/>
      <w:pPr>
        <w:tabs>
          <w:tab w:val="num" w:pos="4265"/>
        </w:tabs>
        <w:ind w:left="4265" w:hanging="480"/>
      </w:pPr>
      <w:rPr>
        <w:rFonts w:cs="Times New Roman"/>
      </w:rPr>
    </w:lvl>
    <w:lvl w:ilvl="8" w:tplc="0409001B">
      <w:start w:val="1"/>
      <w:numFmt w:val="lowerRoman"/>
      <w:lvlText w:val="%9."/>
      <w:lvlJc w:val="right"/>
      <w:pPr>
        <w:tabs>
          <w:tab w:val="num" w:pos="4745"/>
        </w:tabs>
        <w:ind w:left="4745" w:hanging="480"/>
      </w:pPr>
      <w:rPr>
        <w:rFonts w:cs="Times New Roman"/>
      </w:rPr>
    </w:lvl>
  </w:abstractNum>
  <w:abstractNum w:abstractNumId="36" w15:restartNumberingAfterBreak="0">
    <w:nsid w:val="4E24044E"/>
    <w:multiLevelType w:val="hybridMultilevel"/>
    <w:tmpl w:val="C1EE6F98"/>
    <w:lvl w:ilvl="0" w:tplc="DD20AB00">
      <w:start w:val="1"/>
      <w:numFmt w:val="decimal"/>
      <w:lvlText w:val="%1."/>
      <w:lvlJc w:val="left"/>
      <w:pPr>
        <w:ind w:left="480" w:hanging="480"/>
      </w:pPr>
      <w:rPr>
        <w:rFonts w:ascii="新細明體"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F937779"/>
    <w:multiLevelType w:val="multilevel"/>
    <w:tmpl w:val="0CF67E92"/>
    <w:lvl w:ilvl="0">
      <w:start w:val="1"/>
      <w:numFmt w:val="decimal"/>
      <w:lvlText w:val="%1."/>
      <w:lvlJc w:val="left"/>
      <w:pPr>
        <w:ind w:left="876" w:hanging="360"/>
      </w:pPr>
      <w:rPr>
        <w:rFonts w:hint="default"/>
      </w:rPr>
    </w:lvl>
    <w:lvl w:ilvl="1">
      <w:start w:val="1"/>
      <w:numFmt w:val="decimal"/>
      <w:isLgl/>
      <w:lvlText w:val="%1.%2"/>
      <w:lvlJc w:val="left"/>
      <w:pPr>
        <w:ind w:left="1270" w:hanging="420"/>
      </w:pPr>
      <w:rPr>
        <w:rFonts w:ascii="Times New Roman" w:hAnsi="Times New Roman" w:hint="default"/>
      </w:rPr>
    </w:lvl>
    <w:lvl w:ilvl="2">
      <w:start w:val="1"/>
      <w:numFmt w:val="decimal"/>
      <w:isLgl/>
      <w:lvlText w:val="%1.%2.%3"/>
      <w:lvlJc w:val="left"/>
      <w:pPr>
        <w:ind w:left="1904" w:hanging="720"/>
      </w:pPr>
      <w:rPr>
        <w:rFonts w:ascii="Times New Roman" w:hAnsi="Times New Roman" w:hint="default"/>
      </w:rPr>
    </w:lvl>
    <w:lvl w:ilvl="3">
      <w:start w:val="1"/>
      <w:numFmt w:val="decimal"/>
      <w:isLgl/>
      <w:lvlText w:val="%1.%2.%3.%4"/>
      <w:lvlJc w:val="left"/>
      <w:pPr>
        <w:ind w:left="2598" w:hanging="1080"/>
      </w:pPr>
      <w:rPr>
        <w:rFonts w:ascii="Times New Roman" w:hAnsi="Times New Roman" w:hint="default"/>
      </w:rPr>
    </w:lvl>
    <w:lvl w:ilvl="4">
      <w:start w:val="1"/>
      <w:numFmt w:val="decimal"/>
      <w:isLgl/>
      <w:lvlText w:val="%1.%2.%3.%4.%5"/>
      <w:lvlJc w:val="left"/>
      <w:pPr>
        <w:ind w:left="2932" w:hanging="1080"/>
      </w:pPr>
      <w:rPr>
        <w:rFonts w:ascii="Times New Roman" w:hAnsi="Times New Roman" w:hint="default"/>
      </w:rPr>
    </w:lvl>
    <w:lvl w:ilvl="5">
      <w:start w:val="1"/>
      <w:numFmt w:val="decimal"/>
      <w:isLgl/>
      <w:lvlText w:val="%1.%2.%3.%4.%5.%6"/>
      <w:lvlJc w:val="left"/>
      <w:pPr>
        <w:ind w:left="3626" w:hanging="1440"/>
      </w:pPr>
      <w:rPr>
        <w:rFonts w:ascii="Times New Roman" w:hAnsi="Times New Roman" w:hint="default"/>
      </w:rPr>
    </w:lvl>
    <w:lvl w:ilvl="6">
      <w:start w:val="1"/>
      <w:numFmt w:val="decimal"/>
      <w:isLgl/>
      <w:lvlText w:val="%1.%2.%3.%4.%5.%6.%7"/>
      <w:lvlJc w:val="left"/>
      <w:pPr>
        <w:ind w:left="4320" w:hanging="1800"/>
      </w:pPr>
      <w:rPr>
        <w:rFonts w:ascii="Times New Roman" w:hAnsi="Times New Roman" w:hint="default"/>
      </w:rPr>
    </w:lvl>
    <w:lvl w:ilvl="7">
      <w:start w:val="1"/>
      <w:numFmt w:val="decimal"/>
      <w:isLgl/>
      <w:lvlText w:val="%1.%2.%3.%4.%5.%6.%7.%8"/>
      <w:lvlJc w:val="left"/>
      <w:pPr>
        <w:ind w:left="4654" w:hanging="1800"/>
      </w:pPr>
      <w:rPr>
        <w:rFonts w:ascii="Times New Roman" w:hAnsi="Times New Roman" w:hint="default"/>
      </w:rPr>
    </w:lvl>
    <w:lvl w:ilvl="8">
      <w:start w:val="1"/>
      <w:numFmt w:val="decimal"/>
      <w:isLgl/>
      <w:lvlText w:val="%1.%2.%3.%4.%5.%6.%7.%8.%9"/>
      <w:lvlJc w:val="left"/>
      <w:pPr>
        <w:ind w:left="5348" w:hanging="2160"/>
      </w:pPr>
      <w:rPr>
        <w:rFonts w:ascii="Times New Roman" w:hAnsi="Times New Roman" w:hint="default"/>
      </w:rPr>
    </w:lvl>
  </w:abstractNum>
  <w:abstractNum w:abstractNumId="38" w15:restartNumberingAfterBreak="0">
    <w:nsid w:val="4FFA5F93"/>
    <w:multiLevelType w:val="hybridMultilevel"/>
    <w:tmpl w:val="95E036E8"/>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39" w15:restartNumberingAfterBreak="0">
    <w:nsid w:val="5038394B"/>
    <w:multiLevelType w:val="multilevel"/>
    <w:tmpl w:val="55727A84"/>
    <w:lvl w:ilvl="0">
      <w:start w:val="1"/>
      <w:numFmt w:val="decimal"/>
      <w:lvlText w:val="%1"/>
      <w:lvlJc w:val="left"/>
      <w:pPr>
        <w:ind w:left="425" w:hanging="425"/>
      </w:pPr>
      <w:rPr>
        <w:rFonts w:hint="eastAsia"/>
      </w:rPr>
    </w:lvl>
    <w:lvl w:ilvl="1">
      <w:start w:val="1"/>
      <w:numFmt w:val="decimal"/>
      <w:lvlText w:val="6.%2"/>
      <w:lvlJc w:val="left"/>
      <w:pPr>
        <w:ind w:left="992" w:hanging="567"/>
      </w:pPr>
      <w:rPr>
        <w:rFonts w:hint="eastAsia"/>
      </w:rPr>
    </w:lvl>
    <w:lvl w:ilvl="2">
      <w:start w:val="1"/>
      <w:numFmt w:val="decimal"/>
      <w:lvlText w:val="3.5.%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0" w15:restartNumberingAfterBreak="0">
    <w:nsid w:val="51492240"/>
    <w:multiLevelType w:val="hybridMultilevel"/>
    <w:tmpl w:val="A0F42E40"/>
    <w:lvl w:ilvl="0" w:tplc="C47C4AE6">
      <w:start w:val="1"/>
      <w:numFmt w:val="decimal"/>
      <w:lvlText w:val="2.%1"/>
      <w:lvlJc w:val="left"/>
      <w:pPr>
        <w:ind w:left="1044" w:hanging="480"/>
      </w:pPr>
      <w:rPr>
        <w:rFonts w:ascii="Times New Roman" w:hAnsi="Times New Roman" w:cs="Times New Roman" w:hint="default"/>
        <w:sz w:val="28"/>
        <w:szCs w:val="28"/>
      </w:rPr>
    </w:lvl>
    <w:lvl w:ilvl="1" w:tplc="04090019" w:tentative="1">
      <w:start w:val="1"/>
      <w:numFmt w:val="ideographTraditional"/>
      <w:lvlText w:val="%2、"/>
      <w:lvlJc w:val="left"/>
      <w:pPr>
        <w:ind w:left="1524" w:hanging="480"/>
      </w:pPr>
    </w:lvl>
    <w:lvl w:ilvl="2" w:tplc="0409001B" w:tentative="1">
      <w:start w:val="1"/>
      <w:numFmt w:val="lowerRoman"/>
      <w:lvlText w:val="%3."/>
      <w:lvlJc w:val="right"/>
      <w:pPr>
        <w:ind w:left="2004" w:hanging="480"/>
      </w:pPr>
    </w:lvl>
    <w:lvl w:ilvl="3" w:tplc="0409000F" w:tentative="1">
      <w:start w:val="1"/>
      <w:numFmt w:val="decimal"/>
      <w:lvlText w:val="%4."/>
      <w:lvlJc w:val="left"/>
      <w:pPr>
        <w:ind w:left="2484" w:hanging="480"/>
      </w:pPr>
    </w:lvl>
    <w:lvl w:ilvl="4" w:tplc="04090019" w:tentative="1">
      <w:start w:val="1"/>
      <w:numFmt w:val="ideographTraditional"/>
      <w:lvlText w:val="%5、"/>
      <w:lvlJc w:val="left"/>
      <w:pPr>
        <w:ind w:left="2964" w:hanging="480"/>
      </w:pPr>
    </w:lvl>
    <w:lvl w:ilvl="5" w:tplc="0409001B" w:tentative="1">
      <w:start w:val="1"/>
      <w:numFmt w:val="lowerRoman"/>
      <w:lvlText w:val="%6."/>
      <w:lvlJc w:val="right"/>
      <w:pPr>
        <w:ind w:left="3444" w:hanging="480"/>
      </w:pPr>
    </w:lvl>
    <w:lvl w:ilvl="6" w:tplc="0409000F" w:tentative="1">
      <w:start w:val="1"/>
      <w:numFmt w:val="decimal"/>
      <w:lvlText w:val="%7."/>
      <w:lvlJc w:val="left"/>
      <w:pPr>
        <w:ind w:left="3924" w:hanging="480"/>
      </w:pPr>
    </w:lvl>
    <w:lvl w:ilvl="7" w:tplc="04090019" w:tentative="1">
      <w:start w:val="1"/>
      <w:numFmt w:val="ideographTraditional"/>
      <w:lvlText w:val="%8、"/>
      <w:lvlJc w:val="left"/>
      <w:pPr>
        <w:ind w:left="4404" w:hanging="480"/>
      </w:pPr>
    </w:lvl>
    <w:lvl w:ilvl="8" w:tplc="0409001B" w:tentative="1">
      <w:start w:val="1"/>
      <w:numFmt w:val="lowerRoman"/>
      <w:lvlText w:val="%9."/>
      <w:lvlJc w:val="right"/>
      <w:pPr>
        <w:ind w:left="4884" w:hanging="480"/>
      </w:pPr>
    </w:lvl>
  </w:abstractNum>
  <w:abstractNum w:abstractNumId="41" w15:restartNumberingAfterBreak="0">
    <w:nsid w:val="5164412D"/>
    <w:multiLevelType w:val="hybridMultilevel"/>
    <w:tmpl w:val="5DDADAD8"/>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2" w15:restartNumberingAfterBreak="0">
    <w:nsid w:val="52B94DFC"/>
    <w:multiLevelType w:val="multilevel"/>
    <w:tmpl w:val="6B6EC4A0"/>
    <w:lvl w:ilvl="0">
      <w:start w:val="1"/>
      <w:numFmt w:val="decimal"/>
      <w:lvlText w:val="%1."/>
      <w:lvlJc w:val="left"/>
      <w:pPr>
        <w:ind w:left="360" w:hanging="360"/>
      </w:pPr>
      <w:rPr>
        <w:rFonts w:hint="default"/>
        <w:b/>
      </w:rPr>
    </w:lvl>
    <w:lvl w:ilvl="1">
      <w:start w:val="1"/>
      <w:numFmt w:val="decimal"/>
      <w:isLgl/>
      <w:lvlText w:val="%1.%2."/>
      <w:lvlJc w:val="left"/>
      <w:pPr>
        <w:ind w:left="785" w:hanging="360"/>
      </w:pPr>
      <w:rPr>
        <w:rFonts w:hint="default"/>
      </w:rPr>
    </w:lvl>
    <w:lvl w:ilvl="2">
      <w:start w:val="1"/>
      <w:numFmt w:val="decimal"/>
      <w:isLgl/>
      <w:lvlText w:val="%1.%2.%3."/>
      <w:lvlJc w:val="left"/>
      <w:pPr>
        <w:ind w:left="1855" w:hanging="720"/>
      </w:pPr>
      <w:rPr>
        <w:rFonts w:hint="default"/>
      </w:rPr>
    </w:lvl>
    <w:lvl w:ilvl="3">
      <w:start w:val="1"/>
      <w:numFmt w:val="decimal"/>
      <w:lvlText w:val="%4)"/>
      <w:lvlJc w:val="left"/>
      <w:pPr>
        <w:ind w:left="1755" w:hanging="480"/>
      </w:pPr>
      <w:rPr>
        <w:rFonts w:hint="eastAsia"/>
        <w:sz w:val="24"/>
        <w:szCs w:val="24"/>
      </w:rPr>
    </w:lvl>
    <w:lvl w:ilvl="4">
      <w:start w:val="1"/>
      <w:numFmt w:val="decimal"/>
      <w:isLgl/>
      <w:lvlText w:val="%1.%2.%3.%4.%5."/>
      <w:lvlJc w:val="left"/>
      <w:pPr>
        <w:ind w:left="2780" w:hanging="1080"/>
      </w:pPr>
      <w:rPr>
        <w:rFonts w:hint="default"/>
      </w:rPr>
    </w:lvl>
    <w:lvl w:ilvl="5">
      <w:start w:val="1"/>
      <w:numFmt w:val="decimal"/>
      <w:isLgl/>
      <w:lvlText w:val="%1.%2.%3.%4.%5.%6."/>
      <w:lvlJc w:val="left"/>
      <w:pPr>
        <w:ind w:left="3205" w:hanging="108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415" w:hanging="1440"/>
      </w:pPr>
      <w:rPr>
        <w:rFonts w:hint="default"/>
      </w:rPr>
    </w:lvl>
    <w:lvl w:ilvl="8">
      <w:start w:val="1"/>
      <w:numFmt w:val="decimal"/>
      <w:isLgl/>
      <w:lvlText w:val="%1.%2.%3.%4.%5.%6.%7.%8.%9."/>
      <w:lvlJc w:val="left"/>
      <w:pPr>
        <w:ind w:left="5200" w:hanging="1800"/>
      </w:pPr>
      <w:rPr>
        <w:rFonts w:hint="default"/>
      </w:rPr>
    </w:lvl>
  </w:abstractNum>
  <w:abstractNum w:abstractNumId="43" w15:restartNumberingAfterBreak="0">
    <w:nsid w:val="55532941"/>
    <w:multiLevelType w:val="hybridMultilevel"/>
    <w:tmpl w:val="9A6C8D9C"/>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559461C5"/>
    <w:multiLevelType w:val="hybridMultilevel"/>
    <w:tmpl w:val="E5601D7C"/>
    <w:lvl w:ilvl="0" w:tplc="40B490AE">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5" w15:restartNumberingAfterBreak="0">
    <w:nsid w:val="584E6A4E"/>
    <w:multiLevelType w:val="hybridMultilevel"/>
    <w:tmpl w:val="1B586C3C"/>
    <w:lvl w:ilvl="0" w:tplc="5EC402B0">
      <w:start w:val="1"/>
      <w:numFmt w:val="decimal"/>
      <w:lvlText w:val="（%1）"/>
      <w:lvlJc w:val="left"/>
      <w:pPr>
        <w:ind w:left="1330" w:hanging="48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6" w15:restartNumberingAfterBreak="0">
    <w:nsid w:val="5C014B07"/>
    <w:multiLevelType w:val="multilevel"/>
    <w:tmpl w:val="49EAF06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3.4.%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7" w15:restartNumberingAfterBreak="0">
    <w:nsid w:val="5C242A5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8" w15:restartNumberingAfterBreak="0">
    <w:nsid w:val="5D281EFC"/>
    <w:multiLevelType w:val="multilevel"/>
    <w:tmpl w:val="94FC3394"/>
    <w:lvl w:ilvl="0">
      <w:start w:val="1"/>
      <w:numFmt w:val="decimal"/>
      <w:lvlText w:val="%1."/>
      <w:lvlJc w:val="left"/>
      <w:pPr>
        <w:ind w:left="480" w:hanging="480"/>
      </w:pPr>
      <w:rPr>
        <w:rFonts w:hint="eastAsia"/>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49" w15:restartNumberingAfterBreak="0">
    <w:nsid w:val="5D721768"/>
    <w:multiLevelType w:val="hybridMultilevel"/>
    <w:tmpl w:val="06566562"/>
    <w:lvl w:ilvl="0" w:tplc="DE1C98B4">
      <w:start w:val="1"/>
      <w:numFmt w:val="decimal"/>
      <w:lvlText w:val="2.%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0" w15:restartNumberingAfterBreak="0">
    <w:nsid w:val="5E4C4EAD"/>
    <w:multiLevelType w:val="multilevel"/>
    <w:tmpl w:val="94FC3394"/>
    <w:lvl w:ilvl="0">
      <w:start w:val="1"/>
      <w:numFmt w:val="decimal"/>
      <w:lvlText w:val="%1."/>
      <w:lvlJc w:val="left"/>
      <w:pPr>
        <w:ind w:left="480" w:hanging="480"/>
      </w:pPr>
      <w:rPr>
        <w:rFonts w:hint="eastAsia"/>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51" w15:restartNumberingAfterBreak="0">
    <w:nsid w:val="5F4B1817"/>
    <w:multiLevelType w:val="hybridMultilevel"/>
    <w:tmpl w:val="D6841B8C"/>
    <w:lvl w:ilvl="0" w:tplc="DD20AB00">
      <w:start w:val="1"/>
      <w:numFmt w:val="decimal"/>
      <w:lvlText w:val="%1."/>
      <w:lvlJc w:val="left"/>
      <w:pPr>
        <w:ind w:left="480" w:hanging="480"/>
      </w:pPr>
      <w:rPr>
        <w:rFonts w:ascii="新細明體"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60153F7E"/>
    <w:multiLevelType w:val="hybridMultilevel"/>
    <w:tmpl w:val="0E90F850"/>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60207B18"/>
    <w:multiLevelType w:val="multilevel"/>
    <w:tmpl w:val="217CF774"/>
    <w:lvl w:ilvl="0">
      <w:start w:val="1"/>
      <w:numFmt w:val="decimal"/>
      <w:lvlText w:val="%1."/>
      <w:lvlJc w:val="left"/>
      <w:pPr>
        <w:ind w:left="480" w:hanging="480"/>
      </w:pPr>
      <w:rPr>
        <w:rFonts w:ascii="Times New Roman" w:hAnsi="Times New Roman" w:cs="Times New Roman" w:hint="default"/>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54" w15:restartNumberingAfterBreak="0">
    <w:nsid w:val="64277322"/>
    <w:multiLevelType w:val="hybridMultilevel"/>
    <w:tmpl w:val="821CE8D4"/>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663C489B"/>
    <w:multiLevelType w:val="hybridMultilevel"/>
    <w:tmpl w:val="FD3697E8"/>
    <w:lvl w:ilvl="0" w:tplc="31AABB82">
      <w:start w:val="4"/>
      <w:numFmt w:val="decimal"/>
      <w:lvlText w:val="(%1)"/>
      <w:lvlJc w:val="left"/>
      <w:pPr>
        <w:tabs>
          <w:tab w:val="num" w:pos="1270"/>
        </w:tabs>
        <w:ind w:left="1270" w:hanging="420"/>
      </w:pPr>
      <w:rPr>
        <w:rFonts w:cs="Times New Roman" w:hint="default"/>
      </w:rPr>
    </w:lvl>
    <w:lvl w:ilvl="1" w:tplc="04090019">
      <w:start w:val="1"/>
      <w:numFmt w:val="ideographTraditional"/>
      <w:lvlText w:val="%2、"/>
      <w:lvlJc w:val="left"/>
      <w:pPr>
        <w:tabs>
          <w:tab w:val="num" w:pos="1810"/>
        </w:tabs>
        <w:ind w:left="1810" w:hanging="480"/>
      </w:pPr>
      <w:rPr>
        <w:rFonts w:cs="Times New Roman"/>
      </w:rPr>
    </w:lvl>
    <w:lvl w:ilvl="2" w:tplc="0409001B">
      <w:start w:val="1"/>
      <w:numFmt w:val="lowerRoman"/>
      <w:lvlText w:val="%3."/>
      <w:lvlJc w:val="right"/>
      <w:pPr>
        <w:tabs>
          <w:tab w:val="num" w:pos="2290"/>
        </w:tabs>
        <w:ind w:left="2290" w:hanging="480"/>
      </w:pPr>
      <w:rPr>
        <w:rFonts w:cs="Times New Roman"/>
      </w:rPr>
    </w:lvl>
    <w:lvl w:ilvl="3" w:tplc="0409000F">
      <w:start w:val="1"/>
      <w:numFmt w:val="decimal"/>
      <w:lvlText w:val="%4."/>
      <w:lvlJc w:val="left"/>
      <w:pPr>
        <w:tabs>
          <w:tab w:val="num" w:pos="2770"/>
        </w:tabs>
        <w:ind w:left="2770" w:hanging="480"/>
      </w:pPr>
      <w:rPr>
        <w:rFonts w:cs="Times New Roman"/>
      </w:rPr>
    </w:lvl>
    <w:lvl w:ilvl="4" w:tplc="04090019">
      <w:start w:val="1"/>
      <w:numFmt w:val="ideographTraditional"/>
      <w:lvlText w:val="%5、"/>
      <w:lvlJc w:val="left"/>
      <w:pPr>
        <w:tabs>
          <w:tab w:val="num" w:pos="3250"/>
        </w:tabs>
        <w:ind w:left="3250" w:hanging="480"/>
      </w:pPr>
      <w:rPr>
        <w:rFonts w:cs="Times New Roman"/>
      </w:rPr>
    </w:lvl>
    <w:lvl w:ilvl="5" w:tplc="0409001B">
      <w:start w:val="1"/>
      <w:numFmt w:val="lowerRoman"/>
      <w:lvlText w:val="%6."/>
      <w:lvlJc w:val="right"/>
      <w:pPr>
        <w:tabs>
          <w:tab w:val="num" w:pos="3730"/>
        </w:tabs>
        <w:ind w:left="3730" w:hanging="480"/>
      </w:pPr>
      <w:rPr>
        <w:rFonts w:cs="Times New Roman"/>
      </w:rPr>
    </w:lvl>
    <w:lvl w:ilvl="6" w:tplc="0409000F">
      <w:start w:val="1"/>
      <w:numFmt w:val="decimal"/>
      <w:lvlText w:val="%7."/>
      <w:lvlJc w:val="left"/>
      <w:pPr>
        <w:tabs>
          <w:tab w:val="num" w:pos="4210"/>
        </w:tabs>
        <w:ind w:left="4210" w:hanging="480"/>
      </w:pPr>
      <w:rPr>
        <w:rFonts w:cs="Times New Roman"/>
      </w:rPr>
    </w:lvl>
    <w:lvl w:ilvl="7" w:tplc="04090019">
      <w:start w:val="1"/>
      <w:numFmt w:val="ideographTraditional"/>
      <w:lvlText w:val="%8、"/>
      <w:lvlJc w:val="left"/>
      <w:pPr>
        <w:tabs>
          <w:tab w:val="num" w:pos="4690"/>
        </w:tabs>
        <w:ind w:left="4690" w:hanging="480"/>
      </w:pPr>
      <w:rPr>
        <w:rFonts w:cs="Times New Roman"/>
      </w:rPr>
    </w:lvl>
    <w:lvl w:ilvl="8" w:tplc="0409001B">
      <w:start w:val="1"/>
      <w:numFmt w:val="lowerRoman"/>
      <w:lvlText w:val="%9."/>
      <w:lvlJc w:val="right"/>
      <w:pPr>
        <w:tabs>
          <w:tab w:val="num" w:pos="5170"/>
        </w:tabs>
        <w:ind w:left="5170" w:hanging="480"/>
      </w:pPr>
      <w:rPr>
        <w:rFonts w:cs="Times New Roman"/>
      </w:rPr>
    </w:lvl>
  </w:abstractNum>
  <w:abstractNum w:abstractNumId="56" w15:restartNumberingAfterBreak="0">
    <w:nsid w:val="683D3EBD"/>
    <w:multiLevelType w:val="hybridMultilevel"/>
    <w:tmpl w:val="47DC52C6"/>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6BB13CCA"/>
    <w:multiLevelType w:val="multilevel"/>
    <w:tmpl w:val="583ECBB6"/>
    <w:lvl w:ilvl="0">
      <w:start w:val="1"/>
      <w:numFmt w:val="decimal"/>
      <w:lvlText w:val="%1"/>
      <w:lvlJc w:val="left"/>
      <w:pPr>
        <w:ind w:left="425" w:hanging="425"/>
      </w:pPr>
      <w:rPr>
        <w:rFonts w:hint="eastAsia"/>
      </w:rPr>
    </w:lvl>
    <w:lvl w:ilvl="1">
      <w:start w:val="7"/>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8" w15:restartNumberingAfterBreak="0">
    <w:nsid w:val="6CB76862"/>
    <w:multiLevelType w:val="hybridMultilevel"/>
    <w:tmpl w:val="56BAA9AC"/>
    <w:lvl w:ilvl="0" w:tplc="0409000F">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D006959"/>
    <w:multiLevelType w:val="hybridMultilevel"/>
    <w:tmpl w:val="4D844F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6D580E16"/>
    <w:multiLevelType w:val="hybridMultilevel"/>
    <w:tmpl w:val="85488460"/>
    <w:lvl w:ilvl="0" w:tplc="D404524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61" w15:restartNumberingAfterBreak="0">
    <w:nsid w:val="6DF6348E"/>
    <w:multiLevelType w:val="multilevel"/>
    <w:tmpl w:val="94FC3394"/>
    <w:lvl w:ilvl="0">
      <w:start w:val="1"/>
      <w:numFmt w:val="decimal"/>
      <w:lvlText w:val="%1."/>
      <w:lvlJc w:val="left"/>
      <w:pPr>
        <w:ind w:left="480" w:hanging="480"/>
      </w:pPr>
      <w:rPr>
        <w:rFonts w:hint="eastAsia"/>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62" w15:restartNumberingAfterBreak="0">
    <w:nsid w:val="6FDB6F6A"/>
    <w:multiLevelType w:val="hybridMultilevel"/>
    <w:tmpl w:val="1D1078DA"/>
    <w:lvl w:ilvl="0" w:tplc="5EC402B0">
      <w:start w:val="1"/>
      <w:numFmt w:val="decimal"/>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63" w15:restartNumberingAfterBreak="0">
    <w:nsid w:val="709965D1"/>
    <w:multiLevelType w:val="hybridMultilevel"/>
    <w:tmpl w:val="7FE4B3AA"/>
    <w:lvl w:ilvl="0" w:tplc="5EC402B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74BD40DE"/>
    <w:multiLevelType w:val="hybridMultilevel"/>
    <w:tmpl w:val="8C7E39F2"/>
    <w:lvl w:ilvl="0" w:tplc="DC86C454">
      <w:start w:val="1"/>
      <w:numFmt w:val="decimal"/>
      <w:lvlText w:val="%1."/>
      <w:lvlJc w:val="left"/>
      <w:pPr>
        <w:ind w:left="764" w:hanging="480"/>
      </w:pPr>
      <w:rPr>
        <w:rFonts w:hint="eastAsia"/>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65" w15:restartNumberingAfterBreak="0">
    <w:nsid w:val="757D071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6" w15:restartNumberingAfterBreak="0">
    <w:nsid w:val="78692553"/>
    <w:multiLevelType w:val="multilevel"/>
    <w:tmpl w:val="94FC3394"/>
    <w:lvl w:ilvl="0">
      <w:start w:val="1"/>
      <w:numFmt w:val="decimal"/>
      <w:lvlText w:val="%1."/>
      <w:lvlJc w:val="left"/>
      <w:pPr>
        <w:ind w:left="480" w:hanging="480"/>
      </w:pPr>
      <w:rPr>
        <w:rFonts w:hint="eastAsia"/>
      </w:rPr>
    </w:lvl>
    <w:lvl w:ilvl="1">
      <w:start w:val="1"/>
      <w:numFmt w:val="decimal"/>
      <w:isLgl/>
      <w:lvlText w:val="%1.%2"/>
      <w:lvlJc w:val="left"/>
      <w:pPr>
        <w:ind w:left="847" w:hanging="420"/>
      </w:pPr>
      <w:rPr>
        <w:rFonts w:ascii="Times New Roman" w:hAnsi="Times New Roman" w:cs="Times New Roman" w:hint="default"/>
      </w:rPr>
    </w:lvl>
    <w:lvl w:ilvl="2">
      <w:start w:val="1"/>
      <w:numFmt w:val="decimal"/>
      <w:isLgl/>
      <w:lvlText w:val="%1.%2.%3"/>
      <w:lvlJc w:val="left"/>
      <w:pPr>
        <w:ind w:left="1574" w:hanging="720"/>
      </w:pPr>
      <w:rPr>
        <w:rFonts w:ascii="Times New Roman" w:hAnsi="Times New Roman" w:cs="Times New Roman" w:hint="default"/>
      </w:rPr>
    </w:lvl>
    <w:lvl w:ilvl="3">
      <w:start w:val="1"/>
      <w:numFmt w:val="decimal"/>
      <w:isLgl/>
      <w:lvlText w:val="%1.%2.%3.%4"/>
      <w:lvlJc w:val="left"/>
      <w:pPr>
        <w:ind w:left="2001" w:hanging="720"/>
      </w:pPr>
      <w:rPr>
        <w:rFonts w:hint="default"/>
      </w:rPr>
    </w:lvl>
    <w:lvl w:ilvl="4">
      <w:start w:val="1"/>
      <w:numFmt w:val="decimal"/>
      <w:isLgl/>
      <w:lvlText w:val="%1.%2.%3.%4.%5"/>
      <w:lvlJc w:val="left"/>
      <w:pPr>
        <w:ind w:left="2788" w:hanging="1080"/>
      </w:pPr>
      <w:rPr>
        <w:rFonts w:hint="default"/>
      </w:rPr>
    </w:lvl>
    <w:lvl w:ilvl="5">
      <w:start w:val="1"/>
      <w:numFmt w:val="decimal"/>
      <w:isLgl/>
      <w:lvlText w:val="%1.%2.%3.%4.%5.%6"/>
      <w:lvlJc w:val="left"/>
      <w:pPr>
        <w:ind w:left="3215"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429" w:hanging="1440"/>
      </w:pPr>
      <w:rPr>
        <w:rFonts w:hint="default"/>
      </w:rPr>
    </w:lvl>
    <w:lvl w:ilvl="8">
      <w:start w:val="1"/>
      <w:numFmt w:val="decimal"/>
      <w:isLgl/>
      <w:lvlText w:val="%1.%2.%3.%4.%5.%6.%7.%8.%9"/>
      <w:lvlJc w:val="left"/>
      <w:pPr>
        <w:ind w:left="5216" w:hanging="1800"/>
      </w:pPr>
      <w:rPr>
        <w:rFonts w:hint="default"/>
      </w:rPr>
    </w:lvl>
  </w:abstractNum>
  <w:abstractNum w:abstractNumId="67" w15:restartNumberingAfterBreak="0">
    <w:nsid w:val="7CDF48CD"/>
    <w:multiLevelType w:val="hybridMultilevel"/>
    <w:tmpl w:val="58E26596"/>
    <w:lvl w:ilvl="0" w:tplc="DC86C454">
      <w:start w:val="1"/>
      <w:numFmt w:val="decimal"/>
      <w:lvlText w:val="%1."/>
      <w:lvlJc w:val="left"/>
      <w:pPr>
        <w:ind w:left="1045" w:hanging="480"/>
      </w:pPr>
      <w:rPr>
        <w:rFonts w:hint="eastAsia"/>
      </w:rPr>
    </w:lvl>
    <w:lvl w:ilvl="1" w:tplc="04090019" w:tentative="1">
      <w:start w:val="1"/>
      <w:numFmt w:val="ideographTraditional"/>
      <w:lvlText w:val="%2、"/>
      <w:lvlJc w:val="left"/>
      <w:pPr>
        <w:ind w:left="1525" w:hanging="480"/>
      </w:pPr>
    </w:lvl>
    <w:lvl w:ilvl="2" w:tplc="0409001B" w:tentative="1">
      <w:start w:val="1"/>
      <w:numFmt w:val="lowerRoman"/>
      <w:lvlText w:val="%3."/>
      <w:lvlJc w:val="right"/>
      <w:pPr>
        <w:ind w:left="2005" w:hanging="480"/>
      </w:pPr>
    </w:lvl>
    <w:lvl w:ilvl="3" w:tplc="0409000F" w:tentative="1">
      <w:start w:val="1"/>
      <w:numFmt w:val="decimal"/>
      <w:lvlText w:val="%4."/>
      <w:lvlJc w:val="left"/>
      <w:pPr>
        <w:ind w:left="2485" w:hanging="480"/>
      </w:pPr>
    </w:lvl>
    <w:lvl w:ilvl="4" w:tplc="04090019" w:tentative="1">
      <w:start w:val="1"/>
      <w:numFmt w:val="ideographTraditional"/>
      <w:lvlText w:val="%5、"/>
      <w:lvlJc w:val="left"/>
      <w:pPr>
        <w:ind w:left="2965" w:hanging="480"/>
      </w:pPr>
    </w:lvl>
    <w:lvl w:ilvl="5" w:tplc="0409001B" w:tentative="1">
      <w:start w:val="1"/>
      <w:numFmt w:val="lowerRoman"/>
      <w:lvlText w:val="%6."/>
      <w:lvlJc w:val="right"/>
      <w:pPr>
        <w:ind w:left="3445" w:hanging="480"/>
      </w:pPr>
    </w:lvl>
    <w:lvl w:ilvl="6" w:tplc="0409000F" w:tentative="1">
      <w:start w:val="1"/>
      <w:numFmt w:val="decimal"/>
      <w:lvlText w:val="%7."/>
      <w:lvlJc w:val="left"/>
      <w:pPr>
        <w:ind w:left="3925" w:hanging="480"/>
      </w:pPr>
    </w:lvl>
    <w:lvl w:ilvl="7" w:tplc="04090019" w:tentative="1">
      <w:start w:val="1"/>
      <w:numFmt w:val="ideographTraditional"/>
      <w:lvlText w:val="%8、"/>
      <w:lvlJc w:val="left"/>
      <w:pPr>
        <w:ind w:left="4405" w:hanging="480"/>
      </w:pPr>
    </w:lvl>
    <w:lvl w:ilvl="8" w:tplc="0409001B" w:tentative="1">
      <w:start w:val="1"/>
      <w:numFmt w:val="lowerRoman"/>
      <w:lvlText w:val="%9."/>
      <w:lvlJc w:val="right"/>
      <w:pPr>
        <w:ind w:left="4885" w:hanging="480"/>
      </w:pPr>
    </w:lvl>
  </w:abstractNum>
  <w:num w:numId="1">
    <w:abstractNumId w:val="30"/>
  </w:num>
  <w:num w:numId="2">
    <w:abstractNumId w:val="15"/>
  </w:num>
  <w:num w:numId="3">
    <w:abstractNumId w:val="55"/>
  </w:num>
  <w:num w:numId="4">
    <w:abstractNumId w:val="16"/>
  </w:num>
  <w:num w:numId="5">
    <w:abstractNumId w:val="35"/>
  </w:num>
  <w:num w:numId="6">
    <w:abstractNumId w:val="24"/>
  </w:num>
  <w:num w:numId="7">
    <w:abstractNumId w:val="7"/>
  </w:num>
  <w:num w:numId="8">
    <w:abstractNumId w:val="37"/>
  </w:num>
  <w:num w:numId="9">
    <w:abstractNumId w:val="53"/>
  </w:num>
  <w:num w:numId="10">
    <w:abstractNumId w:val="11"/>
  </w:num>
  <w:num w:numId="11">
    <w:abstractNumId w:val="41"/>
  </w:num>
  <w:num w:numId="12">
    <w:abstractNumId w:val="60"/>
  </w:num>
  <w:num w:numId="13">
    <w:abstractNumId w:val="44"/>
  </w:num>
  <w:num w:numId="14">
    <w:abstractNumId w:val="0"/>
  </w:num>
  <w:num w:numId="15">
    <w:abstractNumId w:val="27"/>
  </w:num>
  <w:num w:numId="16">
    <w:abstractNumId w:val="47"/>
  </w:num>
  <w:num w:numId="17">
    <w:abstractNumId w:val="29"/>
  </w:num>
  <w:num w:numId="18">
    <w:abstractNumId w:val="57"/>
  </w:num>
  <w:num w:numId="19">
    <w:abstractNumId w:val="66"/>
  </w:num>
  <w:num w:numId="20">
    <w:abstractNumId w:val="21"/>
  </w:num>
  <w:num w:numId="21">
    <w:abstractNumId w:val="32"/>
  </w:num>
  <w:num w:numId="22">
    <w:abstractNumId w:val="28"/>
  </w:num>
  <w:num w:numId="23">
    <w:abstractNumId w:val="43"/>
  </w:num>
  <w:num w:numId="24">
    <w:abstractNumId w:val="3"/>
  </w:num>
  <w:num w:numId="25">
    <w:abstractNumId w:val="9"/>
  </w:num>
  <w:num w:numId="26">
    <w:abstractNumId w:val="52"/>
  </w:num>
  <w:num w:numId="27">
    <w:abstractNumId w:val="56"/>
  </w:num>
  <w:num w:numId="28">
    <w:abstractNumId w:val="25"/>
  </w:num>
  <w:num w:numId="29">
    <w:abstractNumId w:val="2"/>
  </w:num>
  <w:num w:numId="30">
    <w:abstractNumId w:val="63"/>
  </w:num>
  <w:num w:numId="31">
    <w:abstractNumId w:val="14"/>
  </w:num>
  <w:num w:numId="32">
    <w:abstractNumId w:val="38"/>
  </w:num>
  <w:num w:numId="33">
    <w:abstractNumId w:val="54"/>
  </w:num>
  <w:num w:numId="34">
    <w:abstractNumId w:val="22"/>
  </w:num>
  <w:num w:numId="35">
    <w:abstractNumId w:val="31"/>
  </w:num>
  <w:num w:numId="36">
    <w:abstractNumId w:val="45"/>
  </w:num>
  <w:num w:numId="37">
    <w:abstractNumId w:val="62"/>
  </w:num>
  <w:num w:numId="38">
    <w:abstractNumId w:val="61"/>
  </w:num>
  <w:num w:numId="39">
    <w:abstractNumId w:val="50"/>
  </w:num>
  <w:num w:numId="40">
    <w:abstractNumId w:val="13"/>
  </w:num>
  <w:num w:numId="41">
    <w:abstractNumId w:val="65"/>
  </w:num>
  <w:num w:numId="42">
    <w:abstractNumId w:val="20"/>
  </w:num>
  <w:num w:numId="43">
    <w:abstractNumId w:val="5"/>
  </w:num>
  <w:num w:numId="44">
    <w:abstractNumId w:val="17"/>
  </w:num>
  <w:num w:numId="45">
    <w:abstractNumId w:val="19"/>
  </w:num>
  <w:num w:numId="46">
    <w:abstractNumId w:val="26"/>
  </w:num>
  <w:num w:numId="47">
    <w:abstractNumId w:val="36"/>
  </w:num>
  <w:num w:numId="48">
    <w:abstractNumId w:val="51"/>
  </w:num>
  <w:num w:numId="49">
    <w:abstractNumId w:val="1"/>
  </w:num>
  <w:num w:numId="50">
    <w:abstractNumId w:val="33"/>
  </w:num>
  <w:num w:numId="51">
    <w:abstractNumId w:val="23"/>
  </w:num>
  <w:num w:numId="52">
    <w:abstractNumId w:val="18"/>
  </w:num>
  <w:num w:numId="53">
    <w:abstractNumId w:val="12"/>
  </w:num>
  <w:num w:numId="54">
    <w:abstractNumId w:val="34"/>
  </w:num>
  <w:num w:numId="55">
    <w:abstractNumId w:val="48"/>
  </w:num>
  <w:num w:numId="56">
    <w:abstractNumId w:val="6"/>
  </w:num>
  <w:num w:numId="57">
    <w:abstractNumId w:val="42"/>
  </w:num>
  <w:num w:numId="58">
    <w:abstractNumId w:val="46"/>
  </w:num>
  <w:num w:numId="59">
    <w:abstractNumId w:val="59"/>
  </w:num>
  <w:num w:numId="60">
    <w:abstractNumId w:val="39"/>
  </w:num>
  <w:num w:numId="61">
    <w:abstractNumId w:val="10"/>
  </w:num>
  <w:num w:numId="62">
    <w:abstractNumId w:val="4"/>
  </w:num>
  <w:num w:numId="63">
    <w:abstractNumId w:val="58"/>
  </w:num>
  <w:num w:numId="64">
    <w:abstractNumId w:val="49"/>
  </w:num>
  <w:num w:numId="65">
    <w:abstractNumId w:val="64"/>
  </w:num>
  <w:num w:numId="66">
    <w:abstractNumId w:val="8"/>
  </w:num>
  <w:num w:numId="67">
    <w:abstractNumId w:val="40"/>
  </w:num>
  <w:num w:numId="68">
    <w:abstractNumId w:val="6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48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DAwMzY1szA3MjJW0lEKTi0uzszPAymwrAUAbw4plywAAAA="/>
  </w:docVars>
  <w:rsids>
    <w:rsidRoot w:val="0036052B"/>
    <w:rsid w:val="00000296"/>
    <w:rsid w:val="00000F72"/>
    <w:rsid w:val="00003E04"/>
    <w:rsid w:val="00004A76"/>
    <w:rsid w:val="00004EC5"/>
    <w:rsid w:val="0000530F"/>
    <w:rsid w:val="00005501"/>
    <w:rsid w:val="00005825"/>
    <w:rsid w:val="00007D92"/>
    <w:rsid w:val="0001097D"/>
    <w:rsid w:val="00010B89"/>
    <w:rsid w:val="00015E36"/>
    <w:rsid w:val="000163D6"/>
    <w:rsid w:val="00020391"/>
    <w:rsid w:val="000207A6"/>
    <w:rsid w:val="00020AD0"/>
    <w:rsid w:val="00021D57"/>
    <w:rsid w:val="00023D58"/>
    <w:rsid w:val="00024431"/>
    <w:rsid w:val="0002471F"/>
    <w:rsid w:val="000249B4"/>
    <w:rsid w:val="000252AA"/>
    <w:rsid w:val="000262EB"/>
    <w:rsid w:val="000306A8"/>
    <w:rsid w:val="000326A4"/>
    <w:rsid w:val="00032800"/>
    <w:rsid w:val="000346A0"/>
    <w:rsid w:val="00035DE5"/>
    <w:rsid w:val="00036438"/>
    <w:rsid w:val="000364E8"/>
    <w:rsid w:val="000372A1"/>
    <w:rsid w:val="000372BB"/>
    <w:rsid w:val="00040CFD"/>
    <w:rsid w:val="00041566"/>
    <w:rsid w:val="00041F96"/>
    <w:rsid w:val="000426A4"/>
    <w:rsid w:val="000438A4"/>
    <w:rsid w:val="0004527E"/>
    <w:rsid w:val="00045330"/>
    <w:rsid w:val="00045E2C"/>
    <w:rsid w:val="000470A9"/>
    <w:rsid w:val="000471E5"/>
    <w:rsid w:val="00050801"/>
    <w:rsid w:val="000509AC"/>
    <w:rsid w:val="000513C7"/>
    <w:rsid w:val="0005190F"/>
    <w:rsid w:val="00053306"/>
    <w:rsid w:val="00053DA5"/>
    <w:rsid w:val="0005497C"/>
    <w:rsid w:val="00056895"/>
    <w:rsid w:val="00060848"/>
    <w:rsid w:val="000608A6"/>
    <w:rsid w:val="000628F1"/>
    <w:rsid w:val="000632BF"/>
    <w:rsid w:val="000656F6"/>
    <w:rsid w:val="00065894"/>
    <w:rsid w:val="00065CF4"/>
    <w:rsid w:val="000662BA"/>
    <w:rsid w:val="0006681F"/>
    <w:rsid w:val="00066A09"/>
    <w:rsid w:val="00067148"/>
    <w:rsid w:val="00070BBF"/>
    <w:rsid w:val="00071184"/>
    <w:rsid w:val="000721F9"/>
    <w:rsid w:val="00073327"/>
    <w:rsid w:val="00073562"/>
    <w:rsid w:val="00073B10"/>
    <w:rsid w:val="00074CEC"/>
    <w:rsid w:val="000758C7"/>
    <w:rsid w:val="00076B65"/>
    <w:rsid w:val="00076BA8"/>
    <w:rsid w:val="00076EFA"/>
    <w:rsid w:val="00077416"/>
    <w:rsid w:val="00077DB4"/>
    <w:rsid w:val="00080450"/>
    <w:rsid w:val="0008162F"/>
    <w:rsid w:val="00081913"/>
    <w:rsid w:val="000834F3"/>
    <w:rsid w:val="000839E1"/>
    <w:rsid w:val="000857FF"/>
    <w:rsid w:val="00086A05"/>
    <w:rsid w:val="00092C1C"/>
    <w:rsid w:val="000935B9"/>
    <w:rsid w:val="00096453"/>
    <w:rsid w:val="00097659"/>
    <w:rsid w:val="000A040A"/>
    <w:rsid w:val="000A0A70"/>
    <w:rsid w:val="000A209E"/>
    <w:rsid w:val="000A2559"/>
    <w:rsid w:val="000A2B30"/>
    <w:rsid w:val="000A31DC"/>
    <w:rsid w:val="000A38B3"/>
    <w:rsid w:val="000A74B7"/>
    <w:rsid w:val="000B1A23"/>
    <w:rsid w:val="000B1CE5"/>
    <w:rsid w:val="000B1EB2"/>
    <w:rsid w:val="000B29C5"/>
    <w:rsid w:val="000B3A67"/>
    <w:rsid w:val="000B5782"/>
    <w:rsid w:val="000B5CDB"/>
    <w:rsid w:val="000B62D8"/>
    <w:rsid w:val="000B6509"/>
    <w:rsid w:val="000B6888"/>
    <w:rsid w:val="000B6990"/>
    <w:rsid w:val="000B7623"/>
    <w:rsid w:val="000B778E"/>
    <w:rsid w:val="000C1759"/>
    <w:rsid w:val="000C2096"/>
    <w:rsid w:val="000C486E"/>
    <w:rsid w:val="000C4BB2"/>
    <w:rsid w:val="000C553A"/>
    <w:rsid w:val="000C60E7"/>
    <w:rsid w:val="000C6200"/>
    <w:rsid w:val="000D1568"/>
    <w:rsid w:val="000D1D79"/>
    <w:rsid w:val="000D1D91"/>
    <w:rsid w:val="000D2124"/>
    <w:rsid w:val="000D3561"/>
    <w:rsid w:val="000D3639"/>
    <w:rsid w:val="000D5513"/>
    <w:rsid w:val="000D57DB"/>
    <w:rsid w:val="000D6B56"/>
    <w:rsid w:val="000E17F5"/>
    <w:rsid w:val="000E2539"/>
    <w:rsid w:val="000E4B3B"/>
    <w:rsid w:val="000E501C"/>
    <w:rsid w:val="000E5C95"/>
    <w:rsid w:val="000E6C4A"/>
    <w:rsid w:val="000E6E35"/>
    <w:rsid w:val="000E7DF0"/>
    <w:rsid w:val="000E7EA4"/>
    <w:rsid w:val="000F05CB"/>
    <w:rsid w:val="000F095C"/>
    <w:rsid w:val="000F0D5F"/>
    <w:rsid w:val="000F26FE"/>
    <w:rsid w:val="000F2BA8"/>
    <w:rsid w:val="000F3D75"/>
    <w:rsid w:val="000F73BE"/>
    <w:rsid w:val="000F76EE"/>
    <w:rsid w:val="00101B1C"/>
    <w:rsid w:val="001025F6"/>
    <w:rsid w:val="001038D9"/>
    <w:rsid w:val="0010564B"/>
    <w:rsid w:val="00110E1B"/>
    <w:rsid w:val="00111088"/>
    <w:rsid w:val="00111BC8"/>
    <w:rsid w:val="00114B9A"/>
    <w:rsid w:val="0011591F"/>
    <w:rsid w:val="00120F68"/>
    <w:rsid w:val="00121721"/>
    <w:rsid w:val="00122AB1"/>
    <w:rsid w:val="00122E4C"/>
    <w:rsid w:val="001231A2"/>
    <w:rsid w:val="001250D9"/>
    <w:rsid w:val="001251A3"/>
    <w:rsid w:val="00130D98"/>
    <w:rsid w:val="001313D9"/>
    <w:rsid w:val="00132464"/>
    <w:rsid w:val="001325DB"/>
    <w:rsid w:val="00132C69"/>
    <w:rsid w:val="0013307E"/>
    <w:rsid w:val="00133396"/>
    <w:rsid w:val="0013458C"/>
    <w:rsid w:val="001373C7"/>
    <w:rsid w:val="001373F5"/>
    <w:rsid w:val="00140E63"/>
    <w:rsid w:val="00141911"/>
    <w:rsid w:val="0014362A"/>
    <w:rsid w:val="00144741"/>
    <w:rsid w:val="00144BAC"/>
    <w:rsid w:val="00145D02"/>
    <w:rsid w:val="00147B05"/>
    <w:rsid w:val="00147FC4"/>
    <w:rsid w:val="00150A8B"/>
    <w:rsid w:val="00150EBA"/>
    <w:rsid w:val="001524CD"/>
    <w:rsid w:val="001530F3"/>
    <w:rsid w:val="001536F8"/>
    <w:rsid w:val="001548D5"/>
    <w:rsid w:val="00154C4B"/>
    <w:rsid w:val="00156098"/>
    <w:rsid w:val="001566A4"/>
    <w:rsid w:val="00162CB2"/>
    <w:rsid w:val="001653A4"/>
    <w:rsid w:val="00165826"/>
    <w:rsid w:val="0016643C"/>
    <w:rsid w:val="001678D4"/>
    <w:rsid w:val="00171B14"/>
    <w:rsid w:val="00171C39"/>
    <w:rsid w:val="00173BCD"/>
    <w:rsid w:val="001740FA"/>
    <w:rsid w:val="001742B2"/>
    <w:rsid w:val="00174C47"/>
    <w:rsid w:val="00177909"/>
    <w:rsid w:val="0018115A"/>
    <w:rsid w:val="001815AE"/>
    <w:rsid w:val="0018214F"/>
    <w:rsid w:val="00183061"/>
    <w:rsid w:val="00183860"/>
    <w:rsid w:val="00183AFC"/>
    <w:rsid w:val="00183B64"/>
    <w:rsid w:val="00184C07"/>
    <w:rsid w:val="0018545F"/>
    <w:rsid w:val="00185691"/>
    <w:rsid w:val="00190A02"/>
    <w:rsid w:val="00190A07"/>
    <w:rsid w:val="001932BF"/>
    <w:rsid w:val="0019347A"/>
    <w:rsid w:val="00193D55"/>
    <w:rsid w:val="00197A02"/>
    <w:rsid w:val="001A0A54"/>
    <w:rsid w:val="001A152F"/>
    <w:rsid w:val="001A1B1A"/>
    <w:rsid w:val="001A248E"/>
    <w:rsid w:val="001A46EC"/>
    <w:rsid w:val="001A51E9"/>
    <w:rsid w:val="001A7918"/>
    <w:rsid w:val="001A79EE"/>
    <w:rsid w:val="001B02FB"/>
    <w:rsid w:val="001B060F"/>
    <w:rsid w:val="001B07CE"/>
    <w:rsid w:val="001B128A"/>
    <w:rsid w:val="001B67D8"/>
    <w:rsid w:val="001B6A48"/>
    <w:rsid w:val="001B7859"/>
    <w:rsid w:val="001B7F30"/>
    <w:rsid w:val="001C06C9"/>
    <w:rsid w:val="001C2349"/>
    <w:rsid w:val="001C27C2"/>
    <w:rsid w:val="001C2E8C"/>
    <w:rsid w:val="001C363B"/>
    <w:rsid w:val="001C385E"/>
    <w:rsid w:val="001C4526"/>
    <w:rsid w:val="001C511C"/>
    <w:rsid w:val="001C57CA"/>
    <w:rsid w:val="001D02F6"/>
    <w:rsid w:val="001D08C2"/>
    <w:rsid w:val="001D0F39"/>
    <w:rsid w:val="001D30C4"/>
    <w:rsid w:val="001D5685"/>
    <w:rsid w:val="001D5981"/>
    <w:rsid w:val="001E032A"/>
    <w:rsid w:val="001E2825"/>
    <w:rsid w:val="001E478A"/>
    <w:rsid w:val="001E79E9"/>
    <w:rsid w:val="001F2E4A"/>
    <w:rsid w:val="001F30E5"/>
    <w:rsid w:val="001F3513"/>
    <w:rsid w:val="001F515E"/>
    <w:rsid w:val="001F5EDC"/>
    <w:rsid w:val="001F6026"/>
    <w:rsid w:val="001F62F2"/>
    <w:rsid w:val="001F6838"/>
    <w:rsid w:val="001F6942"/>
    <w:rsid w:val="00200993"/>
    <w:rsid w:val="00200A9F"/>
    <w:rsid w:val="00200BE6"/>
    <w:rsid w:val="00201FB0"/>
    <w:rsid w:val="00206C3C"/>
    <w:rsid w:val="002077AA"/>
    <w:rsid w:val="00211672"/>
    <w:rsid w:val="00212C1A"/>
    <w:rsid w:val="002155FE"/>
    <w:rsid w:val="00220C29"/>
    <w:rsid w:val="00222298"/>
    <w:rsid w:val="00225899"/>
    <w:rsid w:val="002262A7"/>
    <w:rsid w:val="002314B2"/>
    <w:rsid w:val="00231D15"/>
    <w:rsid w:val="002320E5"/>
    <w:rsid w:val="002355E4"/>
    <w:rsid w:val="00236B75"/>
    <w:rsid w:val="0023715C"/>
    <w:rsid w:val="00242412"/>
    <w:rsid w:val="00244560"/>
    <w:rsid w:val="0024657F"/>
    <w:rsid w:val="002468A9"/>
    <w:rsid w:val="00247C33"/>
    <w:rsid w:val="0025038E"/>
    <w:rsid w:val="00250DF9"/>
    <w:rsid w:val="002515FD"/>
    <w:rsid w:val="00251C32"/>
    <w:rsid w:val="0025321B"/>
    <w:rsid w:val="00253F65"/>
    <w:rsid w:val="002548F7"/>
    <w:rsid w:val="00254B6F"/>
    <w:rsid w:val="00254B94"/>
    <w:rsid w:val="00255E8A"/>
    <w:rsid w:val="00255F1A"/>
    <w:rsid w:val="00260B9E"/>
    <w:rsid w:val="0026163D"/>
    <w:rsid w:val="00262B81"/>
    <w:rsid w:val="002648C7"/>
    <w:rsid w:val="002657EC"/>
    <w:rsid w:val="00265D01"/>
    <w:rsid w:val="00265F7A"/>
    <w:rsid w:val="00266CC6"/>
    <w:rsid w:val="00270937"/>
    <w:rsid w:val="00270FB9"/>
    <w:rsid w:val="0027178A"/>
    <w:rsid w:val="00271D44"/>
    <w:rsid w:val="00275D8A"/>
    <w:rsid w:val="00275FB9"/>
    <w:rsid w:val="00276634"/>
    <w:rsid w:val="002802D2"/>
    <w:rsid w:val="00281FEA"/>
    <w:rsid w:val="00282B37"/>
    <w:rsid w:val="00283D2E"/>
    <w:rsid w:val="0028412A"/>
    <w:rsid w:val="00286EB7"/>
    <w:rsid w:val="0029173C"/>
    <w:rsid w:val="00293A6E"/>
    <w:rsid w:val="00294F71"/>
    <w:rsid w:val="00295DE0"/>
    <w:rsid w:val="002A00DA"/>
    <w:rsid w:val="002A0A56"/>
    <w:rsid w:val="002A200E"/>
    <w:rsid w:val="002A355A"/>
    <w:rsid w:val="002A377C"/>
    <w:rsid w:val="002A42BF"/>
    <w:rsid w:val="002A4BFA"/>
    <w:rsid w:val="002A578F"/>
    <w:rsid w:val="002B03E4"/>
    <w:rsid w:val="002B09E8"/>
    <w:rsid w:val="002B0B99"/>
    <w:rsid w:val="002B13BC"/>
    <w:rsid w:val="002B2B87"/>
    <w:rsid w:val="002B48CB"/>
    <w:rsid w:val="002B5A2E"/>
    <w:rsid w:val="002B5FE5"/>
    <w:rsid w:val="002B65F5"/>
    <w:rsid w:val="002B6E0B"/>
    <w:rsid w:val="002C1E65"/>
    <w:rsid w:val="002C577D"/>
    <w:rsid w:val="002C5A34"/>
    <w:rsid w:val="002C5F7D"/>
    <w:rsid w:val="002C6F55"/>
    <w:rsid w:val="002C74AD"/>
    <w:rsid w:val="002D0069"/>
    <w:rsid w:val="002D029A"/>
    <w:rsid w:val="002D0686"/>
    <w:rsid w:val="002D094F"/>
    <w:rsid w:val="002D0D41"/>
    <w:rsid w:val="002D225C"/>
    <w:rsid w:val="002D7AD2"/>
    <w:rsid w:val="002E050E"/>
    <w:rsid w:val="002E2A94"/>
    <w:rsid w:val="002E2F83"/>
    <w:rsid w:val="002E3964"/>
    <w:rsid w:val="002E72E6"/>
    <w:rsid w:val="002E7377"/>
    <w:rsid w:val="002E7965"/>
    <w:rsid w:val="002F43D3"/>
    <w:rsid w:val="002F6DB6"/>
    <w:rsid w:val="002F7639"/>
    <w:rsid w:val="00300F7E"/>
    <w:rsid w:val="00302221"/>
    <w:rsid w:val="00303333"/>
    <w:rsid w:val="003048EE"/>
    <w:rsid w:val="00305758"/>
    <w:rsid w:val="00305EB3"/>
    <w:rsid w:val="0030625A"/>
    <w:rsid w:val="0030726B"/>
    <w:rsid w:val="0031027D"/>
    <w:rsid w:val="00310AC7"/>
    <w:rsid w:val="00310F5D"/>
    <w:rsid w:val="003133A5"/>
    <w:rsid w:val="00321254"/>
    <w:rsid w:val="00321D2B"/>
    <w:rsid w:val="00322AF2"/>
    <w:rsid w:val="003244D8"/>
    <w:rsid w:val="00326BF4"/>
    <w:rsid w:val="00327853"/>
    <w:rsid w:val="00330701"/>
    <w:rsid w:val="00330B52"/>
    <w:rsid w:val="00331374"/>
    <w:rsid w:val="00332BE5"/>
    <w:rsid w:val="003341F0"/>
    <w:rsid w:val="00336343"/>
    <w:rsid w:val="0033644E"/>
    <w:rsid w:val="00336BE0"/>
    <w:rsid w:val="0034034D"/>
    <w:rsid w:val="00342583"/>
    <w:rsid w:val="00342E52"/>
    <w:rsid w:val="00343932"/>
    <w:rsid w:val="00344476"/>
    <w:rsid w:val="003455F2"/>
    <w:rsid w:val="00345F0A"/>
    <w:rsid w:val="00346E2B"/>
    <w:rsid w:val="00350A0D"/>
    <w:rsid w:val="003525AA"/>
    <w:rsid w:val="00353954"/>
    <w:rsid w:val="00353F21"/>
    <w:rsid w:val="003549F1"/>
    <w:rsid w:val="00356231"/>
    <w:rsid w:val="003566D7"/>
    <w:rsid w:val="00356CB0"/>
    <w:rsid w:val="0036052B"/>
    <w:rsid w:val="0036092D"/>
    <w:rsid w:val="00360BA0"/>
    <w:rsid w:val="00362079"/>
    <w:rsid w:val="003630D8"/>
    <w:rsid w:val="00363D49"/>
    <w:rsid w:val="003643BA"/>
    <w:rsid w:val="00364485"/>
    <w:rsid w:val="00365257"/>
    <w:rsid w:val="00365C8C"/>
    <w:rsid w:val="0036675C"/>
    <w:rsid w:val="00366FEE"/>
    <w:rsid w:val="00367130"/>
    <w:rsid w:val="00374107"/>
    <w:rsid w:val="0037501E"/>
    <w:rsid w:val="00375D23"/>
    <w:rsid w:val="00376865"/>
    <w:rsid w:val="00376F9B"/>
    <w:rsid w:val="00380055"/>
    <w:rsid w:val="00380354"/>
    <w:rsid w:val="003804F1"/>
    <w:rsid w:val="00381404"/>
    <w:rsid w:val="00382A5D"/>
    <w:rsid w:val="00385378"/>
    <w:rsid w:val="00387984"/>
    <w:rsid w:val="00390506"/>
    <w:rsid w:val="00390B1D"/>
    <w:rsid w:val="00392075"/>
    <w:rsid w:val="00392427"/>
    <w:rsid w:val="00393498"/>
    <w:rsid w:val="003935BC"/>
    <w:rsid w:val="00395263"/>
    <w:rsid w:val="00397BAA"/>
    <w:rsid w:val="00397DAD"/>
    <w:rsid w:val="003A0F80"/>
    <w:rsid w:val="003A1E8C"/>
    <w:rsid w:val="003A2B77"/>
    <w:rsid w:val="003A4A8E"/>
    <w:rsid w:val="003A4BF0"/>
    <w:rsid w:val="003A5136"/>
    <w:rsid w:val="003A76D5"/>
    <w:rsid w:val="003A79A1"/>
    <w:rsid w:val="003B1EF6"/>
    <w:rsid w:val="003B2E49"/>
    <w:rsid w:val="003B36A7"/>
    <w:rsid w:val="003B384C"/>
    <w:rsid w:val="003B3AF2"/>
    <w:rsid w:val="003B5544"/>
    <w:rsid w:val="003B57FA"/>
    <w:rsid w:val="003B5BAD"/>
    <w:rsid w:val="003B5CE0"/>
    <w:rsid w:val="003B6246"/>
    <w:rsid w:val="003B6653"/>
    <w:rsid w:val="003B66D9"/>
    <w:rsid w:val="003B769F"/>
    <w:rsid w:val="003B7820"/>
    <w:rsid w:val="003B7B31"/>
    <w:rsid w:val="003C0292"/>
    <w:rsid w:val="003C0A81"/>
    <w:rsid w:val="003C1F85"/>
    <w:rsid w:val="003C2797"/>
    <w:rsid w:val="003C4014"/>
    <w:rsid w:val="003C5475"/>
    <w:rsid w:val="003C57B8"/>
    <w:rsid w:val="003C5CF2"/>
    <w:rsid w:val="003C698C"/>
    <w:rsid w:val="003D06F0"/>
    <w:rsid w:val="003D29DD"/>
    <w:rsid w:val="003D5A0B"/>
    <w:rsid w:val="003D5D11"/>
    <w:rsid w:val="003D73B5"/>
    <w:rsid w:val="003D7545"/>
    <w:rsid w:val="003E1DAF"/>
    <w:rsid w:val="003E210A"/>
    <w:rsid w:val="003E2FBD"/>
    <w:rsid w:val="003E4F60"/>
    <w:rsid w:val="003E6EBA"/>
    <w:rsid w:val="003E70C0"/>
    <w:rsid w:val="003F308A"/>
    <w:rsid w:val="003F3785"/>
    <w:rsid w:val="003F513D"/>
    <w:rsid w:val="003F5F6C"/>
    <w:rsid w:val="003F634E"/>
    <w:rsid w:val="003F6D44"/>
    <w:rsid w:val="003F6F84"/>
    <w:rsid w:val="0040074A"/>
    <w:rsid w:val="00400D12"/>
    <w:rsid w:val="004016F5"/>
    <w:rsid w:val="00402334"/>
    <w:rsid w:val="004027FC"/>
    <w:rsid w:val="00403037"/>
    <w:rsid w:val="00403270"/>
    <w:rsid w:val="00403D7A"/>
    <w:rsid w:val="00404D8C"/>
    <w:rsid w:val="004067F7"/>
    <w:rsid w:val="00406E3F"/>
    <w:rsid w:val="00407557"/>
    <w:rsid w:val="00407C6F"/>
    <w:rsid w:val="00410376"/>
    <w:rsid w:val="004127C8"/>
    <w:rsid w:val="0041314A"/>
    <w:rsid w:val="00414850"/>
    <w:rsid w:val="004150F0"/>
    <w:rsid w:val="0041541D"/>
    <w:rsid w:val="0041587F"/>
    <w:rsid w:val="00417D08"/>
    <w:rsid w:val="00420CE4"/>
    <w:rsid w:val="00420F0D"/>
    <w:rsid w:val="00422A53"/>
    <w:rsid w:val="00424FD9"/>
    <w:rsid w:val="00425D1A"/>
    <w:rsid w:val="004268F6"/>
    <w:rsid w:val="0042745E"/>
    <w:rsid w:val="004276C2"/>
    <w:rsid w:val="00427940"/>
    <w:rsid w:val="00430E3A"/>
    <w:rsid w:val="0043242D"/>
    <w:rsid w:val="00432D55"/>
    <w:rsid w:val="0043372B"/>
    <w:rsid w:val="004360B6"/>
    <w:rsid w:val="00436DFB"/>
    <w:rsid w:val="00437D7B"/>
    <w:rsid w:val="00437ED9"/>
    <w:rsid w:val="00440FB7"/>
    <w:rsid w:val="0044260D"/>
    <w:rsid w:val="00443198"/>
    <w:rsid w:val="004441E4"/>
    <w:rsid w:val="0044435B"/>
    <w:rsid w:val="00444878"/>
    <w:rsid w:val="00447A41"/>
    <w:rsid w:val="004513FB"/>
    <w:rsid w:val="0045192A"/>
    <w:rsid w:val="0045292C"/>
    <w:rsid w:val="0045304E"/>
    <w:rsid w:val="00454195"/>
    <w:rsid w:val="00454CB1"/>
    <w:rsid w:val="00455993"/>
    <w:rsid w:val="00460327"/>
    <w:rsid w:val="00460771"/>
    <w:rsid w:val="0046095A"/>
    <w:rsid w:val="004625B5"/>
    <w:rsid w:val="00463334"/>
    <w:rsid w:val="00464CB9"/>
    <w:rsid w:val="00465168"/>
    <w:rsid w:val="004671E0"/>
    <w:rsid w:val="00467859"/>
    <w:rsid w:val="00470117"/>
    <w:rsid w:val="004711EF"/>
    <w:rsid w:val="00471240"/>
    <w:rsid w:val="00471520"/>
    <w:rsid w:val="00472EA3"/>
    <w:rsid w:val="00473845"/>
    <w:rsid w:val="00475CE9"/>
    <w:rsid w:val="00477F1D"/>
    <w:rsid w:val="00480322"/>
    <w:rsid w:val="00480E9E"/>
    <w:rsid w:val="00481302"/>
    <w:rsid w:val="0048132C"/>
    <w:rsid w:val="0048154A"/>
    <w:rsid w:val="00481609"/>
    <w:rsid w:val="00483545"/>
    <w:rsid w:val="00485BCA"/>
    <w:rsid w:val="0048615D"/>
    <w:rsid w:val="00486292"/>
    <w:rsid w:val="00486D0A"/>
    <w:rsid w:val="00487D88"/>
    <w:rsid w:val="00490043"/>
    <w:rsid w:val="00490902"/>
    <w:rsid w:val="00496CB7"/>
    <w:rsid w:val="004A0A14"/>
    <w:rsid w:val="004A1129"/>
    <w:rsid w:val="004A1AF2"/>
    <w:rsid w:val="004A3EE3"/>
    <w:rsid w:val="004A5B72"/>
    <w:rsid w:val="004A5EF1"/>
    <w:rsid w:val="004A75BC"/>
    <w:rsid w:val="004B2AB4"/>
    <w:rsid w:val="004B4B6B"/>
    <w:rsid w:val="004B5C39"/>
    <w:rsid w:val="004B7C2F"/>
    <w:rsid w:val="004C0389"/>
    <w:rsid w:val="004C0FA0"/>
    <w:rsid w:val="004C26D3"/>
    <w:rsid w:val="004C2B88"/>
    <w:rsid w:val="004C37E5"/>
    <w:rsid w:val="004C3F31"/>
    <w:rsid w:val="004C4D8F"/>
    <w:rsid w:val="004C5926"/>
    <w:rsid w:val="004C644D"/>
    <w:rsid w:val="004C6CA4"/>
    <w:rsid w:val="004D30D5"/>
    <w:rsid w:val="004D3206"/>
    <w:rsid w:val="004D37D6"/>
    <w:rsid w:val="004D3B3E"/>
    <w:rsid w:val="004D4635"/>
    <w:rsid w:val="004E0335"/>
    <w:rsid w:val="004E044D"/>
    <w:rsid w:val="004E0DB8"/>
    <w:rsid w:val="004E362A"/>
    <w:rsid w:val="004E4ED4"/>
    <w:rsid w:val="004E5574"/>
    <w:rsid w:val="004E79AA"/>
    <w:rsid w:val="004F0561"/>
    <w:rsid w:val="004F166A"/>
    <w:rsid w:val="004F35BF"/>
    <w:rsid w:val="004F3CAE"/>
    <w:rsid w:val="004F4A0B"/>
    <w:rsid w:val="004F58F4"/>
    <w:rsid w:val="004F5B3E"/>
    <w:rsid w:val="004F7224"/>
    <w:rsid w:val="004F7965"/>
    <w:rsid w:val="00502C0D"/>
    <w:rsid w:val="00503D51"/>
    <w:rsid w:val="0050414A"/>
    <w:rsid w:val="005068AD"/>
    <w:rsid w:val="0051143B"/>
    <w:rsid w:val="005116F4"/>
    <w:rsid w:val="005128DF"/>
    <w:rsid w:val="0051402D"/>
    <w:rsid w:val="00514D5B"/>
    <w:rsid w:val="005150DA"/>
    <w:rsid w:val="00515140"/>
    <w:rsid w:val="00515772"/>
    <w:rsid w:val="005157AB"/>
    <w:rsid w:val="00523959"/>
    <w:rsid w:val="005248CF"/>
    <w:rsid w:val="005262C5"/>
    <w:rsid w:val="005264B7"/>
    <w:rsid w:val="00527DE9"/>
    <w:rsid w:val="00530AA4"/>
    <w:rsid w:val="00531548"/>
    <w:rsid w:val="00532878"/>
    <w:rsid w:val="005331A9"/>
    <w:rsid w:val="00533E04"/>
    <w:rsid w:val="00534905"/>
    <w:rsid w:val="005349D9"/>
    <w:rsid w:val="00534B04"/>
    <w:rsid w:val="00535683"/>
    <w:rsid w:val="005367F4"/>
    <w:rsid w:val="00541688"/>
    <w:rsid w:val="00542910"/>
    <w:rsid w:val="00542B42"/>
    <w:rsid w:val="00542D0F"/>
    <w:rsid w:val="00543A52"/>
    <w:rsid w:val="00543F9C"/>
    <w:rsid w:val="0054505D"/>
    <w:rsid w:val="00547500"/>
    <w:rsid w:val="00552B9B"/>
    <w:rsid w:val="00552D4B"/>
    <w:rsid w:val="00554803"/>
    <w:rsid w:val="00554805"/>
    <w:rsid w:val="00555FA7"/>
    <w:rsid w:val="00556E63"/>
    <w:rsid w:val="00556F18"/>
    <w:rsid w:val="005577BD"/>
    <w:rsid w:val="0056105B"/>
    <w:rsid w:val="00562254"/>
    <w:rsid w:val="005640C1"/>
    <w:rsid w:val="00565738"/>
    <w:rsid w:val="005657F3"/>
    <w:rsid w:val="005661C9"/>
    <w:rsid w:val="005661FA"/>
    <w:rsid w:val="00566915"/>
    <w:rsid w:val="005702C9"/>
    <w:rsid w:val="00570691"/>
    <w:rsid w:val="00570AE8"/>
    <w:rsid w:val="00571C42"/>
    <w:rsid w:val="00571F35"/>
    <w:rsid w:val="0057225C"/>
    <w:rsid w:val="005728EA"/>
    <w:rsid w:val="00573BCA"/>
    <w:rsid w:val="00573BEB"/>
    <w:rsid w:val="00574233"/>
    <w:rsid w:val="00574750"/>
    <w:rsid w:val="00575F0D"/>
    <w:rsid w:val="005765D3"/>
    <w:rsid w:val="00576BD8"/>
    <w:rsid w:val="00576CF0"/>
    <w:rsid w:val="005770B6"/>
    <w:rsid w:val="00581168"/>
    <w:rsid w:val="00581931"/>
    <w:rsid w:val="005822F3"/>
    <w:rsid w:val="0058233D"/>
    <w:rsid w:val="00582348"/>
    <w:rsid w:val="005827F6"/>
    <w:rsid w:val="00582842"/>
    <w:rsid w:val="00582D17"/>
    <w:rsid w:val="00582E27"/>
    <w:rsid w:val="00586F50"/>
    <w:rsid w:val="005919F0"/>
    <w:rsid w:val="00593D22"/>
    <w:rsid w:val="00595C10"/>
    <w:rsid w:val="00596EEF"/>
    <w:rsid w:val="0059754B"/>
    <w:rsid w:val="005979E6"/>
    <w:rsid w:val="00597B7C"/>
    <w:rsid w:val="005A0F37"/>
    <w:rsid w:val="005A1451"/>
    <w:rsid w:val="005A2921"/>
    <w:rsid w:val="005A307D"/>
    <w:rsid w:val="005A309E"/>
    <w:rsid w:val="005A393D"/>
    <w:rsid w:val="005A39D6"/>
    <w:rsid w:val="005A5394"/>
    <w:rsid w:val="005A6079"/>
    <w:rsid w:val="005A66C7"/>
    <w:rsid w:val="005A68F4"/>
    <w:rsid w:val="005A6A34"/>
    <w:rsid w:val="005B0C47"/>
    <w:rsid w:val="005B0E10"/>
    <w:rsid w:val="005B10AA"/>
    <w:rsid w:val="005B2C57"/>
    <w:rsid w:val="005B55CD"/>
    <w:rsid w:val="005B6191"/>
    <w:rsid w:val="005B7B73"/>
    <w:rsid w:val="005C000C"/>
    <w:rsid w:val="005C02C7"/>
    <w:rsid w:val="005C04E6"/>
    <w:rsid w:val="005C3660"/>
    <w:rsid w:val="005C5BBD"/>
    <w:rsid w:val="005C6F55"/>
    <w:rsid w:val="005C758A"/>
    <w:rsid w:val="005C7ABC"/>
    <w:rsid w:val="005D22E2"/>
    <w:rsid w:val="005D31DE"/>
    <w:rsid w:val="005D44F0"/>
    <w:rsid w:val="005D6FEB"/>
    <w:rsid w:val="005D7FC1"/>
    <w:rsid w:val="005E0CB8"/>
    <w:rsid w:val="005E3064"/>
    <w:rsid w:val="005E3BC6"/>
    <w:rsid w:val="005E5127"/>
    <w:rsid w:val="005E6212"/>
    <w:rsid w:val="005E657C"/>
    <w:rsid w:val="005F156E"/>
    <w:rsid w:val="005F2F68"/>
    <w:rsid w:val="005F5635"/>
    <w:rsid w:val="005F5975"/>
    <w:rsid w:val="0060186B"/>
    <w:rsid w:val="00601914"/>
    <w:rsid w:val="00602149"/>
    <w:rsid w:val="00602C53"/>
    <w:rsid w:val="0060329D"/>
    <w:rsid w:val="00605199"/>
    <w:rsid w:val="00606553"/>
    <w:rsid w:val="006069AE"/>
    <w:rsid w:val="00611B65"/>
    <w:rsid w:val="00614A23"/>
    <w:rsid w:val="00615CA0"/>
    <w:rsid w:val="00617090"/>
    <w:rsid w:val="0061721B"/>
    <w:rsid w:val="00620C64"/>
    <w:rsid w:val="00620E46"/>
    <w:rsid w:val="00620F59"/>
    <w:rsid w:val="0062200A"/>
    <w:rsid w:val="00622B6D"/>
    <w:rsid w:val="00623015"/>
    <w:rsid w:val="006252F8"/>
    <w:rsid w:val="00625491"/>
    <w:rsid w:val="00625A36"/>
    <w:rsid w:val="006266D1"/>
    <w:rsid w:val="006306F7"/>
    <w:rsid w:val="0063229C"/>
    <w:rsid w:val="006323E0"/>
    <w:rsid w:val="006327E8"/>
    <w:rsid w:val="00632E12"/>
    <w:rsid w:val="00635538"/>
    <w:rsid w:val="006370A0"/>
    <w:rsid w:val="00637DC1"/>
    <w:rsid w:val="00637E14"/>
    <w:rsid w:val="00640966"/>
    <w:rsid w:val="00641914"/>
    <w:rsid w:val="006423C1"/>
    <w:rsid w:val="00645C96"/>
    <w:rsid w:val="00645FBF"/>
    <w:rsid w:val="00646D93"/>
    <w:rsid w:val="00647D5D"/>
    <w:rsid w:val="00651A80"/>
    <w:rsid w:val="00652AAD"/>
    <w:rsid w:val="00654223"/>
    <w:rsid w:val="00654DF8"/>
    <w:rsid w:val="006551C2"/>
    <w:rsid w:val="00655AE1"/>
    <w:rsid w:val="0065654C"/>
    <w:rsid w:val="0065681B"/>
    <w:rsid w:val="00657331"/>
    <w:rsid w:val="006602B7"/>
    <w:rsid w:val="00662899"/>
    <w:rsid w:val="00663017"/>
    <w:rsid w:val="0066377D"/>
    <w:rsid w:val="00663D0F"/>
    <w:rsid w:val="0066578D"/>
    <w:rsid w:val="00665D62"/>
    <w:rsid w:val="00665E5D"/>
    <w:rsid w:val="0066746F"/>
    <w:rsid w:val="0066783F"/>
    <w:rsid w:val="00667E1C"/>
    <w:rsid w:val="00670A37"/>
    <w:rsid w:val="00672400"/>
    <w:rsid w:val="00672ECF"/>
    <w:rsid w:val="00673BC3"/>
    <w:rsid w:val="006741B9"/>
    <w:rsid w:val="0067497C"/>
    <w:rsid w:val="00675263"/>
    <w:rsid w:val="00675DEF"/>
    <w:rsid w:val="00676555"/>
    <w:rsid w:val="006777C0"/>
    <w:rsid w:val="00680C57"/>
    <w:rsid w:val="00682F82"/>
    <w:rsid w:val="00684EE0"/>
    <w:rsid w:val="006854BB"/>
    <w:rsid w:val="006857FA"/>
    <w:rsid w:val="00686AF9"/>
    <w:rsid w:val="006915D0"/>
    <w:rsid w:val="00691BF0"/>
    <w:rsid w:val="00691E8F"/>
    <w:rsid w:val="00693716"/>
    <w:rsid w:val="0069384D"/>
    <w:rsid w:val="00694220"/>
    <w:rsid w:val="0069429F"/>
    <w:rsid w:val="006954B1"/>
    <w:rsid w:val="006957C5"/>
    <w:rsid w:val="00696450"/>
    <w:rsid w:val="00697CCF"/>
    <w:rsid w:val="006A0E88"/>
    <w:rsid w:val="006A16B5"/>
    <w:rsid w:val="006A17EC"/>
    <w:rsid w:val="006A1FAC"/>
    <w:rsid w:val="006A1FD3"/>
    <w:rsid w:val="006A1FDA"/>
    <w:rsid w:val="006A2129"/>
    <w:rsid w:val="006A31DB"/>
    <w:rsid w:val="006A3F04"/>
    <w:rsid w:val="006A4CEC"/>
    <w:rsid w:val="006A5E16"/>
    <w:rsid w:val="006A744E"/>
    <w:rsid w:val="006A7762"/>
    <w:rsid w:val="006B0039"/>
    <w:rsid w:val="006B0C92"/>
    <w:rsid w:val="006B1A97"/>
    <w:rsid w:val="006B28A3"/>
    <w:rsid w:val="006B3369"/>
    <w:rsid w:val="006B3BBD"/>
    <w:rsid w:val="006B41D8"/>
    <w:rsid w:val="006B6B51"/>
    <w:rsid w:val="006B7A68"/>
    <w:rsid w:val="006B7A82"/>
    <w:rsid w:val="006C1317"/>
    <w:rsid w:val="006C295F"/>
    <w:rsid w:val="006C4E2F"/>
    <w:rsid w:val="006D0517"/>
    <w:rsid w:val="006D0551"/>
    <w:rsid w:val="006D092C"/>
    <w:rsid w:val="006D1147"/>
    <w:rsid w:val="006D139D"/>
    <w:rsid w:val="006D24A1"/>
    <w:rsid w:val="006D28E6"/>
    <w:rsid w:val="006D3EE8"/>
    <w:rsid w:val="006D3F83"/>
    <w:rsid w:val="006D40DC"/>
    <w:rsid w:val="006D535E"/>
    <w:rsid w:val="006D56B4"/>
    <w:rsid w:val="006E07FD"/>
    <w:rsid w:val="006E0C42"/>
    <w:rsid w:val="006E0FBE"/>
    <w:rsid w:val="006E1F1E"/>
    <w:rsid w:val="006E2390"/>
    <w:rsid w:val="006E2AC5"/>
    <w:rsid w:val="006E2AE6"/>
    <w:rsid w:val="006E3D2E"/>
    <w:rsid w:val="006E4C4F"/>
    <w:rsid w:val="006E5B93"/>
    <w:rsid w:val="006E6850"/>
    <w:rsid w:val="006E712C"/>
    <w:rsid w:val="006E71A5"/>
    <w:rsid w:val="006F0035"/>
    <w:rsid w:val="006F28E3"/>
    <w:rsid w:val="006F4429"/>
    <w:rsid w:val="006F5351"/>
    <w:rsid w:val="006F6B6A"/>
    <w:rsid w:val="006F6FAA"/>
    <w:rsid w:val="00701A7F"/>
    <w:rsid w:val="0070205C"/>
    <w:rsid w:val="007020D7"/>
    <w:rsid w:val="007023AE"/>
    <w:rsid w:val="007037B3"/>
    <w:rsid w:val="0070498F"/>
    <w:rsid w:val="0070674B"/>
    <w:rsid w:val="00713A4A"/>
    <w:rsid w:val="007145E9"/>
    <w:rsid w:val="00714962"/>
    <w:rsid w:val="007151DD"/>
    <w:rsid w:val="007159EF"/>
    <w:rsid w:val="00717FBE"/>
    <w:rsid w:val="0072036B"/>
    <w:rsid w:val="00720CD6"/>
    <w:rsid w:val="0072177C"/>
    <w:rsid w:val="00721FF6"/>
    <w:rsid w:val="00722C12"/>
    <w:rsid w:val="00723CEE"/>
    <w:rsid w:val="0072595D"/>
    <w:rsid w:val="00726CE7"/>
    <w:rsid w:val="0073000F"/>
    <w:rsid w:val="00730A6F"/>
    <w:rsid w:val="00733B4D"/>
    <w:rsid w:val="00735624"/>
    <w:rsid w:val="00735812"/>
    <w:rsid w:val="00737CF8"/>
    <w:rsid w:val="00737FEF"/>
    <w:rsid w:val="007415E5"/>
    <w:rsid w:val="00741F27"/>
    <w:rsid w:val="00741FB7"/>
    <w:rsid w:val="007500E3"/>
    <w:rsid w:val="00750D45"/>
    <w:rsid w:val="00750DFD"/>
    <w:rsid w:val="007518C2"/>
    <w:rsid w:val="00752016"/>
    <w:rsid w:val="00754841"/>
    <w:rsid w:val="007623B8"/>
    <w:rsid w:val="00763B71"/>
    <w:rsid w:val="0076486C"/>
    <w:rsid w:val="00764BEA"/>
    <w:rsid w:val="00765980"/>
    <w:rsid w:val="00765AE1"/>
    <w:rsid w:val="00766685"/>
    <w:rsid w:val="0076698D"/>
    <w:rsid w:val="00770A20"/>
    <w:rsid w:val="00770FBD"/>
    <w:rsid w:val="00771756"/>
    <w:rsid w:val="0077244B"/>
    <w:rsid w:val="00774823"/>
    <w:rsid w:val="00776041"/>
    <w:rsid w:val="00776200"/>
    <w:rsid w:val="007763B4"/>
    <w:rsid w:val="00777406"/>
    <w:rsid w:val="007777F8"/>
    <w:rsid w:val="0078057B"/>
    <w:rsid w:val="00781E42"/>
    <w:rsid w:val="0078293D"/>
    <w:rsid w:val="007835A3"/>
    <w:rsid w:val="00784FFB"/>
    <w:rsid w:val="00785DE2"/>
    <w:rsid w:val="00785ED8"/>
    <w:rsid w:val="0078651D"/>
    <w:rsid w:val="00786A03"/>
    <w:rsid w:val="00787611"/>
    <w:rsid w:val="00790AC3"/>
    <w:rsid w:val="0079193B"/>
    <w:rsid w:val="007923C4"/>
    <w:rsid w:val="007929D2"/>
    <w:rsid w:val="00792C1E"/>
    <w:rsid w:val="00792EE7"/>
    <w:rsid w:val="007951D0"/>
    <w:rsid w:val="007970D4"/>
    <w:rsid w:val="00797545"/>
    <w:rsid w:val="007A10A9"/>
    <w:rsid w:val="007A472F"/>
    <w:rsid w:val="007A550F"/>
    <w:rsid w:val="007A5F6E"/>
    <w:rsid w:val="007A6642"/>
    <w:rsid w:val="007B2C40"/>
    <w:rsid w:val="007B38B6"/>
    <w:rsid w:val="007B4784"/>
    <w:rsid w:val="007B65CD"/>
    <w:rsid w:val="007B6AB9"/>
    <w:rsid w:val="007B7C89"/>
    <w:rsid w:val="007C0507"/>
    <w:rsid w:val="007C10DF"/>
    <w:rsid w:val="007C2351"/>
    <w:rsid w:val="007C46F0"/>
    <w:rsid w:val="007C7345"/>
    <w:rsid w:val="007C7C14"/>
    <w:rsid w:val="007D2EC2"/>
    <w:rsid w:val="007D3983"/>
    <w:rsid w:val="007D51D5"/>
    <w:rsid w:val="007D62BE"/>
    <w:rsid w:val="007D66EA"/>
    <w:rsid w:val="007D7A80"/>
    <w:rsid w:val="007D7B1A"/>
    <w:rsid w:val="007D7F6A"/>
    <w:rsid w:val="007E257C"/>
    <w:rsid w:val="007E2D59"/>
    <w:rsid w:val="007E41DA"/>
    <w:rsid w:val="007E4C16"/>
    <w:rsid w:val="007E4C51"/>
    <w:rsid w:val="007E680D"/>
    <w:rsid w:val="007E6853"/>
    <w:rsid w:val="007F13F0"/>
    <w:rsid w:val="007F1D7D"/>
    <w:rsid w:val="007F2D30"/>
    <w:rsid w:val="007F356F"/>
    <w:rsid w:val="007F3E38"/>
    <w:rsid w:val="007F40AB"/>
    <w:rsid w:val="007F4781"/>
    <w:rsid w:val="007F4889"/>
    <w:rsid w:val="007F78F6"/>
    <w:rsid w:val="00801EC3"/>
    <w:rsid w:val="008035FB"/>
    <w:rsid w:val="00804330"/>
    <w:rsid w:val="00807DD1"/>
    <w:rsid w:val="00811324"/>
    <w:rsid w:val="00811BA9"/>
    <w:rsid w:val="00812485"/>
    <w:rsid w:val="00812656"/>
    <w:rsid w:val="00812AD1"/>
    <w:rsid w:val="008138F7"/>
    <w:rsid w:val="008154AF"/>
    <w:rsid w:val="008154BD"/>
    <w:rsid w:val="00816BEB"/>
    <w:rsid w:val="00817173"/>
    <w:rsid w:val="008175C7"/>
    <w:rsid w:val="00820CCA"/>
    <w:rsid w:val="00825613"/>
    <w:rsid w:val="00826945"/>
    <w:rsid w:val="0083157C"/>
    <w:rsid w:val="00831FD4"/>
    <w:rsid w:val="00832071"/>
    <w:rsid w:val="00832B6B"/>
    <w:rsid w:val="008336F5"/>
    <w:rsid w:val="00833E82"/>
    <w:rsid w:val="008344BF"/>
    <w:rsid w:val="00835143"/>
    <w:rsid w:val="008379AA"/>
    <w:rsid w:val="00840FBA"/>
    <w:rsid w:val="008411D9"/>
    <w:rsid w:val="00841FA0"/>
    <w:rsid w:val="00842C7D"/>
    <w:rsid w:val="00843D11"/>
    <w:rsid w:val="00844DCA"/>
    <w:rsid w:val="0084547F"/>
    <w:rsid w:val="00846BC4"/>
    <w:rsid w:val="00847216"/>
    <w:rsid w:val="00847DA1"/>
    <w:rsid w:val="0085169E"/>
    <w:rsid w:val="00853DC8"/>
    <w:rsid w:val="008569F9"/>
    <w:rsid w:val="00856CD5"/>
    <w:rsid w:val="00856E1F"/>
    <w:rsid w:val="00856FB5"/>
    <w:rsid w:val="0085725E"/>
    <w:rsid w:val="00861DF0"/>
    <w:rsid w:val="00862B6E"/>
    <w:rsid w:val="00863AB1"/>
    <w:rsid w:val="0086433C"/>
    <w:rsid w:val="008646D2"/>
    <w:rsid w:val="00864F85"/>
    <w:rsid w:val="00865A92"/>
    <w:rsid w:val="00866D23"/>
    <w:rsid w:val="00866D75"/>
    <w:rsid w:val="008701C0"/>
    <w:rsid w:val="00872D03"/>
    <w:rsid w:val="008734F8"/>
    <w:rsid w:val="00873CA3"/>
    <w:rsid w:val="00875499"/>
    <w:rsid w:val="008754E1"/>
    <w:rsid w:val="00875D6D"/>
    <w:rsid w:val="00877579"/>
    <w:rsid w:val="0088018E"/>
    <w:rsid w:val="0088085B"/>
    <w:rsid w:val="00881E68"/>
    <w:rsid w:val="0088361F"/>
    <w:rsid w:val="0088382D"/>
    <w:rsid w:val="00883E04"/>
    <w:rsid w:val="008842A2"/>
    <w:rsid w:val="008842D6"/>
    <w:rsid w:val="00885093"/>
    <w:rsid w:val="008864A4"/>
    <w:rsid w:val="00886D41"/>
    <w:rsid w:val="00886E65"/>
    <w:rsid w:val="00890083"/>
    <w:rsid w:val="0089056C"/>
    <w:rsid w:val="00890678"/>
    <w:rsid w:val="00890C74"/>
    <w:rsid w:val="00890DB4"/>
    <w:rsid w:val="00891A92"/>
    <w:rsid w:val="00891AAA"/>
    <w:rsid w:val="0089232D"/>
    <w:rsid w:val="00892D99"/>
    <w:rsid w:val="00893A22"/>
    <w:rsid w:val="00894CDC"/>
    <w:rsid w:val="00894EB2"/>
    <w:rsid w:val="008952A4"/>
    <w:rsid w:val="00895D62"/>
    <w:rsid w:val="008A0761"/>
    <w:rsid w:val="008A0B79"/>
    <w:rsid w:val="008A1FF5"/>
    <w:rsid w:val="008A264E"/>
    <w:rsid w:val="008A2997"/>
    <w:rsid w:val="008A2B0D"/>
    <w:rsid w:val="008A3444"/>
    <w:rsid w:val="008A42B3"/>
    <w:rsid w:val="008A44B0"/>
    <w:rsid w:val="008A4A1C"/>
    <w:rsid w:val="008A5DE2"/>
    <w:rsid w:val="008A6D77"/>
    <w:rsid w:val="008A7636"/>
    <w:rsid w:val="008B097C"/>
    <w:rsid w:val="008B20C3"/>
    <w:rsid w:val="008B3DCD"/>
    <w:rsid w:val="008B54A9"/>
    <w:rsid w:val="008B596E"/>
    <w:rsid w:val="008B5C9E"/>
    <w:rsid w:val="008B5E9D"/>
    <w:rsid w:val="008C066A"/>
    <w:rsid w:val="008C1A3D"/>
    <w:rsid w:val="008C2AAE"/>
    <w:rsid w:val="008C2D0D"/>
    <w:rsid w:val="008C3088"/>
    <w:rsid w:val="008C477F"/>
    <w:rsid w:val="008C4CCF"/>
    <w:rsid w:val="008C5F4D"/>
    <w:rsid w:val="008C7778"/>
    <w:rsid w:val="008D06C8"/>
    <w:rsid w:val="008D19CB"/>
    <w:rsid w:val="008D1B15"/>
    <w:rsid w:val="008D33FA"/>
    <w:rsid w:val="008D3A1A"/>
    <w:rsid w:val="008D5626"/>
    <w:rsid w:val="008D5810"/>
    <w:rsid w:val="008D5EB5"/>
    <w:rsid w:val="008D60DB"/>
    <w:rsid w:val="008D7ABF"/>
    <w:rsid w:val="008D7F06"/>
    <w:rsid w:val="008E1D95"/>
    <w:rsid w:val="008E1E5B"/>
    <w:rsid w:val="008E2343"/>
    <w:rsid w:val="008E5763"/>
    <w:rsid w:val="008E5CDE"/>
    <w:rsid w:val="008E71A0"/>
    <w:rsid w:val="008E7BF1"/>
    <w:rsid w:val="008F091E"/>
    <w:rsid w:val="008F0E6E"/>
    <w:rsid w:val="008F1375"/>
    <w:rsid w:val="008F1CE7"/>
    <w:rsid w:val="008F4618"/>
    <w:rsid w:val="008F4DE6"/>
    <w:rsid w:val="008F506C"/>
    <w:rsid w:val="008F580E"/>
    <w:rsid w:val="008F720C"/>
    <w:rsid w:val="008F782F"/>
    <w:rsid w:val="008F7DA1"/>
    <w:rsid w:val="008F7FB4"/>
    <w:rsid w:val="009003AB"/>
    <w:rsid w:val="0090295A"/>
    <w:rsid w:val="009043BB"/>
    <w:rsid w:val="009059B1"/>
    <w:rsid w:val="00906D2F"/>
    <w:rsid w:val="00907F1F"/>
    <w:rsid w:val="009102DB"/>
    <w:rsid w:val="0091050E"/>
    <w:rsid w:val="0091092A"/>
    <w:rsid w:val="009122A7"/>
    <w:rsid w:val="009123F1"/>
    <w:rsid w:val="00913015"/>
    <w:rsid w:val="0091314E"/>
    <w:rsid w:val="00913208"/>
    <w:rsid w:val="009133B8"/>
    <w:rsid w:val="0091355F"/>
    <w:rsid w:val="00913AD6"/>
    <w:rsid w:val="00916019"/>
    <w:rsid w:val="00917FC8"/>
    <w:rsid w:val="00920316"/>
    <w:rsid w:val="0092172E"/>
    <w:rsid w:val="00923FC2"/>
    <w:rsid w:val="009255EE"/>
    <w:rsid w:val="00926D3F"/>
    <w:rsid w:val="00927408"/>
    <w:rsid w:val="00930C92"/>
    <w:rsid w:val="00930FD0"/>
    <w:rsid w:val="00931807"/>
    <w:rsid w:val="009332F2"/>
    <w:rsid w:val="00934375"/>
    <w:rsid w:val="009352EF"/>
    <w:rsid w:val="009354D8"/>
    <w:rsid w:val="00937A9B"/>
    <w:rsid w:val="00943FB8"/>
    <w:rsid w:val="009445B1"/>
    <w:rsid w:val="0094638F"/>
    <w:rsid w:val="00950181"/>
    <w:rsid w:val="0095091F"/>
    <w:rsid w:val="00951D44"/>
    <w:rsid w:val="009525DC"/>
    <w:rsid w:val="00953331"/>
    <w:rsid w:val="0095520D"/>
    <w:rsid w:val="00955B67"/>
    <w:rsid w:val="00956BE7"/>
    <w:rsid w:val="00960589"/>
    <w:rsid w:val="00960A41"/>
    <w:rsid w:val="00960BF6"/>
    <w:rsid w:val="00960D76"/>
    <w:rsid w:val="009617A0"/>
    <w:rsid w:val="00963CC7"/>
    <w:rsid w:val="0096458E"/>
    <w:rsid w:val="00964AF2"/>
    <w:rsid w:val="0096578A"/>
    <w:rsid w:val="00966CBB"/>
    <w:rsid w:val="00966D39"/>
    <w:rsid w:val="0096713F"/>
    <w:rsid w:val="00967433"/>
    <w:rsid w:val="00967C99"/>
    <w:rsid w:val="009716B0"/>
    <w:rsid w:val="00971E66"/>
    <w:rsid w:val="00972560"/>
    <w:rsid w:val="009730F0"/>
    <w:rsid w:val="0097593A"/>
    <w:rsid w:val="00976148"/>
    <w:rsid w:val="00976403"/>
    <w:rsid w:val="0097658F"/>
    <w:rsid w:val="00976608"/>
    <w:rsid w:val="00976F8E"/>
    <w:rsid w:val="009770AF"/>
    <w:rsid w:val="0097791D"/>
    <w:rsid w:val="00981A03"/>
    <w:rsid w:val="009859E3"/>
    <w:rsid w:val="00985AE1"/>
    <w:rsid w:val="00986985"/>
    <w:rsid w:val="00986A73"/>
    <w:rsid w:val="00991847"/>
    <w:rsid w:val="009919D1"/>
    <w:rsid w:val="00991AD5"/>
    <w:rsid w:val="00992682"/>
    <w:rsid w:val="009937A8"/>
    <w:rsid w:val="00993C93"/>
    <w:rsid w:val="009943C8"/>
    <w:rsid w:val="009947F5"/>
    <w:rsid w:val="00994A9A"/>
    <w:rsid w:val="00996096"/>
    <w:rsid w:val="009968E0"/>
    <w:rsid w:val="009A213F"/>
    <w:rsid w:val="009A221B"/>
    <w:rsid w:val="009A2526"/>
    <w:rsid w:val="009A2A7B"/>
    <w:rsid w:val="009A33AC"/>
    <w:rsid w:val="009A3DA3"/>
    <w:rsid w:val="009A4713"/>
    <w:rsid w:val="009A70D5"/>
    <w:rsid w:val="009B0FCE"/>
    <w:rsid w:val="009B1669"/>
    <w:rsid w:val="009B28D6"/>
    <w:rsid w:val="009B2E95"/>
    <w:rsid w:val="009B3153"/>
    <w:rsid w:val="009B3797"/>
    <w:rsid w:val="009B3F1C"/>
    <w:rsid w:val="009B4225"/>
    <w:rsid w:val="009B435E"/>
    <w:rsid w:val="009B5CE6"/>
    <w:rsid w:val="009B66C0"/>
    <w:rsid w:val="009C15E6"/>
    <w:rsid w:val="009C3C2F"/>
    <w:rsid w:val="009C4291"/>
    <w:rsid w:val="009C53B4"/>
    <w:rsid w:val="009C610F"/>
    <w:rsid w:val="009C7050"/>
    <w:rsid w:val="009D015B"/>
    <w:rsid w:val="009D1042"/>
    <w:rsid w:val="009D25F5"/>
    <w:rsid w:val="009D276C"/>
    <w:rsid w:val="009D2CD8"/>
    <w:rsid w:val="009D50E4"/>
    <w:rsid w:val="009D79AD"/>
    <w:rsid w:val="009E0AE9"/>
    <w:rsid w:val="009E1453"/>
    <w:rsid w:val="009E1590"/>
    <w:rsid w:val="009E2696"/>
    <w:rsid w:val="009E44F3"/>
    <w:rsid w:val="009E4EBC"/>
    <w:rsid w:val="009E521D"/>
    <w:rsid w:val="009E6532"/>
    <w:rsid w:val="009E7786"/>
    <w:rsid w:val="009E7EA0"/>
    <w:rsid w:val="009F02DC"/>
    <w:rsid w:val="009F18BD"/>
    <w:rsid w:val="009F1E67"/>
    <w:rsid w:val="009F1F8F"/>
    <w:rsid w:val="009F328E"/>
    <w:rsid w:val="009F32C1"/>
    <w:rsid w:val="009F3564"/>
    <w:rsid w:val="009F4600"/>
    <w:rsid w:val="009F648C"/>
    <w:rsid w:val="00A008F9"/>
    <w:rsid w:val="00A01236"/>
    <w:rsid w:val="00A01845"/>
    <w:rsid w:val="00A035EF"/>
    <w:rsid w:val="00A042EC"/>
    <w:rsid w:val="00A0739C"/>
    <w:rsid w:val="00A12137"/>
    <w:rsid w:val="00A13D70"/>
    <w:rsid w:val="00A13E84"/>
    <w:rsid w:val="00A15106"/>
    <w:rsid w:val="00A1611E"/>
    <w:rsid w:val="00A164AE"/>
    <w:rsid w:val="00A1778D"/>
    <w:rsid w:val="00A17AA1"/>
    <w:rsid w:val="00A21272"/>
    <w:rsid w:val="00A21294"/>
    <w:rsid w:val="00A21F41"/>
    <w:rsid w:val="00A22B01"/>
    <w:rsid w:val="00A22F92"/>
    <w:rsid w:val="00A23824"/>
    <w:rsid w:val="00A26DBD"/>
    <w:rsid w:val="00A2732C"/>
    <w:rsid w:val="00A32B1E"/>
    <w:rsid w:val="00A32C11"/>
    <w:rsid w:val="00A36B23"/>
    <w:rsid w:val="00A40411"/>
    <w:rsid w:val="00A411F5"/>
    <w:rsid w:val="00A425B8"/>
    <w:rsid w:val="00A4296F"/>
    <w:rsid w:val="00A42EF6"/>
    <w:rsid w:val="00A43325"/>
    <w:rsid w:val="00A43D70"/>
    <w:rsid w:val="00A4431A"/>
    <w:rsid w:val="00A45ACD"/>
    <w:rsid w:val="00A46A92"/>
    <w:rsid w:val="00A50DED"/>
    <w:rsid w:val="00A517A7"/>
    <w:rsid w:val="00A51D16"/>
    <w:rsid w:val="00A51D41"/>
    <w:rsid w:val="00A534E4"/>
    <w:rsid w:val="00A545E1"/>
    <w:rsid w:val="00A548DA"/>
    <w:rsid w:val="00A56D68"/>
    <w:rsid w:val="00A573BE"/>
    <w:rsid w:val="00A62411"/>
    <w:rsid w:val="00A626F1"/>
    <w:rsid w:val="00A63E32"/>
    <w:rsid w:val="00A6599F"/>
    <w:rsid w:val="00A65F05"/>
    <w:rsid w:val="00A66555"/>
    <w:rsid w:val="00A70EBF"/>
    <w:rsid w:val="00A71B3B"/>
    <w:rsid w:val="00A72792"/>
    <w:rsid w:val="00A75000"/>
    <w:rsid w:val="00A82F1C"/>
    <w:rsid w:val="00A832DB"/>
    <w:rsid w:val="00A83302"/>
    <w:rsid w:val="00A83720"/>
    <w:rsid w:val="00A845F4"/>
    <w:rsid w:val="00A85EC6"/>
    <w:rsid w:val="00A85F13"/>
    <w:rsid w:val="00A86326"/>
    <w:rsid w:val="00A90026"/>
    <w:rsid w:val="00A91080"/>
    <w:rsid w:val="00A918A5"/>
    <w:rsid w:val="00A92020"/>
    <w:rsid w:val="00A9291D"/>
    <w:rsid w:val="00A93A8C"/>
    <w:rsid w:val="00A95011"/>
    <w:rsid w:val="00A954A6"/>
    <w:rsid w:val="00A95D05"/>
    <w:rsid w:val="00A96306"/>
    <w:rsid w:val="00A969C7"/>
    <w:rsid w:val="00A96B40"/>
    <w:rsid w:val="00A9794D"/>
    <w:rsid w:val="00AA0086"/>
    <w:rsid w:val="00AA0C5E"/>
    <w:rsid w:val="00AA1BF0"/>
    <w:rsid w:val="00AA262A"/>
    <w:rsid w:val="00AA3F3D"/>
    <w:rsid w:val="00AA4A31"/>
    <w:rsid w:val="00AA5428"/>
    <w:rsid w:val="00AB070D"/>
    <w:rsid w:val="00AB0FAE"/>
    <w:rsid w:val="00AB1180"/>
    <w:rsid w:val="00AB2752"/>
    <w:rsid w:val="00AB6072"/>
    <w:rsid w:val="00AC3DE1"/>
    <w:rsid w:val="00AC435D"/>
    <w:rsid w:val="00AC4C56"/>
    <w:rsid w:val="00AC731C"/>
    <w:rsid w:val="00AC7521"/>
    <w:rsid w:val="00AC7AD9"/>
    <w:rsid w:val="00AD1E15"/>
    <w:rsid w:val="00AD6769"/>
    <w:rsid w:val="00AE1C89"/>
    <w:rsid w:val="00AE2230"/>
    <w:rsid w:val="00AE2432"/>
    <w:rsid w:val="00AE362B"/>
    <w:rsid w:val="00AE3EE4"/>
    <w:rsid w:val="00AE5231"/>
    <w:rsid w:val="00AE6027"/>
    <w:rsid w:val="00AE677D"/>
    <w:rsid w:val="00AE7F19"/>
    <w:rsid w:val="00AF090C"/>
    <w:rsid w:val="00AF1D1C"/>
    <w:rsid w:val="00AF1F70"/>
    <w:rsid w:val="00AF253B"/>
    <w:rsid w:val="00AF4890"/>
    <w:rsid w:val="00AF4BA0"/>
    <w:rsid w:val="00AF4DB8"/>
    <w:rsid w:val="00AF617D"/>
    <w:rsid w:val="00AF6835"/>
    <w:rsid w:val="00AF6894"/>
    <w:rsid w:val="00B00402"/>
    <w:rsid w:val="00B019CB"/>
    <w:rsid w:val="00B02ADA"/>
    <w:rsid w:val="00B0564D"/>
    <w:rsid w:val="00B05E70"/>
    <w:rsid w:val="00B06BB4"/>
    <w:rsid w:val="00B07772"/>
    <w:rsid w:val="00B1020C"/>
    <w:rsid w:val="00B10491"/>
    <w:rsid w:val="00B10E2E"/>
    <w:rsid w:val="00B126E7"/>
    <w:rsid w:val="00B14443"/>
    <w:rsid w:val="00B14E08"/>
    <w:rsid w:val="00B17229"/>
    <w:rsid w:val="00B17840"/>
    <w:rsid w:val="00B17D47"/>
    <w:rsid w:val="00B20227"/>
    <w:rsid w:val="00B212C4"/>
    <w:rsid w:val="00B23C37"/>
    <w:rsid w:val="00B23D3B"/>
    <w:rsid w:val="00B258A7"/>
    <w:rsid w:val="00B26742"/>
    <w:rsid w:val="00B26CB2"/>
    <w:rsid w:val="00B32558"/>
    <w:rsid w:val="00B327E6"/>
    <w:rsid w:val="00B32C69"/>
    <w:rsid w:val="00B341B8"/>
    <w:rsid w:val="00B35E24"/>
    <w:rsid w:val="00B3709C"/>
    <w:rsid w:val="00B37AD4"/>
    <w:rsid w:val="00B40C7C"/>
    <w:rsid w:val="00B417DE"/>
    <w:rsid w:val="00B42F01"/>
    <w:rsid w:val="00B4428E"/>
    <w:rsid w:val="00B457C0"/>
    <w:rsid w:val="00B461E8"/>
    <w:rsid w:val="00B5179F"/>
    <w:rsid w:val="00B51D2B"/>
    <w:rsid w:val="00B53CFB"/>
    <w:rsid w:val="00B542CA"/>
    <w:rsid w:val="00B54E63"/>
    <w:rsid w:val="00B5514C"/>
    <w:rsid w:val="00B574C6"/>
    <w:rsid w:val="00B6013D"/>
    <w:rsid w:val="00B62125"/>
    <w:rsid w:val="00B660C9"/>
    <w:rsid w:val="00B663A8"/>
    <w:rsid w:val="00B6704A"/>
    <w:rsid w:val="00B674E6"/>
    <w:rsid w:val="00B715F0"/>
    <w:rsid w:val="00B72946"/>
    <w:rsid w:val="00B73141"/>
    <w:rsid w:val="00B7456F"/>
    <w:rsid w:val="00B74D5C"/>
    <w:rsid w:val="00B760C9"/>
    <w:rsid w:val="00B768CB"/>
    <w:rsid w:val="00B76BBE"/>
    <w:rsid w:val="00B771D4"/>
    <w:rsid w:val="00B7776A"/>
    <w:rsid w:val="00B777C6"/>
    <w:rsid w:val="00B8035F"/>
    <w:rsid w:val="00B804C7"/>
    <w:rsid w:val="00B80947"/>
    <w:rsid w:val="00B81E22"/>
    <w:rsid w:val="00B829D7"/>
    <w:rsid w:val="00B8547E"/>
    <w:rsid w:val="00B8772C"/>
    <w:rsid w:val="00B87E4B"/>
    <w:rsid w:val="00B909AF"/>
    <w:rsid w:val="00B90F1A"/>
    <w:rsid w:val="00B91328"/>
    <w:rsid w:val="00B91BC5"/>
    <w:rsid w:val="00B92054"/>
    <w:rsid w:val="00B92D57"/>
    <w:rsid w:val="00B94744"/>
    <w:rsid w:val="00B94DF6"/>
    <w:rsid w:val="00B979B1"/>
    <w:rsid w:val="00BA0EDF"/>
    <w:rsid w:val="00BA36CD"/>
    <w:rsid w:val="00BA4382"/>
    <w:rsid w:val="00BA4DB7"/>
    <w:rsid w:val="00BA6FE4"/>
    <w:rsid w:val="00BB3395"/>
    <w:rsid w:val="00BB48B3"/>
    <w:rsid w:val="00BB4B77"/>
    <w:rsid w:val="00BB4C06"/>
    <w:rsid w:val="00BB4CC8"/>
    <w:rsid w:val="00BB5346"/>
    <w:rsid w:val="00BB7C50"/>
    <w:rsid w:val="00BC1E95"/>
    <w:rsid w:val="00BC5770"/>
    <w:rsid w:val="00BC640D"/>
    <w:rsid w:val="00BC6673"/>
    <w:rsid w:val="00BC6934"/>
    <w:rsid w:val="00BC6BE4"/>
    <w:rsid w:val="00BC7557"/>
    <w:rsid w:val="00BC7864"/>
    <w:rsid w:val="00BC792E"/>
    <w:rsid w:val="00BD0702"/>
    <w:rsid w:val="00BD1757"/>
    <w:rsid w:val="00BD20D3"/>
    <w:rsid w:val="00BD2172"/>
    <w:rsid w:val="00BD279A"/>
    <w:rsid w:val="00BD2898"/>
    <w:rsid w:val="00BD39F7"/>
    <w:rsid w:val="00BD5624"/>
    <w:rsid w:val="00BD6291"/>
    <w:rsid w:val="00BD62C9"/>
    <w:rsid w:val="00BD6521"/>
    <w:rsid w:val="00BD6C57"/>
    <w:rsid w:val="00BE0262"/>
    <w:rsid w:val="00BE2669"/>
    <w:rsid w:val="00BE6A2D"/>
    <w:rsid w:val="00BF0AD5"/>
    <w:rsid w:val="00BF3663"/>
    <w:rsid w:val="00BF471E"/>
    <w:rsid w:val="00BF5B7B"/>
    <w:rsid w:val="00BF5B80"/>
    <w:rsid w:val="00BF5BDE"/>
    <w:rsid w:val="00BF6936"/>
    <w:rsid w:val="00BF6EA1"/>
    <w:rsid w:val="00BF73A7"/>
    <w:rsid w:val="00BF7D9A"/>
    <w:rsid w:val="00C00FB7"/>
    <w:rsid w:val="00C0252B"/>
    <w:rsid w:val="00C02FAB"/>
    <w:rsid w:val="00C0559A"/>
    <w:rsid w:val="00C06549"/>
    <w:rsid w:val="00C072A3"/>
    <w:rsid w:val="00C078DD"/>
    <w:rsid w:val="00C10313"/>
    <w:rsid w:val="00C123B3"/>
    <w:rsid w:val="00C133ED"/>
    <w:rsid w:val="00C134ED"/>
    <w:rsid w:val="00C1412C"/>
    <w:rsid w:val="00C147F2"/>
    <w:rsid w:val="00C15BFD"/>
    <w:rsid w:val="00C16494"/>
    <w:rsid w:val="00C21F5C"/>
    <w:rsid w:val="00C232FE"/>
    <w:rsid w:val="00C23BE0"/>
    <w:rsid w:val="00C23C16"/>
    <w:rsid w:val="00C26B38"/>
    <w:rsid w:val="00C32683"/>
    <w:rsid w:val="00C33D0A"/>
    <w:rsid w:val="00C35C56"/>
    <w:rsid w:val="00C378AD"/>
    <w:rsid w:val="00C37DA9"/>
    <w:rsid w:val="00C40A48"/>
    <w:rsid w:val="00C4318B"/>
    <w:rsid w:val="00C45CBA"/>
    <w:rsid w:val="00C47538"/>
    <w:rsid w:val="00C47A5D"/>
    <w:rsid w:val="00C47CE0"/>
    <w:rsid w:val="00C5018A"/>
    <w:rsid w:val="00C50B9D"/>
    <w:rsid w:val="00C50DBF"/>
    <w:rsid w:val="00C5176A"/>
    <w:rsid w:val="00C5383D"/>
    <w:rsid w:val="00C55A07"/>
    <w:rsid w:val="00C56E02"/>
    <w:rsid w:val="00C57253"/>
    <w:rsid w:val="00C5775F"/>
    <w:rsid w:val="00C57983"/>
    <w:rsid w:val="00C57CE6"/>
    <w:rsid w:val="00C64C0D"/>
    <w:rsid w:val="00C655E2"/>
    <w:rsid w:val="00C702AE"/>
    <w:rsid w:val="00C702FC"/>
    <w:rsid w:val="00C70323"/>
    <w:rsid w:val="00C71F2B"/>
    <w:rsid w:val="00C7210F"/>
    <w:rsid w:val="00C72D33"/>
    <w:rsid w:val="00C75371"/>
    <w:rsid w:val="00C90AA9"/>
    <w:rsid w:val="00C95149"/>
    <w:rsid w:val="00CA009C"/>
    <w:rsid w:val="00CA0D9F"/>
    <w:rsid w:val="00CA1C5A"/>
    <w:rsid w:val="00CA40A9"/>
    <w:rsid w:val="00CA43B7"/>
    <w:rsid w:val="00CA4708"/>
    <w:rsid w:val="00CA4E1A"/>
    <w:rsid w:val="00CA55CF"/>
    <w:rsid w:val="00CA5999"/>
    <w:rsid w:val="00CA6319"/>
    <w:rsid w:val="00CA66A0"/>
    <w:rsid w:val="00CA7578"/>
    <w:rsid w:val="00CA7B89"/>
    <w:rsid w:val="00CB0161"/>
    <w:rsid w:val="00CB01D6"/>
    <w:rsid w:val="00CB0A91"/>
    <w:rsid w:val="00CB1417"/>
    <w:rsid w:val="00CB6E77"/>
    <w:rsid w:val="00CB7BE8"/>
    <w:rsid w:val="00CB7C11"/>
    <w:rsid w:val="00CC2B3B"/>
    <w:rsid w:val="00CC319E"/>
    <w:rsid w:val="00CC3488"/>
    <w:rsid w:val="00CC408D"/>
    <w:rsid w:val="00CC41FC"/>
    <w:rsid w:val="00CC55E9"/>
    <w:rsid w:val="00CC5BA2"/>
    <w:rsid w:val="00CC712C"/>
    <w:rsid w:val="00CC7B3F"/>
    <w:rsid w:val="00CC7BBC"/>
    <w:rsid w:val="00CC7E6F"/>
    <w:rsid w:val="00CD132A"/>
    <w:rsid w:val="00CD2257"/>
    <w:rsid w:val="00CD429B"/>
    <w:rsid w:val="00CD441F"/>
    <w:rsid w:val="00CD4AF2"/>
    <w:rsid w:val="00CD603B"/>
    <w:rsid w:val="00CD610B"/>
    <w:rsid w:val="00CD6A87"/>
    <w:rsid w:val="00CD757F"/>
    <w:rsid w:val="00CE13D8"/>
    <w:rsid w:val="00CE32BC"/>
    <w:rsid w:val="00CE32FB"/>
    <w:rsid w:val="00CE4B4A"/>
    <w:rsid w:val="00CE7557"/>
    <w:rsid w:val="00CF1DB6"/>
    <w:rsid w:val="00CF24F2"/>
    <w:rsid w:val="00CF514E"/>
    <w:rsid w:val="00CF540C"/>
    <w:rsid w:val="00CF54DD"/>
    <w:rsid w:val="00CF5ABA"/>
    <w:rsid w:val="00CF5B92"/>
    <w:rsid w:val="00CF5CA8"/>
    <w:rsid w:val="00CF6D17"/>
    <w:rsid w:val="00CF715E"/>
    <w:rsid w:val="00CF735D"/>
    <w:rsid w:val="00CF77B2"/>
    <w:rsid w:val="00D01E59"/>
    <w:rsid w:val="00D0217C"/>
    <w:rsid w:val="00D030DE"/>
    <w:rsid w:val="00D03C33"/>
    <w:rsid w:val="00D05F1E"/>
    <w:rsid w:val="00D07816"/>
    <w:rsid w:val="00D1140C"/>
    <w:rsid w:val="00D1397B"/>
    <w:rsid w:val="00D14566"/>
    <w:rsid w:val="00D14BDE"/>
    <w:rsid w:val="00D15299"/>
    <w:rsid w:val="00D15702"/>
    <w:rsid w:val="00D15BF9"/>
    <w:rsid w:val="00D21FCB"/>
    <w:rsid w:val="00D23515"/>
    <w:rsid w:val="00D249E2"/>
    <w:rsid w:val="00D266DC"/>
    <w:rsid w:val="00D304EB"/>
    <w:rsid w:val="00D31DA0"/>
    <w:rsid w:val="00D31F42"/>
    <w:rsid w:val="00D322B4"/>
    <w:rsid w:val="00D35550"/>
    <w:rsid w:val="00D35B44"/>
    <w:rsid w:val="00D37C25"/>
    <w:rsid w:val="00D40E34"/>
    <w:rsid w:val="00D438C7"/>
    <w:rsid w:val="00D43FB1"/>
    <w:rsid w:val="00D44531"/>
    <w:rsid w:val="00D4484B"/>
    <w:rsid w:val="00D44AA1"/>
    <w:rsid w:val="00D44CA3"/>
    <w:rsid w:val="00D44CBE"/>
    <w:rsid w:val="00D45E82"/>
    <w:rsid w:val="00D46678"/>
    <w:rsid w:val="00D51173"/>
    <w:rsid w:val="00D51C59"/>
    <w:rsid w:val="00D52D90"/>
    <w:rsid w:val="00D53334"/>
    <w:rsid w:val="00D53747"/>
    <w:rsid w:val="00D5496D"/>
    <w:rsid w:val="00D57C61"/>
    <w:rsid w:val="00D60187"/>
    <w:rsid w:val="00D61302"/>
    <w:rsid w:val="00D6484C"/>
    <w:rsid w:val="00D652FD"/>
    <w:rsid w:val="00D6549D"/>
    <w:rsid w:val="00D663E9"/>
    <w:rsid w:val="00D6671A"/>
    <w:rsid w:val="00D66933"/>
    <w:rsid w:val="00D701DC"/>
    <w:rsid w:val="00D70F0A"/>
    <w:rsid w:val="00D71A30"/>
    <w:rsid w:val="00D72B25"/>
    <w:rsid w:val="00D744A1"/>
    <w:rsid w:val="00D75DBE"/>
    <w:rsid w:val="00D77DFC"/>
    <w:rsid w:val="00D810E8"/>
    <w:rsid w:val="00D8175C"/>
    <w:rsid w:val="00D822BC"/>
    <w:rsid w:val="00D85019"/>
    <w:rsid w:val="00D85DB8"/>
    <w:rsid w:val="00D86485"/>
    <w:rsid w:val="00D87A84"/>
    <w:rsid w:val="00D909FE"/>
    <w:rsid w:val="00D90C36"/>
    <w:rsid w:val="00D913A6"/>
    <w:rsid w:val="00D91829"/>
    <w:rsid w:val="00D92401"/>
    <w:rsid w:val="00D929CF"/>
    <w:rsid w:val="00D93B3B"/>
    <w:rsid w:val="00D956A3"/>
    <w:rsid w:val="00D960EB"/>
    <w:rsid w:val="00DA03A8"/>
    <w:rsid w:val="00DA0C19"/>
    <w:rsid w:val="00DA426C"/>
    <w:rsid w:val="00DA456C"/>
    <w:rsid w:val="00DA4578"/>
    <w:rsid w:val="00DA550E"/>
    <w:rsid w:val="00DA5667"/>
    <w:rsid w:val="00DA6E7E"/>
    <w:rsid w:val="00DA6EE6"/>
    <w:rsid w:val="00DA7C42"/>
    <w:rsid w:val="00DB0D01"/>
    <w:rsid w:val="00DB13BC"/>
    <w:rsid w:val="00DB37A0"/>
    <w:rsid w:val="00DB3EE8"/>
    <w:rsid w:val="00DB4D8A"/>
    <w:rsid w:val="00DB65F9"/>
    <w:rsid w:val="00DB74FA"/>
    <w:rsid w:val="00DB7FF7"/>
    <w:rsid w:val="00DC05C0"/>
    <w:rsid w:val="00DC0D9B"/>
    <w:rsid w:val="00DC1FFB"/>
    <w:rsid w:val="00DC21E9"/>
    <w:rsid w:val="00DC2E39"/>
    <w:rsid w:val="00DC3B99"/>
    <w:rsid w:val="00DC4924"/>
    <w:rsid w:val="00DC62FF"/>
    <w:rsid w:val="00DC6E84"/>
    <w:rsid w:val="00DC7FE4"/>
    <w:rsid w:val="00DD1C5F"/>
    <w:rsid w:val="00DD2C9E"/>
    <w:rsid w:val="00DD4C33"/>
    <w:rsid w:val="00DD5AF8"/>
    <w:rsid w:val="00DD6B47"/>
    <w:rsid w:val="00DD7BC3"/>
    <w:rsid w:val="00DD7E01"/>
    <w:rsid w:val="00DE0252"/>
    <w:rsid w:val="00DE0BA9"/>
    <w:rsid w:val="00DE2096"/>
    <w:rsid w:val="00DE2E2F"/>
    <w:rsid w:val="00DE3BD4"/>
    <w:rsid w:val="00DE491F"/>
    <w:rsid w:val="00DE4969"/>
    <w:rsid w:val="00DE5369"/>
    <w:rsid w:val="00DE61DB"/>
    <w:rsid w:val="00DE754E"/>
    <w:rsid w:val="00DE7D79"/>
    <w:rsid w:val="00DF3B23"/>
    <w:rsid w:val="00DF3E3B"/>
    <w:rsid w:val="00DF574D"/>
    <w:rsid w:val="00E02667"/>
    <w:rsid w:val="00E02F8B"/>
    <w:rsid w:val="00E038D3"/>
    <w:rsid w:val="00E039E7"/>
    <w:rsid w:val="00E03DCA"/>
    <w:rsid w:val="00E05B82"/>
    <w:rsid w:val="00E10117"/>
    <w:rsid w:val="00E13170"/>
    <w:rsid w:val="00E14D7A"/>
    <w:rsid w:val="00E14F13"/>
    <w:rsid w:val="00E22080"/>
    <w:rsid w:val="00E248B3"/>
    <w:rsid w:val="00E25878"/>
    <w:rsid w:val="00E259A6"/>
    <w:rsid w:val="00E267E2"/>
    <w:rsid w:val="00E2707E"/>
    <w:rsid w:val="00E276E7"/>
    <w:rsid w:val="00E31350"/>
    <w:rsid w:val="00E316AA"/>
    <w:rsid w:val="00E330CD"/>
    <w:rsid w:val="00E33F9C"/>
    <w:rsid w:val="00E37026"/>
    <w:rsid w:val="00E40FE3"/>
    <w:rsid w:val="00E414A2"/>
    <w:rsid w:val="00E43ED6"/>
    <w:rsid w:val="00E45261"/>
    <w:rsid w:val="00E453C7"/>
    <w:rsid w:val="00E456E5"/>
    <w:rsid w:val="00E45C60"/>
    <w:rsid w:val="00E46415"/>
    <w:rsid w:val="00E466D3"/>
    <w:rsid w:val="00E5076C"/>
    <w:rsid w:val="00E52BB4"/>
    <w:rsid w:val="00E5387F"/>
    <w:rsid w:val="00E548BD"/>
    <w:rsid w:val="00E548C2"/>
    <w:rsid w:val="00E55778"/>
    <w:rsid w:val="00E56280"/>
    <w:rsid w:val="00E5675C"/>
    <w:rsid w:val="00E60C83"/>
    <w:rsid w:val="00E6138F"/>
    <w:rsid w:val="00E61E20"/>
    <w:rsid w:val="00E62330"/>
    <w:rsid w:val="00E633F2"/>
    <w:rsid w:val="00E6344C"/>
    <w:rsid w:val="00E65DBC"/>
    <w:rsid w:val="00E6684D"/>
    <w:rsid w:val="00E6757A"/>
    <w:rsid w:val="00E67810"/>
    <w:rsid w:val="00E70AEC"/>
    <w:rsid w:val="00E7328B"/>
    <w:rsid w:val="00E749DC"/>
    <w:rsid w:val="00E753CB"/>
    <w:rsid w:val="00E75D1F"/>
    <w:rsid w:val="00E76176"/>
    <w:rsid w:val="00E76AC7"/>
    <w:rsid w:val="00E773FB"/>
    <w:rsid w:val="00E7762A"/>
    <w:rsid w:val="00E77A2F"/>
    <w:rsid w:val="00E77F53"/>
    <w:rsid w:val="00E81351"/>
    <w:rsid w:val="00E8188F"/>
    <w:rsid w:val="00E82F82"/>
    <w:rsid w:val="00E832F1"/>
    <w:rsid w:val="00E8446C"/>
    <w:rsid w:val="00E84745"/>
    <w:rsid w:val="00E8542F"/>
    <w:rsid w:val="00E85785"/>
    <w:rsid w:val="00E859B6"/>
    <w:rsid w:val="00E939CD"/>
    <w:rsid w:val="00E94E01"/>
    <w:rsid w:val="00E94FBE"/>
    <w:rsid w:val="00E9526E"/>
    <w:rsid w:val="00EA0F3C"/>
    <w:rsid w:val="00EA13FF"/>
    <w:rsid w:val="00EA1A51"/>
    <w:rsid w:val="00EA2440"/>
    <w:rsid w:val="00EA2A45"/>
    <w:rsid w:val="00EA2F6E"/>
    <w:rsid w:val="00EA5343"/>
    <w:rsid w:val="00EA5CEC"/>
    <w:rsid w:val="00EB0044"/>
    <w:rsid w:val="00EB1760"/>
    <w:rsid w:val="00EB1D52"/>
    <w:rsid w:val="00EB3AA7"/>
    <w:rsid w:val="00EB5152"/>
    <w:rsid w:val="00EB714D"/>
    <w:rsid w:val="00EC29CA"/>
    <w:rsid w:val="00EC2C7E"/>
    <w:rsid w:val="00EC5EAB"/>
    <w:rsid w:val="00EC67D3"/>
    <w:rsid w:val="00EC7716"/>
    <w:rsid w:val="00EC7848"/>
    <w:rsid w:val="00ED074F"/>
    <w:rsid w:val="00ED19FE"/>
    <w:rsid w:val="00ED1E22"/>
    <w:rsid w:val="00ED4A40"/>
    <w:rsid w:val="00ED4CF0"/>
    <w:rsid w:val="00ED79E6"/>
    <w:rsid w:val="00EE0679"/>
    <w:rsid w:val="00EE1AB1"/>
    <w:rsid w:val="00EE2FFB"/>
    <w:rsid w:val="00EE366C"/>
    <w:rsid w:val="00EE42CC"/>
    <w:rsid w:val="00EE5A37"/>
    <w:rsid w:val="00EE6A12"/>
    <w:rsid w:val="00EF0D6C"/>
    <w:rsid w:val="00EF1F45"/>
    <w:rsid w:val="00EF2873"/>
    <w:rsid w:val="00EF4172"/>
    <w:rsid w:val="00EF5361"/>
    <w:rsid w:val="00EF66F4"/>
    <w:rsid w:val="00EF6848"/>
    <w:rsid w:val="00EF75EF"/>
    <w:rsid w:val="00F00340"/>
    <w:rsid w:val="00F0061A"/>
    <w:rsid w:val="00F00E53"/>
    <w:rsid w:val="00F025C2"/>
    <w:rsid w:val="00F02675"/>
    <w:rsid w:val="00F03E67"/>
    <w:rsid w:val="00F04BC6"/>
    <w:rsid w:val="00F05262"/>
    <w:rsid w:val="00F0555C"/>
    <w:rsid w:val="00F11B24"/>
    <w:rsid w:val="00F123B4"/>
    <w:rsid w:val="00F1259F"/>
    <w:rsid w:val="00F128FC"/>
    <w:rsid w:val="00F13203"/>
    <w:rsid w:val="00F135C5"/>
    <w:rsid w:val="00F13C1E"/>
    <w:rsid w:val="00F1450F"/>
    <w:rsid w:val="00F1473A"/>
    <w:rsid w:val="00F158B7"/>
    <w:rsid w:val="00F21735"/>
    <w:rsid w:val="00F21C6C"/>
    <w:rsid w:val="00F2291B"/>
    <w:rsid w:val="00F24295"/>
    <w:rsid w:val="00F245CD"/>
    <w:rsid w:val="00F247B4"/>
    <w:rsid w:val="00F26A75"/>
    <w:rsid w:val="00F27C85"/>
    <w:rsid w:val="00F301E9"/>
    <w:rsid w:val="00F301F5"/>
    <w:rsid w:val="00F3197C"/>
    <w:rsid w:val="00F34EB2"/>
    <w:rsid w:val="00F353AF"/>
    <w:rsid w:val="00F369D1"/>
    <w:rsid w:val="00F37130"/>
    <w:rsid w:val="00F371A5"/>
    <w:rsid w:val="00F411BB"/>
    <w:rsid w:val="00F413EA"/>
    <w:rsid w:val="00F434F3"/>
    <w:rsid w:val="00F45774"/>
    <w:rsid w:val="00F46785"/>
    <w:rsid w:val="00F47A82"/>
    <w:rsid w:val="00F50FC0"/>
    <w:rsid w:val="00F51229"/>
    <w:rsid w:val="00F51DD5"/>
    <w:rsid w:val="00F52A2A"/>
    <w:rsid w:val="00F534D6"/>
    <w:rsid w:val="00F5519A"/>
    <w:rsid w:val="00F55CE5"/>
    <w:rsid w:val="00F55F13"/>
    <w:rsid w:val="00F577A1"/>
    <w:rsid w:val="00F577DE"/>
    <w:rsid w:val="00F57CE8"/>
    <w:rsid w:val="00F6024D"/>
    <w:rsid w:val="00F60401"/>
    <w:rsid w:val="00F61546"/>
    <w:rsid w:val="00F631B0"/>
    <w:rsid w:val="00F64CEC"/>
    <w:rsid w:val="00F66684"/>
    <w:rsid w:val="00F67C88"/>
    <w:rsid w:val="00F71115"/>
    <w:rsid w:val="00F7148C"/>
    <w:rsid w:val="00F7154B"/>
    <w:rsid w:val="00F71737"/>
    <w:rsid w:val="00F71E72"/>
    <w:rsid w:val="00F720C9"/>
    <w:rsid w:val="00F8031A"/>
    <w:rsid w:val="00F80B22"/>
    <w:rsid w:val="00F82E0C"/>
    <w:rsid w:val="00F848C2"/>
    <w:rsid w:val="00F90990"/>
    <w:rsid w:val="00F90C17"/>
    <w:rsid w:val="00F91EC1"/>
    <w:rsid w:val="00F92950"/>
    <w:rsid w:val="00F93EDE"/>
    <w:rsid w:val="00F97C33"/>
    <w:rsid w:val="00FA1199"/>
    <w:rsid w:val="00FA267D"/>
    <w:rsid w:val="00FA3CA3"/>
    <w:rsid w:val="00FA3ECC"/>
    <w:rsid w:val="00FA46C0"/>
    <w:rsid w:val="00FA6A65"/>
    <w:rsid w:val="00FA6D8B"/>
    <w:rsid w:val="00FB051F"/>
    <w:rsid w:val="00FB0768"/>
    <w:rsid w:val="00FB1680"/>
    <w:rsid w:val="00FB1BF1"/>
    <w:rsid w:val="00FB1EDC"/>
    <w:rsid w:val="00FB3605"/>
    <w:rsid w:val="00FB4C1C"/>
    <w:rsid w:val="00FB5497"/>
    <w:rsid w:val="00FB553B"/>
    <w:rsid w:val="00FB5660"/>
    <w:rsid w:val="00FB59A3"/>
    <w:rsid w:val="00FB5D2B"/>
    <w:rsid w:val="00FC0173"/>
    <w:rsid w:val="00FC1325"/>
    <w:rsid w:val="00FC16AC"/>
    <w:rsid w:val="00FC1EF7"/>
    <w:rsid w:val="00FC20F3"/>
    <w:rsid w:val="00FC2B42"/>
    <w:rsid w:val="00FC3605"/>
    <w:rsid w:val="00FC6E4A"/>
    <w:rsid w:val="00FD00F1"/>
    <w:rsid w:val="00FD2903"/>
    <w:rsid w:val="00FD5873"/>
    <w:rsid w:val="00FD5AC4"/>
    <w:rsid w:val="00FE19AB"/>
    <w:rsid w:val="00FE636E"/>
    <w:rsid w:val="00FE6B03"/>
    <w:rsid w:val="00FE705B"/>
    <w:rsid w:val="00FE7EFF"/>
    <w:rsid w:val="00FF03BE"/>
    <w:rsid w:val="00FF0C90"/>
    <w:rsid w:val="00FF293C"/>
    <w:rsid w:val="00FF33B7"/>
    <w:rsid w:val="00FF3E09"/>
    <w:rsid w:val="00FF72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CAF21CA"/>
  <w15:docId w15:val="{661F6A47-B04D-494F-BBF6-2F08DEF53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paragraph" w:styleId="2">
    <w:name w:val="heading 2"/>
    <w:basedOn w:val="a"/>
    <w:next w:val="a"/>
    <w:link w:val="20"/>
    <w:semiHidden/>
    <w:unhideWhenUsed/>
    <w:qFormat/>
    <w:rsid w:val="00C4318B"/>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C4318B"/>
    <w:pPr>
      <w:widowControl/>
      <w:spacing w:before="100" w:beforeAutospacing="1" w:after="100" w:afterAutospacing="1"/>
      <w:outlineLvl w:val="2"/>
    </w:pPr>
    <w:rPr>
      <w:rFonts w:ascii="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320"/>
        <w:tab w:val="right" w:pos="8640"/>
      </w:tabs>
      <w:snapToGrid w:val="0"/>
    </w:pPr>
    <w:rPr>
      <w:sz w:val="20"/>
      <w:szCs w:val="20"/>
    </w:rPr>
  </w:style>
  <w:style w:type="paragraph" w:styleId="a5">
    <w:name w:val="footer"/>
    <w:basedOn w:val="a"/>
    <w:link w:val="a6"/>
    <w:uiPriority w:val="99"/>
    <w:pPr>
      <w:tabs>
        <w:tab w:val="center" w:pos="4320"/>
        <w:tab w:val="right" w:pos="8640"/>
      </w:tabs>
      <w:snapToGrid w:val="0"/>
    </w:pPr>
    <w:rPr>
      <w:sz w:val="20"/>
      <w:szCs w:val="20"/>
    </w:rPr>
  </w:style>
  <w:style w:type="character" w:styleId="a7">
    <w:name w:val="page number"/>
    <w:basedOn w:val="a0"/>
    <w:rsid w:val="006E2AC5"/>
  </w:style>
  <w:style w:type="paragraph" w:styleId="a8">
    <w:name w:val="Balloon Text"/>
    <w:basedOn w:val="a"/>
    <w:link w:val="a9"/>
    <w:rsid w:val="00B979B1"/>
    <w:rPr>
      <w:rFonts w:ascii="Cambria" w:hAnsi="Cambria"/>
      <w:sz w:val="18"/>
      <w:szCs w:val="18"/>
    </w:rPr>
  </w:style>
  <w:style w:type="character" w:customStyle="1" w:styleId="a9">
    <w:name w:val="註解方塊文字 字元"/>
    <w:link w:val="a8"/>
    <w:rsid w:val="00B979B1"/>
    <w:rPr>
      <w:rFonts w:ascii="Cambria" w:eastAsia="新細明體" w:hAnsi="Cambria" w:cs="Times New Roman"/>
      <w:kern w:val="2"/>
      <w:sz w:val="18"/>
      <w:szCs w:val="18"/>
    </w:rPr>
  </w:style>
  <w:style w:type="paragraph" w:styleId="aa">
    <w:name w:val="List Paragraph"/>
    <w:basedOn w:val="a"/>
    <w:link w:val="ab"/>
    <w:uiPriority w:val="34"/>
    <w:qFormat/>
    <w:rsid w:val="006E07FD"/>
    <w:pPr>
      <w:ind w:leftChars="200" w:left="480"/>
    </w:pPr>
  </w:style>
  <w:style w:type="paragraph" w:styleId="ac">
    <w:name w:val="footnote text"/>
    <w:basedOn w:val="a"/>
    <w:link w:val="ad"/>
    <w:uiPriority w:val="99"/>
    <w:rsid w:val="002E050E"/>
    <w:pPr>
      <w:snapToGrid w:val="0"/>
    </w:pPr>
    <w:rPr>
      <w:sz w:val="20"/>
      <w:szCs w:val="20"/>
    </w:rPr>
  </w:style>
  <w:style w:type="character" w:customStyle="1" w:styleId="ad">
    <w:name w:val="註腳文字 字元"/>
    <w:basedOn w:val="a0"/>
    <w:link w:val="ac"/>
    <w:uiPriority w:val="99"/>
    <w:rsid w:val="002E050E"/>
    <w:rPr>
      <w:kern w:val="2"/>
    </w:rPr>
  </w:style>
  <w:style w:type="character" w:styleId="ae">
    <w:name w:val="footnote reference"/>
    <w:basedOn w:val="a0"/>
    <w:uiPriority w:val="99"/>
    <w:rsid w:val="002E050E"/>
    <w:rPr>
      <w:vertAlign w:val="superscript"/>
    </w:rPr>
  </w:style>
  <w:style w:type="character" w:styleId="af">
    <w:name w:val="annotation reference"/>
    <w:basedOn w:val="a0"/>
    <w:uiPriority w:val="99"/>
    <w:semiHidden/>
    <w:unhideWhenUsed/>
    <w:rsid w:val="00907F1F"/>
    <w:rPr>
      <w:sz w:val="18"/>
      <w:szCs w:val="18"/>
    </w:rPr>
  </w:style>
  <w:style w:type="paragraph" w:styleId="af0">
    <w:name w:val="annotation text"/>
    <w:basedOn w:val="a"/>
    <w:link w:val="af1"/>
    <w:uiPriority w:val="99"/>
    <w:unhideWhenUsed/>
    <w:rsid w:val="00907F1F"/>
  </w:style>
  <w:style w:type="character" w:customStyle="1" w:styleId="af1">
    <w:name w:val="註解文字 字元"/>
    <w:basedOn w:val="a0"/>
    <w:link w:val="af0"/>
    <w:uiPriority w:val="99"/>
    <w:rsid w:val="00907F1F"/>
    <w:rPr>
      <w:kern w:val="2"/>
      <w:sz w:val="24"/>
      <w:szCs w:val="24"/>
    </w:rPr>
  </w:style>
  <w:style w:type="paragraph" w:styleId="af2">
    <w:name w:val="annotation subject"/>
    <w:basedOn w:val="af0"/>
    <w:next w:val="af0"/>
    <w:link w:val="af3"/>
    <w:uiPriority w:val="99"/>
    <w:unhideWhenUsed/>
    <w:rsid w:val="00907F1F"/>
    <w:rPr>
      <w:b/>
      <w:bCs/>
    </w:rPr>
  </w:style>
  <w:style w:type="character" w:customStyle="1" w:styleId="af3">
    <w:name w:val="註解主旨 字元"/>
    <w:basedOn w:val="af1"/>
    <w:link w:val="af2"/>
    <w:uiPriority w:val="99"/>
    <w:rsid w:val="00907F1F"/>
    <w:rPr>
      <w:b/>
      <w:bCs/>
      <w:kern w:val="2"/>
      <w:sz w:val="24"/>
      <w:szCs w:val="24"/>
    </w:rPr>
  </w:style>
  <w:style w:type="character" w:customStyle="1" w:styleId="a4">
    <w:name w:val="頁首 字元"/>
    <w:basedOn w:val="a0"/>
    <w:link w:val="a3"/>
    <w:uiPriority w:val="99"/>
    <w:rsid w:val="005C7ABC"/>
    <w:rPr>
      <w:kern w:val="2"/>
    </w:rPr>
  </w:style>
  <w:style w:type="paragraph" w:styleId="af4">
    <w:name w:val="Revision"/>
    <w:hidden/>
    <w:uiPriority w:val="99"/>
    <w:semiHidden/>
    <w:rsid w:val="003E1DAF"/>
    <w:rPr>
      <w:kern w:val="2"/>
      <w:sz w:val="24"/>
      <w:szCs w:val="24"/>
    </w:rPr>
  </w:style>
  <w:style w:type="table" w:styleId="af5">
    <w:name w:val="Table Grid"/>
    <w:basedOn w:val="a1"/>
    <w:uiPriority w:val="39"/>
    <w:rsid w:val="00811324"/>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格格線1"/>
    <w:basedOn w:val="a1"/>
    <w:next w:val="af5"/>
    <w:uiPriority w:val="39"/>
    <w:rsid w:val="00254B6F"/>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F03E67"/>
    <w:pPr>
      <w:widowControl/>
      <w:spacing w:before="100" w:beforeAutospacing="1" w:after="100" w:afterAutospacing="1"/>
    </w:pPr>
    <w:rPr>
      <w:rFonts w:ascii="新細明體" w:hAnsi="新細明體" w:cs="新細明體"/>
      <w:kern w:val="0"/>
    </w:rPr>
  </w:style>
  <w:style w:type="character" w:customStyle="1" w:styleId="30">
    <w:name w:val="標題 3 字元"/>
    <w:basedOn w:val="a0"/>
    <w:link w:val="3"/>
    <w:uiPriority w:val="9"/>
    <w:rsid w:val="00C4318B"/>
    <w:rPr>
      <w:rFonts w:ascii="新細明體" w:hAnsi="新細明體" w:cs="新細明體"/>
      <w:b/>
      <w:bCs/>
      <w:sz w:val="27"/>
      <w:szCs w:val="27"/>
    </w:rPr>
  </w:style>
  <w:style w:type="character" w:styleId="af6">
    <w:name w:val="Hyperlink"/>
    <w:basedOn w:val="a0"/>
    <w:uiPriority w:val="99"/>
    <w:unhideWhenUsed/>
    <w:rsid w:val="00C4318B"/>
    <w:rPr>
      <w:color w:val="0000FF"/>
      <w:u w:val="single"/>
    </w:rPr>
  </w:style>
  <w:style w:type="character" w:customStyle="1" w:styleId="20">
    <w:name w:val="標題 2 字元"/>
    <w:basedOn w:val="a0"/>
    <w:link w:val="2"/>
    <w:semiHidden/>
    <w:rsid w:val="00C4318B"/>
    <w:rPr>
      <w:rFonts w:asciiTheme="majorHAnsi" w:eastAsiaTheme="majorEastAsia" w:hAnsiTheme="majorHAnsi" w:cstheme="majorBidi"/>
      <w:b/>
      <w:bCs/>
      <w:kern w:val="2"/>
      <w:sz w:val="48"/>
      <w:szCs w:val="48"/>
    </w:rPr>
  </w:style>
  <w:style w:type="character" w:styleId="af7">
    <w:name w:val="Unresolved Mention"/>
    <w:basedOn w:val="a0"/>
    <w:uiPriority w:val="99"/>
    <w:semiHidden/>
    <w:unhideWhenUsed/>
    <w:rsid w:val="004D3206"/>
    <w:rPr>
      <w:color w:val="605E5C"/>
      <w:shd w:val="clear" w:color="auto" w:fill="E1DFDD"/>
    </w:rPr>
  </w:style>
  <w:style w:type="character" w:customStyle="1" w:styleId="ab">
    <w:name w:val="清單段落 字元"/>
    <w:link w:val="aa"/>
    <w:uiPriority w:val="34"/>
    <w:rsid w:val="008336F5"/>
    <w:rPr>
      <w:kern w:val="2"/>
      <w:sz w:val="24"/>
      <w:szCs w:val="24"/>
    </w:rPr>
  </w:style>
  <w:style w:type="character" w:customStyle="1" w:styleId="a6">
    <w:name w:val="頁尾 字元"/>
    <w:basedOn w:val="a0"/>
    <w:link w:val="a5"/>
    <w:uiPriority w:val="99"/>
    <w:rsid w:val="000364E8"/>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8366">
      <w:bodyDiv w:val="1"/>
      <w:marLeft w:val="0"/>
      <w:marRight w:val="0"/>
      <w:marTop w:val="0"/>
      <w:marBottom w:val="0"/>
      <w:divBdr>
        <w:top w:val="none" w:sz="0" w:space="0" w:color="auto"/>
        <w:left w:val="none" w:sz="0" w:space="0" w:color="auto"/>
        <w:bottom w:val="none" w:sz="0" w:space="0" w:color="auto"/>
        <w:right w:val="none" w:sz="0" w:space="0" w:color="auto"/>
      </w:divBdr>
    </w:div>
    <w:div w:id="343022533">
      <w:bodyDiv w:val="1"/>
      <w:marLeft w:val="0"/>
      <w:marRight w:val="0"/>
      <w:marTop w:val="0"/>
      <w:marBottom w:val="0"/>
      <w:divBdr>
        <w:top w:val="none" w:sz="0" w:space="0" w:color="auto"/>
        <w:left w:val="none" w:sz="0" w:space="0" w:color="auto"/>
        <w:bottom w:val="none" w:sz="0" w:space="0" w:color="auto"/>
        <w:right w:val="none" w:sz="0" w:space="0" w:color="auto"/>
      </w:divBdr>
    </w:div>
    <w:div w:id="358551110">
      <w:bodyDiv w:val="1"/>
      <w:marLeft w:val="0"/>
      <w:marRight w:val="0"/>
      <w:marTop w:val="0"/>
      <w:marBottom w:val="0"/>
      <w:divBdr>
        <w:top w:val="none" w:sz="0" w:space="0" w:color="auto"/>
        <w:left w:val="none" w:sz="0" w:space="0" w:color="auto"/>
        <w:bottom w:val="none" w:sz="0" w:space="0" w:color="auto"/>
        <w:right w:val="none" w:sz="0" w:space="0" w:color="auto"/>
      </w:divBdr>
    </w:div>
    <w:div w:id="601258486">
      <w:bodyDiv w:val="1"/>
      <w:marLeft w:val="0"/>
      <w:marRight w:val="0"/>
      <w:marTop w:val="0"/>
      <w:marBottom w:val="0"/>
      <w:divBdr>
        <w:top w:val="none" w:sz="0" w:space="0" w:color="auto"/>
        <w:left w:val="none" w:sz="0" w:space="0" w:color="auto"/>
        <w:bottom w:val="none" w:sz="0" w:space="0" w:color="auto"/>
        <w:right w:val="none" w:sz="0" w:space="0" w:color="auto"/>
      </w:divBdr>
    </w:div>
    <w:div w:id="693968309">
      <w:bodyDiv w:val="1"/>
      <w:marLeft w:val="0"/>
      <w:marRight w:val="0"/>
      <w:marTop w:val="0"/>
      <w:marBottom w:val="0"/>
      <w:divBdr>
        <w:top w:val="none" w:sz="0" w:space="0" w:color="auto"/>
        <w:left w:val="none" w:sz="0" w:space="0" w:color="auto"/>
        <w:bottom w:val="none" w:sz="0" w:space="0" w:color="auto"/>
        <w:right w:val="none" w:sz="0" w:space="0" w:color="auto"/>
      </w:divBdr>
    </w:div>
    <w:div w:id="719862217">
      <w:bodyDiv w:val="1"/>
      <w:marLeft w:val="0"/>
      <w:marRight w:val="0"/>
      <w:marTop w:val="0"/>
      <w:marBottom w:val="0"/>
      <w:divBdr>
        <w:top w:val="none" w:sz="0" w:space="0" w:color="auto"/>
        <w:left w:val="none" w:sz="0" w:space="0" w:color="auto"/>
        <w:bottom w:val="none" w:sz="0" w:space="0" w:color="auto"/>
        <w:right w:val="none" w:sz="0" w:space="0" w:color="auto"/>
      </w:divBdr>
    </w:div>
    <w:div w:id="1315334110">
      <w:bodyDiv w:val="1"/>
      <w:marLeft w:val="0"/>
      <w:marRight w:val="0"/>
      <w:marTop w:val="0"/>
      <w:marBottom w:val="0"/>
      <w:divBdr>
        <w:top w:val="none" w:sz="0" w:space="0" w:color="auto"/>
        <w:left w:val="none" w:sz="0" w:space="0" w:color="auto"/>
        <w:bottom w:val="none" w:sz="0" w:space="0" w:color="auto"/>
        <w:right w:val="none" w:sz="0" w:space="0" w:color="auto"/>
      </w:divBdr>
    </w:div>
    <w:div w:id="1904287808">
      <w:bodyDiv w:val="1"/>
      <w:marLeft w:val="0"/>
      <w:marRight w:val="0"/>
      <w:marTop w:val="0"/>
      <w:marBottom w:val="0"/>
      <w:divBdr>
        <w:top w:val="none" w:sz="0" w:space="0" w:color="auto"/>
        <w:left w:val="none" w:sz="0" w:space="0" w:color="auto"/>
        <w:bottom w:val="none" w:sz="0" w:space="0" w:color="auto"/>
        <w:right w:val="none" w:sz="0" w:space="0" w:color="auto"/>
      </w:divBdr>
    </w:div>
    <w:div w:id="203098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34F17-94AD-49AA-94D9-551CC1AE8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1759</Words>
  <Characters>794</Characters>
  <Application>Microsoft Office Word</Application>
  <DocSecurity>0</DocSecurity>
  <Lines>6</Lines>
  <Paragraphs>5</Paragraphs>
  <ScaleCrop>false</ScaleCrop>
  <HeadingPairs>
    <vt:vector size="2" baseType="variant">
      <vt:variant>
        <vt:lpstr>Title</vt:lpstr>
      </vt:variant>
      <vt:variant>
        <vt:i4>1</vt:i4>
      </vt:variant>
    </vt:vector>
  </HeadingPairs>
  <TitlesOfParts>
    <vt:vector size="1" baseType="lpstr">
      <vt:lpstr>OCR Document</vt:lpstr>
    </vt:vector>
  </TitlesOfParts>
  <Company>I.R.I.S.</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Document</dc:title>
  <dc:creator>Readiris</dc:creator>
  <cp:lastModifiedBy>user</cp:lastModifiedBy>
  <cp:revision>73</cp:revision>
  <cp:lastPrinted>2025-06-17T02:27:00Z</cp:lastPrinted>
  <dcterms:created xsi:type="dcterms:W3CDTF">2025-06-24T02:48:00Z</dcterms:created>
  <dcterms:modified xsi:type="dcterms:W3CDTF">2025-10-2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Readiris</vt:lpwstr>
  </property>
</Properties>
</file>